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61B22" w14:textId="14B49707" w:rsidR="008C0A42" w:rsidRPr="008C0A42" w:rsidRDefault="00F52143" w:rsidP="008C0A42">
      <w:pPr>
        <w:jc w:val="center"/>
        <w:rPr>
          <w:color w:val="0000FF"/>
          <w:u w:val="single"/>
        </w:rPr>
      </w:pPr>
      <w:bookmarkStart w:id="0" w:name="_Hlk130908635"/>
      <w:bookmarkEnd w:id="0"/>
      <w:r>
        <w:t xml:space="preserve">Name: Yin Zhanpeng      Student ID: </w:t>
      </w:r>
      <w:hyperlink r:id="rId8" w:tgtFrame="_blank" w:history="1">
        <w:r>
          <w:rPr>
            <w:rStyle w:val="link-annotation-unknown-block-id-206075207"/>
            <w:color w:val="0000FF"/>
            <w:u w:val="single"/>
          </w:rPr>
          <w:t>34742217</w:t>
        </w:r>
      </w:hyperlink>
    </w:p>
    <w:p w14:paraId="3BA66B47" w14:textId="49577146" w:rsidR="00AC1448" w:rsidRDefault="00972B3E" w:rsidP="00972B3E">
      <w:r>
        <w:t>1.</w:t>
      </w:r>
      <w:r w:rsidR="00AC1448">
        <w:t>Title:</w:t>
      </w:r>
      <w:r w:rsidR="003E2CE1">
        <w:t xml:space="preserve"> </w:t>
      </w:r>
      <w:r w:rsidR="004B208B">
        <w:t xml:space="preserve">Student data handling. </w:t>
      </w:r>
    </w:p>
    <w:p w14:paraId="06CC21C0" w14:textId="4D6456BF" w:rsidR="008C0A42" w:rsidRDefault="00AC1448" w:rsidP="00FE77F5">
      <w:r>
        <w:t xml:space="preserve">Purpose: </w:t>
      </w:r>
      <w:r w:rsidR="004B208B">
        <w:t xml:space="preserve">This program </w:t>
      </w:r>
      <w:r w:rsidR="00AA3C38">
        <w:t xml:space="preserve">will do basic </w:t>
      </w:r>
      <w:r>
        <w:t>manipulation</w:t>
      </w:r>
      <w:r w:rsidR="00AA3C38">
        <w:t xml:space="preserve"> of the student data from the csv file and after changing the data it will output the </w:t>
      </w:r>
      <w:r>
        <w:t>new student data in a new csv file.</w:t>
      </w:r>
    </w:p>
    <w:p w14:paraId="1D60B9A0" w14:textId="2105287F" w:rsidR="006D1290" w:rsidRDefault="006D1290" w:rsidP="00FE77F5">
      <w:r>
        <w:t xml:space="preserve">Author: Yin Zhanpeng </w:t>
      </w:r>
      <w:r w:rsidR="003B4333">
        <w:t xml:space="preserve">          </w:t>
      </w:r>
      <w:r>
        <w:t xml:space="preserve">Date: </w:t>
      </w:r>
      <w:r w:rsidR="003B4333">
        <w:t>27 March 2023</w:t>
      </w:r>
    </w:p>
    <w:p w14:paraId="5DEF57EB" w14:textId="77777777" w:rsidR="003B4333" w:rsidRDefault="003B4333" w:rsidP="00AC1448">
      <w:pPr>
        <w:pStyle w:val="ListParagraph"/>
      </w:pPr>
    </w:p>
    <w:p w14:paraId="57D4A53D" w14:textId="0E45E110" w:rsidR="008C0A42" w:rsidRDefault="008C0A42">
      <w:r>
        <w:t>2.</w:t>
      </w:r>
      <w:r w:rsidR="00972B3E">
        <w:t xml:space="preserve"> The </w:t>
      </w:r>
      <w:r w:rsidR="00FE77F5">
        <w:t xml:space="preserve">program is supposed to read from a student csv file, add the necessary </w:t>
      </w:r>
      <w:r w:rsidR="00FF7ED8">
        <w:t>information</w:t>
      </w:r>
      <w:r w:rsidR="00FE77F5">
        <w:t xml:space="preserve"> from the student csv file to an ArrayList, have function that can remove student by ID, have function that can </w:t>
      </w:r>
      <w:r w:rsidR="002B28CD">
        <w:t xml:space="preserve">display all the information in the ArrayList, have function that can calculate the over marks and determine how many sore above and below the </w:t>
      </w:r>
      <w:r w:rsidR="00FF7ED8">
        <w:t>overall</w:t>
      </w:r>
      <w:r w:rsidR="002B28CD">
        <w:t xml:space="preserve"> marks, have </w:t>
      </w:r>
      <w:r w:rsidR="00FF7ED8">
        <w:t>function</w:t>
      </w:r>
      <w:r w:rsidR="002B28CD">
        <w:t xml:space="preserve"> </w:t>
      </w:r>
      <w:r w:rsidR="00A95E3D">
        <w:t xml:space="preserve">that can display the student by Id, have function that can sort the ArrayList by student id in </w:t>
      </w:r>
      <w:r w:rsidR="00FF7ED8">
        <w:t xml:space="preserve">ascending order and finally be able to output the ArrayList in a csv file. </w:t>
      </w:r>
    </w:p>
    <w:tbl>
      <w:tblPr>
        <w:tblStyle w:val="TableGrid"/>
        <w:tblW w:w="0" w:type="auto"/>
        <w:tblLook w:val="04A0" w:firstRow="1" w:lastRow="0" w:firstColumn="1" w:lastColumn="0" w:noHBand="0" w:noVBand="1"/>
      </w:tblPr>
      <w:tblGrid>
        <w:gridCol w:w="4667"/>
        <w:gridCol w:w="4683"/>
      </w:tblGrid>
      <w:tr w:rsidR="00FE2743" w14:paraId="4C77D85B" w14:textId="77777777" w:rsidTr="00FE2743">
        <w:tc>
          <w:tcPr>
            <w:tcW w:w="4788" w:type="dxa"/>
          </w:tcPr>
          <w:p w14:paraId="494EF7AA" w14:textId="5D592505" w:rsidR="00FE2743" w:rsidRDefault="00FE2743">
            <w:r>
              <w:t>Inheritance</w:t>
            </w:r>
          </w:p>
        </w:tc>
        <w:tc>
          <w:tcPr>
            <w:tcW w:w="4788" w:type="dxa"/>
          </w:tcPr>
          <w:p w14:paraId="75800CCC" w14:textId="6E66DAB9" w:rsidR="00FE2743" w:rsidRDefault="00E858A5" w:rsidP="00E858A5">
            <w:r>
              <w:t xml:space="preserve">I use Inheritance </w:t>
            </w:r>
            <w:r w:rsidR="00FB3544">
              <w:t xml:space="preserve">in creating my classes, </w:t>
            </w:r>
            <w:r w:rsidR="00EC5A8B">
              <w:t xml:space="preserve">I created two super class </w:t>
            </w:r>
            <w:r w:rsidR="00EC5A8B" w:rsidRPr="00363DC2">
              <w:rPr>
                <w:highlight w:val="cyan"/>
              </w:rPr>
              <w:t>student class</w:t>
            </w:r>
            <w:r w:rsidR="00EC5A8B">
              <w:t xml:space="preserve"> and </w:t>
            </w:r>
            <w:r w:rsidR="00EC5A8B" w:rsidRPr="00363DC2">
              <w:rPr>
                <w:highlight w:val="yellow"/>
              </w:rPr>
              <w:t>unit class</w:t>
            </w:r>
            <w:r w:rsidR="00EC5A8B">
              <w:t xml:space="preserve">, and also created two sub class, </w:t>
            </w:r>
            <w:r w:rsidR="00DE7CB2" w:rsidRPr="00363DC2">
              <w:rPr>
                <w:highlight w:val="cyan"/>
              </w:rPr>
              <w:t>Student_Course</w:t>
            </w:r>
            <w:r w:rsidR="00DE7CB2">
              <w:t xml:space="preserve"> class, </w:t>
            </w:r>
            <w:r w:rsidR="00DE7CB2" w:rsidRPr="00363DC2">
              <w:rPr>
                <w:highlight w:val="cyan"/>
              </w:rPr>
              <w:t>Student_Research</w:t>
            </w:r>
            <w:r w:rsidR="00DE7CB2">
              <w:t xml:space="preserve"> class which inherit from the student super class. </w:t>
            </w:r>
            <w:r w:rsidR="00BA44D1">
              <w:t xml:space="preserve">And </w:t>
            </w:r>
            <w:r w:rsidR="00BA44D1" w:rsidRPr="00363DC2">
              <w:rPr>
                <w:highlight w:val="yellow"/>
              </w:rPr>
              <w:t>Unit_Course</w:t>
            </w:r>
            <w:r w:rsidR="00BA44D1">
              <w:t xml:space="preserve"> class, </w:t>
            </w:r>
            <w:r w:rsidR="00BA44D1" w:rsidRPr="00363DC2">
              <w:rPr>
                <w:highlight w:val="yellow"/>
              </w:rPr>
              <w:t>Research class</w:t>
            </w:r>
            <w:r w:rsidR="00363DC2">
              <w:t xml:space="preserve"> which will inherit from the unit super class </w:t>
            </w:r>
          </w:p>
        </w:tc>
      </w:tr>
      <w:tr w:rsidR="00FE2743" w14:paraId="48D86B88" w14:textId="77777777" w:rsidTr="00FE2743">
        <w:tc>
          <w:tcPr>
            <w:tcW w:w="4788" w:type="dxa"/>
          </w:tcPr>
          <w:p w14:paraId="2CB40AC7" w14:textId="148ADEC4" w:rsidR="00FE2743" w:rsidRDefault="00FE2743">
            <w:r>
              <w:t>Polymorphism</w:t>
            </w:r>
          </w:p>
        </w:tc>
        <w:tc>
          <w:tcPr>
            <w:tcW w:w="4788" w:type="dxa"/>
          </w:tcPr>
          <w:p w14:paraId="120E4777" w14:textId="0A1835BB" w:rsidR="00FE2743" w:rsidRDefault="00BB137B">
            <w:r>
              <w:t>i</w:t>
            </w:r>
            <w:r w:rsidR="00B546D2" w:rsidRPr="00B546D2">
              <w:t xml:space="preserve"> use polymorphism in Java, </w:t>
            </w:r>
            <w:r>
              <w:t xml:space="preserve">which make </w:t>
            </w:r>
            <w:r w:rsidR="00B546D2" w:rsidRPr="00B546D2">
              <w:t>use</w:t>
            </w:r>
            <w:r>
              <w:t xml:space="preserve"> of</w:t>
            </w:r>
            <w:r w:rsidR="00B546D2" w:rsidRPr="00B546D2">
              <w:t xml:space="preserve"> the method overriding feature. For example, </w:t>
            </w:r>
            <w:r w:rsidR="00DE64D3" w:rsidRPr="00B546D2">
              <w:t>I define</w:t>
            </w:r>
            <w:r w:rsidR="00B546D2" w:rsidRPr="00B546D2">
              <w:t xml:space="preserve"> a method in a superclass, such as a reportGrade() method in a Student class, and then override that method in its subclasses, such as a StudentCourse or StudentResearch class. Each subclass </w:t>
            </w:r>
            <w:r w:rsidR="00DE64D3" w:rsidRPr="00B546D2">
              <w:t>implements</w:t>
            </w:r>
            <w:r w:rsidR="00B546D2" w:rsidRPr="00B546D2">
              <w:t xml:space="preserve"> the method differently, displaying different information depending on the specific type of student. This allows me to write more flexible and reusable code that can handle different types of students and their associated data.</w:t>
            </w:r>
          </w:p>
        </w:tc>
      </w:tr>
      <w:tr w:rsidR="00FE2743" w14:paraId="56C6E69D" w14:textId="77777777" w:rsidTr="00FE2743">
        <w:tc>
          <w:tcPr>
            <w:tcW w:w="4788" w:type="dxa"/>
          </w:tcPr>
          <w:p w14:paraId="31A22F4D" w14:textId="5CBCE878" w:rsidR="00FE2743" w:rsidRDefault="00FE2743">
            <w:r>
              <w:t>Dynamic binding</w:t>
            </w:r>
          </w:p>
        </w:tc>
        <w:tc>
          <w:tcPr>
            <w:tcW w:w="4788" w:type="dxa"/>
          </w:tcPr>
          <w:p w14:paraId="35FD7038" w14:textId="54F238AD" w:rsidR="00FE2743" w:rsidRDefault="007073B0">
            <w:r w:rsidRPr="007073B0">
              <w:t xml:space="preserve">I use the dynamic binding feature in Java to allow my code to output different information based on the type of student, using an ArrayList to hold objects of different student classes. For example, </w:t>
            </w:r>
            <w:r w:rsidR="00DE64D3" w:rsidRPr="007073B0">
              <w:t>I define</w:t>
            </w:r>
            <w:r w:rsidRPr="007073B0">
              <w:t xml:space="preserve"> a reportGrade() method in a superclass, such as a Student class, and then override that method in its subclasses, such as a StudentCourse or StudentResearch class. Each subclass can implement the method differently, displaying different information depending on the specific type of student. When I call the reportGrade() method on an ArrayList of Student objects that </w:t>
            </w:r>
            <w:r w:rsidRPr="007073B0">
              <w:lastRenderedPageBreak/>
              <w:t>includes instances of different student classes, the JVM will use dynamic binding to determine the appropriate implementation of the method to use for each object in the list, based on its actual type. This allows me to write more flexible and reusable code that can handle different types of students and their associated data.</w:t>
            </w:r>
          </w:p>
        </w:tc>
      </w:tr>
      <w:tr w:rsidR="00FE2743" w14:paraId="29C5F60A" w14:textId="77777777" w:rsidTr="00FE2743">
        <w:tc>
          <w:tcPr>
            <w:tcW w:w="4788" w:type="dxa"/>
          </w:tcPr>
          <w:p w14:paraId="2789FFCF" w14:textId="58EC8B36" w:rsidR="00FE2743" w:rsidRDefault="001A679C" w:rsidP="001A679C">
            <w:r>
              <w:lastRenderedPageBreak/>
              <w:t>Sorting algorithm</w:t>
            </w:r>
          </w:p>
        </w:tc>
        <w:tc>
          <w:tcPr>
            <w:tcW w:w="4788" w:type="dxa"/>
          </w:tcPr>
          <w:p w14:paraId="74277BD1" w14:textId="4F6BC0F8" w:rsidR="00FE2743" w:rsidRDefault="005D21D2">
            <w:r w:rsidRPr="005D21D2">
              <w:t>To sort my ArrayList of students in Java, I use a sorting algorithm, such as bubble sort. For example, I sort the students by their ID number in ascending order, by comparing the ID numbers of adjacent elements and swapping them if they are out of order. I  implement the bubble sort algorithm in my code to traverse the ArrayList and sort the elements in place. This allows me to organize my data in a more meaningful and useful way, making it easier to find and access specific information about the students.</w:t>
            </w:r>
          </w:p>
        </w:tc>
      </w:tr>
      <w:tr w:rsidR="001A679C" w14:paraId="29F568E3" w14:textId="77777777" w:rsidTr="00FE2743">
        <w:tc>
          <w:tcPr>
            <w:tcW w:w="4788" w:type="dxa"/>
          </w:tcPr>
          <w:p w14:paraId="1C61F1C6" w14:textId="26057E53" w:rsidR="001A679C" w:rsidRDefault="001A679C" w:rsidP="001A679C">
            <w:r>
              <w:t>Handling CSV files</w:t>
            </w:r>
          </w:p>
        </w:tc>
        <w:tc>
          <w:tcPr>
            <w:tcW w:w="4788" w:type="dxa"/>
          </w:tcPr>
          <w:p w14:paraId="7484E941" w14:textId="7BDEAFE6" w:rsidR="001A679C" w:rsidRDefault="002A4C6B">
            <w:r>
              <w:t xml:space="preserve">I handle my csv file </w:t>
            </w:r>
            <w:r w:rsidR="00537E8B">
              <w:t>by using the java.</w:t>
            </w:r>
            <w:r w:rsidR="004A792B">
              <w:t>io package which give me</w:t>
            </w:r>
            <w:r w:rsidR="00305CA0">
              <w:t xml:space="preserve"> </w:t>
            </w:r>
            <w:r w:rsidR="00DE64D3">
              <w:t>classes</w:t>
            </w:r>
            <w:r w:rsidR="00305CA0">
              <w:t xml:space="preserve"> such as </w:t>
            </w:r>
            <w:r w:rsidR="00B92F71" w:rsidRPr="00B92F71">
              <w:rPr>
                <w:highlight w:val="yellow"/>
              </w:rPr>
              <w:t>F</w:t>
            </w:r>
            <w:r w:rsidR="00305CA0" w:rsidRPr="00B92F71">
              <w:rPr>
                <w:highlight w:val="yellow"/>
              </w:rPr>
              <w:t>ile</w:t>
            </w:r>
            <w:r w:rsidR="00305CA0">
              <w:t>,</w:t>
            </w:r>
            <w:r w:rsidR="00B92F71">
              <w:t xml:space="preserve"> </w:t>
            </w:r>
            <w:r w:rsidR="00305CA0">
              <w:t>(</w:t>
            </w:r>
            <w:r w:rsidR="009C2DCC">
              <w:t>to</w:t>
            </w:r>
            <w:r w:rsidR="00AB7A30">
              <w:t xml:space="preserve"> get the </w:t>
            </w:r>
            <w:r w:rsidR="00C62635">
              <w:t>direct</w:t>
            </w:r>
            <w:r w:rsidR="00ED3B00">
              <w:t>o</w:t>
            </w:r>
            <w:r w:rsidR="00C62635">
              <w:t xml:space="preserve">ry of my </w:t>
            </w:r>
            <w:r w:rsidR="00DE64D3">
              <w:t>file)</w:t>
            </w:r>
            <w:r w:rsidR="00B92F71">
              <w:t xml:space="preserve">, </w:t>
            </w:r>
            <w:r w:rsidR="00B92F71" w:rsidRPr="00B92F71">
              <w:rPr>
                <w:highlight w:val="yellow"/>
              </w:rPr>
              <w:t>FileWriter</w:t>
            </w:r>
            <w:r w:rsidR="00B92F71">
              <w:t>, (</w:t>
            </w:r>
            <w:r w:rsidR="00976CFC">
              <w:t>to write in the file</w:t>
            </w:r>
            <w:r w:rsidR="00393EDF">
              <w:t xml:space="preserve"> in a new line instead overwriting it </w:t>
            </w:r>
            <w:r w:rsidR="00B92F71">
              <w:t>),</w:t>
            </w:r>
            <w:r w:rsidR="00B539A0">
              <w:t xml:space="preserve"> </w:t>
            </w:r>
            <w:r w:rsidR="00B539A0" w:rsidRPr="00393EDF">
              <w:rPr>
                <w:highlight w:val="yellow"/>
              </w:rPr>
              <w:t>IOException</w:t>
            </w:r>
            <w:r w:rsidR="00B539A0">
              <w:t>,(which allow me to not crash my program if something wrong in the file),</w:t>
            </w:r>
            <w:r w:rsidR="00C1345D">
              <w:t xml:space="preserve">and </w:t>
            </w:r>
            <w:r w:rsidR="00C1345D" w:rsidRPr="00393EDF">
              <w:rPr>
                <w:highlight w:val="yellow"/>
              </w:rPr>
              <w:t>PrintWriter</w:t>
            </w:r>
            <w:r w:rsidR="00C1345D">
              <w:t>(</w:t>
            </w:r>
            <w:r w:rsidR="00393EDF">
              <w:t>to write in a file</w:t>
            </w:r>
            <w:r w:rsidR="00C1345D">
              <w:t>)</w:t>
            </w:r>
          </w:p>
        </w:tc>
      </w:tr>
    </w:tbl>
    <w:p w14:paraId="4814EAC6" w14:textId="77777777" w:rsidR="00AE509A" w:rsidRDefault="00AE509A"/>
    <w:p w14:paraId="675D6FB0" w14:textId="77777777" w:rsidR="00AE509A" w:rsidRDefault="00AE509A"/>
    <w:p w14:paraId="29D7DB89" w14:textId="188CDAB3" w:rsidR="00FF7ED8" w:rsidRDefault="00AE509A">
      <w:r>
        <w:t xml:space="preserve">Bubble sort is </w:t>
      </w:r>
      <w:r>
        <w:t>different to the insertion sort algorithm</w:t>
      </w:r>
      <w:r>
        <w:t xml:space="preserve">, because bubble sort compares adjacent elements and swap them if they are not in order while insertion sort works by starting assuming the first item is sorted then compare to each items (from left to right)and inserting the new item to its proper position </w:t>
      </w:r>
    </w:p>
    <w:p w14:paraId="401B355C" w14:textId="77777777" w:rsidR="00AE509A" w:rsidRDefault="00AE509A"/>
    <w:p w14:paraId="6CEC28BF" w14:textId="069292ED" w:rsidR="008C0A42" w:rsidRDefault="008C0A42">
      <w:r>
        <w:t>3.</w:t>
      </w:r>
      <w:r w:rsidR="004E557F">
        <w:t xml:space="preserve"> user guide</w:t>
      </w:r>
    </w:p>
    <w:p w14:paraId="1166FB2A" w14:textId="2D9E7595" w:rsidR="00537E36" w:rsidRDefault="00826562">
      <w:r>
        <w:rPr>
          <w:rFonts w:hAnsi="Calibri"/>
          <w:color w:val="000000" w:themeColor="text1"/>
          <w:kern w:val="24"/>
          <w:lang w:val="en-SG"/>
        </w:rPr>
        <w:t xml:space="preserve">Step 1 load the program. Make sure all the program is </w:t>
      </w:r>
      <w:r w:rsidR="00F1043A">
        <w:rPr>
          <w:rFonts w:hAnsi="Calibri"/>
          <w:color w:val="000000" w:themeColor="text1"/>
          <w:kern w:val="24"/>
          <w:lang w:val="en-SG"/>
        </w:rPr>
        <w:t>loaded.</w:t>
      </w:r>
    </w:p>
    <w:p w14:paraId="2852BBCA" w14:textId="4B888744" w:rsidR="00FF6090" w:rsidRDefault="00F1043A">
      <w:r>
        <w:rPr>
          <w:noProof/>
        </w:rPr>
        <w:drawing>
          <wp:inline distT="0" distB="0" distL="0" distR="0" wp14:anchorId="4FBA1145" wp14:editId="25848B73">
            <wp:extent cx="5943600" cy="1507524"/>
            <wp:effectExtent l="0" t="0" r="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9"/>
                    <a:stretch>
                      <a:fillRect/>
                    </a:stretch>
                  </pic:blipFill>
                  <pic:spPr>
                    <a:xfrm>
                      <a:off x="0" y="0"/>
                      <a:ext cx="5958019" cy="1511181"/>
                    </a:xfrm>
                    <a:prstGeom prst="rect">
                      <a:avLst/>
                    </a:prstGeom>
                  </pic:spPr>
                </pic:pic>
              </a:graphicData>
            </a:graphic>
          </wp:inline>
        </w:drawing>
      </w:r>
    </w:p>
    <w:p w14:paraId="22045664" w14:textId="77686156" w:rsidR="00FF6090" w:rsidRDefault="00F1043A">
      <w:r>
        <w:lastRenderedPageBreak/>
        <w:t xml:space="preserve">Step 2 make </w:t>
      </w:r>
      <w:r w:rsidR="00E4526D">
        <w:t xml:space="preserve">sure that the student csv file is in the </w:t>
      </w:r>
      <w:r w:rsidR="00AC39C7">
        <w:t xml:space="preserve">not </w:t>
      </w:r>
      <w:r w:rsidR="00E4526D">
        <w:t xml:space="preserve">same place as </w:t>
      </w:r>
      <w:r w:rsidR="006E5D9E">
        <w:t xml:space="preserve">the rest of your program in the ide, </w:t>
      </w:r>
      <w:r w:rsidR="00AC39C7">
        <w:t xml:space="preserve">the student csv file should be just </w:t>
      </w:r>
      <w:r w:rsidR="002D1A2A">
        <w:t>in</w:t>
      </w:r>
      <w:r w:rsidR="00AC39C7">
        <w:t xml:space="preserve"> your </w:t>
      </w:r>
      <w:r w:rsidR="002D1A2A">
        <w:t xml:space="preserve">assignment 2 folder see below for explanation </w:t>
      </w:r>
    </w:p>
    <w:p w14:paraId="3AE126AE" w14:textId="716E723B" w:rsidR="0013060A" w:rsidRDefault="0013060A">
      <w:r>
        <w:rPr>
          <w:noProof/>
        </w:rPr>
        <w:drawing>
          <wp:inline distT="0" distB="0" distL="0" distR="0" wp14:anchorId="2E0538E0" wp14:editId="4F5CEA41">
            <wp:extent cx="5943600" cy="21374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137410"/>
                    </a:xfrm>
                    <a:prstGeom prst="rect">
                      <a:avLst/>
                    </a:prstGeom>
                  </pic:spPr>
                </pic:pic>
              </a:graphicData>
            </a:graphic>
          </wp:inline>
        </w:drawing>
      </w:r>
    </w:p>
    <w:p w14:paraId="35212A8F" w14:textId="1E804F87" w:rsidR="002D1A2A" w:rsidRDefault="002D1A2A">
      <w:r>
        <w:t>The program</w:t>
      </w:r>
      <w:r w:rsidR="00D37D84">
        <w:t xml:space="preserve">Output.csv file will also be here it will be explain in the later steps </w:t>
      </w:r>
    </w:p>
    <w:p w14:paraId="76424170" w14:textId="2C778660" w:rsidR="00E4526D" w:rsidRDefault="0082776B">
      <w:r>
        <w:rPr>
          <w:noProof/>
        </w:rPr>
        <mc:AlternateContent>
          <mc:Choice Requires="wps">
            <w:drawing>
              <wp:anchor distT="45720" distB="45720" distL="114300" distR="114300" simplePos="0" relativeHeight="251663360" behindDoc="0" locked="0" layoutInCell="1" allowOverlap="1" wp14:anchorId="3F568769" wp14:editId="683AA276">
                <wp:simplePos x="0" y="0"/>
                <wp:positionH relativeFrom="column">
                  <wp:posOffset>4340225</wp:posOffset>
                </wp:positionH>
                <wp:positionV relativeFrom="paragraph">
                  <wp:posOffset>2838450</wp:posOffset>
                </wp:positionV>
                <wp:extent cx="892810" cy="283845"/>
                <wp:effectExtent l="6350" t="13970" r="5715" b="6985"/>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810" cy="283845"/>
                        </a:xfrm>
                        <a:prstGeom prst="rect">
                          <a:avLst/>
                        </a:prstGeom>
                        <a:solidFill>
                          <a:srgbClr val="FFFFFF"/>
                        </a:solidFill>
                        <a:ln w="9525">
                          <a:solidFill>
                            <a:srgbClr val="000000"/>
                          </a:solidFill>
                          <a:miter lim="800000"/>
                          <a:headEnd/>
                          <a:tailEnd/>
                        </a:ln>
                      </wps:spPr>
                      <wps:txbx>
                        <w:txbxContent>
                          <w:p w14:paraId="47336FA1" w14:textId="37935AD1" w:rsidR="006E5D9E" w:rsidRDefault="006E5D9E">
                            <w:r>
                              <w:t>CORREC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568769" id="_x0000_t202" coordsize="21600,21600" o:spt="202" path="m,l,21600r21600,l21600,xe">
                <v:stroke joinstyle="miter"/>
                <v:path gradientshapeok="t" o:connecttype="rect"/>
              </v:shapetype>
              <v:shape id="Text Box 2" o:spid="_x0000_s1026" type="#_x0000_t202" style="position:absolute;margin-left:341.75pt;margin-top:223.5pt;width:70.3pt;height:22.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">
                <v:textbox>
                  <w:txbxContent>
                    <w:p w14:paraId="47336FA1" w14:textId="37935AD1" w:rsidR="006E5D9E" w:rsidRDefault="006E5D9E">
                      <w:r>
                        <w:t>CORRECT</w:t>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14:anchorId="14647E7B" wp14:editId="6247DD5D">
                <wp:simplePos x="0" y="0"/>
                <wp:positionH relativeFrom="column">
                  <wp:posOffset>3809365</wp:posOffset>
                </wp:positionH>
                <wp:positionV relativeFrom="paragraph">
                  <wp:posOffset>1353185</wp:posOffset>
                </wp:positionV>
                <wp:extent cx="700405" cy="230505"/>
                <wp:effectExtent l="8890" t="5080" r="5080" b="12065"/>
                <wp:wrapNone/>
                <wp:docPr id="3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405" cy="230505"/>
                        </a:xfrm>
                        <a:prstGeom prst="rect">
                          <a:avLst/>
                        </a:prstGeom>
                        <a:solidFill>
                          <a:srgbClr val="FFFFFF"/>
                        </a:solidFill>
                        <a:ln w="9525">
                          <a:solidFill>
                            <a:srgbClr val="000000"/>
                          </a:solidFill>
                          <a:miter lim="800000"/>
                          <a:headEnd/>
                          <a:tailEnd/>
                        </a:ln>
                      </wps:spPr>
                      <wps:txbx>
                        <w:txbxContent>
                          <w:p w14:paraId="493EAB5F" w14:textId="25A68C54" w:rsidR="00B14A59" w:rsidRDefault="00B14A59">
                            <w:r>
                              <w:t>WRO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647E7B" id="Text Box 7" o:spid="_x0000_s1027" type="#_x0000_t202" style="position:absolute;margin-left:299.95pt;margin-top:106.55pt;width:55.15pt;height:18.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">
                <v:textbox>
                  <w:txbxContent>
                    <w:p w14:paraId="493EAB5F" w14:textId="25A68C54" w:rsidR="00B14A59" w:rsidRDefault="00B14A59">
                      <w:r>
                        <w:t>WRONG</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5BFD0AB6" wp14:editId="3781C299">
                <wp:simplePos x="0" y="0"/>
                <wp:positionH relativeFrom="column">
                  <wp:posOffset>2183130</wp:posOffset>
                </wp:positionH>
                <wp:positionV relativeFrom="paragraph">
                  <wp:posOffset>3180080</wp:posOffset>
                </wp:positionV>
                <wp:extent cx="2133600" cy="757555"/>
                <wp:effectExtent l="59055" t="22225" r="26670" b="86995"/>
                <wp:wrapNone/>
                <wp:docPr id="36"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33600" cy="757555"/>
                        </a:xfrm>
                        <a:prstGeom prst="straightConnector1">
                          <a:avLst/>
                        </a:prstGeom>
                        <a:noFill/>
                        <a:ln w="38100">
                          <a:solidFill>
                            <a:schemeClr val="accent6">
                              <a:lumMod val="10000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6">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CBFAAB9" id="_x0000_t32" coordsize="21600,21600" o:spt="32" o:oned="t" path="m,l21600,21600e" filled="f">
                <v:path arrowok="t" fillok="f" o:connecttype="none"/>
                <o:lock v:ext="edit" shapetype="t"/>
              </v:shapetype>
              <v:shape id="AutoShape 5" o:spid="_x0000_s1026" type="#_x0000_t32" style="position:absolute;margin-left:171.9pt;margin-top:250.4pt;width:168pt;height:59.6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" strokecolor="#70ad47 [3209]" strokeweight="3pt">
                <v:stroke endarrow="block"/>
                <v:shadow color="#375623 [1609]" opacity=".5" offset="1pt"/>
              </v:shape>
            </w:pict>
          </mc:Fallback>
        </mc:AlternateContent>
      </w:r>
      <w:r>
        <w:rPr>
          <w:noProof/>
          <w:color w:val="FF0000"/>
        </w:rPr>
        <mc:AlternateContent>
          <mc:Choice Requires="wps">
            <w:drawing>
              <wp:anchor distT="0" distB="0" distL="114300" distR="114300" simplePos="0" relativeHeight="251660288" behindDoc="0" locked="0" layoutInCell="1" allowOverlap="1" wp14:anchorId="06D14B40" wp14:editId="715E2F39">
                <wp:simplePos x="0" y="0"/>
                <wp:positionH relativeFrom="column">
                  <wp:posOffset>2289810</wp:posOffset>
                </wp:positionH>
                <wp:positionV relativeFrom="paragraph">
                  <wp:posOffset>1623060</wp:posOffset>
                </wp:positionV>
                <wp:extent cx="1475105" cy="1367155"/>
                <wp:effectExtent l="51435" t="8255" r="6985" b="53340"/>
                <wp:wrapNone/>
                <wp:docPr id="35"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75105" cy="1367155"/>
                        </a:xfrm>
                        <a:prstGeom prst="straightConnector1">
                          <a:avLst/>
                        </a:prstGeom>
                        <a:noFill/>
                        <a:ln w="9525">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951C97" id="AutoShape 4" o:spid="_x0000_s1026" type="#_x0000_t32" style="position:absolute;margin-left:180.3pt;margin-top:127.8pt;width:116.15pt;height:107.6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" strokecolor="red">
                <v:stroke endarrow="block"/>
              </v:shape>
            </w:pict>
          </mc:Fallback>
        </mc:AlternateContent>
      </w:r>
      <w:r>
        <w:rPr>
          <w:noProof/>
        </w:rPr>
        <mc:AlternateContent>
          <mc:Choice Requires="wps">
            <w:drawing>
              <wp:anchor distT="0" distB="0" distL="114300" distR="114300" simplePos="0" relativeHeight="251659264" behindDoc="0" locked="0" layoutInCell="1" allowOverlap="1" wp14:anchorId="021CC343" wp14:editId="0B0B411D">
                <wp:simplePos x="0" y="0"/>
                <wp:positionH relativeFrom="column">
                  <wp:posOffset>217805</wp:posOffset>
                </wp:positionH>
                <wp:positionV relativeFrom="paragraph">
                  <wp:posOffset>3949700</wp:posOffset>
                </wp:positionV>
                <wp:extent cx="1779270" cy="206375"/>
                <wp:effectExtent l="27305" t="20320" r="31750" b="49530"/>
                <wp:wrapNone/>
                <wp:docPr id="34"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9270" cy="206375"/>
                        </a:xfrm>
                        <a:prstGeom prst="ellipse">
                          <a:avLst/>
                        </a:prstGeom>
                        <a:noFill/>
                        <a:ln w="38100">
                          <a:solidFill>
                            <a:schemeClr val="accent6">
                              <a:lumMod val="100000"/>
                              <a:lumOff val="0"/>
                            </a:schemeClr>
                          </a:solidFill>
                          <a:round/>
                          <a:headEnd/>
                          <a:tailEnd/>
                        </a:ln>
                        <a:effectLst>
                          <a:outerShdw dist="28398" dir="3806097" algn="ctr" rotWithShape="0">
                            <a:schemeClr val="accent6">
                              <a:lumMod val="50000"/>
                              <a:lumOff val="0"/>
                              <a:alpha val="50000"/>
                            </a:schemeClr>
                          </a:outerShdw>
                        </a:effectLst>
                        <a:extLst>
                          <a:ext uri="{909E8E84-426E-40DD-AFC4-6F175D3DCCD1}">
                            <a14:hiddenFill xmlns:a14="http://schemas.microsoft.com/office/drawing/2010/main">
                              <a:solidFill>
                                <a:schemeClr val="accent6">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974B2F8" id="Oval 3" o:spid="_x0000_s1026" style="position:absolute;margin-left:17.15pt;margin-top:311pt;width:140.1pt;height: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" filled="f" fillcolor="#70ad47 [3209]" strokecolor="#70ad47 [3209]" strokeweight="3pt">
                <v:shadow on="t" color="#375623 [1609]" opacity=".5" offset="1pt"/>
              </v:oval>
            </w:pict>
          </mc:Fallback>
        </mc:AlternateContent>
      </w:r>
      <w:r>
        <w:rPr>
          <w:noProof/>
        </w:rPr>
        <mc:AlternateContent>
          <mc:Choice Requires="wps">
            <w:drawing>
              <wp:anchor distT="0" distB="0" distL="114300" distR="114300" simplePos="0" relativeHeight="251658240" behindDoc="0" locked="0" layoutInCell="1" allowOverlap="1" wp14:anchorId="021CC343" wp14:editId="61728EE0">
                <wp:simplePos x="0" y="0"/>
                <wp:positionH relativeFrom="column">
                  <wp:posOffset>568325</wp:posOffset>
                </wp:positionH>
                <wp:positionV relativeFrom="paragraph">
                  <wp:posOffset>2915920</wp:posOffset>
                </wp:positionV>
                <wp:extent cx="1779270" cy="206375"/>
                <wp:effectExtent l="25400" t="24765" r="33655" b="45085"/>
                <wp:wrapNone/>
                <wp:docPr id="33"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9270" cy="206375"/>
                        </a:xfrm>
                        <a:prstGeom prst="ellipse">
                          <a:avLst/>
                        </a:prstGeom>
                        <a:noFill/>
                        <a:ln w="38100">
                          <a:solidFill>
                            <a:srgbClr val="FF0000"/>
                          </a:solidFill>
                          <a:round/>
                          <a:headEnd/>
                          <a:tailEnd/>
                        </a:ln>
                        <a:effectLst>
                          <a:outerShdw dist="28398" dir="3806097" algn="ctr" rotWithShape="0">
                            <a:schemeClr val="accent6">
                              <a:lumMod val="50000"/>
                              <a:lumOff val="0"/>
                              <a:alpha val="50000"/>
                            </a:schemeClr>
                          </a:outerShdw>
                        </a:effectLst>
                        <a:extLst>
                          <a:ext uri="{909E8E84-426E-40DD-AFC4-6F175D3DCCD1}">
                            <a14:hiddenFill xmlns:a14="http://schemas.microsoft.com/office/drawing/2010/main">
                              <a:solidFill>
                                <a:schemeClr val="accent6">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23FF8CA" id="Oval 2" o:spid="_x0000_s1026" style="position:absolute;margin-left:44.75pt;margin-top:229.6pt;width:140.1pt;height:1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" filled="f" fillcolor="#70ad47 [3209]" strokecolor="red" strokeweight="3pt">
                <v:shadow on="t" color="#375623 [1609]" opacity=".5" offset="1pt"/>
              </v:oval>
            </w:pict>
          </mc:Fallback>
        </mc:AlternateContent>
      </w:r>
      <w:r w:rsidR="00E4526D">
        <w:rPr>
          <w:noProof/>
        </w:rPr>
        <w:drawing>
          <wp:inline distT="0" distB="0" distL="0" distR="0" wp14:anchorId="42ECAB69" wp14:editId="0C78B6B6">
            <wp:extent cx="2724150" cy="4324350"/>
            <wp:effectExtent l="0" t="0" r="0" b="0"/>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11"/>
                    <a:stretch>
                      <a:fillRect/>
                    </a:stretch>
                  </pic:blipFill>
                  <pic:spPr>
                    <a:xfrm>
                      <a:off x="0" y="0"/>
                      <a:ext cx="2724150" cy="4324350"/>
                    </a:xfrm>
                    <a:prstGeom prst="rect">
                      <a:avLst/>
                    </a:prstGeom>
                  </pic:spPr>
                </pic:pic>
              </a:graphicData>
            </a:graphic>
          </wp:inline>
        </w:drawing>
      </w:r>
    </w:p>
    <w:p w14:paraId="4A8B439A" w14:textId="1755E54C" w:rsidR="00216C8C" w:rsidRDefault="00DA65E1">
      <w:pPr>
        <w:rPr>
          <w:rFonts w:hAnsi="Calibri"/>
          <w:color w:val="000000" w:themeColor="text1"/>
          <w:kern w:val="24"/>
          <w:lang w:val="en-SG"/>
        </w:rPr>
      </w:pPr>
      <w:r>
        <w:t xml:space="preserve">STEP 3 </w:t>
      </w:r>
      <w:r w:rsidR="008764C4">
        <w:rPr>
          <w:rFonts w:hAnsi="Calibri"/>
          <w:color w:val="000000" w:themeColor="text1"/>
          <w:kern w:val="24"/>
          <w:lang w:val="en-SG"/>
        </w:rPr>
        <w:t>click run.</w:t>
      </w:r>
    </w:p>
    <w:p w14:paraId="02182963" w14:textId="08683A08" w:rsidR="00DA65E1" w:rsidRDefault="0082776B">
      <w:pPr>
        <w:rPr>
          <w:noProof/>
        </w:rPr>
      </w:pPr>
      <w:r>
        <w:rPr>
          <w:noProof/>
        </w:rPr>
        <w:lastRenderedPageBreak/>
        <mc:AlternateContent>
          <mc:Choice Requires="wps">
            <w:drawing>
              <wp:anchor distT="0" distB="0" distL="114300" distR="114300" simplePos="0" relativeHeight="251666432" behindDoc="0" locked="0" layoutInCell="1" allowOverlap="1" wp14:anchorId="6E2AC613" wp14:editId="7FCA2130">
                <wp:simplePos x="0" y="0"/>
                <wp:positionH relativeFrom="column">
                  <wp:posOffset>1473835</wp:posOffset>
                </wp:positionH>
                <wp:positionV relativeFrom="paragraph">
                  <wp:posOffset>10795</wp:posOffset>
                </wp:positionV>
                <wp:extent cx="198120" cy="90805"/>
                <wp:effectExtent l="26035" t="20320" r="33020" b="50800"/>
                <wp:wrapNone/>
                <wp:docPr id="9"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120" cy="90805"/>
                        </a:xfrm>
                        <a:prstGeom prst="ellipse">
                          <a:avLst/>
                        </a:prstGeom>
                        <a:noFill/>
                        <a:ln w="38100">
                          <a:solidFill>
                            <a:srgbClr val="FF0000"/>
                          </a:solidFill>
                          <a:round/>
                          <a:headEnd/>
                          <a:tailEnd/>
                        </a:ln>
                        <a:effectLst>
                          <a:outerShdw dist="28398" dir="3806097" algn="ctr" rotWithShape="0">
                            <a:schemeClr val="accent3">
                              <a:lumMod val="50000"/>
                              <a:lumOff val="0"/>
                              <a:alpha val="50000"/>
                            </a:schemeClr>
                          </a:outerShdw>
                        </a:effectLst>
                        <a:extLst>
                          <a:ext uri="{909E8E84-426E-40DD-AFC4-6F175D3DCCD1}">
                            <a14:hiddenFill xmlns:a14="http://schemas.microsoft.com/office/drawing/2010/main">
                              <a:solidFill>
                                <a:schemeClr val="accent3">
                                  <a:lumMod val="100000"/>
                                  <a:lumOff val="0"/>
                                </a:schemeClr>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C5A3047" id="Oval 10" o:spid="_x0000_s1026" style="position:absolute;margin-left:116.05pt;margin-top:.85pt;width:15.6pt;height:7.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" filled="f" fillcolor="#a5a5a5 [3206]" strokecolor="red" strokeweight="3pt">
                <v:shadow on="t" color="#525252 [1606]" opacity=".5" offset="1pt"/>
              </v:oval>
            </w:pict>
          </mc:Fallback>
        </mc:AlternateContent>
      </w:r>
      <w:r>
        <w:rPr>
          <w:noProof/>
        </w:rPr>
        <mc:AlternateContent>
          <mc:Choice Requires="wps">
            <w:drawing>
              <wp:anchor distT="0" distB="0" distL="114300" distR="114300" simplePos="0" relativeHeight="251665408" behindDoc="0" locked="0" layoutInCell="1" allowOverlap="1" wp14:anchorId="3E00D2D7" wp14:editId="29AFAADB">
                <wp:simplePos x="0" y="0"/>
                <wp:positionH relativeFrom="column">
                  <wp:posOffset>1734185</wp:posOffset>
                </wp:positionH>
                <wp:positionV relativeFrom="paragraph">
                  <wp:posOffset>81280</wp:posOffset>
                </wp:positionV>
                <wp:extent cx="584835" cy="1391920"/>
                <wp:effectExtent l="191135" t="0" r="290830" b="31750"/>
                <wp:wrapNone/>
                <wp:docPr id="6"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8689478">
                          <a:off x="0" y="0"/>
                          <a:ext cx="584835" cy="1391920"/>
                        </a:xfrm>
                        <a:prstGeom prst="downArrow">
                          <a:avLst>
                            <a:gd name="adj1" fmla="val 50000"/>
                            <a:gd name="adj2" fmla="val 59501"/>
                          </a:avLst>
                        </a:prstGeom>
                        <a:solidFill>
                          <a:schemeClr val="accent1">
                            <a:lumMod val="100000"/>
                            <a:lumOff val="0"/>
                          </a:schemeClr>
                        </a:solidFill>
                        <a:ln w="38100">
                          <a:solidFill>
                            <a:schemeClr val="lt1">
                              <a:lumMod val="95000"/>
                              <a:lumOff val="0"/>
                            </a:schemeClr>
                          </a:solidFill>
                          <a:miter lim="800000"/>
                          <a:headEnd/>
                          <a:tailEnd/>
                        </a:ln>
                        <a:effectLst>
                          <a:outerShdw dist="28398" dir="3806097" algn="ctr" rotWithShape="0">
                            <a:schemeClr val="accent1">
                              <a:lumMod val="50000"/>
                              <a:lumOff val="0"/>
                              <a:alpha val="50000"/>
                            </a:schemeClr>
                          </a:outerShdw>
                        </a:effectLst>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844AC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9" o:spid="_x0000_s1026" type="#_x0000_t67" style="position:absolute;margin-left:136.55pt;margin-top:6.4pt;width:46.05pt;height:109.6pt;rotation:9491227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" fillcolor="#4472c4 [3204]" strokecolor="#f2f2f2 [3041]" strokeweight="3pt">
                <v:shadow on="t" color="#1f3763 [1604]" opacity=".5" offset="1pt"/>
                <v:textbox style="layout-flow:vertical-ideographic"/>
              </v:shape>
            </w:pict>
          </mc:Fallback>
        </mc:AlternateContent>
      </w:r>
      <w:r w:rsidR="00C863E8" w:rsidRPr="00C863E8">
        <w:rPr>
          <w:noProof/>
        </w:rPr>
        <w:t xml:space="preserve"> </w:t>
      </w:r>
      <w:r w:rsidR="00C863E8">
        <w:rPr>
          <w:noProof/>
        </w:rPr>
        <w:drawing>
          <wp:inline distT="0" distB="0" distL="0" distR="0" wp14:anchorId="24390B63" wp14:editId="7BB469D4">
            <wp:extent cx="3871784" cy="181356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rotWithShape="1">
                    <a:blip r:embed="rId12"/>
                    <a:srcRect r="34858" b="42454"/>
                    <a:stretch/>
                  </pic:blipFill>
                  <pic:spPr bwMode="auto">
                    <a:xfrm>
                      <a:off x="0" y="0"/>
                      <a:ext cx="3871784" cy="1813560"/>
                    </a:xfrm>
                    <a:prstGeom prst="rect">
                      <a:avLst/>
                    </a:prstGeom>
                    <a:ln>
                      <a:noFill/>
                    </a:ln>
                    <a:extLst>
                      <a:ext uri="{53640926-AAD7-44D8-BBD7-CCE9431645EC}">
                        <a14:shadowObscured xmlns:a14="http://schemas.microsoft.com/office/drawing/2010/main"/>
                      </a:ext>
                    </a:extLst>
                  </pic:spPr>
                </pic:pic>
              </a:graphicData>
            </a:graphic>
          </wp:inline>
        </w:drawing>
      </w:r>
    </w:p>
    <w:p w14:paraId="2F323700" w14:textId="4CD881C1" w:rsidR="004913CC" w:rsidRDefault="00C863E8">
      <w:pPr>
        <w:rPr>
          <w:noProof/>
        </w:rPr>
      </w:pPr>
      <w:r>
        <w:rPr>
          <w:noProof/>
        </w:rPr>
        <w:t xml:space="preserve">STEP 4 </w:t>
      </w:r>
      <w:r w:rsidR="00E92DFA">
        <w:rPr>
          <w:noProof/>
        </w:rPr>
        <w:t xml:space="preserve">always start eith option 2 first </w:t>
      </w:r>
      <w:r w:rsidR="00784647">
        <w:rPr>
          <w:noProof/>
        </w:rPr>
        <w:t xml:space="preserve">as the program needs the data to do all the other options </w:t>
      </w:r>
    </w:p>
    <w:p w14:paraId="6E13AB9E" w14:textId="6FEBA549" w:rsidR="004913CC" w:rsidRDefault="00716408">
      <w:r>
        <w:t xml:space="preserve">Options 1 is to quit </w:t>
      </w:r>
    </w:p>
    <w:p w14:paraId="0B41230B" w14:textId="0E47F2D4" w:rsidR="00522519" w:rsidRDefault="00716408">
      <w:r>
        <w:t>Option 2 is to import the data from the student csv, make sure to enter the exact name of the file</w:t>
      </w:r>
      <w:r w:rsidR="00522519">
        <w:t>,”student.csv”</w:t>
      </w:r>
    </w:p>
    <w:p w14:paraId="3E30E7DE" w14:textId="793B7705" w:rsidR="00716408" w:rsidRDefault="00522519">
      <w:pPr>
        <w:rPr>
          <w:noProof/>
        </w:rPr>
      </w:pPr>
      <w:r w:rsidRPr="00522519">
        <w:rPr>
          <w:noProof/>
        </w:rPr>
        <w:t xml:space="preserve"> </w:t>
      </w:r>
      <w:r>
        <w:rPr>
          <w:noProof/>
        </w:rPr>
        <w:drawing>
          <wp:inline distT="0" distB="0" distL="0" distR="0" wp14:anchorId="3F62D138" wp14:editId="4D0133E0">
            <wp:extent cx="2841171" cy="183388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stretch>
                      <a:fillRect/>
                    </a:stretch>
                  </pic:blipFill>
                  <pic:spPr>
                    <a:xfrm>
                      <a:off x="0" y="0"/>
                      <a:ext cx="2869977" cy="1852473"/>
                    </a:xfrm>
                    <a:prstGeom prst="rect">
                      <a:avLst/>
                    </a:prstGeom>
                  </pic:spPr>
                </pic:pic>
              </a:graphicData>
            </a:graphic>
          </wp:inline>
        </w:drawing>
      </w:r>
    </w:p>
    <w:p w14:paraId="7951EA02" w14:textId="50894FF6" w:rsidR="00522519" w:rsidRDefault="00522519">
      <w:pPr>
        <w:rPr>
          <w:noProof/>
        </w:rPr>
      </w:pPr>
      <w:r>
        <w:rPr>
          <w:noProof/>
        </w:rPr>
        <w:t xml:space="preserve">Option 3 </w:t>
      </w:r>
      <w:r w:rsidR="00EE04C9">
        <w:rPr>
          <w:noProof/>
        </w:rPr>
        <w:t xml:space="preserve">is to delete student by id </w:t>
      </w:r>
    </w:p>
    <w:p w14:paraId="3ECD6975" w14:textId="6F37D759" w:rsidR="00EE04C9" w:rsidRDefault="00C016F0">
      <w:pPr>
        <w:rPr>
          <w:noProof/>
        </w:rPr>
      </w:pPr>
      <w:r>
        <w:rPr>
          <w:noProof/>
        </w:rPr>
        <w:drawing>
          <wp:inline distT="0" distB="0" distL="0" distR="0" wp14:anchorId="4C4D70C9" wp14:editId="51ECA7CF">
            <wp:extent cx="5286375" cy="121920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4"/>
                    <a:stretch>
                      <a:fillRect/>
                    </a:stretch>
                  </pic:blipFill>
                  <pic:spPr>
                    <a:xfrm>
                      <a:off x="0" y="0"/>
                      <a:ext cx="5286375" cy="1219200"/>
                    </a:xfrm>
                    <a:prstGeom prst="rect">
                      <a:avLst/>
                    </a:prstGeom>
                  </pic:spPr>
                </pic:pic>
              </a:graphicData>
            </a:graphic>
          </wp:inline>
        </w:drawing>
      </w:r>
    </w:p>
    <w:p w14:paraId="4450EE95" w14:textId="2982F08D" w:rsidR="00EE04C9" w:rsidRDefault="00C016F0">
      <w:pPr>
        <w:rPr>
          <w:noProof/>
        </w:rPr>
      </w:pPr>
      <w:r>
        <w:rPr>
          <w:noProof/>
        </w:rPr>
        <w:t>Option 4 is to display all the infoamtion in the array list</w:t>
      </w:r>
    </w:p>
    <w:p w14:paraId="1F5313FC" w14:textId="41A88436" w:rsidR="00C016F0" w:rsidRDefault="006B4793">
      <w:pPr>
        <w:rPr>
          <w:noProof/>
        </w:rPr>
      </w:pPr>
      <w:r>
        <w:rPr>
          <w:noProof/>
        </w:rPr>
        <w:lastRenderedPageBreak/>
        <w:drawing>
          <wp:inline distT="0" distB="0" distL="0" distR="0" wp14:anchorId="78E4DAAA" wp14:editId="109CDCA3">
            <wp:extent cx="5810250" cy="331470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5"/>
                    <a:stretch>
                      <a:fillRect/>
                    </a:stretch>
                  </pic:blipFill>
                  <pic:spPr>
                    <a:xfrm>
                      <a:off x="0" y="0"/>
                      <a:ext cx="5810250" cy="3314700"/>
                    </a:xfrm>
                    <a:prstGeom prst="rect">
                      <a:avLst/>
                    </a:prstGeom>
                  </pic:spPr>
                </pic:pic>
              </a:graphicData>
            </a:graphic>
          </wp:inline>
        </w:drawing>
      </w:r>
    </w:p>
    <w:p w14:paraId="1924C61D" w14:textId="3984D01C" w:rsidR="00C016F0" w:rsidRDefault="006B4793">
      <w:pPr>
        <w:rPr>
          <w:noProof/>
        </w:rPr>
      </w:pPr>
      <w:r>
        <w:rPr>
          <w:noProof/>
        </w:rPr>
        <w:t xml:space="preserve">Option 5 is </w:t>
      </w:r>
      <w:r w:rsidR="00842F2E">
        <w:rPr>
          <w:noProof/>
        </w:rPr>
        <w:t>to calculate the average marks and number of students who get above and below it (course work student only)</w:t>
      </w:r>
    </w:p>
    <w:p w14:paraId="37309BF0" w14:textId="68265047" w:rsidR="00842F2E" w:rsidRDefault="0067542F">
      <w:pPr>
        <w:rPr>
          <w:noProof/>
        </w:rPr>
      </w:pPr>
      <w:r>
        <w:rPr>
          <w:noProof/>
        </w:rPr>
        <w:drawing>
          <wp:inline distT="0" distB="0" distL="0" distR="0" wp14:anchorId="20E297D3" wp14:editId="25708262">
            <wp:extent cx="5943600" cy="694055"/>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6"/>
                    <a:stretch>
                      <a:fillRect/>
                    </a:stretch>
                  </pic:blipFill>
                  <pic:spPr>
                    <a:xfrm>
                      <a:off x="0" y="0"/>
                      <a:ext cx="5943600" cy="694055"/>
                    </a:xfrm>
                    <a:prstGeom prst="rect">
                      <a:avLst/>
                    </a:prstGeom>
                  </pic:spPr>
                </pic:pic>
              </a:graphicData>
            </a:graphic>
          </wp:inline>
        </w:drawing>
      </w:r>
    </w:p>
    <w:p w14:paraId="1A0AC91D" w14:textId="5B9F3A34" w:rsidR="00C016F0" w:rsidRDefault="0067542F">
      <w:pPr>
        <w:rPr>
          <w:noProof/>
        </w:rPr>
      </w:pPr>
      <w:r>
        <w:rPr>
          <w:noProof/>
        </w:rPr>
        <w:t xml:space="preserve">Option 6 is to report the grades of a student by id </w:t>
      </w:r>
    </w:p>
    <w:p w14:paraId="0688D5AE" w14:textId="7A8FB310" w:rsidR="0067542F" w:rsidRDefault="00314BCB">
      <w:pPr>
        <w:rPr>
          <w:noProof/>
        </w:rPr>
      </w:pPr>
      <w:r>
        <w:rPr>
          <w:noProof/>
        </w:rPr>
        <w:drawing>
          <wp:inline distT="0" distB="0" distL="0" distR="0" wp14:anchorId="75D5630C" wp14:editId="1645B57A">
            <wp:extent cx="3409950" cy="1476375"/>
            <wp:effectExtent l="0" t="0" r="0" b="952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a:stretch>
                      <a:fillRect/>
                    </a:stretch>
                  </pic:blipFill>
                  <pic:spPr>
                    <a:xfrm>
                      <a:off x="0" y="0"/>
                      <a:ext cx="3409950" cy="1476375"/>
                    </a:xfrm>
                    <a:prstGeom prst="rect">
                      <a:avLst/>
                    </a:prstGeom>
                  </pic:spPr>
                </pic:pic>
              </a:graphicData>
            </a:graphic>
          </wp:inline>
        </w:drawing>
      </w:r>
    </w:p>
    <w:p w14:paraId="229AED48" w14:textId="70941DD7" w:rsidR="00EE04C9" w:rsidRDefault="00314BCB">
      <w:pPr>
        <w:rPr>
          <w:noProof/>
        </w:rPr>
      </w:pPr>
      <w:r>
        <w:rPr>
          <w:noProof/>
        </w:rPr>
        <w:t>Option 7 is to sort the students by their id in ac</w:t>
      </w:r>
      <w:r w:rsidR="00D90B26">
        <w:rPr>
          <w:noProof/>
        </w:rPr>
        <w:t xml:space="preserve">cending order </w:t>
      </w:r>
    </w:p>
    <w:p w14:paraId="7D49C128" w14:textId="3E10C723" w:rsidR="00D90B26" w:rsidRDefault="00D90B26">
      <w:pPr>
        <w:rPr>
          <w:noProof/>
        </w:rPr>
      </w:pPr>
      <w:r>
        <w:rPr>
          <w:noProof/>
        </w:rPr>
        <w:t xml:space="preserve">Option 8 is to output the data in the array list to </w:t>
      </w:r>
      <w:r w:rsidR="0093299F">
        <w:rPr>
          <w:noProof/>
        </w:rPr>
        <w:t>“programOutput.csv”</w:t>
      </w:r>
    </w:p>
    <w:p w14:paraId="24B462CE" w14:textId="4A97DED9" w:rsidR="0093299F" w:rsidRDefault="003B1CDF">
      <w:pPr>
        <w:rPr>
          <w:noProof/>
        </w:rPr>
      </w:pPr>
      <w:r>
        <w:rPr>
          <w:noProof/>
        </w:rPr>
        <w:drawing>
          <wp:inline distT="0" distB="0" distL="0" distR="0" wp14:anchorId="3F4CF5FC" wp14:editId="7AEC965B">
            <wp:extent cx="5943600" cy="878205"/>
            <wp:effectExtent l="0" t="0" r="0" b="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8"/>
                    <a:stretch>
                      <a:fillRect/>
                    </a:stretch>
                  </pic:blipFill>
                  <pic:spPr>
                    <a:xfrm>
                      <a:off x="0" y="0"/>
                      <a:ext cx="5943600" cy="878205"/>
                    </a:xfrm>
                    <a:prstGeom prst="rect">
                      <a:avLst/>
                    </a:prstGeom>
                  </pic:spPr>
                </pic:pic>
              </a:graphicData>
            </a:graphic>
          </wp:inline>
        </w:drawing>
      </w:r>
    </w:p>
    <w:p w14:paraId="4EE9D5BF" w14:textId="10724B39" w:rsidR="00EE04C9" w:rsidRDefault="003B1CDF">
      <w:pPr>
        <w:rPr>
          <w:noProof/>
        </w:rPr>
      </w:pPr>
      <w:r>
        <w:rPr>
          <w:noProof/>
        </w:rPr>
        <w:lastRenderedPageBreak/>
        <w:t xml:space="preserve">The output csv file is located here </w:t>
      </w:r>
    </w:p>
    <w:p w14:paraId="0BBC710C" w14:textId="0B3C696E" w:rsidR="003B1CDF" w:rsidRDefault="00EF2982">
      <w:pPr>
        <w:rPr>
          <w:noProof/>
        </w:rPr>
      </w:pPr>
      <w:r>
        <w:rPr>
          <w:noProof/>
        </w:rPr>
        <w:drawing>
          <wp:inline distT="0" distB="0" distL="0" distR="0" wp14:anchorId="27A56080" wp14:editId="0E73E98B">
            <wp:extent cx="5381625" cy="1914525"/>
            <wp:effectExtent l="0" t="0" r="9525" b="9525"/>
            <wp:docPr id="14" name="Picture 1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 rectangle&#10;&#10;Description automatically generated"/>
                    <pic:cNvPicPr/>
                  </pic:nvPicPr>
                  <pic:blipFill>
                    <a:blip r:embed="rId19"/>
                    <a:stretch>
                      <a:fillRect/>
                    </a:stretch>
                  </pic:blipFill>
                  <pic:spPr>
                    <a:xfrm>
                      <a:off x="0" y="0"/>
                      <a:ext cx="5381625" cy="1914525"/>
                    </a:xfrm>
                    <a:prstGeom prst="rect">
                      <a:avLst/>
                    </a:prstGeom>
                  </pic:spPr>
                </pic:pic>
              </a:graphicData>
            </a:graphic>
          </wp:inline>
        </w:drawing>
      </w:r>
    </w:p>
    <w:p w14:paraId="25EF9DFC" w14:textId="4CCF6B15" w:rsidR="00EE04C9" w:rsidRDefault="00EF2982">
      <w:pPr>
        <w:rPr>
          <w:noProof/>
        </w:rPr>
      </w:pPr>
      <w:r>
        <w:rPr>
          <w:noProof/>
        </w:rPr>
        <w:t xml:space="preserve">It should be the same place as your </w:t>
      </w:r>
      <w:r w:rsidR="00800749">
        <w:rPr>
          <w:noProof/>
        </w:rPr>
        <w:t>student.csv file</w:t>
      </w:r>
    </w:p>
    <w:p w14:paraId="4D96B229" w14:textId="77777777" w:rsidR="00EE04C9" w:rsidRDefault="00EE04C9"/>
    <w:p w14:paraId="0E5232EF" w14:textId="784BB39F" w:rsidR="008C0A42" w:rsidRDefault="008C0A42">
      <w:r>
        <w:t>4. Pseudocode</w:t>
      </w:r>
    </w:p>
    <w:p w14:paraId="3B04562F" w14:textId="07F5DD04" w:rsidR="008C0A42" w:rsidRPr="000A4BC0" w:rsidRDefault="008C0A42" w:rsidP="000A4BC0">
      <w:pPr>
        <w:spacing w:after="0"/>
        <w:rPr>
          <w:rFonts w:ascii="Arial" w:hAnsi="Arial" w:cs="Arial"/>
          <w:b/>
          <w:bCs/>
        </w:rPr>
      </w:pPr>
      <w:r w:rsidRPr="000A4BC0">
        <w:rPr>
          <w:rFonts w:ascii="Arial" w:hAnsi="Arial" w:cs="Arial"/>
          <w:b/>
          <w:bCs/>
          <w:highlight w:val="yellow"/>
        </w:rPr>
        <w:t>Class Student:</w:t>
      </w:r>
    </w:p>
    <w:p w14:paraId="306B1F65" w14:textId="4BF0C370" w:rsidR="008C0A42" w:rsidRPr="000A4BC0" w:rsidRDefault="008C0A42" w:rsidP="000A4BC0">
      <w:pPr>
        <w:spacing w:after="0"/>
        <w:rPr>
          <w:rFonts w:ascii="Arial" w:hAnsi="Arial" w:cs="Arial"/>
          <w:b/>
          <w:bCs/>
        </w:rPr>
      </w:pPr>
      <w:r w:rsidRPr="000A4BC0">
        <w:rPr>
          <w:rFonts w:ascii="Arial" w:hAnsi="Arial" w:cs="Arial"/>
          <w:b/>
          <w:bCs/>
        </w:rPr>
        <w:t>private String firstName</w:t>
      </w:r>
    </w:p>
    <w:p w14:paraId="18A022C3" w14:textId="6E867CD2" w:rsidR="008C0A42" w:rsidRPr="000A4BC0" w:rsidRDefault="008C0A42" w:rsidP="000A4BC0">
      <w:pPr>
        <w:spacing w:after="0"/>
        <w:rPr>
          <w:rFonts w:ascii="Arial" w:hAnsi="Arial" w:cs="Arial"/>
          <w:b/>
          <w:bCs/>
        </w:rPr>
      </w:pPr>
      <w:r w:rsidRPr="000A4BC0">
        <w:rPr>
          <w:rFonts w:ascii="Arial" w:hAnsi="Arial" w:cs="Arial"/>
          <w:b/>
          <w:bCs/>
        </w:rPr>
        <w:t>private String lastName</w:t>
      </w:r>
    </w:p>
    <w:p w14:paraId="526247BD" w14:textId="386F7C06" w:rsidR="008C0A42" w:rsidRPr="000A4BC0" w:rsidRDefault="008C0A42" w:rsidP="000A4BC0">
      <w:pPr>
        <w:spacing w:after="0"/>
        <w:rPr>
          <w:rFonts w:ascii="Arial" w:hAnsi="Arial" w:cs="Arial"/>
          <w:b/>
          <w:bCs/>
        </w:rPr>
      </w:pPr>
      <w:r w:rsidRPr="000A4BC0">
        <w:rPr>
          <w:rFonts w:ascii="Arial" w:hAnsi="Arial" w:cs="Arial"/>
          <w:b/>
          <w:bCs/>
        </w:rPr>
        <w:t>private long studentNumber</w:t>
      </w:r>
    </w:p>
    <w:p w14:paraId="1F6700A5" w14:textId="77777777" w:rsidR="008C0A42" w:rsidRPr="000A4BC0" w:rsidRDefault="008C0A42" w:rsidP="000A4BC0">
      <w:pPr>
        <w:spacing w:after="0"/>
        <w:rPr>
          <w:rFonts w:ascii="Arial" w:hAnsi="Arial" w:cs="Arial"/>
          <w:b/>
          <w:bCs/>
        </w:rPr>
      </w:pPr>
    </w:p>
    <w:p w14:paraId="4D906B65" w14:textId="57535EEE" w:rsidR="008C0A42" w:rsidRPr="000A4BC0" w:rsidRDefault="008C0A42" w:rsidP="000A4BC0">
      <w:pPr>
        <w:spacing w:after="0"/>
        <w:rPr>
          <w:rFonts w:ascii="Arial" w:hAnsi="Arial" w:cs="Arial"/>
          <w:b/>
          <w:bCs/>
        </w:rPr>
      </w:pPr>
      <w:r w:rsidRPr="000A4BC0">
        <w:rPr>
          <w:rFonts w:ascii="Arial" w:hAnsi="Arial" w:cs="Arial"/>
          <w:b/>
          <w:bCs/>
        </w:rPr>
        <w:t xml:space="preserve">Constructor </w:t>
      </w:r>
      <w:r w:rsidR="00DE64D3" w:rsidRPr="000A4BC0">
        <w:rPr>
          <w:rFonts w:ascii="Arial" w:hAnsi="Arial" w:cs="Arial"/>
          <w:b/>
          <w:bCs/>
        </w:rPr>
        <w:t>Student (</w:t>
      </w:r>
      <w:r w:rsidRPr="000A4BC0">
        <w:rPr>
          <w:rFonts w:ascii="Arial" w:hAnsi="Arial" w:cs="Arial"/>
          <w:b/>
          <w:bCs/>
        </w:rPr>
        <w:t>):</w:t>
      </w:r>
    </w:p>
    <w:p w14:paraId="3874D709" w14:textId="1D279BE7" w:rsidR="008C0A42" w:rsidRPr="000A4BC0" w:rsidRDefault="008C0A42" w:rsidP="000A4BC0">
      <w:pPr>
        <w:spacing w:after="0"/>
        <w:rPr>
          <w:rFonts w:ascii="Arial" w:hAnsi="Arial" w:cs="Arial"/>
          <w:b/>
          <w:bCs/>
        </w:rPr>
      </w:pPr>
      <w:r w:rsidRPr="000A4BC0">
        <w:rPr>
          <w:rFonts w:ascii="Arial" w:hAnsi="Arial" w:cs="Arial"/>
          <w:b/>
          <w:bCs/>
        </w:rPr>
        <w:t>this.firstName ← "Firstname"</w:t>
      </w:r>
    </w:p>
    <w:p w14:paraId="756A49D6" w14:textId="1394AEEF" w:rsidR="008C0A42" w:rsidRPr="000A4BC0" w:rsidRDefault="008C0A42" w:rsidP="000A4BC0">
      <w:pPr>
        <w:spacing w:after="0"/>
        <w:rPr>
          <w:rFonts w:ascii="Arial" w:hAnsi="Arial" w:cs="Arial"/>
          <w:b/>
          <w:bCs/>
        </w:rPr>
      </w:pPr>
      <w:r w:rsidRPr="000A4BC0">
        <w:rPr>
          <w:rFonts w:ascii="Arial" w:hAnsi="Arial" w:cs="Arial"/>
          <w:b/>
          <w:bCs/>
        </w:rPr>
        <w:t>this.lastName ← "LastName"</w:t>
      </w:r>
    </w:p>
    <w:p w14:paraId="099F8138" w14:textId="4A07BB46" w:rsidR="008C0A42" w:rsidRPr="000A4BC0" w:rsidRDefault="008C0A42" w:rsidP="000A4BC0">
      <w:pPr>
        <w:spacing w:after="0"/>
        <w:rPr>
          <w:rFonts w:ascii="Arial" w:hAnsi="Arial" w:cs="Arial"/>
          <w:b/>
          <w:bCs/>
        </w:rPr>
      </w:pPr>
      <w:r w:rsidRPr="000A4BC0">
        <w:rPr>
          <w:rFonts w:ascii="Arial" w:hAnsi="Arial" w:cs="Arial"/>
          <w:b/>
          <w:bCs/>
        </w:rPr>
        <w:t>this.studentNumber ← 00</w:t>
      </w:r>
    </w:p>
    <w:p w14:paraId="472CF92A" w14:textId="77777777" w:rsidR="008C0A42" w:rsidRPr="000A4BC0" w:rsidRDefault="008C0A42" w:rsidP="000A4BC0">
      <w:pPr>
        <w:spacing w:after="0"/>
        <w:rPr>
          <w:rFonts w:ascii="Arial" w:hAnsi="Arial" w:cs="Arial"/>
          <w:b/>
          <w:bCs/>
        </w:rPr>
      </w:pPr>
    </w:p>
    <w:p w14:paraId="235FA676" w14:textId="25A84BF7" w:rsidR="008C0A42" w:rsidRPr="000A4BC0" w:rsidRDefault="008C0A42" w:rsidP="000A4BC0">
      <w:pPr>
        <w:spacing w:after="0"/>
        <w:rPr>
          <w:rFonts w:ascii="Arial" w:hAnsi="Arial" w:cs="Arial"/>
          <w:b/>
          <w:bCs/>
        </w:rPr>
      </w:pPr>
      <w:r w:rsidRPr="000A4BC0">
        <w:rPr>
          <w:rFonts w:ascii="Arial" w:hAnsi="Arial" w:cs="Arial"/>
          <w:b/>
          <w:bCs/>
        </w:rPr>
        <w:t>Constructor Student(firstName, lastName, studentNumber):</w:t>
      </w:r>
    </w:p>
    <w:p w14:paraId="2781CD6B" w14:textId="44770CE9" w:rsidR="008C0A42" w:rsidRPr="000A4BC0" w:rsidRDefault="008C0A42" w:rsidP="000A4BC0">
      <w:pPr>
        <w:spacing w:after="0"/>
        <w:rPr>
          <w:rFonts w:ascii="Arial" w:hAnsi="Arial" w:cs="Arial"/>
          <w:b/>
          <w:bCs/>
        </w:rPr>
      </w:pPr>
      <w:r w:rsidRPr="000A4BC0">
        <w:rPr>
          <w:rFonts w:ascii="Arial" w:hAnsi="Arial" w:cs="Arial"/>
          <w:b/>
          <w:bCs/>
        </w:rPr>
        <w:t>this.firstName ← firstName</w:t>
      </w:r>
    </w:p>
    <w:p w14:paraId="39B23F76" w14:textId="263719BE" w:rsidR="008C0A42" w:rsidRPr="000A4BC0" w:rsidRDefault="008C0A42" w:rsidP="000A4BC0">
      <w:pPr>
        <w:spacing w:after="0"/>
        <w:rPr>
          <w:rFonts w:ascii="Arial" w:hAnsi="Arial" w:cs="Arial"/>
          <w:b/>
          <w:bCs/>
        </w:rPr>
      </w:pPr>
      <w:r w:rsidRPr="000A4BC0">
        <w:rPr>
          <w:rFonts w:ascii="Arial" w:hAnsi="Arial" w:cs="Arial"/>
          <w:b/>
          <w:bCs/>
        </w:rPr>
        <w:t>this.lastName ← lastName</w:t>
      </w:r>
    </w:p>
    <w:p w14:paraId="0639778C" w14:textId="2AE3525C" w:rsidR="008C0A42" w:rsidRPr="000A4BC0" w:rsidRDefault="008C0A42" w:rsidP="000A4BC0">
      <w:pPr>
        <w:spacing w:after="0"/>
        <w:rPr>
          <w:rFonts w:ascii="Arial" w:hAnsi="Arial" w:cs="Arial"/>
          <w:b/>
          <w:bCs/>
        </w:rPr>
      </w:pPr>
      <w:r w:rsidRPr="000A4BC0">
        <w:rPr>
          <w:rFonts w:ascii="Arial" w:hAnsi="Arial" w:cs="Arial"/>
          <w:b/>
          <w:bCs/>
        </w:rPr>
        <w:t>this.studentNumber ← studentNumber</w:t>
      </w:r>
    </w:p>
    <w:p w14:paraId="65ABFBFE" w14:textId="77777777" w:rsidR="008C0A42" w:rsidRPr="000A4BC0" w:rsidRDefault="008C0A42" w:rsidP="000A4BC0">
      <w:pPr>
        <w:spacing w:after="0"/>
        <w:rPr>
          <w:rFonts w:ascii="Arial" w:hAnsi="Arial" w:cs="Arial"/>
          <w:b/>
          <w:bCs/>
        </w:rPr>
      </w:pPr>
    </w:p>
    <w:p w14:paraId="11EF19B7" w14:textId="6DDB6012" w:rsidR="008C0A42" w:rsidRPr="000A4BC0" w:rsidRDefault="008C0A42" w:rsidP="000A4BC0">
      <w:pPr>
        <w:spacing w:after="0"/>
        <w:rPr>
          <w:rFonts w:ascii="Arial" w:hAnsi="Arial" w:cs="Arial"/>
          <w:b/>
          <w:bCs/>
        </w:rPr>
      </w:pPr>
      <w:r w:rsidRPr="000A4BC0">
        <w:rPr>
          <w:rFonts w:ascii="Arial" w:hAnsi="Arial" w:cs="Arial"/>
          <w:b/>
          <w:bCs/>
        </w:rPr>
        <w:t>Method reportGrade(sorted, OUTPUT_FILENAME):</w:t>
      </w:r>
    </w:p>
    <w:p w14:paraId="1CBA3E2D" w14:textId="14018BC7" w:rsidR="008C0A42" w:rsidRPr="000A4BC0" w:rsidRDefault="008C0A42" w:rsidP="000A4BC0">
      <w:pPr>
        <w:spacing w:after="0"/>
        <w:rPr>
          <w:rFonts w:ascii="Arial" w:hAnsi="Arial" w:cs="Arial"/>
          <w:b/>
          <w:bCs/>
        </w:rPr>
      </w:pPr>
      <w:r w:rsidRPr="000A4BC0">
        <w:rPr>
          <w:rFonts w:ascii="Arial" w:hAnsi="Arial" w:cs="Arial"/>
          <w:b/>
          <w:bCs/>
        </w:rPr>
        <w:t>Print "There is no grade here"</w:t>
      </w:r>
    </w:p>
    <w:p w14:paraId="2FEFFCC5" w14:textId="77777777" w:rsidR="008C0A42" w:rsidRPr="000A4BC0" w:rsidRDefault="008C0A42" w:rsidP="000A4BC0">
      <w:pPr>
        <w:spacing w:after="0"/>
        <w:rPr>
          <w:rFonts w:ascii="Arial" w:hAnsi="Arial" w:cs="Arial"/>
          <w:b/>
          <w:bCs/>
        </w:rPr>
      </w:pPr>
    </w:p>
    <w:p w14:paraId="24C0E2CA" w14:textId="1A5C00E0" w:rsidR="008C0A42" w:rsidRPr="000A4BC0" w:rsidRDefault="008C0A42" w:rsidP="000A4BC0">
      <w:pPr>
        <w:spacing w:after="0"/>
        <w:rPr>
          <w:rFonts w:ascii="Arial" w:hAnsi="Arial" w:cs="Arial"/>
          <w:b/>
          <w:bCs/>
        </w:rPr>
      </w:pPr>
      <w:r w:rsidRPr="000A4BC0">
        <w:rPr>
          <w:rFonts w:ascii="Arial" w:hAnsi="Arial" w:cs="Arial"/>
          <w:b/>
          <w:bCs/>
        </w:rPr>
        <w:t>Method equals(student2):</w:t>
      </w:r>
    </w:p>
    <w:p w14:paraId="16C93554" w14:textId="569A51F6" w:rsidR="008C0A42" w:rsidRPr="000A4BC0" w:rsidRDefault="008C0A42" w:rsidP="000A4BC0">
      <w:pPr>
        <w:spacing w:after="0"/>
        <w:rPr>
          <w:rFonts w:ascii="Arial" w:hAnsi="Arial" w:cs="Arial"/>
          <w:b/>
          <w:bCs/>
        </w:rPr>
      </w:pPr>
      <w:r w:rsidRPr="000A4BC0">
        <w:rPr>
          <w:rFonts w:ascii="Arial" w:hAnsi="Arial" w:cs="Arial"/>
          <w:b/>
          <w:bCs/>
        </w:rPr>
        <w:t>sameStudentNumber ← false</w:t>
      </w:r>
    </w:p>
    <w:p w14:paraId="400F981B" w14:textId="79473A3B" w:rsidR="008C0A42" w:rsidRPr="000A4BC0" w:rsidRDefault="008C0A42" w:rsidP="000A4BC0">
      <w:pPr>
        <w:spacing w:after="0"/>
        <w:rPr>
          <w:rFonts w:ascii="Arial" w:hAnsi="Arial" w:cs="Arial"/>
          <w:b/>
          <w:bCs/>
        </w:rPr>
      </w:pPr>
      <w:r w:rsidRPr="000A4BC0">
        <w:rPr>
          <w:rFonts w:ascii="Arial" w:hAnsi="Arial" w:cs="Arial"/>
          <w:b/>
          <w:bCs/>
        </w:rPr>
        <w:t>if (getStudentNumber() equals student2.getStudentNumber()):</w:t>
      </w:r>
    </w:p>
    <w:p w14:paraId="314B0D51" w14:textId="3C91F0E8" w:rsidR="008C0A42" w:rsidRPr="000A4BC0" w:rsidRDefault="008C0A42" w:rsidP="000A4BC0">
      <w:pPr>
        <w:spacing w:after="0"/>
        <w:rPr>
          <w:rFonts w:ascii="Arial" w:hAnsi="Arial" w:cs="Arial"/>
          <w:b/>
          <w:bCs/>
        </w:rPr>
      </w:pPr>
      <w:r w:rsidRPr="000A4BC0">
        <w:rPr>
          <w:rFonts w:ascii="Arial" w:hAnsi="Arial" w:cs="Arial"/>
          <w:b/>
          <w:bCs/>
        </w:rPr>
        <w:t>sameStudentNumber ← true</w:t>
      </w:r>
    </w:p>
    <w:p w14:paraId="274A972C" w14:textId="45D3B758" w:rsidR="008C0A42" w:rsidRPr="000A4BC0" w:rsidRDefault="008C0A42" w:rsidP="000A4BC0">
      <w:pPr>
        <w:spacing w:after="0"/>
        <w:rPr>
          <w:rFonts w:ascii="Arial" w:hAnsi="Arial" w:cs="Arial"/>
          <w:b/>
          <w:bCs/>
        </w:rPr>
      </w:pPr>
      <w:r w:rsidRPr="000A4BC0">
        <w:rPr>
          <w:rFonts w:ascii="Arial" w:hAnsi="Arial" w:cs="Arial"/>
          <w:b/>
          <w:bCs/>
        </w:rPr>
        <w:t>return sameStudentNumber</w:t>
      </w:r>
    </w:p>
    <w:p w14:paraId="7396360B" w14:textId="77777777" w:rsidR="008C0A42" w:rsidRPr="000A4BC0" w:rsidRDefault="008C0A42" w:rsidP="000A4BC0">
      <w:pPr>
        <w:spacing w:after="0"/>
        <w:rPr>
          <w:rFonts w:ascii="Arial" w:hAnsi="Arial" w:cs="Arial"/>
          <w:b/>
          <w:bCs/>
        </w:rPr>
      </w:pPr>
    </w:p>
    <w:p w14:paraId="64A433A3" w14:textId="662D743F" w:rsidR="008C0A42" w:rsidRPr="000A4BC0" w:rsidRDefault="008C0A42" w:rsidP="000A4BC0">
      <w:pPr>
        <w:spacing w:after="0"/>
        <w:rPr>
          <w:rFonts w:ascii="Arial" w:hAnsi="Arial" w:cs="Arial"/>
          <w:b/>
          <w:bCs/>
        </w:rPr>
      </w:pPr>
      <w:r w:rsidRPr="000A4BC0">
        <w:rPr>
          <w:rFonts w:ascii="Arial" w:hAnsi="Arial" w:cs="Arial"/>
          <w:b/>
          <w:bCs/>
        </w:rPr>
        <w:t>Method setFirstName(firstName):</w:t>
      </w:r>
    </w:p>
    <w:p w14:paraId="0A5DE6EF" w14:textId="78D18773" w:rsidR="008C0A42" w:rsidRPr="000A4BC0" w:rsidRDefault="008C0A42" w:rsidP="000A4BC0">
      <w:pPr>
        <w:spacing w:after="0"/>
        <w:rPr>
          <w:rFonts w:ascii="Arial" w:hAnsi="Arial" w:cs="Arial"/>
          <w:b/>
          <w:bCs/>
        </w:rPr>
      </w:pPr>
      <w:r w:rsidRPr="000A4BC0">
        <w:rPr>
          <w:rFonts w:ascii="Arial" w:hAnsi="Arial" w:cs="Arial"/>
          <w:b/>
          <w:bCs/>
        </w:rPr>
        <w:t>this.firstName ← firstName</w:t>
      </w:r>
    </w:p>
    <w:p w14:paraId="4F7115D2" w14:textId="77777777" w:rsidR="008C0A42" w:rsidRPr="000A4BC0" w:rsidRDefault="008C0A42" w:rsidP="000A4BC0">
      <w:pPr>
        <w:spacing w:after="0"/>
        <w:rPr>
          <w:rFonts w:ascii="Arial" w:hAnsi="Arial" w:cs="Arial"/>
          <w:b/>
          <w:bCs/>
        </w:rPr>
      </w:pPr>
    </w:p>
    <w:p w14:paraId="405EFF91" w14:textId="19463C91" w:rsidR="008C0A42" w:rsidRPr="000A4BC0" w:rsidRDefault="008C0A42" w:rsidP="000A4BC0">
      <w:pPr>
        <w:spacing w:after="0"/>
        <w:rPr>
          <w:rFonts w:ascii="Arial" w:hAnsi="Arial" w:cs="Arial"/>
          <w:b/>
          <w:bCs/>
        </w:rPr>
      </w:pPr>
      <w:r w:rsidRPr="000A4BC0">
        <w:rPr>
          <w:rFonts w:ascii="Arial" w:hAnsi="Arial" w:cs="Arial"/>
          <w:b/>
          <w:bCs/>
        </w:rPr>
        <w:t>Method setLastName(lastName):</w:t>
      </w:r>
    </w:p>
    <w:p w14:paraId="177F3532" w14:textId="368E4ED5" w:rsidR="008C0A42" w:rsidRPr="000A4BC0" w:rsidRDefault="008C0A42" w:rsidP="000A4BC0">
      <w:pPr>
        <w:spacing w:after="0"/>
        <w:rPr>
          <w:rFonts w:ascii="Arial" w:hAnsi="Arial" w:cs="Arial"/>
          <w:b/>
          <w:bCs/>
        </w:rPr>
      </w:pPr>
      <w:r w:rsidRPr="000A4BC0">
        <w:rPr>
          <w:rFonts w:ascii="Arial" w:hAnsi="Arial" w:cs="Arial"/>
          <w:b/>
          <w:bCs/>
        </w:rPr>
        <w:t>this.lastName ← lastName</w:t>
      </w:r>
    </w:p>
    <w:p w14:paraId="062878A3" w14:textId="77777777" w:rsidR="008C0A42" w:rsidRPr="000A4BC0" w:rsidRDefault="008C0A42" w:rsidP="000A4BC0">
      <w:pPr>
        <w:spacing w:after="0"/>
        <w:rPr>
          <w:rFonts w:ascii="Arial" w:hAnsi="Arial" w:cs="Arial"/>
          <w:b/>
          <w:bCs/>
        </w:rPr>
      </w:pPr>
    </w:p>
    <w:p w14:paraId="59A8C4E7" w14:textId="0C731826" w:rsidR="008C0A42" w:rsidRPr="000A4BC0" w:rsidRDefault="008C0A42" w:rsidP="000A4BC0">
      <w:pPr>
        <w:spacing w:after="0"/>
        <w:rPr>
          <w:rFonts w:ascii="Arial" w:hAnsi="Arial" w:cs="Arial"/>
          <w:b/>
          <w:bCs/>
        </w:rPr>
      </w:pPr>
      <w:r w:rsidRPr="000A4BC0">
        <w:rPr>
          <w:rFonts w:ascii="Arial" w:hAnsi="Arial" w:cs="Arial"/>
          <w:b/>
          <w:bCs/>
        </w:rPr>
        <w:t>Method setStudentNumber(studentNumber):</w:t>
      </w:r>
    </w:p>
    <w:p w14:paraId="3A96BAE5" w14:textId="36722A52" w:rsidR="008C0A42" w:rsidRPr="000A4BC0" w:rsidRDefault="008C0A42" w:rsidP="000A4BC0">
      <w:pPr>
        <w:spacing w:after="0"/>
        <w:rPr>
          <w:rFonts w:ascii="Arial" w:hAnsi="Arial" w:cs="Arial"/>
          <w:b/>
          <w:bCs/>
        </w:rPr>
      </w:pPr>
      <w:r w:rsidRPr="000A4BC0">
        <w:rPr>
          <w:rFonts w:ascii="Arial" w:hAnsi="Arial" w:cs="Arial"/>
          <w:b/>
          <w:bCs/>
        </w:rPr>
        <w:t>this.studentNumber ← studentNumber</w:t>
      </w:r>
    </w:p>
    <w:p w14:paraId="438CA906" w14:textId="77777777" w:rsidR="008C0A42" w:rsidRPr="000A4BC0" w:rsidRDefault="008C0A42" w:rsidP="000A4BC0">
      <w:pPr>
        <w:spacing w:after="0"/>
        <w:rPr>
          <w:rFonts w:ascii="Arial" w:hAnsi="Arial" w:cs="Arial"/>
          <w:b/>
          <w:bCs/>
        </w:rPr>
      </w:pPr>
    </w:p>
    <w:p w14:paraId="063D301D" w14:textId="54CE4E53" w:rsidR="008C0A42" w:rsidRPr="000A4BC0" w:rsidRDefault="008C0A42" w:rsidP="000A4BC0">
      <w:pPr>
        <w:spacing w:after="0"/>
        <w:rPr>
          <w:rFonts w:ascii="Arial" w:hAnsi="Arial" w:cs="Arial"/>
          <w:b/>
          <w:bCs/>
        </w:rPr>
      </w:pPr>
      <w:r w:rsidRPr="000A4BC0">
        <w:rPr>
          <w:rFonts w:ascii="Arial" w:hAnsi="Arial" w:cs="Arial"/>
          <w:b/>
          <w:bCs/>
        </w:rPr>
        <w:t>Method getFirstName():</w:t>
      </w:r>
    </w:p>
    <w:p w14:paraId="746B6F58" w14:textId="099FAB62" w:rsidR="008C0A42" w:rsidRPr="000A4BC0" w:rsidRDefault="008C0A42" w:rsidP="000A4BC0">
      <w:pPr>
        <w:spacing w:after="0"/>
        <w:rPr>
          <w:rFonts w:ascii="Arial" w:hAnsi="Arial" w:cs="Arial"/>
          <w:b/>
          <w:bCs/>
        </w:rPr>
      </w:pPr>
      <w:r w:rsidRPr="000A4BC0">
        <w:rPr>
          <w:rFonts w:ascii="Arial" w:hAnsi="Arial" w:cs="Arial"/>
          <w:b/>
          <w:bCs/>
        </w:rPr>
        <w:t>return firstName</w:t>
      </w:r>
    </w:p>
    <w:p w14:paraId="589B869E" w14:textId="77777777" w:rsidR="008C0A42" w:rsidRPr="000A4BC0" w:rsidRDefault="008C0A42" w:rsidP="000A4BC0">
      <w:pPr>
        <w:spacing w:after="0"/>
        <w:rPr>
          <w:rFonts w:ascii="Arial" w:hAnsi="Arial" w:cs="Arial"/>
          <w:b/>
          <w:bCs/>
        </w:rPr>
      </w:pPr>
    </w:p>
    <w:p w14:paraId="61883AC8" w14:textId="4D7E914A" w:rsidR="008C0A42" w:rsidRPr="000A4BC0" w:rsidRDefault="008C0A42" w:rsidP="000A4BC0">
      <w:pPr>
        <w:spacing w:after="0"/>
        <w:rPr>
          <w:rFonts w:ascii="Arial" w:hAnsi="Arial" w:cs="Arial"/>
          <w:b/>
          <w:bCs/>
        </w:rPr>
      </w:pPr>
      <w:r w:rsidRPr="000A4BC0">
        <w:rPr>
          <w:rFonts w:ascii="Arial" w:hAnsi="Arial" w:cs="Arial"/>
          <w:b/>
          <w:bCs/>
        </w:rPr>
        <w:t>Method getLastName():</w:t>
      </w:r>
    </w:p>
    <w:p w14:paraId="4243ED43" w14:textId="0B9890B0" w:rsidR="008C0A42" w:rsidRPr="000A4BC0" w:rsidRDefault="008C0A42" w:rsidP="000A4BC0">
      <w:pPr>
        <w:spacing w:after="0"/>
        <w:rPr>
          <w:rFonts w:ascii="Arial" w:hAnsi="Arial" w:cs="Arial"/>
          <w:b/>
          <w:bCs/>
        </w:rPr>
      </w:pPr>
      <w:r w:rsidRPr="000A4BC0">
        <w:rPr>
          <w:rFonts w:ascii="Arial" w:hAnsi="Arial" w:cs="Arial"/>
          <w:b/>
          <w:bCs/>
        </w:rPr>
        <w:t>return lastName</w:t>
      </w:r>
    </w:p>
    <w:p w14:paraId="42F1FEAD" w14:textId="77777777" w:rsidR="008C0A42" w:rsidRPr="000A4BC0" w:rsidRDefault="008C0A42" w:rsidP="000A4BC0">
      <w:pPr>
        <w:spacing w:after="0"/>
        <w:rPr>
          <w:rFonts w:ascii="Arial" w:hAnsi="Arial" w:cs="Arial"/>
          <w:b/>
          <w:bCs/>
        </w:rPr>
      </w:pPr>
    </w:p>
    <w:p w14:paraId="58C41CCC" w14:textId="76F36A61" w:rsidR="008C0A42" w:rsidRPr="000A4BC0" w:rsidRDefault="008C0A42" w:rsidP="000A4BC0">
      <w:pPr>
        <w:spacing w:after="0"/>
        <w:rPr>
          <w:rFonts w:ascii="Arial" w:hAnsi="Arial" w:cs="Arial"/>
          <w:b/>
          <w:bCs/>
        </w:rPr>
      </w:pPr>
      <w:r w:rsidRPr="000A4BC0">
        <w:rPr>
          <w:rFonts w:ascii="Arial" w:hAnsi="Arial" w:cs="Arial"/>
          <w:b/>
          <w:bCs/>
        </w:rPr>
        <w:t>Method getStudentNumber():</w:t>
      </w:r>
    </w:p>
    <w:p w14:paraId="769191CD" w14:textId="7344FF26" w:rsidR="008C0A42" w:rsidRPr="000A4BC0" w:rsidRDefault="008C0A42" w:rsidP="000A4BC0">
      <w:pPr>
        <w:spacing w:after="0"/>
        <w:rPr>
          <w:rFonts w:ascii="Arial" w:hAnsi="Arial" w:cs="Arial"/>
          <w:b/>
          <w:bCs/>
        </w:rPr>
      </w:pPr>
      <w:r w:rsidRPr="000A4BC0">
        <w:rPr>
          <w:rFonts w:ascii="Arial" w:hAnsi="Arial" w:cs="Arial"/>
          <w:b/>
          <w:bCs/>
        </w:rPr>
        <w:t>return studentNumber</w:t>
      </w:r>
    </w:p>
    <w:p w14:paraId="4993618E" w14:textId="77777777" w:rsidR="008C0A42" w:rsidRPr="000A4BC0" w:rsidRDefault="008C0A42" w:rsidP="000A4BC0">
      <w:pPr>
        <w:spacing w:after="0"/>
        <w:rPr>
          <w:rFonts w:ascii="Arial" w:hAnsi="Arial" w:cs="Arial"/>
          <w:b/>
          <w:bCs/>
        </w:rPr>
      </w:pPr>
    </w:p>
    <w:p w14:paraId="361256A2" w14:textId="38FD5502" w:rsidR="008C0A42" w:rsidRPr="000A4BC0" w:rsidRDefault="008C0A42" w:rsidP="000A4BC0">
      <w:pPr>
        <w:spacing w:after="0"/>
        <w:rPr>
          <w:rFonts w:ascii="Arial" w:hAnsi="Arial" w:cs="Arial"/>
          <w:b/>
          <w:bCs/>
        </w:rPr>
      </w:pPr>
      <w:r w:rsidRPr="000A4BC0">
        <w:rPr>
          <w:rFonts w:ascii="Arial" w:hAnsi="Arial" w:cs="Arial"/>
          <w:b/>
          <w:bCs/>
        </w:rPr>
        <w:t>Method getEnrolmentType():</w:t>
      </w:r>
    </w:p>
    <w:p w14:paraId="78925AB7" w14:textId="69B2FF79" w:rsidR="008C0A42" w:rsidRPr="000A4BC0" w:rsidRDefault="008C0A42" w:rsidP="000A4BC0">
      <w:pPr>
        <w:spacing w:after="0"/>
        <w:rPr>
          <w:rFonts w:ascii="Arial" w:hAnsi="Arial" w:cs="Arial"/>
          <w:b/>
          <w:bCs/>
        </w:rPr>
      </w:pPr>
      <w:r w:rsidRPr="000A4BC0">
        <w:rPr>
          <w:rFonts w:ascii="Arial" w:hAnsi="Arial" w:cs="Arial"/>
          <w:b/>
          <w:bCs/>
        </w:rPr>
        <w:t>return "no  enrolment"</w:t>
      </w:r>
    </w:p>
    <w:p w14:paraId="21AF24D4" w14:textId="77777777" w:rsidR="008C0A42" w:rsidRPr="000A4BC0" w:rsidRDefault="008C0A42" w:rsidP="000A4BC0">
      <w:pPr>
        <w:spacing w:after="0"/>
        <w:rPr>
          <w:rFonts w:ascii="Arial" w:hAnsi="Arial" w:cs="Arial"/>
          <w:b/>
          <w:bCs/>
        </w:rPr>
      </w:pPr>
    </w:p>
    <w:p w14:paraId="5724A6B7" w14:textId="12FFA551" w:rsidR="008C0A42" w:rsidRPr="000A4BC0" w:rsidRDefault="008C0A42" w:rsidP="000A4BC0">
      <w:pPr>
        <w:spacing w:after="0"/>
        <w:rPr>
          <w:rFonts w:ascii="Arial" w:hAnsi="Arial" w:cs="Arial"/>
          <w:b/>
          <w:bCs/>
        </w:rPr>
      </w:pPr>
      <w:r w:rsidRPr="000A4BC0">
        <w:rPr>
          <w:rFonts w:ascii="Arial" w:hAnsi="Arial" w:cs="Arial"/>
          <w:b/>
          <w:bCs/>
        </w:rPr>
        <w:t>Method toString():</w:t>
      </w:r>
    </w:p>
    <w:p w14:paraId="341CA22F" w14:textId="7475DE87" w:rsidR="008C0A42" w:rsidRPr="000A4BC0" w:rsidRDefault="008C0A42" w:rsidP="000A4BC0">
      <w:pPr>
        <w:spacing w:after="0"/>
        <w:rPr>
          <w:rFonts w:ascii="Arial" w:hAnsi="Arial" w:cs="Arial"/>
          <w:b/>
          <w:bCs/>
        </w:rPr>
      </w:pPr>
      <w:r w:rsidRPr="000A4BC0">
        <w:rPr>
          <w:rFonts w:ascii="Arial" w:hAnsi="Arial" w:cs="Arial"/>
          <w:b/>
          <w:bCs/>
        </w:rPr>
        <w:t>return firstName + "," + lastName + "," + studentNumber</w:t>
      </w:r>
    </w:p>
    <w:p w14:paraId="4986A789" w14:textId="77777777" w:rsidR="008C0A42" w:rsidRPr="000A4BC0" w:rsidRDefault="008C0A42" w:rsidP="000A4BC0">
      <w:pPr>
        <w:spacing w:after="0"/>
        <w:rPr>
          <w:rFonts w:ascii="Arial" w:hAnsi="Arial" w:cs="Arial"/>
          <w:b/>
          <w:bCs/>
        </w:rPr>
      </w:pPr>
    </w:p>
    <w:p w14:paraId="1DA0653C" w14:textId="77777777" w:rsidR="00090B35" w:rsidRPr="000A4BC0" w:rsidRDefault="00090B35" w:rsidP="000A4BC0">
      <w:pPr>
        <w:spacing w:after="0"/>
        <w:rPr>
          <w:rFonts w:ascii="Arial" w:hAnsi="Arial" w:cs="Arial"/>
          <w:b/>
          <w:bCs/>
        </w:rPr>
      </w:pPr>
      <w:r w:rsidRPr="000A4BC0">
        <w:rPr>
          <w:rFonts w:ascii="Arial" w:hAnsi="Arial" w:cs="Arial"/>
          <w:b/>
          <w:bCs/>
          <w:highlight w:val="yellow"/>
        </w:rPr>
        <w:t>class Student_Course extends Student:</w:t>
      </w:r>
    </w:p>
    <w:p w14:paraId="2D58832B" w14:textId="77777777" w:rsidR="00090B35" w:rsidRPr="000A4BC0" w:rsidRDefault="00090B35" w:rsidP="000A4BC0">
      <w:pPr>
        <w:spacing w:after="0"/>
        <w:rPr>
          <w:rFonts w:ascii="Arial" w:hAnsi="Arial" w:cs="Arial"/>
          <w:b/>
          <w:bCs/>
        </w:rPr>
      </w:pPr>
    </w:p>
    <w:p w14:paraId="37ACD054" w14:textId="68E6D388" w:rsidR="00090B35" w:rsidRPr="000A4BC0" w:rsidRDefault="00090B35" w:rsidP="000A4BC0">
      <w:pPr>
        <w:spacing w:after="0"/>
        <w:rPr>
          <w:rFonts w:ascii="Arial" w:hAnsi="Arial" w:cs="Arial"/>
          <w:b/>
          <w:bCs/>
        </w:rPr>
      </w:pPr>
      <w:r w:rsidRPr="000A4BC0">
        <w:rPr>
          <w:rFonts w:ascii="Arial" w:hAnsi="Arial" w:cs="Arial"/>
          <w:b/>
          <w:bCs/>
        </w:rPr>
        <w:t>// define class variables</w:t>
      </w:r>
    </w:p>
    <w:p w14:paraId="7BC0F9D5" w14:textId="7A4DF739" w:rsidR="00090B35" w:rsidRPr="000A4BC0" w:rsidRDefault="00090B35" w:rsidP="000A4BC0">
      <w:pPr>
        <w:spacing w:after="0"/>
        <w:rPr>
          <w:rFonts w:ascii="Arial" w:hAnsi="Arial" w:cs="Arial"/>
          <w:b/>
          <w:bCs/>
        </w:rPr>
      </w:pPr>
      <w:r w:rsidRPr="000A4BC0">
        <w:rPr>
          <w:rFonts w:ascii="Arial" w:hAnsi="Arial" w:cs="Arial"/>
          <w:b/>
          <w:bCs/>
        </w:rPr>
        <w:t>enrolmentType = "C"</w:t>
      </w:r>
    </w:p>
    <w:p w14:paraId="353D5FFC" w14:textId="1C12385A" w:rsidR="00090B35" w:rsidRPr="000A4BC0" w:rsidRDefault="00090B35" w:rsidP="000A4BC0">
      <w:pPr>
        <w:spacing w:after="0"/>
        <w:rPr>
          <w:rFonts w:ascii="Arial" w:hAnsi="Arial" w:cs="Arial"/>
          <w:b/>
          <w:bCs/>
        </w:rPr>
      </w:pPr>
      <w:r w:rsidRPr="000A4BC0">
        <w:rPr>
          <w:rFonts w:ascii="Arial" w:hAnsi="Arial" w:cs="Arial"/>
          <w:b/>
          <w:bCs/>
        </w:rPr>
        <w:t>studentCourseAssignment1</w:t>
      </w:r>
    </w:p>
    <w:p w14:paraId="0E9806EA" w14:textId="020884E1" w:rsidR="00090B35" w:rsidRPr="000A4BC0" w:rsidRDefault="00090B35" w:rsidP="000A4BC0">
      <w:pPr>
        <w:spacing w:after="0"/>
        <w:rPr>
          <w:rFonts w:ascii="Arial" w:hAnsi="Arial" w:cs="Arial"/>
          <w:b/>
          <w:bCs/>
        </w:rPr>
      </w:pPr>
      <w:r w:rsidRPr="000A4BC0">
        <w:rPr>
          <w:rFonts w:ascii="Arial" w:hAnsi="Arial" w:cs="Arial"/>
          <w:b/>
          <w:bCs/>
        </w:rPr>
        <w:t>studentCourseAssignment2</w:t>
      </w:r>
    </w:p>
    <w:p w14:paraId="794DF39B" w14:textId="1BDE5759" w:rsidR="00090B35" w:rsidRPr="000A4BC0" w:rsidRDefault="00090B35" w:rsidP="000A4BC0">
      <w:pPr>
        <w:spacing w:after="0"/>
        <w:rPr>
          <w:rFonts w:ascii="Arial" w:hAnsi="Arial" w:cs="Arial"/>
          <w:b/>
          <w:bCs/>
        </w:rPr>
      </w:pPr>
      <w:r w:rsidRPr="000A4BC0">
        <w:rPr>
          <w:rFonts w:ascii="Arial" w:hAnsi="Arial" w:cs="Arial"/>
          <w:b/>
          <w:bCs/>
        </w:rPr>
        <w:t>studentCourseFinalExamination</w:t>
      </w:r>
    </w:p>
    <w:p w14:paraId="3E876EC7" w14:textId="3BC9C03C" w:rsidR="00090B35" w:rsidRPr="000A4BC0" w:rsidRDefault="00090B35" w:rsidP="000A4BC0">
      <w:pPr>
        <w:spacing w:after="0"/>
        <w:rPr>
          <w:rFonts w:ascii="Arial" w:hAnsi="Arial" w:cs="Arial"/>
          <w:b/>
          <w:bCs/>
        </w:rPr>
      </w:pPr>
      <w:r w:rsidRPr="000A4BC0">
        <w:rPr>
          <w:rFonts w:ascii="Arial" w:hAnsi="Arial" w:cs="Arial"/>
          <w:b/>
          <w:bCs/>
        </w:rPr>
        <w:t>unitID</w:t>
      </w:r>
    </w:p>
    <w:p w14:paraId="6CB1B0AA" w14:textId="45E0928A" w:rsidR="00090B35" w:rsidRPr="000A4BC0" w:rsidRDefault="00090B35" w:rsidP="000A4BC0">
      <w:pPr>
        <w:spacing w:after="0"/>
        <w:rPr>
          <w:rFonts w:ascii="Arial" w:hAnsi="Arial" w:cs="Arial"/>
          <w:b/>
          <w:bCs/>
        </w:rPr>
      </w:pPr>
      <w:r w:rsidRPr="000A4BC0">
        <w:rPr>
          <w:rFonts w:ascii="Arial" w:hAnsi="Arial" w:cs="Arial"/>
          <w:b/>
          <w:bCs/>
        </w:rPr>
        <w:t>levelOfUnit</w:t>
      </w:r>
    </w:p>
    <w:p w14:paraId="77D36AEE" w14:textId="77777777" w:rsidR="00090B35" w:rsidRPr="000A4BC0" w:rsidRDefault="00090B35" w:rsidP="000A4BC0">
      <w:pPr>
        <w:spacing w:after="0"/>
        <w:rPr>
          <w:rFonts w:ascii="Arial" w:hAnsi="Arial" w:cs="Arial"/>
          <w:b/>
          <w:bCs/>
        </w:rPr>
      </w:pPr>
    </w:p>
    <w:p w14:paraId="04BA325D" w14:textId="5362A2AE" w:rsidR="00090B35" w:rsidRPr="000A4BC0" w:rsidRDefault="00090B35" w:rsidP="000A4BC0">
      <w:pPr>
        <w:spacing w:after="0"/>
        <w:rPr>
          <w:rFonts w:ascii="Arial" w:hAnsi="Arial" w:cs="Arial"/>
          <w:b/>
          <w:bCs/>
        </w:rPr>
      </w:pPr>
      <w:r w:rsidRPr="000A4BC0">
        <w:rPr>
          <w:rFonts w:ascii="Arial" w:hAnsi="Arial" w:cs="Arial"/>
          <w:b/>
          <w:bCs/>
        </w:rPr>
        <w:t>// define constructor</w:t>
      </w:r>
    </w:p>
    <w:p w14:paraId="762ABDAC" w14:textId="0A07D24B" w:rsidR="00090B35" w:rsidRPr="000A4BC0" w:rsidRDefault="00090B35" w:rsidP="000A4BC0">
      <w:pPr>
        <w:spacing w:after="0"/>
        <w:rPr>
          <w:rFonts w:ascii="Arial" w:hAnsi="Arial" w:cs="Arial"/>
          <w:b/>
          <w:bCs/>
        </w:rPr>
      </w:pPr>
      <w:r w:rsidRPr="000A4BC0">
        <w:rPr>
          <w:rFonts w:ascii="Arial" w:hAnsi="Arial" w:cs="Arial"/>
          <w:b/>
          <w:bCs/>
        </w:rPr>
        <w:t>function Student_Course(studentCourseAssignment1, studentCourseAssignment2, studentCourseFinalExamination, firstName, lastName, studentNumber, unitID, levelOfUnit):</w:t>
      </w:r>
    </w:p>
    <w:p w14:paraId="60BB6FE9" w14:textId="691B3BFE" w:rsidR="00090B35" w:rsidRPr="000A4BC0" w:rsidRDefault="00090B35" w:rsidP="000A4BC0">
      <w:pPr>
        <w:spacing w:after="0"/>
        <w:rPr>
          <w:rFonts w:ascii="Arial" w:hAnsi="Arial" w:cs="Arial"/>
          <w:b/>
          <w:bCs/>
        </w:rPr>
      </w:pPr>
      <w:r w:rsidRPr="000A4BC0">
        <w:rPr>
          <w:rFonts w:ascii="Arial" w:hAnsi="Arial" w:cs="Arial"/>
          <w:b/>
          <w:bCs/>
        </w:rPr>
        <w:t>call super constructor with firstName, lastName, and studentNumber</w:t>
      </w:r>
    </w:p>
    <w:p w14:paraId="11C12460" w14:textId="54D97AAE" w:rsidR="00090B35" w:rsidRPr="000A4BC0" w:rsidRDefault="00090B35" w:rsidP="000A4BC0">
      <w:pPr>
        <w:spacing w:after="0"/>
        <w:rPr>
          <w:rFonts w:ascii="Arial" w:hAnsi="Arial" w:cs="Arial"/>
          <w:b/>
          <w:bCs/>
        </w:rPr>
      </w:pPr>
      <w:r w:rsidRPr="000A4BC0">
        <w:rPr>
          <w:rFonts w:ascii="Arial" w:hAnsi="Arial" w:cs="Arial"/>
          <w:b/>
          <w:bCs/>
        </w:rPr>
        <w:t>set studentCourseAssignment1, studentCourseAssignment2, studentCourseFinalExamination, unitID, and levelOfUnit</w:t>
      </w:r>
    </w:p>
    <w:p w14:paraId="399D2B7A" w14:textId="77777777" w:rsidR="00090B35" w:rsidRPr="000A4BC0" w:rsidRDefault="00090B35" w:rsidP="000A4BC0">
      <w:pPr>
        <w:spacing w:after="0"/>
        <w:rPr>
          <w:rFonts w:ascii="Arial" w:hAnsi="Arial" w:cs="Arial"/>
          <w:b/>
          <w:bCs/>
        </w:rPr>
      </w:pPr>
    </w:p>
    <w:p w14:paraId="5D99AE6D" w14:textId="36444545" w:rsidR="00090B35" w:rsidRPr="000A4BC0" w:rsidRDefault="00090B35" w:rsidP="000A4BC0">
      <w:pPr>
        <w:spacing w:after="0"/>
        <w:rPr>
          <w:rFonts w:ascii="Arial" w:hAnsi="Arial" w:cs="Arial"/>
          <w:b/>
          <w:bCs/>
        </w:rPr>
      </w:pPr>
      <w:r w:rsidRPr="000A4BC0">
        <w:rPr>
          <w:rFonts w:ascii="Arial" w:hAnsi="Arial" w:cs="Arial"/>
          <w:b/>
          <w:bCs/>
        </w:rPr>
        <w:t>// define getEnrolmentType method</w:t>
      </w:r>
    </w:p>
    <w:p w14:paraId="6BC573E5" w14:textId="74223CA8" w:rsidR="00090B35" w:rsidRPr="000A4BC0" w:rsidRDefault="00090B35" w:rsidP="000A4BC0">
      <w:pPr>
        <w:spacing w:after="0"/>
        <w:rPr>
          <w:rFonts w:ascii="Arial" w:hAnsi="Arial" w:cs="Arial"/>
          <w:b/>
          <w:bCs/>
        </w:rPr>
      </w:pPr>
      <w:r w:rsidRPr="000A4BC0">
        <w:rPr>
          <w:rFonts w:ascii="Arial" w:hAnsi="Arial" w:cs="Arial"/>
          <w:b/>
          <w:bCs/>
        </w:rPr>
        <w:t>function getEnrolmentType():</w:t>
      </w:r>
    </w:p>
    <w:p w14:paraId="10FC1267" w14:textId="607DFC01" w:rsidR="00090B35" w:rsidRPr="000A4BC0" w:rsidRDefault="00090B35" w:rsidP="000A4BC0">
      <w:pPr>
        <w:spacing w:after="0"/>
        <w:rPr>
          <w:rFonts w:ascii="Arial" w:hAnsi="Arial" w:cs="Arial"/>
          <w:b/>
          <w:bCs/>
        </w:rPr>
      </w:pPr>
      <w:r w:rsidRPr="000A4BC0">
        <w:rPr>
          <w:rFonts w:ascii="Arial" w:hAnsi="Arial" w:cs="Arial"/>
          <w:b/>
          <w:bCs/>
        </w:rPr>
        <w:t>return enrolmentType</w:t>
      </w:r>
    </w:p>
    <w:p w14:paraId="315AB6C9" w14:textId="77777777" w:rsidR="00090B35" w:rsidRPr="000A4BC0" w:rsidRDefault="00090B35" w:rsidP="000A4BC0">
      <w:pPr>
        <w:spacing w:after="0"/>
        <w:rPr>
          <w:rFonts w:ascii="Arial" w:hAnsi="Arial" w:cs="Arial"/>
          <w:b/>
          <w:bCs/>
        </w:rPr>
      </w:pPr>
    </w:p>
    <w:p w14:paraId="00230DCC" w14:textId="5C399FAF" w:rsidR="00090B35" w:rsidRPr="000A4BC0" w:rsidRDefault="00090B35" w:rsidP="000A4BC0">
      <w:pPr>
        <w:spacing w:after="0"/>
        <w:rPr>
          <w:rFonts w:ascii="Arial" w:hAnsi="Arial" w:cs="Arial"/>
          <w:b/>
          <w:bCs/>
        </w:rPr>
      </w:pPr>
      <w:r w:rsidRPr="000A4BC0">
        <w:rPr>
          <w:rFonts w:ascii="Arial" w:hAnsi="Arial" w:cs="Arial"/>
          <w:b/>
          <w:bCs/>
        </w:rPr>
        <w:t>// define getOverallMarks method</w:t>
      </w:r>
    </w:p>
    <w:p w14:paraId="5BD4F73E" w14:textId="29AFD6F0" w:rsidR="00090B35" w:rsidRPr="000A4BC0" w:rsidRDefault="00090B35" w:rsidP="000A4BC0">
      <w:pPr>
        <w:spacing w:after="0"/>
        <w:rPr>
          <w:rFonts w:ascii="Arial" w:hAnsi="Arial" w:cs="Arial"/>
          <w:b/>
          <w:bCs/>
        </w:rPr>
      </w:pPr>
      <w:r w:rsidRPr="000A4BC0">
        <w:rPr>
          <w:rFonts w:ascii="Arial" w:hAnsi="Arial" w:cs="Arial"/>
          <w:b/>
          <w:bCs/>
        </w:rPr>
        <w:t>function getOverallMarks():</w:t>
      </w:r>
    </w:p>
    <w:p w14:paraId="141DDED8" w14:textId="59D59146" w:rsidR="00090B35" w:rsidRPr="000A4BC0" w:rsidRDefault="00090B35" w:rsidP="000A4BC0">
      <w:pPr>
        <w:spacing w:after="0"/>
        <w:rPr>
          <w:rFonts w:ascii="Arial" w:hAnsi="Arial" w:cs="Arial"/>
          <w:b/>
          <w:bCs/>
        </w:rPr>
      </w:pPr>
      <w:r w:rsidRPr="000A4BC0">
        <w:rPr>
          <w:rFonts w:ascii="Arial" w:hAnsi="Arial" w:cs="Arial"/>
          <w:b/>
          <w:bCs/>
        </w:rPr>
        <w:t>// create new Unit_Course object</w:t>
      </w:r>
    </w:p>
    <w:p w14:paraId="58FAB3BF" w14:textId="71330D55" w:rsidR="00090B35" w:rsidRPr="000A4BC0" w:rsidRDefault="00090B35" w:rsidP="000A4BC0">
      <w:pPr>
        <w:spacing w:after="0"/>
        <w:rPr>
          <w:rFonts w:ascii="Arial" w:hAnsi="Arial" w:cs="Arial"/>
          <w:b/>
          <w:bCs/>
        </w:rPr>
      </w:pPr>
      <w:r w:rsidRPr="000A4BC0">
        <w:rPr>
          <w:rFonts w:ascii="Arial" w:hAnsi="Arial" w:cs="Arial"/>
          <w:b/>
          <w:bCs/>
        </w:rPr>
        <w:t>uc = new Unit_Course(studentCourseAssignment1, studentCourseAssignment2, studentCourseFinalExamination, enrolmentType, unitID, levelOfUnit)</w:t>
      </w:r>
    </w:p>
    <w:p w14:paraId="24CE97D5" w14:textId="4E936D17" w:rsidR="00090B35" w:rsidRPr="000A4BC0" w:rsidRDefault="00090B35" w:rsidP="000A4BC0">
      <w:pPr>
        <w:spacing w:after="0"/>
        <w:rPr>
          <w:rFonts w:ascii="Arial" w:hAnsi="Arial" w:cs="Arial"/>
          <w:b/>
          <w:bCs/>
        </w:rPr>
      </w:pPr>
      <w:r w:rsidRPr="000A4BC0">
        <w:rPr>
          <w:rFonts w:ascii="Arial" w:hAnsi="Arial" w:cs="Arial"/>
          <w:b/>
          <w:bCs/>
        </w:rPr>
        <w:t>// calculate overall mark</w:t>
      </w:r>
    </w:p>
    <w:p w14:paraId="24A37A02" w14:textId="08CCE4E6" w:rsidR="00090B35" w:rsidRPr="000A4BC0" w:rsidRDefault="00090B35" w:rsidP="000A4BC0">
      <w:pPr>
        <w:spacing w:after="0"/>
        <w:rPr>
          <w:rFonts w:ascii="Arial" w:hAnsi="Arial" w:cs="Arial"/>
          <w:b/>
          <w:bCs/>
        </w:rPr>
      </w:pPr>
      <w:r w:rsidRPr="000A4BC0">
        <w:rPr>
          <w:rFonts w:ascii="Arial" w:hAnsi="Arial" w:cs="Arial"/>
          <w:b/>
          <w:bCs/>
        </w:rPr>
        <w:lastRenderedPageBreak/>
        <w:t>uc.overallMarkCalculation()</w:t>
      </w:r>
    </w:p>
    <w:p w14:paraId="2E8C57F9" w14:textId="3776015B" w:rsidR="00090B35" w:rsidRPr="000A4BC0" w:rsidRDefault="00090B35" w:rsidP="000A4BC0">
      <w:pPr>
        <w:spacing w:after="0"/>
        <w:rPr>
          <w:rFonts w:ascii="Arial" w:hAnsi="Arial" w:cs="Arial"/>
          <w:b/>
          <w:bCs/>
        </w:rPr>
      </w:pPr>
      <w:r w:rsidRPr="000A4BC0">
        <w:rPr>
          <w:rFonts w:ascii="Arial" w:hAnsi="Arial" w:cs="Arial"/>
          <w:b/>
          <w:bCs/>
        </w:rPr>
        <w:t>return uc.overallMark</w:t>
      </w:r>
    </w:p>
    <w:p w14:paraId="5917BC9A" w14:textId="77777777" w:rsidR="00090B35" w:rsidRPr="000A4BC0" w:rsidRDefault="00090B35" w:rsidP="000A4BC0">
      <w:pPr>
        <w:spacing w:after="0"/>
        <w:rPr>
          <w:rFonts w:ascii="Arial" w:hAnsi="Arial" w:cs="Arial"/>
          <w:b/>
          <w:bCs/>
        </w:rPr>
      </w:pPr>
    </w:p>
    <w:p w14:paraId="7EAB5548" w14:textId="451EC392" w:rsidR="00090B35" w:rsidRPr="000A4BC0" w:rsidRDefault="00090B35" w:rsidP="000A4BC0">
      <w:pPr>
        <w:spacing w:after="0"/>
        <w:rPr>
          <w:rFonts w:ascii="Arial" w:hAnsi="Arial" w:cs="Arial"/>
          <w:b/>
          <w:bCs/>
        </w:rPr>
      </w:pPr>
      <w:r w:rsidRPr="000A4BC0">
        <w:rPr>
          <w:rFonts w:ascii="Arial" w:hAnsi="Arial" w:cs="Arial"/>
          <w:b/>
          <w:bCs/>
        </w:rPr>
        <w:t>// define reportGrade method</w:t>
      </w:r>
    </w:p>
    <w:p w14:paraId="0DF3963B" w14:textId="484184C4" w:rsidR="00090B35" w:rsidRPr="000A4BC0" w:rsidRDefault="00090B35" w:rsidP="000A4BC0">
      <w:pPr>
        <w:spacing w:after="0"/>
        <w:rPr>
          <w:rFonts w:ascii="Arial" w:hAnsi="Arial" w:cs="Arial"/>
          <w:b/>
          <w:bCs/>
        </w:rPr>
      </w:pPr>
      <w:r w:rsidRPr="000A4BC0">
        <w:rPr>
          <w:rFonts w:ascii="Arial" w:hAnsi="Arial" w:cs="Arial"/>
          <w:b/>
          <w:bCs/>
        </w:rPr>
        <w:t>function reportGrade(sorted, OUTPUT_FILENAME):</w:t>
      </w:r>
    </w:p>
    <w:p w14:paraId="54D71EA3" w14:textId="148F2D0C" w:rsidR="00090B35" w:rsidRPr="000A4BC0" w:rsidRDefault="00090B35" w:rsidP="000A4BC0">
      <w:pPr>
        <w:spacing w:after="0"/>
        <w:rPr>
          <w:rFonts w:ascii="Arial" w:hAnsi="Arial" w:cs="Arial"/>
          <w:b/>
          <w:bCs/>
        </w:rPr>
      </w:pPr>
      <w:r w:rsidRPr="000A4BC0">
        <w:rPr>
          <w:rFonts w:ascii="Arial" w:hAnsi="Arial" w:cs="Arial"/>
          <w:b/>
          <w:bCs/>
        </w:rPr>
        <w:t>// create new Unit_Course object</w:t>
      </w:r>
    </w:p>
    <w:p w14:paraId="5BBF3ECF" w14:textId="53BFD0AB" w:rsidR="00090B35" w:rsidRPr="000A4BC0" w:rsidRDefault="00090B35" w:rsidP="000A4BC0">
      <w:pPr>
        <w:spacing w:after="0"/>
        <w:rPr>
          <w:rFonts w:ascii="Arial" w:hAnsi="Arial" w:cs="Arial"/>
          <w:b/>
          <w:bCs/>
        </w:rPr>
      </w:pPr>
      <w:r w:rsidRPr="000A4BC0">
        <w:rPr>
          <w:rFonts w:ascii="Arial" w:hAnsi="Arial" w:cs="Arial"/>
          <w:b/>
          <w:bCs/>
        </w:rPr>
        <w:t>uc = new Unit_Course(studentCourseAssignment1, studentCourseAssignment2, studentCourseFinalExamination, enrolmentType, unitID, levelOfUnit)</w:t>
      </w:r>
    </w:p>
    <w:p w14:paraId="52D9851B" w14:textId="00B50984" w:rsidR="00090B35" w:rsidRPr="000A4BC0" w:rsidRDefault="00090B35" w:rsidP="000A4BC0">
      <w:pPr>
        <w:spacing w:after="0"/>
        <w:rPr>
          <w:rFonts w:ascii="Arial" w:hAnsi="Arial" w:cs="Arial"/>
          <w:b/>
          <w:bCs/>
        </w:rPr>
      </w:pPr>
      <w:r w:rsidRPr="000A4BC0">
        <w:rPr>
          <w:rFonts w:ascii="Arial" w:hAnsi="Arial" w:cs="Arial"/>
          <w:b/>
          <w:bCs/>
        </w:rPr>
        <w:t>if sorted:</w:t>
      </w:r>
    </w:p>
    <w:p w14:paraId="7DD44AF3" w14:textId="3C3AB4D1" w:rsidR="00090B35" w:rsidRPr="000A4BC0" w:rsidRDefault="00090B35" w:rsidP="000A4BC0">
      <w:pPr>
        <w:spacing w:after="0"/>
        <w:rPr>
          <w:rFonts w:ascii="Arial" w:hAnsi="Arial" w:cs="Arial"/>
          <w:b/>
          <w:bCs/>
        </w:rPr>
      </w:pPr>
      <w:r w:rsidRPr="000A4BC0">
        <w:rPr>
          <w:rFonts w:ascii="Arial" w:hAnsi="Arial" w:cs="Arial"/>
          <w:b/>
          <w:bCs/>
        </w:rPr>
        <w:t>try:</w:t>
      </w:r>
    </w:p>
    <w:p w14:paraId="544C4CEE" w14:textId="333781AE" w:rsidR="00090B35" w:rsidRPr="000A4BC0" w:rsidRDefault="00090B35" w:rsidP="000A4BC0">
      <w:pPr>
        <w:spacing w:after="0"/>
        <w:rPr>
          <w:rFonts w:ascii="Arial" w:hAnsi="Arial" w:cs="Arial"/>
          <w:b/>
          <w:bCs/>
        </w:rPr>
      </w:pPr>
      <w:r w:rsidRPr="000A4BC0">
        <w:rPr>
          <w:rFonts w:ascii="Arial" w:hAnsi="Arial" w:cs="Arial"/>
          <w:b/>
          <w:bCs/>
        </w:rPr>
        <w:t>// create PrintWriter object</w:t>
      </w:r>
    </w:p>
    <w:p w14:paraId="0E301BA8" w14:textId="7376C7A6" w:rsidR="00090B35" w:rsidRPr="000A4BC0" w:rsidRDefault="00090B35" w:rsidP="000A4BC0">
      <w:pPr>
        <w:spacing w:after="0"/>
        <w:rPr>
          <w:rFonts w:ascii="Arial" w:hAnsi="Arial" w:cs="Arial"/>
          <w:b/>
          <w:bCs/>
        </w:rPr>
      </w:pPr>
      <w:r w:rsidRPr="000A4BC0">
        <w:rPr>
          <w:rFonts w:ascii="Arial" w:hAnsi="Arial" w:cs="Arial"/>
          <w:b/>
          <w:bCs/>
        </w:rPr>
        <w:t>outputFile = new File(OUTPUT_FILENAME)</w:t>
      </w:r>
    </w:p>
    <w:p w14:paraId="66A1C3A9" w14:textId="2ED62A89" w:rsidR="00090B35" w:rsidRPr="000A4BC0" w:rsidRDefault="00090B35" w:rsidP="000A4BC0">
      <w:pPr>
        <w:spacing w:after="0"/>
        <w:rPr>
          <w:rFonts w:ascii="Arial" w:hAnsi="Arial" w:cs="Arial"/>
          <w:b/>
          <w:bCs/>
        </w:rPr>
      </w:pPr>
      <w:r w:rsidRPr="000A4BC0">
        <w:rPr>
          <w:rFonts w:ascii="Arial" w:hAnsi="Arial" w:cs="Arial"/>
          <w:b/>
          <w:bCs/>
        </w:rPr>
        <w:t>append = outputFile.exists() &amp;&amp; outputFile.length() &gt; 0</w:t>
      </w:r>
    </w:p>
    <w:p w14:paraId="66DC1D1C" w14:textId="692A8DBA" w:rsidR="00090B35" w:rsidRPr="000A4BC0" w:rsidRDefault="00090B35" w:rsidP="000A4BC0">
      <w:pPr>
        <w:spacing w:after="0"/>
        <w:rPr>
          <w:rFonts w:ascii="Arial" w:hAnsi="Arial" w:cs="Arial"/>
          <w:b/>
          <w:bCs/>
        </w:rPr>
      </w:pPr>
      <w:r w:rsidRPr="000A4BC0">
        <w:rPr>
          <w:rFonts w:ascii="Arial" w:hAnsi="Arial" w:cs="Arial"/>
          <w:b/>
          <w:bCs/>
        </w:rPr>
        <w:t>fw = new FileWriter(OUTPUT_FILENAME, append)</w:t>
      </w:r>
    </w:p>
    <w:p w14:paraId="25559889" w14:textId="208C0F1C" w:rsidR="00090B35" w:rsidRPr="000A4BC0" w:rsidRDefault="00090B35" w:rsidP="000A4BC0">
      <w:pPr>
        <w:spacing w:after="0"/>
        <w:rPr>
          <w:rFonts w:ascii="Arial" w:hAnsi="Arial" w:cs="Arial"/>
          <w:b/>
          <w:bCs/>
        </w:rPr>
      </w:pPr>
      <w:r w:rsidRPr="000A4BC0">
        <w:rPr>
          <w:rFonts w:ascii="Arial" w:hAnsi="Arial" w:cs="Arial"/>
          <w:b/>
          <w:bCs/>
        </w:rPr>
        <w:t>pw = new PrintWriter(fw)</w:t>
      </w:r>
    </w:p>
    <w:p w14:paraId="5FC97FAF" w14:textId="382C6649" w:rsidR="00090B35" w:rsidRPr="000A4BC0" w:rsidRDefault="00090B35" w:rsidP="000A4BC0">
      <w:pPr>
        <w:spacing w:after="0"/>
        <w:rPr>
          <w:rFonts w:ascii="Arial" w:hAnsi="Arial" w:cs="Arial"/>
          <w:b/>
          <w:bCs/>
        </w:rPr>
      </w:pPr>
      <w:r w:rsidRPr="000A4BC0">
        <w:rPr>
          <w:rFonts w:ascii="Arial" w:hAnsi="Arial" w:cs="Arial"/>
          <w:b/>
          <w:bCs/>
        </w:rPr>
        <w:t>// write student grade information to file</w:t>
      </w:r>
    </w:p>
    <w:p w14:paraId="50343417" w14:textId="1A5CD271" w:rsidR="00090B35" w:rsidRPr="000A4BC0" w:rsidRDefault="00090B35" w:rsidP="000A4BC0">
      <w:pPr>
        <w:spacing w:after="0"/>
        <w:rPr>
          <w:rFonts w:ascii="Arial" w:hAnsi="Arial" w:cs="Arial"/>
          <w:b/>
          <w:bCs/>
        </w:rPr>
      </w:pPr>
      <w:r w:rsidRPr="000A4BC0">
        <w:rPr>
          <w:rFonts w:ascii="Arial" w:hAnsi="Arial" w:cs="Arial"/>
          <w:b/>
          <w:bCs/>
        </w:rPr>
        <w:t>pw.print("Enrolment Type: " + enrolmentType)</w:t>
      </w:r>
    </w:p>
    <w:p w14:paraId="7DBF362F" w14:textId="7601FD4F" w:rsidR="00090B35" w:rsidRPr="000A4BC0" w:rsidRDefault="00090B35" w:rsidP="000A4BC0">
      <w:pPr>
        <w:spacing w:after="0"/>
        <w:rPr>
          <w:rFonts w:ascii="Arial" w:hAnsi="Arial" w:cs="Arial"/>
          <w:b/>
          <w:bCs/>
        </w:rPr>
      </w:pPr>
      <w:r w:rsidRPr="000A4BC0">
        <w:rPr>
          <w:rFonts w:ascii="Arial" w:hAnsi="Arial" w:cs="Arial"/>
          <w:b/>
          <w:bCs/>
        </w:rPr>
        <w:t>pw.print(" Student Name: " + super.getFirstName() + " " + super.getLastName())</w:t>
      </w:r>
    </w:p>
    <w:p w14:paraId="2B8EB57E" w14:textId="455FABBF" w:rsidR="00090B35" w:rsidRPr="000A4BC0" w:rsidRDefault="00090B35" w:rsidP="000A4BC0">
      <w:pPr>
        <w:spacing w:after="0"/>
        <w:rPr>
          <w:rFonts w:ascii="Arial" w:hAnsi="Arial" w:cs="Arial"/>
          <w:b/>
          <w:bCs/>
        </w:rPr>
      </w:pPr>
      <w:r w:rsidRPr="000A4BC0">
        <w:rPr>
          <w:rFonts w:ascii="Arial" w:hAnsi="Arial" w:cs="Arial"/>
          <w:b/>
          <w:bCs/>
        </w:rPr>
        <w:t>pw.print(" Student Number: " + super.getStudentNumber())</w:t>
      </w:r>
    </w:p>
    <w:p w14:paraId="1CD56589" w14:textId="024C9588" w:rsidR="00090B35" w:rsidRPr="000A4BC0" w:rsidRDefault="00090B35" w:rsidP="000A4BC0">
      <w:pPr>
        <w:spacing w:after="0"/>
        <w:rPr>
          <w:rFonts w:ascii="Arial" w:hAnsi="Arial" w:cs="Arial"/>
          <w:b/>
          <w:bCs/>
        </w:rPr>
      </w:pPr>
      <w:r w:rsidRPr="000A4BC0">
        <w:rPr>
          <w:rFonts w:ascii="Arial" w:hAnsi="Arial" w:cs="Arial"/>
          <w:b/>
          <w:bCs/>
        </w:rPr>
        <w:t>uc.overallMarkCalculation()</w:t>
      </w:r>
    </w:p>
    <w:p w14:paraId="41A50C8A" w14:textId="4F113F66" w:rsidR="00090B35" w:rsidRPr="000A4BC0" w:rsidRDefault="00090B35" w:rsidP="000A4BC0">
      <w:pPr>
        <w:spacing w:after="0"/>
        <w:rPr>
          <w:rFonts w:ascii="Arial" w:hAnsi="Arial" w:cs="Arial"/>
          <w:b/>
          <w:bCs/>
        </w:rPr>
      </w:pPr>
      <w:r w:rsidRPr="000A4BC0">
        <w:rPr>
          <w:rFonts w:ascii="Arial" w:hAnsi="Arial" w:cs="Arial"/>
          <w:b/>
          <w:bCs/>
        </w:rPr>
        <w:t>uc.finalGrade = uc.finalGradeCalculation(uc.overallMark)</w:t>
      </w:r>
    </w:p>
    <w:p w14:paraId="73DEE6D1" w14:textId="63BA0059" w:rsidR="00090B35" w:rsidRPr="000A4BC0" w:rsidRDefault="00090B35" w:rsidP="000A4BC0">
      <w:pPr>
        <w:spacing w:after="0"/>
        <w:rPr>
          <w:rFonts w:ascii="Arial" w:hAnsi="Arial" w:cs="Arial"/>
          <w:b/>
          <w:bCs/>
        </w:rPr>
      </w:pPr>
      <w:r w:rsidRPr="000A4BC0">
        <w:rPr>
          <w:rFonts w:ascii="Arial" w:hAnsi="Arial" w:cs="Arial"/>
          <w:b/>
          <w:bCs/>
        </w:rPr>
        <w:t>pw.print(" Student Overall Mark: " + " " + uc.overallMark)</w:t>
      </w:r>
    </w:p>
    <w:p w14:paraId="4949D437" w14:textId="71AC546F" w:rsidR="00090B35" w:rsidRPr="000A4BC0" w:rsidRDefault="00090B35" w:rsidP="000A4BC0">
      <w:pPr>
        <w:spacing w:after="0"/>
        <w:rPr>
          <w:rFonts w:ascii="Arial" w:hAnsi="Arial" w:cs="Arial"/>
          <w:b/>
          <w:bCs/>
        </w:rPr>
      </w:pPr>
      <w:r w:rsidRPr="000A4BC0">
        <w:rPr>
          <w:rFonts w:ascii="Arial" w:hAnsi="Arial" w:cs="Arial"/>
          <w:b/>
          <w:bCs/>
        </w:rPr>
        <w:t>pw.print(" Student Final Grade: " + " " + uc.finalGrade)</w:t>
      </w:r>
    </w:p>
    <w:p w14:paraId="305F1839" w14:textId="7B301B0F" w:rsidR="00090B35" w:rsidRPr="000A4BC0" w:rsidRDefault="00090B35" w:rsidP="000A4BC0">
      <w:pPr>
        <w:spacing w:after="0"/>
        <w:rPr>
          <w:rFonts w:ascii="Arial" w:hAnsi="Arial" w:cs="Arial"/>
          <w:b/>
          <w:bCs/>
        </w:rPr>
      </w:pPr>
      <w:r w:rsidRPr="000A4BC0">
        <w:rPr>
          <w:rFonts w:ascii="Arial" w:hAnsi="Arial" w:cs="Arial"/>
          <w:b/>
          <w:bCs/>
        </w:rPr>
        <w:t>pw.print(" Student Unit ID: " + " " + uc.unitID)</w:t>
      </w:r>
    </w:p>
    <w:p w14:paraId="4B311F2B" w14:textId="7F8B0EA6" w:rsidR="00090B35" w:rsidRPr="000A4BC0" w:rsidRDefault="00090B35" w:rsidP="000A4BC0">
      <w:pPr>
        <w:spacing w:after="0"/>
        <w:rPr>
          <w:rFonts w:ascii="Arial" w:hAnsi="Arial" w:cs="Arial"/>
          <w:b/>
          <w:bCs/>
        </w:rPr>
      </w:pPr>
      <w:r w:rsidRPr="000A4BC0">
        <w:rPr>
          <w:rFonts w:ascii="Arial" w:hAnsi="Arial" w:cs="Arial"/>
          <w:b/>
          <w:bCs/>
        </w:rPr>
        <w:t>pw.print(" Student Unit Level: " + " " + uc.levelOfUnit)</w:t>
      </w:r>
    </w:p>
    <w:p w14:paraId="36859401" w14:textId="14BDEE6B" w:rsidR="00090B35" w:rsidRPr="000A4BC0" w:rsidRDefault="00090B35" w:rsidP="000A4BC0">
      <w:pPr>
        <w:spacing w:after="0"/>
        <w:rPr>
          <w:rFonts w:ascii="Arial" w:hAnsi="Arial" w:cs="Arial"/>
          <w:b/>
          <w:bCs/>
        </w:rPr>
      </w:pPr>
      <w:r w:rsidRPr="000A4BC0">
        <w:rPr>
          <w:rFonts w:ascii="Arial" w:hAnsi="Arial" w:cs="Arial"/>
          <w:b/>
          <w:bCs/>
        </w:rPr>
        <w:t>pw.println("")</w:t>
      </w:r>
    </w:p>
    <w:p w14:paraId="3D8BCCF8" w14:textId="557038F1" w:rsidR="00090B35" w:rsidRPr="000A4BC0" w:rsidRDefault="00090B35" w:rsidP="000A4BC0">
      <w:pPr>
        <w:spacing w:after="0"/>
        <w:rPr>
          <w:rFonts w:ascii="Arial" w:hAnsi="Arial" w:cs="Arial"/>
          <w:b/>
          <w:bCs/>
        </w:rPr>
      </w:pPr>
      <w:r w:rsidRPr="000A4BC0">
        <w:rPr>
          <w:rFonts w:ascii="Arial" w:hAnsi="Arial" w:cs="Arial"/>
          <w:b/>
          <w:bCs/>
        </w:rPr>
        <w:t>except IOException ex:</w:t>
      </w:r>
    </w:p>
    <w:p w14:paraId="3743216F" w14:textId="4D45469F" w:rsidR="00090B35" w:rsidRPr="000A4BC0" w:rsidRDefault="00090B35" w:rsidP="000A4BC0">
      <w:pPr>
        <w:spacing w:after="0"/>
        <w:rPr>
          <w:rFonts w:ascii="Arial" w:hAnsi="Arial" w:cs="Arial"/>
          <w:b/>
          <w:bCs/>
        </w:rPr>
      </w:pPr>
      <w:r w:rsidRPr="000A4BC0">
        <w:rPr>
          <w:rFonts w:ascii="Arial" w:hAnsi="Arial" w:cs="Arial"/>
          <w:b/>
          <w:bCs/>
        </w:rPr>
        <w:t>// handle file error</w:t>
      </w:r>
    </w:p>
    <w:p w14:paraId="256662E9" w14:textId="75B33021" w:rsidR="00090B35" w:rsidRPr="000A4BC0" w:rsidRDefault="00090B35" w:rsidP="000A4BC0">
      <w:pPr>
        <w:spacing w:after="0"/>
        <w:rPr>
          <w:rFonts w:ascii="Arial" w:hAnsi="Arial" w:cs="Arial"/>
          <w:b/>
          <w:bCs/>
        </w:rPr>
      </w:pPr>
      <w:r w:rsidRPr="000A4BC0">
        <w:rPr>
          <w:rFonts w:ascii="Arial" w:hAnsi="Arial" w:cs="Arial"/>
          <w:b/>
          <w:bCs/>
        </w:rPr>
        <w:t>print "file error"</w:t>
      </w:r>
    </w:p>
    <w:p w14:paraId="63ED5856" w14:textId="764A512E" w:rsidR="00090B35" w:rsidRPr="000A4BC0" w:rsidRDefault="00090B35" w:rsidP="000A4BC0">
      <w:pPr>
        <w:spacing w:after="0"/>
        <w:rPr>
          <w:rFonts w:ascii="Arial" w:hAnsi="Arial" w:cs="Arial"/>
          <w:b/>
          <w:bCs/>
        </w:rPr>
      </w:pPr>
      <w:r w:rsidRPr="000A4BC0">
        <w:rPr>
          <w:rFonts w:ascii="Arial" w:hAnsi="Arial" w:cs="Arial"/>
          <w:b/>
          <w:bCs/>
        </w:rPr>
        <w:t>else:</w:t>
      </w:r>
    </w:p>
    <w:p w14:paraId="2362D753" w14:textId="1C1940D5" w:rsidR="00090B35" w:rsidRPr="000A4BC0" w:rsidRDefault="00090B35" w:rsidP="000A4BC0">
      <w:pPr>
        <w:spacing w:after="0"/>
        <w:rPr>
          <w:rFonts w:ascii="Arial" w:hAnsi="Arial" w:cs="Arial"/>
          <w:b/>
          <w:bCs/>
        </w:rPr>
      </w:pPr>
      <w:r w:rsidRPr="000A4BC0">
        <w:rPr>
          <w:rFonts w:ascii="Arial" w:hAnsi="Arial" w:cs="Arial"/>
          <w:b/>
          <w:bCs/>
        </w:rPr>
        <w:t>// write student grade information to console</w:t>
      </w:r>
    </w:p>
    <w:p w14:paraId="21EB5D33" w14:textId="0FD8ED3F" w:rsidR="00090B35" w:rsidRPr="000A4BC0" w:rsidRDefault="00090B35" w:rsidP="000A4BC0">
      <w:pPr>
        <w:spacing w:after="0"/>
        <w:rPr>
          <w:rFonts w:ascii="Arial" w:hAnsi="Arial" w:cs="Arial"/>
          <w:b/>
          <w:bCs/>
        </w:rPr>
      </w:pPr>
      <w:r w:rsidRPr="000A4BC0">
        <w:rPr>
          <w:rFonts w:ascii="Arial" w:hAnsi="Arial" w:cs="Arial"/>
          <w:b/>
          <w:bCs/>
        </w:rPr>
        <w:t>print "Enrolment Type: " + enrolmentType</w:t>
      </w:r>
    </w:p>
    <w:p w14:paraId="5D634365" w14:textId="10123067" w:rsidR="00090B35" w:rsidRPr="000A4BC0" w:rsidRDefault="00090B35" w:rsidP="000A4BC0">
      <w:pPr>
        <w:spacing w:after="0"/>
        <w:rPr>
          <w:rFonts w:ascii="Arial" w:hAnsi="Arial" w:cs="Arial"/>
          <w:b/>
          <w:bCs/>
        </w:rPr>
      </w:pPr>
      <w:r w:rsidRPr="000A4BC0">
        <w:rPr>
          <w:rFonts w:ascii="Arial" w:hAnsi="Arial" w:cs="Arial"/>
          <w:b/>
          <w:bCs/>
        </w:rPr>
        <w:t>print "Student Name: " + super.getFirstName() + " " + super.getLastName()</w:t>
      </w:r>
    </w:p>
    <w:p w14:paraId="441D59AD" w14:textId="24D7A0D5" w:rsidR="00090B35" w:rsidRPr="000A4BC0" w:rsidRDefault="00090B35" w:rsidP="000A4BC0">
      <w:pPr>
        <w:spacing w:after="0"/>
        <w:rPr>
          <w:rFonts w:ascii="Arial" w:hAnsi="Arial" w:cs="Arial"/>
          <w:b/>
          <w:bCs/>
        </w:rPr>
      </w:pPr>
      <w:r w:rsidRPr="000A4BC0">
        <w:rPr>
          <w:rFonts w:ascii="Arial" w:hAnsi="Arial" w:cs="Arial"/>
          <w:b/>
          <w:bCs/>
        </w:rPr>
        <w:t>print "Student Number: " + super.getStudentNumber()</w:t>
      </w:r>
    </w:p>
    <w:p w14:paraId="35060F79" w14:textId="7F41D4CE" w:rsidR="00090B35" w:rsidRPr="000A4BC0" w:rsidRDefault="00090B35" w:rsidP="000A4BC0">
      <w:pPr>
        <w:spacing w:after="0"/>
        <w:rPr>
          <w:rFonts w:ascii="Arial" w:hAnsi="Arial" w:cs="Arial"/>
          <w:b/>
          <w:bCs/>
        </w:rPr>
      </w:pPr>
      <w:r w:rsidRPr="000A4BC0">
        <w:rPr>
          <w:rFonts w:ascii="Arial" w:hAnsi="Arial" w:cs="Arial"/>
          <w:b/>
          <w:bCs/>
        </w:rPr>
        <w:t>uc.overallMarkCalculation()</w:t>
      </w:r>
    </w:p>
    <w:p w14:paraId="448C75B1" w14:textId="1B8DE357" w:rsidR="00090B35" w:rsidRPr="000A4BC0" w:rsidRDefault="00090B35" w:rsidP="000A4BC0">
      <w:pPr>
        <w:spacing w:after="0"/>
        <w:rPr>
          <w:rFonts w:ascii="Arial" w:hAnsi="Arial" w:cs="Arial"/>
          <w:b/>
          <w:bCs/>
        </w:rPr>
      </w:pPr>
      <w:r w:rsidRPr="000A4BC0">
        <w:rPr>
          <w:rFonts w:ascii="Arial" w:hAnsi="Arial" w:cs="Arial"/>
          <w:b/>
          <w:bCs/>
        </w:rPr>
        <w:t>uc.finalGrade = uc.finalGradeCalculation(uc.overallMark)</w:t>
      </w:r>
    </w:p>
    <w:p w14:paraId="5B8BCDE2" w14:textId="2D5747DD" w:rsidR="00090B35" w:rsidRPr="000A4BC0" w:rsidRDefault="00090B35" w:rsidP="000A4BC0">
      <w:pPr>
        <w:spacing w:after="0"/>
        <w:rPr>
          <w:rFonts w:ascii="Arial" w:hAnsi="Arial" w:cs="Arial"/>
          <w:b/>
          <w:bCs/>
        </w:rPr>
      </w:pPr>
      <w:r w:rsidRPr="000A4BC0">
        <w:rPr>
          <w:rFonts w:ascii="Arial" w:hAnsi="Arial" w:cs="Arial"/>
          <w:b/>
          <w:bCs/>
        </w:rPr>
        <w:t>print "Student Overall Mark: " + " " + uc.overallMark</w:t>
      </w:r>
    </w:p>
    <w:p w14:paraId="1D6634FD" w14:textId="086CB92A" w:rsidR="00090B35" w:rsidRPr="000A4BC0" w:rsidRDefault="00090B35" w:rsidP="000A4BC0">
      <w:pPr>
        <w:spacing w:after="0"/>
        <w:rPr>
          <w:rFonts w:ascii="Arial" w:hAnsi="Arial" w:cs="Arial"/>
          <w:b/>
          <w:bCs/>
        </w:rPr>
      </w:pPr>
      <w:r w:rsidRPr="000A4BC0">
        <w:rPr>
          <w:rFonts w:ascii="Arial" w:hAnsi="Arial" w:cs="Arial"/>
          <w:b/>
          <w:bCs/>
        </w:rPr>
        <w:t>print "Student Final Grade: " + " " + uc.finalGrade</w:t>
      </w:r>
    </w:p>
    <w:p w14:paraId="750B983C" w14:textId="4E08257F" w:rsidR="00090B35" w:rsidRPr="000A4BC0" w:rsidRDefault="00090B35" w:rsidP="000A4BC0">
      <w:pPr>
        <w:spacing w:after="0"/>
        <w:rPr>
          <w:rFonts w:ascii="Arial" w:hAnsi="Arial" w:cs="Arial"/>
          <w:b/>
          <w:bCs/>
        </w:rPr>
      </w:pPr>
      <w:r w:rsidRPr="000A4BC0">
        <w:rPr>
          <w:rFonts w:ascii="Arial" w:hAnsi="Arial" w:cs="Arial"/>
          <w:b/>
          <w:bCs/>
        </w:rPr>
        <w:t>print "Student Unit ID: " + " " + uc.unitID</w:t>
      </w:r>
    </w:p>
    <w:p w14:paraId="58DC3D31" w14:textId="29935D8B" w:rsidR="00090B35" w:rsidRPr="000A4BC0" w:rsidRDefault="00090B35" w:rsidP="000A4BC0">
      <w:pPr>
        <w:spacing w:after="0"/>
        <w:rPr>
          <w:rFonts w:ascii="Arial" w:hAnsi="Arial" w:cs="Arial"/>
          <w:b/>
          <w:bCs/>
        </w:rPr>
      </w:pPr>
      <w:r w:rsidRPr="000A4BC0">
        <w:rPr>
          <w:rFonts w:ascii="Arial" w:hAnsi="Arial" w:cs="Arial"/>
          <w:b/>
          <w:bCs/>
        </w:rPr>
        <w:t>print "Student Unit Level: " + " " + uc.levelOfUnit</w:t>
      </w:r>
    </w:p>
    <w:p w14:paraId="14246356" w14:textId="77777777" w:rsidR="00090B35" w:rsidRPr="000A4BC0" w:rsidRDefault="00090B35" w:rsidP="000A4BC0">
      <w:pPr>
        <w:spacing w:after="0"/>
        <w:rPr>
          <w:rFonts w:ascii="Arial" w:hAnsi="Arial" w:cs="Arial"/>
          <w:b/>
          <w:bCs/>
        </w:rPr>
      </w:pPr>
    </w:p>
    <w:p w14:paraId="5303883F" w14:textId="15786043" w:rsidR="00090B35" w:rsidRPr="000A4BC0" w:rsidRDefault="00090B35" w:rsidP="000A4BC0">
      <w:pPr>
        <w:spacing w:after="0"/>
        <w:rPr>
          <w:rFonts w:ascii="Arial" w:hAnsi="Arial" w:cs="Arial"/>
          <w:b/>
          <w:bCs/>
        </w:rPr>
      </w:pPr>
      <w:r w:rsidRPr="000A4BC0">
        <w:rPr>
          <w:rFonts w:ascii="Arial" w:hAnsi="Arial" w:cs="Arial"/>
          <w:b/>
          <w:bCs/>
        </w:rPr>
        <w:t>// define toString method</w:t>
      </w:r>
    </w:p>
    <w:p w14:paraId="498EC6F5" w14:textId="461197BF" w:rsidR="00090B35" w:rsidRPr="000A4BC0" w:rsidRDefault="00090B35" w:rsidP="000A4BC0">
      <w:pPr>
        <w:spacing w:after="0"/>
        <w:rPr>
          <w:rFonts w:ascii="Arial" w:hAnsi="Arial" w:cs="Arial"/>
          <w:b/>
          <w:bCs/>
        </w:rPr>
      </w:pPr>
      <w:r w:rsidRPr="000A4BC0">
        <w:rPr>
          <w:rFonts w:ascii="Arial" w:hAnsi="Arial" w:cs="Arial"/>
          <w:b/>
          <w:bCs/>
        </w:rPr>
        <w:t>function toString():</w:t>
      </w:r>
    </w:p>
    <w:p w14:paraId="05737854" w14:textId="2BF75713" w:rsidR="00090B35" w:rsidRPr="000A4BC0" w:rsidRDefault="00090B35" w:rsidP="00781488">
      <w:pPr>
        <w:spacing w:after="0"/>
        <w:ind w:firstLine="720"/>
        <w:rPr>
          <w:rFonts w:ascii="Arial" w:hAnsi="Arial" w:cs="Arial"/>
          <w:b/>
          <w:bCs/>
        </w:rPr>
      </w:pPr>
      <w:r w:rsidRPr="000A4BC0">
        <w:rPr>
          <w:rFonts w:ascii="Arial" w:hAnsi="Arial" w:cs="Arial"/>
          <w:b/>
          <w:bCs/>
        </w:rPr>
        <w:t>return enrolmentType</w:t>
      </w:r>
    </w:p>
    <w:p w14:paraId="39DBE165" w14:textId="77777777" w:rsidR="00090B35" w:rsidRPr="000A4BC0" w:rsidRDefault="00090B35" w:rsidP="000A4BC0">
      <w:pPr>
        <w:spacing w:after="0"/>
        <w:rPr>
          <w:rFonts w:ascii="Arial" w:hAnsi="Arial" w:cs="Arial"/>
          <w:b/>
          <w:bCs/>
        </w:rPr>
      </w:pPr>
    </w:p>
    <w:p w14:paraId="5CADAB3E" w14:textId="77777777" w:rsidR="00FA4C73" w:rsidRPr="000A4BC0" w:rsidRDefault="00FA4C73" w:rsidP="000A4BC0">
      <w:pPr>
        <w:spacing w:after="0"/>
        <w:rPr>
          <w:rFonts w:ascii="Arial" w:hAnsi="Arial" w:cs="Arial"/>
          <w:b/>
          <w:bCs/>
        </w:rPr>
      </w:pPr>
      <w:r w:rsidRPr="000A4BC0">
        <w:rPr>
          <w:rFonts w:ascii="Arial" w:hAnsi="Arial" w:cs="Arial"/>
          <w:b/>
          <w:bCs/>
          <w:highlight w:val="yellow"/>
        </w:rPr>
        <w:t>Class Student_Research extends Student:</w:t>
      </w:r>
    </w:p>
    <w:p w14:paraId="0D8F3EB8" w14:textId="4AD441D4" w:rsidR="00FA4C73" w:rsidRPr="000A4BC0" w:rsidRDefault="00FA4C73" w:rsidP="000A4BC0">
      <w:pPr>
        <w:spacing w:after="0"/>
        <w:rPr>
          <w:rFonts w:ascii="Arial" w:hAnsi="Arial" w:cs="Arial"/>
          <w:b/>
          <w:bCs/>
        </w:rPr>
      </w:pPr>
      <w:r w:rsidRPr="000A4BC0">
        <w:rPr>
          <w:rFonts w:ascii="Arial" w:hAnsi="Arial" w:cs="Arial"/>
          <w:b/>
          <w:bCs/>
        </w:rPr>
        <w:t>private String enrolmentType = "R"</w:t>
      </w:r>
    </w:p>
    <w:p w14:paraId="4B65E07A" w14:textId="4BEE3842" w:rsidR="00FA4C73" w:rsidRPr="000A4BC0" w:rsidRDefault="00FA4C73" w:rsidP="000A4BC0">
      <w:pPr>
        <w:spacing w:after="0"/>
        <w:rPr>
          <w:rFonts w:ascii="Arial" w:hAnsi="Arial" w:cs="Arial"/>
          <w:b/>
          <w:bCs/>
        </w:rPr>
      </w:pPr>
      <w:r w:rsidRPr="000A4BC0">
        <w:rPr>
          <w:rFonts w:ascii="Arial" w:hAnsi="Arial" w:cs="Arial"/>
          <w:b/>
          <w:bCs/>
        </w:rPr>
        <w:lastRenderedPageBreak/>
        <w:t>private int student_ResearchProposalMark</w:t>
      </w:r>
    </w:p>
    <w:p w14:paraId="1E6174AD" w14:textId="0CF11871" w:rsidR="00FA4C73" w:rsidRPr="000A4BC0" w:rsidRDefault="00FA4C73" w:rsidP="000A4BC0">
      <w:pPr>
        <w:spacing w:after="0"/>
        <w:rPr>
          <w:rFonts w:ascii="Arial" w:hAnsi="Arial" w:cs="Arial"/>
          <w:b/>
          <w:bCs/>
        </w:rPr>
      </w:pPr>
      <w:r w:rsidRPr="000A4BC0">
        <w:rPr>
          <w:rFonts w:ascii="Arial" w:hAnsi="Arial" w:cs="Arial"/>
          <w:b/>
          <w:bCs/>
        </w:rPr>
        <w:t>private int student_ResearchFinalDissertationMark</w:t>
      </w:r>
    </w:p>
    <w:p w14:paraId="1BC5C7D9" w14:textId="77777777" w:rsidR="00FA4C73" w:rsidRPr="000A4BC0" w:rsidRDefault="00FA4C73" w:rsidP="000A4BC0">
      <w:pPr>
        <w:spacing w:after="0"/>
        <w:rPr>
          <w:rFonts w:ascii="Arial" w:hAnsi="Arial" w:cs="Arial"/>
          <w:b/>
          <w:bCs/>
        </w:rPr>
      </w:pPr>
    </w:p>
    <w:p w14:paraId="0D908FC0" w14:textId="18436013" w:rsidR="00FA4C73" w:rsidRPr="000A4BC0" w:rsidRDefault="00FA4C73" w:rsidP="000A4BC0">
      <w:pPr>
        <w:spacing w:after="0"/>
        <w:rPr>
          <w:rFonts w:ascii="Arial" w:hAnsi="Arial" w:cs="Arial"/>
          <w:b/>
          <w:bCs/>
        </w:rPr>
      </w:pPr>
      <w:r w:rsidRPr="000A4BC0">
        <w:rPr>
          <w:rFonts w:ascii="Arial" w:hAnsi="Arial" w:cs="Arial"/>
          <w:b/>
          <w:bCs/>
        </w:rPr>
        <w:t>Constructor Student_Research():</w:t>
      </w:r>
    </w:p>
    <w:p w14:paraId="7DE769E6" w14:textId="6BC97524" w:rsidR="00FA4C73" w:rsidRPr="000A4BC0" w:rsidRDefault="00FA4C73" w:rsidP="0026279A">
      <w:pPr>
        <w:spacing w:after="0"/>
        <w:ind w:firstLine="720"/>
        <w:rPr>
          <w:rFonts w:ascii="Arial" w:hAnsi="Arial" w:cs="Arial"/>
          <w:b/>
          <w:bCs/>
        </w:rPr>
      </w:pPr>
      <w:r w:rsidRPr="000A4BC0">
        <w:rPr>
          <w:rFonts w:ascii="Arial" w:hAnsi="Arial" w:cs="Arial"/>
          <w:b/>
          <w:bCs/>
        </w:rPr>
        <w:t>// No-args constructor</w:t>
      </w:r>
    </w:p>
    <w:p w14:paraId="31D6A2C1" w14:textId="77777777" w:rsidR="00FA4C73" w:rsidRPr="000A4BC0" w:rsidRDefault="00FA4C73" w:rsidP="000A4BC0">
      <w:pPr>
        <w:spacing w:after="0"/>
        <w:rPr>
          <w:rFonts w:ascii="Arial" w:hAnsi="Arial" w:cs="Arial"/>
          <w:b/>
          <w:bCs/>
        </w:rPr>
      </w:pPr>
    </w:p>
    <w:p w14:paraId="122E85E1" w14:textId="2A9FE7C8" w:rsidR="00FA4C73" w:rsidRPr="000A4BC0" w:rsidRDefault="00FA4C73" w:rsidP="000A4BC0">
      <w:pPr>
        <w:spacing w:after="0"/>
        <w:rPr>
          <w:rFonts w:ascii="Arial" w:hAnsi="Arial" w:cs="Arial"/>
          <w:b/>
          <w:bCs/>
        </w:rPr>
      </w:pPr>
      <w:r w:rsidRPr="000A4BC0">
        <w:rPr>
          <w:rFonts w:ascii="Arial" w:hAnsi="Arial" w:cs="Arial"/>
          <w:b/>
          <w:bCs/>
        </w:rPr>
        <w:t>Constructor Student_Research(student_ResearchProposalMark, student_ResearchFinalDissertationMark, firstName, lastName, studentNumber):</w:t>
      </w:r>
    </w:p>
    <w:p w14:paraId="1DD2D252" w14:textId="538BA751" w:rsidR="00FA4C73" w:rsidRPr="000A4BC0" w:rsidRDefault="00FA4C73" w:rsidP="000A4BC0">
      <w:pPr>
        <w:spacing w:after="0"/>
        <w:rPr>
          <w:rFonts w:ascii="Arial" w:hAnsi="Arial" w:cs="Arial"/>
          <w:b/>
          <w:bCs/>
        </w:rPr>
      </w:pPr>
      <w:r w:rsidRPr="000A4BC0">
        <w:rPr>
          <w:rFonts w:ascii="Arial" w:hAnsi="Arial" w:cs="Arial"/>
          <w:b/>
          <w:bCs/>
        </w:rPr>
        <w:t>// Constructor with arguments</w:t>
      </w:r>
    </w:p>
    <w:p w14:paraId="3BDB5580" w14:textId="2F9EA917" w:rsidR="00FA4C73" w:rsidRPr="000A4BC0" w:rsidRDefault="00FA4C73" w:rsidP="0026279A">
      <w:pPr>
        <w:spacing w:after="0"/>
        <w:ind w:left="720"/>
        <w:rPr>
          <w:rFonts w:ascii="Arial" w:hAnsi="Arial" w:cs="Arial"/>
          <w:b/>
          <w:bCs/>
        </w:rPr>
      </w:pPr>
      <w:r w:rsidRPr="000A4BC0">
        <w:rPr>
          <w:rFonts w:ascii="Arial" w:hAnsi="Arial" w:cs="Arial"/>
          <w:b/>
          <w:bCs/>
        </w:rPr>
        <w:t>Call superclass constructor with firstName, lastName, and studentNumber as parameters</w:t>
      </w:r>
    </w:p>
    <w:p w14:paraId="686BF4CD" w14:textId="74C9A8F3" w:rsidR="00FA4C73" w:rsidRPr="000A4BC0" w:rsidRDefault="00FA4C73" w:rsidP="0026279A">
      <w:pPr>
        <w:spacing w:after="0"/>
        <w:ind w:left="720"/>
        <w:rPr>
          <w:rFonts w:ascii="Arial" w:hAnsi="Arial" w:cs="Arial"/>
          <w:b/>
          <w:bCs/>
        </w:rPr>
      </w:pPr>
      <w:r w:rsidRPr="000A4BC0">
        <w:rPr>
          <w:rFonts w:ascii="Arial" w:hAnsi="Arial" w:cs="Arial"/>
          <w:b/>
          <w:bCs/>
        </w:rPr>
        <w:t>Set this.student_ResearchProposalMark to student_ResearchProposalMark</w:t>
      </w:r>
    </w:p>
    <w:p w14:paraId="109B4C7E" w14:textId="77636B0F" w:rsidR="00FA4C73" w:rsidRPr="000A4BC0" w:rsidRDefault="00FA4C73" w:rsidP="0026279A">
      <w:pPr>
        <w:spacing w:after="0"/>
        <w:ind w:left="720"/>
        <w:rPr>
          <w:rFonts w:ascii="Arial" w:hAnsi="Arial" w:cs="Arial"/>
          <w:b/>
          <w:bCs/>
        </w:rPr>
      </w:pPr>
      <w:r w:rsidRPr="000A4BC0">
        <w:rPr>
          <w:rFonts w:ascii="Arial" w:hAnsi="Arial" w:cs="Arial"/>
          <w:b/>
          <w:bCs/>
        </w:rPr>
        <w:t>Set this.student_ResearchFinalDissertationMark to student_ResearchFinalDissertationMark</w:t>
      </w:r>
    </w:p>
    <w:p w14:paraId="30D24675" w14:textId="77777777" w:rsidR="00FA4C73" w:rsidRPr="000A4BC0" w:rsidRDefault="00FA4C73" w:rsidP="000A4BC0">
      <w:pPr>
        <w:spacing w:after="0"/>
        <w:rPr>
          <w:rFonts w:ascii="Arial" w:hAnsi="Arial" w:cs="Arial"/>
          <w:b/>
          <w:bCs/>
        </w:rPr>
      </w:pPr>
    </w:p>
    <w:p w14:paraId="0DE5B153" w14:textId="3C0F1729" w:rsidR="00FA4C73" w:rsidRPr="000A4BC0" w:rsidRDefault="00FA4C73" w:rsidP="000A4BC0">
      <w:pPr>
        <w:spacing w:after="0"/>
        <w:rPr>
          <w:rFonts w:ascii="Arial" w:hAnsi="Arial" w:cs="Arial"/>
          <w:b/>
          <w:bCs/>
        </w:rPr>
      </w:pPr>
      <w:r w:rsidRPr="000A4BC0">
        <w:rPr>
          <w:rFonts w:ascii="Arial" w:hAnsi="Arial" w:cs="Arial"/>
          <w:b/>
          <w:bCs/>
        </w:rPr>
        <w:t>Method getEnrolmentType():</w:t>
      </w:r>
    </w:p>
    <w:p w14:paraId="3FD0872F" w14:textId="29F84B59" w:rsidR="00FA4C73" w:rsidRPr="000A4BC0" w:rsidRDefault="00FA4C73" w:rsidP="0026279A">
      <w:pPr>
        <w:spacing w:after="0"/>
        <w:ind w:firstLine="720"/>
        <w:rPr>
          <w:rFonts w:ascii="Arial" w:hAnsi="Arial" w:cs="Arial"/>
          <w:b/>
          <w:bCs/>
        </w:rPr>
      </w:pPr>
      <w:r w:rsidRPr="000A4BC0">
        <w:rPr>
          <w:rFonts w:ascii="Arial" w:hAnsi="Arial" w:cs="Arial"/>
          <w:b/>
          <w:bCs/>
        </w:rPr>
        <w:t>Return this.enrolmentType</w:t>
      </w:r>
    </w:p>
    <w:p w14:paraId="3DDEDB3C" w14:textId="77777777" w:rsidR="00FA4C73" w:rsidRPr="000A4BC0" w:rsidRDefault="00FA4C73" w:rsidP="000A4BC0">
      <w:pPr>
        <w:spacing w:after="0"/>
        <w:rPr>
          <w:rFonts w:ascii="Arial" w:hAnsi="Arial" w:cs="Arial"/>
          <w:b/>
          <w:bCs/>
        </w:rPr>
      </w:pPr>
    </w:p>
    <w:p w14:paraId="298D5960" w14:textId="356F6BCD" w:rsidR="00FA4C73" w:rsidRPr="000A4BC0" w:rsidRDefault="00FA4C73" w:rsidP="000A4BC0">
      <w:pPr>
        <w:spacing w:after="0"/>
        <w:rPr>
          <w:rFonts w:ascii="Arial" w:hAnsi="Arial" w:cs="Arial"/>
          <w:b/>
          <w:bCs/>
        </w:rPr>
      </w:pPr>
      <w:r w:rsidRPr="000A4BC0">
        <w:rPr>
          <w:rFonts w:ascii="Arial" w:hAnsi="Arial" w:cs="Arial"/>
          <w:b/>
          <w:bCs/>
        </w:rPr>
        <w:t>Method reportGrade(sorted, OUTPUT_FILENAME):</w:t>
      </w:r>
    </w:p>
    <w:p w14:paraId="2EAA83C7" w14:textId="0E87627B" w:rsidR="00FA4C73" w:rsidRPr="000A4BC0" w:rsidRDefault="00FA4C73" w:rsidP="0026279A">
      <w:pPr>
        <w:spacing w:after="0"/>
        <w:ind w:left="720"/>
        <w:rPr>
          <w:rFonts w:ascii="Arial" w:hAnsi="Arial" w:cs="Arial"/>
          <w:b/>
          <w:bCs/>
        </w:rPr>
      </w:pPr>
      <w:r w:rsidRPr="000A4BC0">
        <w:rPr>
          <w:rFonts w:ascii="Arial" w:hAnsi="Arial" w:cs="Arial"/>
          <w:b/>
          <w:bCs/>
        </w:rPr>
        <w:t>Create a new instance of Research with this.student_ResearchProposalMark, this.student_ResearchFinalDissertationMark, and this.enrolmentType as parameters</w:t>
      </w:r>
    </w:p>
    <w:p w14:paraId="5E8E4335" w14:textId="7AD9B556" w:rsidR="00FA4C73" w:rsidRPr="000A4BC0" w:rsidRDefault="00FA4C73" w:rsidP="0026279A">
      <w:pPr>
        <w:spacing w:after="0"/>
        <w:ind w:left="720"/>
        <w:rPr>
          <w:rFonts w:ascii="Arial" w:hAnsi="Arial" w:cs="Arial"/>
          <w:b/>
          <w:bCs/>
        </w:rPr>
      </w:pPr>
      <w:r w:rsidRPr="000A4BC0">
        <w:rPr>
          <w:rFonts w:ascii="Arial" w:hAnsi="Arial" w:cs="Arial"/>
          <w:b/>
          <w:bCs/>
        </w:rPr>
        <w:t>If sorted is true:</w:t>
      </w:r>
    </w:p>
    <w:p w14:paraId="12B520E6" w14:textId="0D0EAE57" w:rsidR="00FA4C73" w:rsidRPr="000A4BC0" w:rsidRDefault="00FA4C73" w:rsidP="0026279A">
      <w:pPr>
        <w:spacing w:after="0"/>
        <w:ind w:left="720"/>
        <w:rPr>
          <w:rFonts w:ascii="Arial" w:hAnsi="Arial" w:cs="Arial"/>
          <w:b/>
          <w:bCs/>
        </w:rPr>
      </w:pPr>
      <w:r w:rsidRPr="000A4BC0">
        <w:rPr>
          <w:rFonts w:ascii="Arial" w:hAnsi="Arial" w:cs="Arial"/>
          <w:b/>
          <w:bCs/>
        </w:rPr>
        <w:t>Try:</w:t>
      </w:r>
    </w:p>
    <w:p w14:paraId="49BBC676" w14:textId="0742EA18" w:rsidR="00FA4C73" w:rsidRPr="000A4BC0" w:rsidRDefault="00FA4C73" w:rsidP="0026279A">
      <w:pPr>
        <w:spacing w:after="0"/>
        <w:ind w:left="1440"/>
        <w:rPr>
          <w:rFonts w:ascii="Arial" w:hAnsi="Arial" w:cs="Arial"/>
          <w:b/>
          <w:bCs/>
        </w:rPr>
      </w:pPr>
      <w:r w:rsidRPr="000A4BC0">
        <w:rPr>
          <w:rFonts w:ascii="Arial" w:hAnsi="Arial" w:cs="Arial"/>
          <w:b/>
          <w:bCs/>
        </w:rPr>
        <w:t>Create a new File object with OUTPUT_FILENAME as parameter</w:t>
      </w:r>
    </w:p>
    <w:p w14:paraId="43B96B78" w14:textId="2D1B4DD2" w:rsidR="00FA4C73" w:rsidRPr="000A4BC0" w:rsidRDefault="00FA4C73" w:rsidP="0026279A">
      <w:pPr>
        <w:spacing w:after="0"/>
        <w:ind w:left="1440"/>
        <w:rPr>
          <w:rFonts w:ascii="Arial" w:hAnsi="Arial" w:cs="Arial"/>
          <w:b/>
          <w:bCs/>
        </w:rPr>
      </w:pPr>
      <w:r w:rsidRPr="000A4BC0">
        <w:rPr>
          <w:rFonts w:ascii="Arial" w:hAnsi="Arial" w:cs="Arial"/>
          <w:b/>
          <w:bCs/>
        </w:rPr>
        <w:t>Set boolean append to outputFile.exists() and outputFile.length() &gt; 0</w:t>
      </w:r>
    </w:p>
    <w:p w14:paraId="3B5CA2D3" w14:textId="0B85467C" w:rsidR="00FA4C73" w:rsidRPr="000A4BC0" w:rsidRDefault="00FA4C73" w:rsidP="0026279A">
      <w:pPr>
        <w:spacing w:after="0"/>
        <w:ind w:left="1440"/>
        <w:rPr>
          <w:rFonts w:ascii="Arial" w:hAnsi="Arial" w:cs="Arial"/>
          <w:b/>
          <w:bCs/>
        </w:rPr>
      </w:pPr>
      <w:r w:rsidRPr="000A4BC0">
        <w:rPr>
          <w:rFonts w:ascii="Arial" w:hAnsi="Arial" w:cs="Arial"/>
          <w:b/>
          <w:bCs/>
        </w:rPr>
        <w:t>Create a new FileWriter with OUTPUT_FILENAME and append as parameters</w:t>
      </w:r>
    </w:p>
    <w:p w14:paraId="6BDF5663" w14:textId="12EDCAAE" w:rsidR="00FA4C73" w:rsidRPr="000A4BC0" w:rsidRDefault="00FA4C73" w:rsidP="0026279A">
      <w:pPr>
        <w:spacing w:after="0"/>
        <w:ind w:left="1440"/>
        <w:rPr>
          <w:rFonts w:ascii="Arial" w:hAnsi="Arial" w:cs="Arial"/>
          <w:b/>
          <w:bCs/>
        </w:rPr>
      </w:pPr>
      <w:r w:rsidRPr="000A4BC0">
        <w:rPr>
          <w:rFonts w:ascii="Arial" w:hAnsi="Arial" w:cs="Arial"/>
          <w:b/>
          <w:bCs/>
        </w:rPr>
        <w:t>Create a new PrintWriter with the FileWriter as parameter</w:t>
      </w:r>
    </w:p>
    <w:p w14:paraId="7201F6B8" w14:textId="47854190" w:rsidR="00FA4C73" w:rsidRPr="000A4BC0" w:rsidRDefault="00FA4C73" w:rsidP="0026279A">
      <w:pPr>
        <w:spacing w:after="0"/>
        <w:ind w:left="1440"/>
        <w:rPr>
          <w:rFonts w:ascii="Arial" w:hAnsi="Arial" w:cs="Arial"/>
          <w:b/>
          <w:bCs/>
        </w:rPr>
      </w:pPr>
      <w:r w:rsidRPr="000A4BC0">
        <w:rPr>
          <w:rFonts w:ascii="Arial" w:hAnsi="Arial" w:cs="Arial"/>
          <w:b/>
          <w:bCs/>
        </w:rPr>
        <w:t>Write "Enrolment Type: " + enrolmentType to the PrintWriter</w:t>
      </w:r>
    </w:p>
    <w:p w14:paraId="5062DA44" w14:textId="5E310EAC" w:rsidR="00FA4C73" w:rsidRPr="000A4BC0" w:rsidRDefault="00FA4C73" w:rsidP="0026279A">
      <w:pPr>
        <w:spacing w:after="0"/>
        <w:ind w:left="1440"/>
        <w:rPr>
          <w:rFonts w:ascii="Arial" w:hAnsi="Arial" w:cs="Arial"/>
          <w:b/>
          <w:bCs/>
        </w:rPr>
      </w:pPr>
      <w:r w:rsidRPr="000A4BC0">
        <w:rPr>
          <w:rFonts w:ascii="Arial" w:hAnsi="Arial" w:cs="Arial"/>
          <w:b/>
          <w:bCs/>
        </w:rPr>
        <w:t>Write "Student Name: " + super.getFirstName() + " " + super.getLastName() to the PrintWriter</w:t>
      </w:r>
    </w:p>
    <w:p w14:paraId="7B5C526B" w14:textId="1B0CC2C4" w:rsidR="00FA4C73" w:rsidRPr="000A4BC0" w:rsidRDefault="00FA4C73" w:rsidP="0026279A">
      <w:pPr>
        <w:spacing w:after="0"/>
        <w:ind w:left="1440"/>
        <w:rPr>
          <w:rFonts w:ascii="Arial" w:hAnsi="Arial" w:cs="Arial"/>
          <w:b/>
          <w:bCs/>
        </w:rPr>
      </w:pPr>
      <w:r w:rsidRPr="000A4BC0">
        <w:rPr>
          <w:rFonts w:ascii="Arial" w:hAnsi="Arial" w:cs="Arial"/>
          <w:b/>
          <w:bCs/>
        </w:rPr>
        <w:t>Write "Student Number: " + super.getStudentNumber() to the PrintWriter</w:t>
      </w:r>
    </w:p>
    <w:p w14:paraId="1FD2CC68" w14:textId="53988A5B" w:rsidR="00FA4C73" w:rsidRPr="000A4BC0" w:rsidRDefault="00FA4C73" w:rsidP="0026279A">
      <w:pPr>
        <w:spacing w:after="0"/>
        <w:ind w:left="1440"/>
        <w:rPr>
          <w:rFonts w:ascii="Arial" w:hAnsi="Arial" w:cs="Arial"/>
          <w:b/>
          <w:bCs/>
        </w:rPr>
      </w:pPr>
      <w:r w:rsidRPr="000A4BC0">
        <w:rPr>
          <w:rFonts w:ascii="Arial" w:hAnsi="Arial" w:cs="Arial"/>
          <w:b/>
          <w:bCs/>
        </w:rPr>
        <w:t>Call r.overallMarkCalculation()</w:t>
      </w:r>
    </w:p>
    <w:p w14:paraId="74F87D3B" w14:textId="1E00A4E5" w:rsidR="00FA4C73" w:rsidRPr="000A4BC0" w:rsidRDefault="00FA4C73" w:rsidP="0026279A">
      <w:pPr>
        <w:spacing w:after="0"/>
        <w:ind w:left="1440"/>
        <w:rPr>
          <w:rFonts w:ascii="Arial" w:hAnsi="Arial" w:cs="Arial"/>
          <w:b/>
          <w:bCs/>
        </w:rPr>
      </w:pPr>
      <w:r w:rsidRPr="000A4BC0">
        <w:rPr>
          <w:rFonts w:ascii="Arial" w:hAnsi="Arial" w:cs="Arial"/>
          <w:b/>
          <w:bCs/>
        </w:rPr>
        <w:t>Set r.finalGrade to r.finalGradeCalculation(r.overallMark)</w:t>
      </w:r>
    </w:p>
    <w:p w14:paraId="7BE93D43" w14:textId="19C2A4E2" w:rsidR="00FA4C73" w:rsidRPr="000A4BC0" w:rsidRDefault="00FA4C73" w:rsidP="0026279A">
      <w:pPr>
        <w:spacing w:after="0"/>
        <w:ind w:left="1440"/>
        <w:rPr>
          <w:rFonts w:ascii="Arial" w:hAnsi="Arial" w:cs="Arial"/>
          <w:b/>
          <w:bCs/>
        </w:rPr>
      </w:pPr>
      <w:r w:rsidRPr="000A4BC0">
        <w:rPr>
          <w:rFonts w:ascii="Arial" w:hAnsi="Arial" w:cs="Arial"/>
          <w:b/>
          <w:bCs/>
        </w:rPr>
        <w:t>Write "Student Overall Mark: " + " " + r.overallMark to the PrintWriter</w:t>
      </w:r>
    </w:p>
    <w:p w14:paraId="3DE024DB" w14:textId="5B3C34B6" w:rsidR="00FA4C73" w:rsidRPr="000A4BC0" w:rsidRDefault="00FA4C73" w:rsidP="0026279A">
      <w:pPr>
        <w:spacing w:after="0"/>
        <w:ind w:left="1440"/>
        <w:rPr>
          <w:rFonts w:ascii="Arial" w:hAnsi="Arial" w:cs="Arial"/>
          <w:b/>
          <w:bCs/>
        </w:rPr>
      </w:pPr>
      <w:r w:rsidRPr="000A4BC0">
        <w:rPr>
          <w:rFonts w:ascii="Arial" w:hAnsi="Arial" w:cs="Arial"/>
          <w:b/>
          <w:bCs/>
        </w:rPr>
        <w:t>Write "Student Final Grade: " + " " + r.finalGrade to the PrintWriter</w:t>
      </w:r>
    </w:p>
    <w:p w14:paraId="5AF2C697" w14:textId="2FBF1651" w:rsidR="00FA4C73" w:rsidRPr="000A4BC0" w:rsidRDefault="00FA4C73" w:rsidP="0026279A">
      <w:pPr>
        <w:spacing w:after="0"/>
        <w:ind w:left="1440"/>
        <w:rPr>
          <w:rFonts w:ascii="Arial" w:hAnsi="Arial" w:cs="Arial"/>
          <w:b/>
          <w:bCs/>
        </w:rPr>
      </w:pPr>
      <w:r w:rsidRPr="000A4BC0">
        <w:rPr>
          <w:rFonts w:ascii="Arial" w:hAnsi="Arial" w:cs="Arial"/>
          <w:b/>
          <w:bCs/>
        </w:rPr>
        <w:t>Write a new line to the PrintWriter</w:t>
      </w:r>
    </w:p>
    <w:p w14:paraId="2EB97150" w14:textId="50C7DFFD" w:rsidR="00FA4C73" w:rsidRPr="000A4BC0" w:rsidRDefault="00FA4C73" w:rsidP="0026279A">
      <w:pPr>
        <w:spacing w:after="0"/>
        <w:ind w:left="720"/>
        <w:rPr>
          <w:rFonts w:ascii="Arial" w:hAnsi="Arial" w:cs="Arial"/>
          <w:b/>
          <w:bCs/>
        </w:rPr>
      </w:pPr>
      <w:r w:rsidRPr="000A4BC0">
        <w:rPr>
          <w:rFonts w:ascii="Arial" w:hAnsi="Arial" w:cs="Arial"/>
          <w:b/>
          <w:bCs/>
        </w:rPr>
        <w:t>Catch IOException ex:</w:t>
      </w:r>
    </w:p>
    <w:p w14:paraId="1B3CD777" w14:textId="1EE8E074" w:rsidR="00FA4C73" w:rsidRPr="000A4BC0" w:rsidRDefault="00FA4C73" w:rsidP="0026279A">
      <w:pPr>
        <w:spacing w:after="0"/>
        <w:ind w:left="1440"/>
        <w:rPr>
          <w:rFonts w:ascii="Arial" w:hAnsi="Arial" w:cs="Arial"/>
          <w:b/>
          <w:bCs/>
        </w:rPr>
      </w:pPr>
      <w:r w:rsidRPr="000A4BC0">
        <w:rPr>
          <w:rFonts w:ascii="Arial" w:hAnsi="Arial" w:cs="Arial"/>
          <w:b/>
          <w:bCs/>
        </w:rPr>
        <w:t>Print "file error"</w:t>
      </w:r>
    </w:p>
    <w:p w14:paraId="0822BC10" w14:textId="66F77910" w:rsidR="00FA4C73" w:rsidRPr="000A4BC0" w:rsidRDefault="00FA4C73" w:rsidP="0026279A">
      <w:pPr>
        <w:spacing w:after="0"/>
        <w:ind w:left="1440"/>
        <w:rPr>
          <w:rFonts w:ascii="Arial" w:hAnsi="Arial" w:cs="Arial"/>
          <w:b/>
          <w:bCs/>
        </w:rPr>
      </w:pPr>
      <w:r w:rsidRPr="000A4BC0">
        <w:rPr>
          <w:rFonts w:ascii="Arial" w:hAnsi="Arial" w:cs="Arial"/>
          <w:b/>
          <w:bCs/>
        </w:rPr>
        <w:t>Else:</w:t>
      </w:r>
    </w:p>
    <w:p w14:paraId="37955E65" w14:textId="3EEC3A1F" w:rsidR="00FA4C73" w:rsidRPr="000A4BC0" w:rsidRDefault="00FA4C73" w:rsidP="0026279A">
      <w:pPr>
        <w:spacing w:after="0"/>
        <w:ind w:left="1440"/>
        <w:rPr>
          <w:rFonts w:ascii="Arial" w:hAnsi="Arial" w:cs="Arial"/>
          <w:b/>
          <w:bCs/>
        </w:rPr>
      </w:pPr>
      <w:r w:rsidRPr="000A4BC0">
        <w:rPr>
          <w:rFonts w:ascii="Arial" w:hAnsi="Arial" w:cs="Arial"/>
          <w:b/>
          <w:bCs/>
        </w:rPr>
        <w:t>Print "Enrolment Type: " + enrolmentType</w:t>
      </w:r>
    </w:p>
    <w:p w14:paraId="78532573" w14:textId="077E92E7" w:rsidR="00FA4C73" w:rsidRPr="000A4BC0" w:rsidRDefault="00FA4C73" w:rsidP="0026279A">
      <w:pPr>
        <w:spacing w:after="0"/>
        <w:ind w:left="1440"/>
        <w:rPr>
          <w:rFonts w:ascii="Arial" w:hAnsi="Arial" w:cs="Arial"/>
          <w:b/>
          <w:bCs/>
        </w:rPr>
      </w:pPr>
      <w:r w:rsidRPr="000A4BC0">
        <w:rPr>
          <w:rFonts w:ascii="Arial" w:hAnsi="Arial" w:cs="Arial"/>
          <w:b/>
          <w:bCs/>
        </w:rPr>
        <w:t>Print "Student Name: " + super.getFirstName() + " " + super.getLastName()</w:t>
      </w:r>
    </w:p>
    <w:p w14:paraId="28D0A809" w14:textId="1DD66104" w:rsidR="00FA4C73" w:rsidRPr="000A4BC0" w:rsidRDefault="00FA4C73" w:rsidP="0026279A">
      <w:pPr>
        <w:spacing w:after="0"/>
        <w:ind w:left="1440"/>
        <w:rPr>
          <w:rFonts w:ascii="Arial" w:hAnsi="Arial" w:cs="Arial"/>
          <w:b/>
          <w:bCs/>
        </w:rPr>
      </w:pPr>
      <w:r w:rsidRPr="000A4BC0">
        <w:rPr>
          <w:rFonts w:ascii="Arial" w:hAnsi="Arial" w:cs="Arial"/>
          <w:b/>
          <w:bCs/>
        </w:rPr>
        <w:t>Print "Student Number: " + super.getStudentNumber()</w:t>
      </w:r>
    </w:p>
    <w:p w14:paraId="67CB3377" w14:textId="445499AA" w:rsidR="00FA4C73" w:rsidRPr="000A4BC0" w:rsidRDefault="00FA4C73" w:rsidP="0026279A">
      <w:pPr>
        <w:spacing w:after="0"/>
        <w:ind w:left="1440"/>
        <w:rPr>
          <w:rFonts w:ascii="Arial" w:hAnsi="Arial" w:cs="Arial"/>
          <w:b/>
          <w:bCs/>
        </w:rPr>
      </w:pPr>
      <w:r w:rsidRPr="000A4BC0">
        <w:rPr>
          <w:rFonts w:ascii="Arial" w:hAnsi="Arial" w:cs="Arial"/>
          <w:b/>
          <w:bCs/>
        </w:rPr>
        <w:t>Call r.overallMarkCalculation()</w:t>
      </w:r>
    </w:p>
    <w:p w14:paraId="79824008" w14:textId="7C97E5F9" w:rsidR="00FA4C73" w:rsidRPr="000A4BC0" w:rsidRDefault="00FA4C73" w:rsidP="0026279A">
      <w:pPr>
        <w:spacing w:after="0"/>
        <w:ind w:left="1440"/>
        <w:rPr>
          <w:rFonts w:ascii="Arial" w:hAnsi="Arial" w:cs="Arial"/>
          <w:b/>
          <w:bCs/>
        </w:rPr>
      </w:pPr>
      <w:r w:rsidRPr="000A4BC0">
        <w:rPr>
          <w:rFonts w:ascii="Arial" w:hAnsi="Arial" w:cs="Arial"/>
          <w:b/>
          <w:bCs/>
        </w:rPr>
        <w:t>Set r.finalGrade to r.finalGradeCalculation(r.overallMark)</w:t>
      </w:r>
    </w:p>
    <w:p w14:paraId="14DF7103" w14:textId="6A5E6BC7" w:rsidR="00FA4C73" w:rsidRPr="000A4BC0" w:rsidRDefault="00FA4C73" w:rsidP="0026279A">
      <w:pPr>
        <w:spacing w:after="0"/>
        <w:ind w:left="1440"/>
        <w:rPr>
          <w:rFonts w:ascii="Arial" w:hAnsi="Arial" w:cs="Arial"/>
          <w:b/>
          <w:bCs/>
        </w:rPr>
      </w:pPr>
      <w:r w:rsidRPr="000A4BC0">
        <w:rPr>
          <w:rFonts w:ascii="Arial" w:hAnsi="Arial" w:cs="Arial"/>
          <w:b/>
          <w:bCs/>
        </w:rPr>
        <w:t>Print "Student Overall Mark: " + " " + r.overallMark</w:t>
      </w:r>
    </w:p>
    <w:p w14:paraId="5AFF4E8A" w14:textId="4359A7E8" w:rsidR="00FA4C73" w:rsidRPr="000A4BC0" w:rsidRDefault="00FA4C73" w:rsidP="0026279A">
      <w:pPr>
        <w:spacing w:after="0"/>
        <w:ind w:left="1440"/>
        <w:rPr>
          <w:rFonts w:ascii="Arial" w:hAnsi="Arial" w:cs="Arial"/>
          <w:b/>
          <w:bCs/>
        </w:rPr>
      </w:pPr>
      <w:r w:rsidRPr="000A4BC0">
        <w:rPr>
          <w:rFonts w:ascii="Arial" w:hAnsi="Arial" w:cs="Arial"/>
          <w:b/>
          <w:bCs/>
        </w:rPr>
        <w:lastRenderedPageBreak/>
        <w:t>Print "Student Final Grade: " + " " + r.finalGrade</w:t>
      </w:r>
    </w:p>
    <w:p w14:paraId="0F74E4CB" w14:textId="77777777" w:rsidR="00FA4C73" w:rsidRPr="000A4BC0" w:rsidRDefault="00FA4C73" w:rsidP="000A4BC0">
      <w:pPr>
        <w:spacing w:after="0"/>
        <w:rPr>
          <w:rFonts w:ascii="Arial" w:hAnsi="Arial" w:cs="Arial"/>
          <w:b/>
          <w:bCs/>
        </w:rPr>
      </w:pPr>
    </w:p>
    <w:p w14:paraId="1279FF5D" w14:textId="618B375C" w:rsidR="00FA4C73" w:rsidRPr="000A4BC0" w:rsidRDefault="00FA4C73" w:rsidP="000A4BC0">
      <w:pPr>
        <w:spacing w:after="0"/>
        <w:rPr>
          <w:rFonts w:ascii="Arial" w:hAnsi="Arial" w:cs="Arial"/>
          <w:b/>
          <w:bCs/>
        </w:rPr>
      </w:pPr>
      <w:r w:rsidRPr="000A4BC0">
        <w:rPr>
          <w:rFonts w:ascii="Arial" w:hAnsi="Arial" w:cs="Arial"/>
          <w:b/>
          <w:bCs/>
        </w:rPr>
        <w:t>Method toString():</w:t>
      </w:r>
    </w:p>
    <w:p w14:paraId="6D464E6D" w14:textId="251C5EFB" w:rsidR="00FA4C73" w:rsidRDefault="00FA4C73" w:rsidP="0026279A">
      <w:pPr>
        <w:spacing w:after="0"/>
        <w:ind w:firstLine="720"/>
        <w:rPr>
          <w:rFonts w:ascii="Arial" w:hAnsi="Arial" w:cs="Arial"/>
          <w:b/>
          <w:bCs/>
        </w:rPr>
      </w:pPr>
      <w:r w:rsidRPr="000A4BC0">
        <w:rPr>
          <w:rFonts w:ascii="Arial" w:hAnsi="Arial" w:cs="Arial"/>
          <w:b/>
          <w:bCs/>
        </w:rPr>
        <w:t>Return this.enrolmentType</w:t>
      </w:r>
    </w:p>
    <w:p w14:paraId="4C747B4E" w14:textId="77777777" w:rsidR="0026279A" w:rsidRPr="000A4BC0" w:rsidRDefault="0026279A" w:rsidP="000A4BC0">
      <w:pPr>
        <w:spacing w:after="0"/>
        <w:rPr>
          <w:rFonts w:ascii="Arial" w:hAnsi="Arial" w:cs="Arial"/>
          <w:b/>
          <w:bCs/>
        </w:rPr>
      </w:pPr>
    </w:p>
    <w:p w14:paraId="1333F475" w14:textId="77777777" w:rsidR="00243871" w:rsidRPr="000A4BC0" w:rsidRDefault="00243871" w:rsidP="000A4BC0">
      <w:pPr>
        <w:spacing w:after="0"/>
        <w:rPr>
          <w:rFonts w:ascii="Arial" w:hAnsi="Arial" w:cs="Arial"/>
          <w:b/>
          <w:bCs/>
        </w:rPr>
      </w:pPr>
      <w:r w:rsidRPr="000A4BC0">
        <w:rPr>
          <w:rFonts w:ascii="Arial" w:hAnsi="Arial" w:cs="Arial"/>
          <w:b/>
          <w:bCs/>
          <w:highlight w:val="yellow"/>
        </w:rPr>
        <w:t>Class Unit:</w:t>
      </w:r>
    </w:p>
    <w:p w14:paraId="4B35DD22" w14:textId="531DD120" w:rsidR="00243871" w:rsidRPr="000A4BC0" w:rsidRDefault="00243871" w:rsidP="000A4BC0">
      <w:pPr>
        <w:spacing w:after="0"/>
        <w:rPr>
          <w:rFonts w:ascii="Arial" w:hAnsi="Arial" w:cs="Arial"/>
          <w:b/>
          <w:bCs/>
        </w:rPr>
      </w:pPr>
      <w:r w:rsidRPr="000A4BC0">
        <w:rPr>
          <w:rFonts w:ascii="Arial" w:hAnsi="Arial" w:cs="Arial"/>
          <w:b/>
          <w:bCs/>
        </w:rPr>
        <w:t>private String enrolmentType</w:t>
      </w:r>
    </w:p>
    <w:p w14:paraId="6C7136C4" w14:textId="39ECA127" w:rsidR="00243871" w:rsidRPr="000A4BC0" w:rsidRDefault="00243871" w:rsidP="000A4BC0">
      <w:pPr>
        <w:spacing w:after="0"/>
        <w:rPr>
          <w:rFonts w:ascii="Arial" w:hAnsi="Arial" w:cs="Arial"/>
          <w:b/>
          <w:bCs/>
        </w:rPr>
      </w:pPr>
      <w:r w:rsidRPr="000A4BC0">
        <w:rPr>
          <w:rFonts w:ascii="Arial" w:hAnsi="Arial" w:cs="Arial"/>
          <w:b/>
          <w:bCs/>
        </w:rPr>
        <w:t>private int overallMark</w:t>
      </w:r>
    </w:p>
    <w:p w14:paraId="4E4F001A" w14:textId="45EF178E" w:rsidR="00243871" w:rsidRPr="000A4BC0" w:rsidRDefault="00243871" w:rsidP="000A4BC0">
      <w:pPr>
        <w:spacing w:after="0"/>
        <w:rPr>
          <w:rFonts w:ascii="Arial" w:hAnsi="Arial" w:cs="Arial"/>
          <w:b/>
          <w:bCs/>
        </w:rPr>
      </w:pPr>
      <w:r w:rsidRPr="000A4BC0">
        <w:rPr>
          <w:rFonts w:ascii="Arial" w:hAnsi="Arial" w:cs="Arial"/>
          <w:b/>
          <w:bCs/>
        </w:rPr>
        <w:t>private String finalGrade</w:t>
      </w:r>
    </w:p>
    <w:p w14:paraId="47C3CBDF" w14:textId="77777777" w:rsidR="00243871" w:rsidRPr="000A4BC0" w:rsidRDefault="00243871" w:rsidP="000A4BC0">
      <w:pPr>
        <w:spacing w:after="0"/>
        <w:rPr>
          <w:rFonts w:ascii="Arial" w:hAnsi="Arial" w:cs="Arial"/>
          <w:b/>
          <w:bCs/>
        </w:rPr>
      </w:pPr>
    </w:p>
    <w:p w14:paraId="3D710F77" w14:textId="006779E2" w:rsidR="00243871" w:rsidRPr="000A4BC0" w:rsidRDefault="00243871" w:rsidP="000A4BC0">
      <w:pPr>
        <w:spacing w:after="0"/>
        <w:rPr>
          <w:rFonts w:ascii="Arial" w:hAnsi="Arial" w:cs="Arial"/>
          <w:b/>
          <w:bCs/>
        </w:rPr>
      </w:pPr>
      <w:r w:rsidRPr="000A4BC0">
        <w:rPr>
          <w:rFonts w:ascii="Arial" w:hAnsi="Arial" w:cs="Arial"/>
          <w:b/>
          <w:bCs/>
        </w:rPr>
        <w:t>Constructor Unit(enrolmentType):</w:t>
      </w:r>
    </w:p>
    <w:p w14:paraId="356B1FD3" w14:textId="1CBB77AB" w:rsidR="00243871" w:rsidRPr="000A4BC0" w:rsidRDefault="00243871" w:rsidP="0026279A">
      <w:pPr>
        <w:spacing w:after="0"/>
        <w:ind w:firstLine="720"/>
        <w:rPr>
          <w:rFonts w:ascii="Arial" w:hAnsi="Arial" w:cs="Arial"/>
          <w:b/>
          <w:bCs/>
        </w:rPr>
      </w:pPr>
      <w:r w:rsidRPr="000A4BC0">
        <w:rPr>
          <w:rFonts w:ascii="Arial" w:hAnsi="Arial" w:cs="Arial"/>
          <w:b/>
          <w:bCs/>
        </w:rPr>
        <w:t>this.enrolmentType ← enrolmentType</w:t>
      </w:r>
    </w:p>
    <w:p w14:paraId="69B0A217" w14:textId="77777777" w:rsidR="00243871" w:rsidRPr="000A4BC0" w:rsidRDefault="00243871" w:rsidP="000A4BC0">
      <w:pPr>
        <w:spacing w:after="0"/>
        <w:rPr>
          <w:rFonts w:ascii="Arial" w:hAnsi="Arial" w:cs="Arial"/>
          <w:b/>
          <w:bCs/>
        </w:rPr>
      </w:pPr>
    </w:p>
    <w:p w14:paraId="38472E4A" w14:textId="5EEAA72C" w:rsidR="00243871" w:rsidRPr="000A4BC0" w:rsidRDefault="00243871" w:rsidP="000A4BC0">
      <w:pPr>
        <w:spacing w:after="0"/>
        <w:rPr>
          <w:rFonts w:ascii="Arial" w:hAnsi="Arial" w:cs="Arial"/>
          <w:b/>
          <w:bCs/>
        </w:rPr>
      </w:pPr>
      <w:r w:rsidRPr="000A4BC0">
        <w:rPr>
          <w:rFonts w:ascii="Arial" w:hAnsi="Arial" w:cs="Arial"/>
          <w:b/>
          <w:bCs/>
        </w:rPr>
        <w:t>Method getEnrolmentType():</w:t>
      </w:r>
    </w:p>
    <w:p w14:paraId="1DC78FDF" w14:textId="6B1C3938" w:rsidR="00243871" w:rsidRPr="000A4BC0" w:rsidRDefault="00243871" w:rsidP="0026279A">
      <w:pPr>
        <w:spacing w:after="0"/>
        <w:ind w:firstLine="720"/>
        <w:rPr>
          <w:rFonts w:ascii="Arial" w:hAnsi="Arial" w:cs="Arial"/>
          <w:b/>
          <w:bCs/>
        </w:rPr>
      </w:pPr>
      <w:r w:rsidRPr="000A4BC0">
        <w:rPr>
          <w:rFonts w:ascii="Arial" w:hAnsi="Arial" w:cs="Arial"/>
          <w:b/>
          <w:bCs/>
        </w:rPr>
        <w:t>return enrolmentType</w:t>
      </w:r>
    </w:p>
    <w:p w14:paraId="0BE72054" w14:textId="77777777" w:rsidR="00243871" w:rsidRPr="000A4BC0" w:rsidRDefault="00243871" w:rsidP="000A4BC0">
      <w:pPr>
        <w:spacing w:after="0"/>
        <w:rPr>
          <w:rFonts w:ascii="Arial" w:hAnsi="Arial" w:cs="Arial"/>
          <w:b/>
          <w:bCs/>
        </w:rPr>
      </w:pPr>
    </w:p>
    <w:p w14:paraId="3CCFE07A" w14:textId="34CC0B50" w:rsidR="00243871" w:rsidRPr="000A4BC0" w:rsidRDefault="00243871" w:rsidP="000A4BC0">
      <w:pPr>
        <w:spacing w:after="0"/>
        <w:rPr>
          <w:rFonts w:ascii="Arial" w:hAnsi="Arial" w:cs="Arial"/>
          <w:b/>
          <w:bCs/>
        </w:rPr>
      </w:pPr>
      <w:r w:rsidRPr="000A4BC0">
        <w:rPr>
          <w:rFonts w:ascii="Arial" w:hAnsi="Arial" w:cs="Arial"/>
          <w:b/>
          <w:bCs/>
        </w:rPr>
        <w:t>Method gradeReporting():</w:t>
      </w:r>
    </w:p>
    <w:p w14:paraId="0DE3775F" w14:textId="12DABA2E" w:rsidR="00243871" w:rsidRPr="000A4BC0" w:rsidRDefault="00243871" w:rsidP="0026279A">
      <w:pPr>
        <w:spacing w:after="0"/>
        <w:ind w:firstLine="720"/>
        <w:rPr>
          <w:rFonts w:ascii="Arial" w:hAnsi="Arial" w:cs="Arial"/>
          <w:b/>
          <w:bCs/>
        </w:rPr>
      </w:pPr>
      <w:r w:rsidRPr="000A4BC0">
        <w:rPr>
          <w:rFonts w:ascii="Arial" w:hAnsi="Arial" w:cs="Arial"/>
          <w:b/>
          <w:bCs/>
        </w:rPr>
        <w:t>Print "NA"</w:t>
      </w:r>
    </w:p>
    <w:p w14:paraId="6A674330" w14:textId="77777777" w:rsidR="00243871" w:rsidRPr="000A4BC0" w:rsidRDefault="00243871" w:rsidP="000A4BC0">
      <w:pPr>
        <w:spacing w:after="0"/>
        <w:rPr>
          <w:rFonts w:ascii="Arial" w:hAnsi="Arial" w:cs="Arial"/>
          <w:b/>
          <w:bCs/>
        </w:rPr>
      </w:pPr>
    </w:p>
    <w:p w14:paraId="168973D0" w14:textId="6C254070" w:rsidR="00243871" w:rsidRPr="000A4BC0" w:rsidRDefault="00243871" w:rsidP="000A4BC0">
      <w:pPr>
        <w:spacing w:after="0"/>
        <w:rPr>
          <w:rFonts w:ascii="Arial" w:hAnsi="Arial" w:cs="Arial"/>
          <w:b/>
          <w:bCs/>
        </w:rPr>
      </w:pPr>
      <w:r w:rsidRPr="000A4BC0">
        <w:rPr>
          <w:rFonts w:ascii="Arial" w:hAnsi="Arial" w:cs="Arial"/>
          <w:b/>
          <w:bCs/>
        </w:rPr>
        <w:t>Method overallMarkCalculation():</w:t>
      </w:r>
    </w:p>
    <w:p w14:paraId="322CB134" w14:textId="6C25FEB2" w:rsidR="00243871" w:rsidRPr="000A4BC0" w:rsidRDefault="00243871" w:rsidP="0026279A">
      <w:pPr>
        <w:spacing w:after="0"/>
        <w:ind w:firstLine="720"/>
        <w:rPr>
          <w:rFonts w:ascii="Arial" w:hAnsi="Arial" w:cs="Arial"/>
          <w:b/>
          <w:bCs/>
        </w:rPr>
      </w:pPr>
      <w:r w:rsidRPr="000A4BC0">
        <w:rPr>
          <w:rFonts w:ascii="Arial" w:hAnsi="Arial" w:cs="Arial"/>
          <w:b/>
          <w:bCs/>
        </w:rPr>
        <w:t>Helper.println("no marks to calculate")</w:t>
      </w:r>
    </w:p>
    <w:p w14:paraId="7796EC08" w14:textId="77777777" w:rsidR="00243871" w:rsidRPr="000A4BC0" w:rsidRDefault="00243871" w:rsidP="000A4BC0">
      <w:pPr>
        <w:spacing w:after="0"/>
        <w:rPr>
          <w:rFonts w:ascii="Arial" w:hAnsi="Arial" w:cs="Arial"/>
          <w:b/>
          <w:bCs/>
        </w:rPr>
      </w:pPr>
    </w:p>
    <w:p w14:paraId="73E9EE6E" w14:textId="08A8F62B" w:rsidR="00243871" w:rsidRPr="000A4BC0" w:rsidRDefault="00243871" w:rsidP="000A4BC0">
      <w:pPr>
        <w:spacing w:after="0"/>
        <w:rPr>
          <w:rFonts w:ascii="Arial" w:hAnsi="Arial" w:cs="Arial"/>
          <w:b/>
          <w:bCs/>
        </w:rPr>
      </w:pPr>
      <w:r w:rsidRPr="000A4BC0">
        <w:rPr>
          <w:rFonts w:ascii="Arial" w:hAnsi="Arial" w:cs="Arial"/>
          <w:b/>
          <w:bCs/>
        </w:rPr>
        <w:t>Method finalGradeCalculation(overallMarks):</w:t>
      </w:r>
    </w:p>
    <w:p w14:paraId="706CF828" w14:textId="54F87AB4" w:rsidR="00243871" w:rsidRPr="000A4BC0" w:rsidRDefault="00243871" w:rsidP="0026279A">
      <w:pPr>
        <w:spacing w:after="0"/>
        <w:ind w:left="720"/>
        <w:rPr>
          <w:rFonts w:ascii="Arial" w:hAnsi="Arial" w:cs="Arial"/>
          <w:b/>
          <w:bCs/>
        </w:rPr>
      </w:pPr>
      <w:r w:rsidRPr="000A4BC0">
        <w:rPr>
          <w:rFonts w:ascii="Arial" w:hAnsi="Arial" w:cs="Arial"/>
          <w:b/>
          <w:bCs/>
        </w:rPr>
        <w:t>if overallMarks &lt; 50:</w:t>
      </w:r>
    </w:p>
    <w:p w14:paraId="1F78FCA9" w14:textId="5B88363D" w:rsidR="00243871" w:rsidRPr="000A4BC0" w:rsidRDefault="00243871" w:rsidP="0026279A">
      <w:pPr>
        <w:spacing w:after="0"/>
        <w:ind w:left="720"/>
        <w:rPr>
          <w:rFonts w:ascii="Arial" w:hAnsi="Arial" w:cs="Arial"/>
          <w:b/>
          <w:bCs/>
        </w:rPr>
      </w:pPr>
      <w:r w:rsidRPr="000A4BC0">
        <w:rPr>
          <w:rFonts w:ascii="Arial" w:hAnsi="Arial" w:cs="Arial"/>
          <w:b/>
          <w:bCs/>
        </w:rPr>
        <w:t>return "N"</w:t>
      </w:r>
    </w:p>
    <w:p w14:paraId="7F81A90C" w14:textId="13959CC0" w:rsidR="00243871" w:rsidRPr="000A4BC0" w:rsidRDefault="00243871" w:rsidP="0026279A">
      <w:pPr>
        <w:spacing w:after="0"/>
        <w:ind w:left="720"/>
        <w:rPr>
          <w:rFonts w:ascii="Arial" w:hAnsi="Arial" w:cs="Arial"/>
          <w:b/>
          <w:bCs/>
        </w:rPr>
      </w:pPr>
      <w:r w:rsidRPr="000A4BC0">
        <w:rPr>
          <w:rFonts w:ascii="Arial" w:hAnsi="Arial" w:cs="Arial"/>
          <w:b/>
          <w:bCs/>
        </w:rPr>
        <w:t>else if overallMarks &gt;= 80:</w:t>
      </w:r>
    </w:p>
    <w:p w14:paraId="2C3F2068" w14:textId="6DAB3C60" w:rsidR="00243871" w:rsidRPr="000A4BC0" w:rsidRDefault="00243871" w:rsidP="0026279A">
      <w:pPr>
        <w:spacing w:after="0"/>
        <w:ind w:left="720"/>
        <w:rPr>
          <w:rFonts w:ascii="Arial" w:hAnsi="Arial" w:cs="Arial"/>
          <w:b/>
          <w:bCs/>
        </w:rPr>
      </w:pPr>
      <w:r w:rsidRPr="000A4BC0">
        <w:rPr>
          <w:rFonts w:ascii="Arial" w:hAnsi="Arial" w:cs="Arial"/>
          <w:b/>
          <w:bCs/>
        </w:rPr>
        <w:t>return "HD"</w:t>
      </w:r>
    </w:p>
    <w:p w14:paraId="0CCAF0C1" w14:textId="5D382BC7" w:rsidR="00243871" w:rsidRPr="000A4BC0" w:rsidRDefault="00243871" w:rsidP="0026279A">
      <w:pPr>
        <w:spacing w:after="0"/>
        <w:ind w:left="720"/>
        <w:rPr>
          <w:rFonts w:ascii="Arial" w:hAnsi="Arial" w:cs="Arial"/>
          <w:b/>
          <w:bCs/>
        </w:rPr>
      </w:pPr>
      <w:r w:rsidRPr="000A4BC0">
        <w:rPr>
          <w:rFonts w:ascii="Arial" w:hAnsi="Arial" w:cs="Arial"/>
          <w:b/>
          <w:bCs/>
        </w:rPr>
        <w:t>else if overallMarks &gt;= 70:</w:t>
      </w:r>
    </w:p>
    <w:p w14:paraId="6082CDB7" w14:textId="4EF469B4" w:rsidR="00243871" w:rsidRPr="000A4BC0" w:rsidRDefault="00243871" w:rsidP="0026279A">
      <w:pPr>
        <w:spacing w:after="0"/>
        <w:ind w:left="720"/>
        <w:rPr>
          <w:rFonts w:ascii="Arial" w:hAnsi="Arial" w:cs="Arial"/>
          <w:b/>
          <w:bCs/>
        </w:rPr>
      </w:pPr>
      <w:r w:rsidRPr="000A4BC0">
        <w:rPr>
          <w:rFonts w:ascii="Arial" w:hAnsi="Arial" w:cs="Arial"/>
          <w:b/>
          <w:bCs/>
        </w:rPr>
        <w:t>return "D"</w:t>
      </w:r>
    </w:p>
    <w:p w14:paraId="151AC8C3" w14:textId="1187F443" w:rsidR="00243871" w:rsidRPr="000A4BC0" w:rsidRDefault="00243871" w:rsidP="0026279A">
      <w:pPr>
        <w:spacing w:after="0"/>
        <w:ind w:left="720"/>
        <w:rPr>
          <w:rFonts w:ascii="Arial" w:hAnsi="Arial" w:cs="Arial"/>
          <w:b/>
          <w:bCs/>
        </w:rPr>
      </w:pPr>
      <w:r w:rsidRPr="000A4BC0">
        <w:rPr>
          <w:rFonts w:ascii="Arial" w:hAnsi="Arial" w:cs="Arial"/>
          <w:b/>
          <w:bCs/>
        </w:rPr>
        <w:t>else if overallMarks &gt;= 60:</w:t>
      </w:r>
    </w:p>
    <w:p w14:paraId="3F94AE2B" w14:textId="27B267F6" w:rsidR="00243871" w:rsidRPr="000A4BC0" w:rsidRDefault="00243871" w:rsidP="0026279A">
      <w:pPr>
        <w:spacing w:after="0"/>
        <w:ind w:left="720"/>
        <w:rPr>
          <w:rFonts w:ascii="Arial" w:hAnsi="Arial" w:cs="Arial"/>
          <w:b/>
          <w:bCs/>
        </w:rPr>
      </w:pPr>
      <w:r w:rsidRPr="000A4BC0">
        <w:rPr>
          <w:rFonts w:ascii="Arial" w:hAnsi="Arial" w:cs="Arial"/>
          <w:b/>
          <w:bCs/>
        </w:rPr>
        <w:t>return "C"</w:t>
      </w:r>
    </w:p>
    <w:p w14:paraId="45EA6C7B" w14:textId="024B15FF" w:rsidR="00243871" w:rsidRPr="000A4BC0" w:rsidRDefault="00243871" w:rsidP="0026279A">
      <w:pPr>
        <w:spacing w:after="0"/>
        <w:ind w:left="720"/>
        <w:rPr>
          <w:rFonts w:ascii="Arial" w:hAnsi="Arial" w:cs="Arial"/>
          <w:b/>
          <w:bCs/>
        </w:rPr>
      </w:pPr>
      <w:r w:rsidRPr="000A4BC0">
        <w:rPr>
          <w:rFonts w:ascii="Arial" w:hAnsi="Arial" w:cs="Arial"/>
          <w:b/>
          <w:bCs/>
        </w:rPr>
        <w:t>else if overallMarks &gt;= 50:</w:t>
      </w:r>
    </w:p>
    <w:p w14:paraId="4D5081C0" w14:textId="15979202" w:rsidR="00243871" w:rsidRPr="000A4BC0" w:rsidRDefault="00243871" w:rsidP="0026279A">
      <w:pPr>
        <w:spacing w:after="0"/>
        <w:ind w:left="720"/>
        <w:rPr>
          <w:rFonts w:ascii="Arial" w:hAnsi="Arial" w:cs="Arial"/>
          <w:b/>
          <w:bCs/>
        </w:rPr>
      </w:pPr>
      <w:r w:rsidRPr="000A4BC0">
        <w:rPr>
          <w:rFonts w:ascii="Arial" w:hAnsi="Arial" w:cs="Arial"/>
          <w:b/>
          <w:bCs/>
        </w:rPr>
        <w:t>return "P"</w:t>
      </w:r>
    </w:p>
    <w:p w14:paraId="3AC43B96" w14:textId="67A92F83" w:rsidR="00243871" w:rsidRDefault="00243871" w:rsidP="0026279A">
      <w:pPr>
        <w:spacing w:after="0"/>
        <w:ind w:left="720"/>
        <w:rPr>
          <w:rFonts w:ascii="Arial" w:hAnsi="Arial" w:cs="Arial"/>
          <w:b/>
          <w:bCs/>
        </w:rPr>
      </w:pPr>
      <w:r w:rsidRPr="000A4BC0">
        <w:rPr>
          <w:rFonts w:ascii="Arial" w:hAnsi="Arial" w:cs="Arial"/>
          <w:b/>
          <w:bCs/>
        </w:rPr>
        <w:t>return "error"</w:t>
      </w:r>
    </w:p>
    <w:p w14:paraId="60909120" w14:textId="77777777" w:rsidR="0026279A" w:rsidRPr="000A4BC0" w:rsidRDefault="0026279A" w:rsidP="000A4BC0">
      <w:pPr>
        <w:spacing w:after="0"/>
        <w:rPr>
          <w:rFonts w:ascii="Arial" w:hAnsi="Arial" w:cs="Arial"/>
          <w:b/>
          <w:bCs/>
        </w:rPr>
      </w:pPr>
    </w:p>
    <w:p w14:paraId="23213825" w14:textId="77777777" w:rsidR="00FA6A2B" w:rsidRPr="000A4BC0" w:rsidRDefault="00FA6A2B" w:rsidP="000A4BC0">
      <w:pPr>
        <w:spacing w:after="0"/>
        <w:rPr>
          <w:rFonts w:ascii="Arial" w:hAnsi="Arial" w:cs="Arial"/>
          <w:b/>
          <w:bCs/>
        </w:rPr>
      </w:pPr>
      <w:r w:rsidRPr="000A4BC0">
        <w:rPr>
          <w:rFonts w:ascii="Arial" w:hAnsi="Arial" w:cs="Arial"/>
          <w:b/>
          <w:bCs/>
          <w:highlight w:val="yellow"/>
        </w:rPr>
        <w:t>Class Research extends Unit:</w:t>
      </w:r>
    </w:p>
    <w:p w14:paraId="4C739ABD" w14:textId="28765497" w:rsidR="00FA6A2B" w:rsidRPr="000A4BC0" w:rsidRDefault="00FA6A2B" w:rsidP="000A4BC0">
      <w:pPr>
        <w:spacing w:after="0"/>
        <w:rPr>
          <w:rFonts w:ascii="Arial" w:hAnsi="Arial" w:cs="Arial"/>
          <w:b/>
          <w:bCs/>
        </w:rPr>
      </w:pPr>
      <w:r w:rsidRPr="000A4BC0">
        <w:rPr>
          <w:rFonts w:ascii="Arial" w:hAnsi="Arial" w:cs="Arial"/>
          <w:b/>
          <w:bCs/>
        </w:rPr>
        <w:t>private String enrolmentType ← "R"</w:t>
      </w:r>
    </w:p>
    <w:p w14:paraId="0A042073" w14:textId="5E97E61E" w:rsidR="00FA6A2B" w:rsidRPr="000A4BC0" w:rsidRDefault="00FA6A2B" w:rsidP="000A4BC0">
      <w:pPr>
        <w:spacing w:after="0"/>
        <w:rPr>
          <w:rFonts w:ascii="Arial" w:hAnsi="Arial" w:cs="Arial"/>
          <w:b/>
          <w:bCs/>
        </w:rPr>
      </w:pPr>
      <w:r w:rsidRPr="000A4BC0">
        <w:rPr>
          <w:rFonts w:ascii="Arial" w:hAnsi="Arial" w:cs="Arial"/>
          <w:b/>
          <w:bCs/>
        </w:rPr>
        <w:t>private int proposalMark</w:t>
      </w:r>
    </w:p>
    <w:p w14:paraId="5B5DA2CF" w14:textId="0463EEC2" w:rsidR="00FA6A2B" w:rsidRPr="000A4BC0" w:rsidRDefault="00FA6A2B" w:rsidP="000A4BC0">
      <w:pPr>
        <w:spacing w:after="0"/>
        <w:rPr>
          <w:rFonts w:ascii="Arial" w:hAnsi="Arial" w:cs="Arial"/>
          <w:b/>
          <w:bCs/>
        </w:rPr>
      </w:pPr>
      <w:r w:rsidRPr="000A4BC0">
        <w:rPr>
          <w:rFonts w:ascii="Arial" w:hAnsi="Arial" w:cs="Arial"/>
          <w:b/>
          <w:bCs/>
        </w:rPr>
        <w:t>private int finalDissertationMark</w:t>
      </w:r>
    </w:p>
    <w:p w14:paraId="323BC088" w14:textId="08CB447F" w:rsidR="00FA6A2B" w:rsidRPr="000A4BC0" w:rsidRDefault="00FA6A2B" w:rsidP="000A4BC0">
      <w:pPr>
        <w:spacing w:after="0"/>
        <w:rPr>
          <w:rFonts w:ascii="Arial" w:hAnsi="Arial" w:cs="Arial"/>
          <w:b/>
          <w:bCs/>
        </w:rPr>
      </w:pPr>
      <w:r w:rsidRPr="000A4BC0">
        <w:rPr>
          <w:rFonts w:ascii="Arial" w:hAnsi="Arial" w:cs="Arial"/>
          <w:b/>
          <w:bCs/>
        </w:rPr>
        <w:t>private int overallMark</w:t>
      </w:r>
    </w:p>
    <w:p w14:paraId="3955F95F" w14:textId="790F8291" w:rsidR="00FA6A2B" w:rsidRPr="000A4BC0" w:rsidRDefault="00FA6A2B" w:rsidP="000A4BC0">
      <w:pPr>
        <w:spacing w:after="0"/>
        <w:rPr>
          <w:rFonts w:ascii="Arial" w:hAnsi="Arial" w:cs="Arial"/>
          <w:b/>
          <w:bCs/>
        </w:rPr>
      </w:pPr>
      <w:r w:rsidRPr="000A4BC0">
        <w:rPr>
          <w:rFonts w:ascii="Arial" w:hAnsi="Arial" w:cs="Arial"/>
          <w:b/>
          <w:bCs/>
        </w:rPr>
        <w:t>private String finalGrade</w:t>
      </w:r>
    </w:p>
    <w:p w14:paraId="324C94CB" w14:textId="77777777" w:rsidR="00FA6A2B" w:rsidRPr="000A4BC0" w:rsidRDefault="00FA6A2B" w:rsidP="000A4BC0">
      <w:pPr>
        <w:spacing w:after="0"/>
        <w:rPr>
          <w:rFonts w:ascii="Arial" w:hAnsi="Arial" w:cs="Arial"/>
          <w:b/>
          <w:bCs/>
        </w:rPr>
      </w:pPr>
    </w:p>
    <w:p w14:paraId="3EF4FD13" w14:textId="6310EAFC" w:rsidR="00FA6A2B" w:rsidRPr="000A4BC0" w:rsidRDefault="00FA6A2B" w:rsidP="000A4BC0">
      <w:pPr>
        <w:spacing w:after="0"/>
        <w:rPr>
          <w:rFonts w:ascii="Arial" w:hAnsi="Arial" w:cs="Arial"/>
          <w:b/>
          <w:bCs/>
        </w:rPr>
      </w:pPr>
      <w:r w:rsidRPr="000A4BC0">
        <w:rPr>
          <w:rFonts w:ascii="Arial" w:hAnsi="Arial" w:cs="Arial"/>
          <w:b/>
          <w:bCs/>
        </w:rPr>
        <w:t>Constructor Research(proposalMark, finalDissertationMark, enrolmentType):</w:t>
      </w:r>
    </w:p>
    <w:p w14:paraId="579D86C3" w14:textId="1B13BE8F" w:rsidR="00FA6A2B" w:rsidRPr="000A4BC0" w:rsidRDefault="00FA6A2B" w:rsidP="0026279A">
      <w:pPr>
        <w:spacing w:after="0"/>
        <w:ind w:left="720"/>
        <w:rPr>
          <w:rFonts w:ascii="Arial" w:hAnsi="Arial" w:cs="Arial"/>
          <w:b/>
          <w:bCs/>
        </w:rPr>
      </w:pPr>
      <w:r w:rsidRPr="000A4BC0">
        <w:rPr>
          <w:rFonts w:ascii="Arial" w:hAnsi="Arial" w:cs="Arial"/>
          <w:b/>
          <w:bCs/>
        </w:rPr>
        <w:t>super(enrolmentType)</w:t>
      </w:r>
    </w:p>
    <w:p w14:paraId="5147BDE8" w14:textId="5F8234D6" w:rsidR="00FA6A2B" w:rsidRPr="000A4BC0" w:rsidRDefault="00FA6A2B" w:rsidP="0026279A">
      <w:pPr>
        <w:spacing w:after="0"/>
        <w:ind w:left="720"/>
        <w:rPr>
          <w:rFonts w:ascii="Arial" w:hAnsi="Arial" w:cs="Arial"/>
          <w:b/>
          <w:bCs/>
        </w:rPr>
      </w:pPr>
      <w:r w:rsidRPr="000A4BC0">
        <w:rPr>
          <w:rFonts w:ascii="Arial" w:hAnsi="Arial" w:cs="Arial"/>
          <w:b/>
          <w:bCs/>
        </w:rPr>
        <w:t>this.proposalMark ← proposalMark</w:t>
      </w:r>
    </w:p>
    <w:p w14:paraId="484D49AB" w14:textId="2131DB1F" w:rsidR="00FA6A2B" w:rsidRPr="000A4BC0" w:rsidRDefault="00FA6A2B" w:rsidP="0026279A">
      <w:pPr>
        <w:spacing w:after="0"/>
        <w:ind w:left="720"/>
        <w:rPr>
          <w:rFonts w:ascii="Arial" w:hAnsi="Arial" w:cs="Arial"/>
          <w:b/>
          <w:bCs/>
        </w:rPr>
      </w:pPr>
      <w:r w:rsidRPr="000A4BC0">
        <w:rPr>
          <w:rFonts w:ascii="Arial" w:hAnsi="Arial" w:cs="Arial"/>
          <w:b/>
          <w:bCs/>
        </w:rPr>
        <w:t>this.finalDissertationMark ← finalDissertationMark</w:t>
      </w:r>
    </w:p>
    <w:p w14:paraId="580FFD89" w14:textId="77777777" w:rsidR="00FA6A2B" w:rsidRPr="000A4BC0" w:rsidRDefault="00FA6A2B" w:rsidP="000A4BC0">
      <w:pPr>
        <w:spacing w:after="0"/>
        <w:rPr>
          <w:rFonts w:ascii="Arial" w:hAnsi="Arial" w:cs="Arial"/>
          <w:b/>
          <w:bCs/>
        </w:rPr>
      </w:pPr>
    </w:p>
    <w:p w14:paraId="787E577E" w14:textId="10B004E3" w:rsidR="00FA6A2B" w:rsidRPr="000A4BC0" w:rsidRDefault="00FA6A2B" w:rsidP="000A4BC0">
      <w:pPr>
        <w:spacing w:after="0"/>
        <w:rPr>
          <w:rFonts w:ascii="Arial" w:hAnsi="Arial" w:cs="Arial"/>
          <w:b/>
          <w:bCs/>
        </w:rPr>
      </w:pPr>
      <w:r w:rsidRPr="000A4BC0">
        <w:rPr>
          <w:rFonts w:ascii="Arial" w:hAnsi="Arial" w:cs="Arial"/>
          <w:b/>
          <w:bCs/>
        </w:rPr>
        <w:lastRenderedPageBreak/>
        <w:t>Method overallMarkCalculation():</w:t>
      </w:r>
    </w:p>
    <w:p w14:paraId="21EF7E1A" w14:textId="4BB83D06" w:rsidR="00FA6A2B" w:rsidRPr="000A4BC0" w:rsidRDefault="00FA6A2B" w:rsidP="0026279A">
      <w:pPr>
        <w:spacing w:after="0"/>
        <w:ind w:left="720"/>
        <w:rPr>
          <w:rFonts w:ascii="Arial" w:hAnsi="Arial" w:cs="Arial"/>
          <w:b/>
          <w:bCs/>
        </w:rPr>
      </w:pPr>
      <w:r w:rsidRPr="000A4BC0">
        <w:rPr>
          <w:rFonts w:ascii="Arial" w:hAnsi="Arial" w:cs="Arial"/>
          <w:b/>
          <w:bCs/>
        </w:rPr>
        <w:t>this.overallMark ← (int) (proposalMark * 0.4 + finalDissertationMark * 0.6)</w:t>
      </w:r>
    </w:p>
    <w:p w14:paraId="01E74C3B" w14:textId="77777777" w:rsidR="00FA6A2B" w:rsidRPr="000A4BC0" w:rsidRDefault="00FA6A2B" w:rsidP="0026279A">
      <w:pPr>
        <w:spacing w:after="0"/>
        <w:ind w:left="720"/>
        <w:rPr>
          <w:rFonts w:ascii="Arial" w:hAnsi="Arial" w:cs="Arial"/>
          <w:b/>
          <w:bCs/>
        </w:rPr>
      </w:pPr>
      <w:r w:rsidRPr="000A4BC0">
        <w:rPr>
          <w:rFonts w:ascii="Arial" w:hAnsi="Arial" w:cs="Arial"/>
          <w:b/>
          <w:bCs/>
          <w:highlight w:val="yellow"/>
        </w:rPr>
        <w:t>Class Unit_Course extends Unit:</w:t>
      </w:r>
    </w:p>
    <w:p w14:paraId="21642809" w14:textId="7609F0BC" w:rsidR="00FA6A2B" w:rsidRPr="000A4BC0" w:rsidRDefault="00FA6A2B" w:rsidP="0026279A">
      <w:pPr>
        <w:spacing w:after="0"/>
        <w:ind w:left="720"/>
        <w:rPr>
          <w:rFonts w:ascii="Arial" w:hAnsi="Arial" w:cs="Arial"/>
          <w:b/>
          <w:bCs/>
        </w:rPr>
      </w:pPr>
      <w:r w:rsidRPr="000A4BC0">
        <w:rPr>
          <w:rFonts w:ascii="Arial" w:hAnsi="Arial" w:cs="Arial"/>
          <w:b/>
          <w:bCs/>
        </w:rPr>
        <w:t>private String unitID</w:t>
      </w:r>
    </w:p>
    <w:p w14:paraId="1A60A862" w14:textId="7665492A" w:rsidR="00FA6A2B" w:rsidRPr="000A4BC0" w:rsidRDefault="00FA6A2B" w:rsidP="0026279A">
      <w:pPr>
        <w:spacing w:after="0"/>
        <w:ind w:left="720"/>
        <w:rPr>
          <w:rFonts w:ascii="Arial" w:hAnsi="Arial" w:cs="Arial"/>
          <w:b/>
          <w:bCs/>
        </w:rPr>
      </w:pPr>
      <w:r w:rsidRPr="000A4BC0">
        <w:rPr>
          <w:rFonts w:ascii="Arial" w:hAnsi="Arial" w:cs="Arial"/>
          <w:b/>
          <w:bCs/>
        </w:rPr>
        <w:t>private int levelOfUnit</w:t>
      </w:r>
    </w:p>
    <w:p w14:paraId="09286A2F" w14:textId="26B4CD9D" w:rsidR="00FA6A2B" w:rsidRPr="000A4BC0" w:rsidRDefault="00FA6A2B" w:rsidP="0026279A">
      <w:pPr>
        <w:spacing w:after="0"/>
        <w:ind w:left="720"/>
        <w:rPr>
          <w:rFonts w:ascii="Arial" w:hAnsi="Arial" w:cs="Arial"/>
          <w:b/>
          <w:bCs/>
        </w:rPr>
      </w:pPr>
      <w:r w:rsidRPr="000A4BC0">
        <w:rPr>
          <w:rFonts w:ascii="Arial" w:hAnsi="Arial" w:cs="Arial"/>
          <w:b/>
          <w:bCs/>
        </w:rPr>
        <w:t>private String enrolmentType ← "C"</w:t>
      </w:r>
    </w:p>
    <w:p w14:paraId="6E7E317D" w14:textId="0140D588" w:rsidR="00FA6A2B" w:rsidRPr="000A4BC0" w:rsidRDefault="00FA6A2B" w:rsidP="0026279A">
      <w:pPr>
        <w:spacing w:after="0"/>
        <w:ind w:left="720"/>
        <w:rPr>
          <w:rFonts w:ascii="Arial" w:hAnsi="Arial" w:cs="Arial"/>
          <w:b/>
          <w:bCs/>
        </w:rPr>
      </w:pPr>
      <w:r w:rsidRPr="000A4BC0">
        <w:rPr>
          <w:rFonts w:ascii="Arial" w:hAnsi="Arial" w:cs="Arial"/>
          <w:b/>
          <w:bCs/>
        </w:rPr>
        <w:t>private int assignment1  //max 100</w:t>
      </w:r>
    </w:p>
    <w:p w14:paraId="7A3D6CE3" w14:textId="2F4C7F8D" w:rsidR="00FA6A2B" w:rsidRPr="000A4BC0" w:rsidRDefault="00FA6A2B" w:rsidP="0026279A">
      <w:pPr>
        <w:spacing w:after="0"/>
        <w:ind w:left="720"/>
        <w:rPr>
          <w:rFonts w:ascii="Arial" w:hAnsi="Arial" w:cs="Arial"/>
          <w:b/>
          <w:bCs/>
        </w:rPr>
      </w:pPr>
      <w:r w:rsidRPr="000A4BC0">
        <w:rPr>
          <w:rFonts w:ascii="Arial" w:hAnsi="Arial" w:cs="Arial"/>
          <w:b/>
          <w:bCs/>
        </w:rPr>
        <w:t>private int assignment2  //max 100</w:t>
      </w:r>
    </w:p>
    <w:p w14:paraId="218730A2" w14:textId="24C60018" w:rsidR="00FA6A2B" w:rsidRPr="000A4BC0" w:rsidRDefault="00FA6A2B" w:rsidP="0026279A">
      <w:pPr>
        <w:spacing w:after="0"/>
        <w:ind w:left="720"/>
        <w:rPr>
          <w:rFonts w:ascii="Arial" w:hAnsi="Arial" w:cs="Arial"/>
          <w:b/>
          <w:bCs/>
        </w:rPr>
      </w:pPr>
      <w:r w:rsidRPr="000A4BC0">
        <w:rPr>
          <w:rFonts w:ascii="Arial" w:hAnsi="Arial" w:cs="Arial"/>
          <w:b/>
          <w:bCs/>
        </w:rPr>
        <w:t>private int finalExamination  //max 100</w:t>
      </w:r>
    </w:p>
    <w:p w14:paraId="5A618D8B" w14:textId="5AFE5CB7" w:rsidR="00FA6A2B" w:rsidRPr="000A4BC0" w:rsidRDefault="00FA6A2B" w:rsidP="0026279A">
      <w:pPr>
        <w:spacing w:after="0"/>
        <w:ind w:left="720"/>
        <w:rPr>
          <w:rFonts w:ascii="Arial" w:hAnsi="Arial" w:cs="Arial"/>
          <w:b/>
          <w:bCs/>
        </w:rPr>
      </w:pPr>
      <w:r w:rsidRPr="000A4BC0">
        <w:rPr>
          <w:rFonts w:ascii="Arial" w:hAnsi="Arial" w:cs="Arial"/>
          <w:b/>
          <w:bCs/>
        </w:rPr>
        <w:t>private int overallMark</w:t>
      </w:r>
    </w:p>
    <w:p w14:paraId="6B7FED67" w14:textId="6B37BF51" w:rsidR="00FA6A2B" w:rsidRPr="000A4BC0" w:rsidRDefault="00FA6A2B" w:rsidP="0026279A">
      <w:pPr>
        <w:spacing w:after="0"/>
        <w:ind w:left="720"/>
        <w:rPr>
          <w:rFonts w:ascii="Arial" w:hAnsi="Arial" w:cs="Arial"/>
          <w:b/>
          <w:bCs/>
        </w:rPr>
      </w:pPr>
      <w:r w:rsidRPr="000A4BC0">
        <w:rPr>
          <w:rFonts w:ascii="Arial" w:hAnsi="Arial" w:cs="Arial"/>
          <w:b/>
          <w:bCs/>
        </w:rPr>
        <w:t>private String finalGrade</w:t>
      </w:r>
    </w:p>
    <w:p w14:paraId="25C37571" w14:textId="77777777" w:rsidR="00FA6A2B" w:rsidRPr="000A4BC0" w:rsidRDefault="00FA6A2B" w:rsidP="000A4BC0">
      <w:pPr>
        <w:spacing w:after="0"/>
        <w:rPr>
          <w:rFonts w:ascii="Arial" w:hAnsi="Arial" w:cs="Arial"/>
          <w:b/>
          <w:bCs/>
        </w:rPr>
      </w:pPr>
    </w:p>
    <w:p w14:paraId="567D2E9D" w14:textId="54B37F0F" w:rsidR="00FA6A2B" w:rsidRPr="000A4BC0" w:rsidRDefault="00FA6A2B" w:rsidP="0026279A">
      <w:pPr>
        <w:spacing w:after="0"/>
        <w:rPr>
          <w:rFonts w:ascii="Arial" w:hAnsi="Arial" w:cs="Arial"/>
          <w:b/>
          <w:bCs/>
        </w:rPr>
      </w:pPr>
      <w:r w:rsidRPr="000A4BC0">
        <w:rPr>
          <w:rFonts w:ascii="Arial" w:hAnsi="Arial" w:cs="Arial"/>
          <w:b/>
          <w:bCs/>
        </w:rPr>
        <w:t>Constructor Unit_Course(assignment1, assignment2, finalExamination, enrolmentType, unitID, levelOfUnit):</w:t>
      </w:r>
    </w:p>
    <w:p w14:paraId="1B723094" w14:textId="051E4D60" w:rsidR="00FA6A2B" w:rsidRPr="000A4BC0" w:rsidRDefault="00FA6A2B" w:rsidP="0026279A">
      <w:pPr>
        <w:spacing w:after="0"/>
        <w:ind w:left="720"/>
        <w:rPr>
          <w:rFonts w:ascii="Arial" w:hAnsi="Arial" w:cs="Arial"/>
          <w:b/>
          <w:bCs/>
        </w:rPr>
      </w:pPr>
      <w:r w:rsidRPr="000A4BC0">
        <w:rPr>
          <w:rFonts w:ascii="Arial" w:hAnsi="Arial" w:cs="Arial"/>
          <w:b/>
          <w:bCs/>
        </w:rPr>
        <w:t>super(enrolmentType)</w:t>
      </w:r>
    </w:p>
    <w:p w14:paraId="06BE54B1" w14:textId="768B1711" w:rsidR="00FA6A2B" w:rsidRPr="000A4BC0" w:rsidRDefault="00FA6A2B" w:rsidP="0026279A">
      <w:pPr>
        <w:spacing w:after="0"/>
        <w:ind w:left="720"/>
        <w:rPr>
          <w:rFonts w:ascii="Arial" w:hAnsi="Arial" w:cs="Arial"/>
          <w:b/>
          <w:bCs/>
        </w:rPr>
      </w:pPr>
      <w:r w:rsidRPr="000A4BC0">
        <w:rPr>
          <w:rFonts w:ascii="Arial" w:hAnsi="Arial" w:cs="Arial"/>
          <w:b/>
          <w:bCs/>
        </w:rPr>
        <w:t>this.assignment1 ← assignment1</w:t>
      </w:r>
    </w:p>
    <w:p w14:paraId="4EC3C33F" w14:textId="5100D40C" w:rsidR="00FA6A2B" w:rsidRPr="000A4BC0" w:rsidRDefault="00FA6A2B" w:rsidP="0026279A">
      <w:pPr>
        <w:spacing w:after="0"/>
        <w:ind w:left="720"/>
        <w:rPr>
          <w:rFonts w:ascii="Arial" w:hAnsi="Arial" w:cs="Arial"/>
          <w:b/>
          <w:bCs/>
        </w:rPr>
      </w:pPr>
      <w:r w:rsidRPr="000A4BC0">
        <w:rPr>
          <w:rFonts w:ascii="Arial" w:hAnsi="Arial" w:cs="Arial"/>
          <w:b/>
          <w:bCs/>
        </w:rPr>
        <w:t>this.assignment2 ← assignment2</w:t>
      </w:r>
    </w:p>
    <w:p w14:paraId="47262386" w14:textId="27D3A75A" w:rsidR="00FA6A2B" w:rsidRPr="000A4BC0" w:rsidRDefault="00FA6A2B" w:rsidP="0026279A">
      <w:pPr>
        <w:spacing w:after="0"/>
        <w:ind w:left="720"/>
        <w:rPr>
          <w:rFonts w:ascii="Arial" w:hAnsi="Arial" w:cs="Arial"/>
          <w:b/>
          <w:bCs/>
        </w:rPr>
      </w:pPr>
      <w:r w:rsidRPr="000A4BC0">
        <w:rPr>
          <w:rFonts w:ascii="Arial" w:hAnsi="Arial" w:cs="Arial"/>
          <w:b/>
          <w:bCs/>
        </w:rPr>
        <w:t>this.finalExamination ← finalExamination</w:t>
      </w:r>
    </w:p>
    <w:p w14:paraId="1D2DAB24" w14:textId="7DC7FD1C" w:rsidR="00FA6A2B" w:rsidRPr="000A4BC0" w:rsidRDefault="00FA6A2B" w:rsidP="0026279A">
      <w:pPr>
        <w:spacing w:after="0"/>
        <w:ind w:left="720"/>
        <w:rPr>
          <w:rFonts w:ascii="Arial" w:hAnsi="Arial" w:cs="Arial"/>
          <w:b/>
          <w:bCs/>
        </w:rPr>
      </w:pPr>
      <w:r w:rsidRPr="000A4BC0">
        <w:rPr>
          <w:rFonts w:ascii="Arial" w:hAnsi="Arial" w:cs="Arial"/>
          <w:b/>
          <w:bCs/>
        </w:rPr>
        <w:t>this.unitID ← unitID</w:t>
      </w:r>
    </w:p>
    <w:p w14:paraId="7C0B4749" w14:textId="7C461E11" w:rsidR="00FA6A2B" w:rsidRPr="000A4BC0" w:rsidRDefault="00FA6A2B" w:rsidP="0026279A">
      <w:pPr>
        <w:spacing w:after="0"/>
        <w:ind w:left="720"/>
        <w:rPr>
          <w:rFonts w:ascii="Arial" w:hAnsi="Arial" w:cs="Arial"/>
          <w:b/>
          <w:bCs/>
        </w:rPr>
      </w:pPr>
      <w:r w:rsidRPr="000A4BC0">
        <w:rPr>
          <w:rFonts w:ascii="Arial" w:hAnsi="Arial" w:cs="Arial"/>
          <w:b/>
          <w:bCs/>
        </w:rPr>
        <w:t>this.levelOfUnit ← levelOfUnit</w:t>
      </w:r>
    </w:p>
    <w:p w14:paraId="57BAB919" w14:textId="77777777" w:rsidR="00FA6A2B" w:rsidRPr="000A4BC0" w:rsidRDefault="00FA6A2B" w:rsidP="000A4BC0">
      <w:pPr>
        <w:spacing w:after="0"/>
        <w:rPr>
          <w:rFonts w:ascii="Arial" w:hAnsi="Arial" w:cs="Arial"/>
          <w:b/>
          <w:bCs/>
        </w:rPr>
      </w:pPr>
    </w:p>
    <w:p w14:paraId="315BDE68" w14:textId="28FC7EF8" w:rsidR="00FA6A2B" w:rsidRPr="000A4BC0" w:rsidRDefault="00FA6A2B" w:rsidP="000A4BC0">
      <w:pPr>
        <w:spacing w:after="0"/>
        <w:rPr>
          <w:rFonts w:ascii="Arial" w:hAnsi="Arial" w:cs="Arial"/>
          <w:b/>
          <w:bCs/>
        </w:rPr>
      </w:pPr>
      <w:r w:rsidRPr="000A4BC0">
        <w:rPr>
          <w:rFonts w:ascii="Arial" w:hAnsi="Arial" w:cs="Arial"/>
          <w:b/>
          <w:bCs/>
        </w:rPr>
        <w:t>Method overallMarkCalculation():</w:t>
      </w:r>
    </w:p>
    <w:p w14:paraId="2C700BF5" w14:textId="799FAF41" w:rsidR="00FA6A2B" w:rsidRPr="000A4BC0" w:rsidRDefault="00FA6A2B" w:rsidP="0026279A">
      <w:pPr>
        <w:spacing w:after="0"/>
        <w:ind w:firstLine="720"/>
        <w:rPr>
          <w:rFonts w:ascii="Arial" w:hAnsi="Arial" w:cs="Arial"/>
          <w:b/>
          <w:bCs/>
        </w:rPr>
      </w:pPr>
      <w:r w:rsidRPr="000A4BC0">
        <w:rPr>
          <w:rFonts w:ascii="Arial" w:hAnsi="Arial" w:cs="Arial"/>
          <w:b/>
          <w:bCs/>
        </w:rPr>
        <w:t>this.overallMark ← (int) (assignment1 * 0.3 + assignment2 * 0.3 + finalExamination * 0.4)</w:t>
      </w:r>
    </w:p>
    <w:p w14:paraId="59296FEA" w14:textId="77777777" w:rsidR="00FA6A2B" w:rsidRPr="000A4BC0" w:rsidRDefault="00FA6A2B" w:rsidP="000A4BC0">
      <w:pPr>
        <w:spacing w:after="0"/>
        <w:rPr>
          <w:rFonts w:ascii="Arial" w:hAnsi="Arial" w:cs="Arial"/>
          <w:b/>
          <w:bCs/>
        </w:rPr>
      </w:pPr>
    </w:p>
    <w:p w14:paraId="25B745A4" w14:textId="7E135588" w:rsidR="00FA6A2B" w:rsidRPr="000A4BC0" w:rsidRDefault="00FA6A2B" w:rsidP="000A4BC0">
      <w:pPr>
        <w:spacing w:after="0"/>
        <w:rPr>
          <w:rFonts w:ascii="Arial" w:hAnsi="Arial" w:cs="Arial"/>
          <w:b/>
          <w:bCs/>
        </w:rPr>
      </w:pPr>
      <w:r w:rsidRPr="000A4BC0">
        <w:rPr>
          <w:rFonts w:ascii="Arial" w:hAnsi="Arial" w:cs="Arial"/>
          <w:b/>
          <w:bCs/>
        </w:rPr>
        <w:t>Method toString():</w:t>
      </w:r>
    </w:p>
    <w:p w14:paraId="02F7720F" w14:textId="46C54B9A" w:rsidR="00FA6A2B" w:rsidRPr="000A4BC0" w:rsidRDefault="00FA6A2B" w:rsidP="0026279A">
      <w:pPr>
        <w:spacing w:after="0"/>
        <w:ind w:left="720"/>
        <w:rPr>
          <w:rFonts w:ascii="Arial" w:hAnsi="Arial" w:cs="Arial"/>
          <w:b/>
          <w:bCs/>
        </w:rPr>
      </w:pPr>
      <w:r w:rsidRPr="000A4BC0">
        <w:rPr>
          <w:rFonts w:ascii="Arial" w:hAnsi="Arial" w:cs="Arial"/>
          <w:b/>
          <w:bCs/>
        </w:rPr>
        <w:t>return unitID + "," + levelOfUnit + "," + assignment1</w:t>
      </w:r>
    </w:p>
    <w:p w14:paraId="69DF55E1" w14:textId="19F21CE7" w:rsidR="00FA6A2B" w:rsidRPr="000A4BC0" w:rsidRDefault="00FA6A2B" w:rsidP="0026279A">
      <w:pPr>
        <w:spacing w:after="0"/>
        <w:ind w:left="720"/>
        <w:rPr>
          <w:rFonts w:ascii="Arial" w:hAnsi="Arial" w:cs="Arial"/>
          <w:b/>
          <w:bCs/>
        </w:rPr>
      </w:pPr>
      <w:r w:rsidRPr="000A4BC0">
        <w:rPr>
          <w:rFonts w:ascii="Arial" w:hAnsi="Arial" w:cs="Arial"/>
          <w:b/>
          <w:bCs/>
        </w:rPr>
        <w:t>+ "," + assignment2 + "," + finalExamination</w:t>
      </w:r>
    </w:p>
    <w:p w14:paraId="37EE8DEE" w14:textId="33F7BFAC" w:rsidR="00FA6A2B" w:rsidRDefault="00FA6A2B" w:rsidP="0026279A">
      <w:pPr>
        <w:spacing w:after="0"/>
        <w:ind w:left="720"/>
        <w:rPr>
          <w:rFonts w:ascii="Arial" w:hAnsi="Arial" w:cs="Arial"/>
          <w:b/>
          <w:bCs/>
        </w:rPr>
      </w:pPr>
      <w:r w:rsidRPr="000A4BC0">
        <w:rPr>
          <w:rFonts w:ascii="Arial" w:hAnsi="Arial" w:cs="Arial"/>
          <w:b/>
          <w:bCs/>
        </w:rPr>
        <w:t>+ "," + overallMark + "," + finalGrade</w:t>
      </w:r>
    </w:p>
    <w:p w14:paraId="4280F0F8" w14:textId="77777777" w:rsidR="0026279A" w:rsidRPr="000A4BC0" w:rsidRDefault="0026279A" w:rsidP="000A4BC0">
      <w:pPr>
        <w:spacing w:after="0"/>
        <w:rPr>
          <w:rFonts w:ascii="Arial" w:hAnsi="Arial" w:cs="Arial"/>
          <w:b/>
          <w:bCs/>
        </w:rPr>
      </w:pPr>
    </w:p>
    <w:p w14:paraId="703C8235" w14:textId="0C3A46E5" w:rsidR="00EA57AF" w:rsidRPr="000A4BC0" w:rsidRDefault="00EA57AF" w:rsidP="000A4BC0">
      <w:pPr>
        <w:spacing w:after="0"/>
        <w:rPr>
          <w:rFonts w:ascii="Arial" w:hAnsi="Arial" w:cs="Arial"/>
          <w:b/>
          <w:bCs/>
        </w:rPr>
      </w:pPr>
      <w:r w:rsidRPr="000A4BC0">
        <w:rPr>
          <w:rFonts w:ascii="Arial" w:hAnsi="Arial" w:cs="Arial"/>
          <w:b/>
          <w:bCs/>
          <w:highlight w:val="yellow"/>
        </w:rPr>
        <w:t>Client class</w:t>
      </w:r>
    </w:p>
    <w:p w14:paraId="7315F7ED" w14:textId="77777777" w:rsidR="00313F50" w:rsidRPr="00313F50" w:rsidRDefault="00313F50" w:rsidP="000A4BC0">
      <w:pPr>
        <w:spacing w:after="0" w:line="240" w:lineRule="auto"/>
        <w:rPr>
          <w:rFonts w:ascii="Arial" w:hAnsi="Arial" w:cs="Arial"/>
          <w:b/>
          <w:bCs/>
        </w:rPr>
      </w:pPr>
      <w:r w:rsidRPr="00313F50">
        <w:rPr>
          <w:rFonts w:ascii="Arial" w:hAnsi="Arial" w:cs="Arial"/>
          <w:b/>
          <w:bCs/>
        </w:rPr>
        <w:t>students ← [] # an empty list to store student data</w:t>
      </w:r>
    </w:p>
    <w:p w14:paraId="2CD545E5" w14:textId="77777777" w:rsidR="00313F50" w:rsidRPr="00313F50" w:rsidRDefault="00313F50" w:rsidP="000A4BC0">
      <w:pPr>
        <w:spacing w:after="0" w:line="240" w:lineRule="auto"/>
        <w:rPr>
          <w:rFonts w:ascii="Arial" w:hAnsi="Arial" w:cs="Arial"/>
          <w:b/>
          <w:bCs/>
        </w:rPr>
      </w:pPr>
      <w:r w:rsidRPr="00313F50">
        <w:rPr>
          <w:rFonts w:ascii="Arial" w:hAnsi="Arial" w:cs="Arial"/>
          <w:b/>
          <w:bCs/>
        </w:rPr>
        <w:t>OUTPUTFILE ← "programOutput.csv"</w:t>
      </w:r>
    </w:p>
    <w:p w14:paraId="0CE73358" w14:textId="77777777" w:rsidR="00313F50" w:rsidRPr="00313F50" w:rsidRDefault="00313F50" w:rsidP="000A4BC0">
      <w:pPr>
        <w:spacing w:after="0" w:line="240" w:lineRule="auto"/>
        <w:rPr>
          <w:rFonts w:ascii="Arial" w:hAnsi="Arial" w:cs="Arial"/>
          <w:b/>
          <w:bCs/>
        </w:rPr>
      </w:pPr>
      <w:r w:rsidRPr="00313F50">
        <w:rPr>
          <w:rFonts w:ascii="Arial" w:hAnsi="Arial" w:cs="Arial"/>
          <w:b/>
          <w:bCs/>
        </w:rPr>
        <w:t>bubbleStored ← false</w:t>
      </w:r>
    </w:p>
    <w:p w14:paraId="1CA95F95" w14:textId="77777777" w:rsidR="00313F50" w:rsidRPr="00313F50" w:rsidRDefault="00313F50" w:rsidP="000A4BC0">
      <w:pPr>
        <w:spacing w:after="0" w:line="240" w:lineRule="auto"/>
        <w:rPr>
          <w:rFonts w:ascii="Arial" w:hAnsi="Arial" w:cs="Arial"/>
          <w:b/>
          <w:bCs/>
        </w:rPr>
      </w:pPr>
      <w:r w:rsidRPr="00313F50">
        <w:rPr>
          <w:rFonts w:ascii="Arial" w:hAnsi="Arial" w:cs="Arial"/>
          <w:b/>
          <w:bCs/>
        </w:rPr>
        <w:t>carrybit ← false</w:t>
      </w:r>
    </w:p>
    <w:p w14:paraId="28C49BD7" w14:textId="77777777" w:rsidR="00313F50" w:rsidRPr="00313F50" w:rsidRDefault="00313F50" w:rsidP="000A4BC0">
      <w:pPr>
        <w:spacing w:after="0" w:line="240" w:lineRule="auto"/>
        <w:rPr>
          <w:rFonts w:ascii="Arial" w:hAnsi="Arial" w:cs="Arial"/>
          <w:b/>
          <w:bCs/>
        </w:rPr>
      </w:pPr>
    </w:p>
    <w:p w14:paraId="199B503D" w14:textId="77777777" w:rsidR="00313F50" w:rsidRPr="00313F50" w:rsidRDefault="00313F50" w:rsidP="000A4BC0">
      <w:pPr>
        <w:spacing w:after="0" w:line="240" w:lineRule="auto"/>
        <w:rPr>
          <w:rFonts w:ascii="Arial" w:hAnsi="Arial" w:cs="Arial"/>
          <w:b/>
          <w:bCs/>
        </w:rPr>
      </w:pPr>
      <w:r w:rsidRPr="00313F50">
        <w:rPr>
          <w:rFonts w:ascii="Arial" w:hAnsi="Arial" w:cs="Arial"/>
          <w:b/>
          <w:bCs/>
        </w:rPr>
        <w:t>function run():</w:t>
      </w:r>
    </w:p>
    <w:p w14:paraId="7661F26C" w14:textId="04B16AE0" w:rsidR="00313F50" w:rsidRPr="00313F50" w:rsidRDefault="00313F50" w:rsidP="0026279A">
      <w:pPr>
        <w:spacing w:after="0" w:line="240" w:lineRule="auto"/>
        <w:ind w:firstLine="720"/>
        <w:rPr>
          <w:rFonts w:ascii="Arial" w:hAnsi="Arial" w:cs="Arial"/>
          <w:b/>
          <w:bCs/>
        </w:rPr>
      </w:pPr>
      <w:r w:rsidRPr="00313F50">
        <w:rPr>
          <w:rFonts w:ascii="Arial" w:hAnsi="Arial" w:cs="Arial"/>
          <w:b/>
          <w:bCs/>
        </w:rPr>
        <w:t>printMenuAndGetChoice()</w:t>
      </w:r>
    </w:p>
    <w:p w14:paraId="269E1744" w14:textId="77777777" w:rsidR="00313F50" w:rsidRPr="00313F50" w:rsidRDefault="00313F50" w:rsidP="000A4BC0">
      <w:pPr>
        <w:spacing w:after="0" w:line="240" w:lineRule="auto"/>
        <w:rPr>
          <w:rFonts w:ascii="Arial" w:hAnsi="Arial" w:cs="Arial"/>
          <w:b/>
          <w:bCs/>
        </w:rPr>
      </w:pPr>
    </w:p>
    <w:p w14:paraId="19EF5343" w14:textId="77777777" w:rsidR="00313F50" w:rsidRPr="00313F50" w:rsidRDefault="00313F50" w:rsidP="000A4BC0">
      <w:pPr>
        <w:spacing w:after="0" w:line="240" w:lineRule="auto"/>
        <w:rPr>
          <w:rFonts w:ascii="Arial" w:hAnsi="Arial" w:cs="Arial"/>
          <w:b/>
          <w:bCs/>
        </w:rPr>
      </w:pPr>
      <w:r w:rsidRPr="00313F50">
        <w:rPr>
          <w:rFonts w:ascii="Arial" w:hAnsi="Arial" w:cs="Arial"/>
          <w:b/>
          <w:bCs/>
        </w:rPr>
        <w:t>function printMenuAndGetChoice():</w:t>
      </w:r>
    </w:p>
    <w:p w14:paraId="0D59F6BA" w14:textId="255DB89E" w:rsidR="00313F50" w:rsidRPr="00313F50" w:rsidRDefault="00313F50" w:rsidP="0026279A">
      <w:pPr>
        <w:spacing w:after="0" w:line="240" w:lineRule="auto"/>
        <w:ind w:left="720"/>
        <w:rPr>
          <w:rFonts w:ascii="Arial" w:hAnsi="Arial" w:cs="Arial"/>
          <w:b/>
          <w:bCs/>
        </w:rPr>
      </w:pPr>
      <w:r w:rsidRPr="00313F50">
        <w:rPr>
          <w:rFonts w:ascii="Arial" w:hAnsi="Arial" w:cs="Arial"/>
          <w:b/>
          <w:bCs/>
        </w:rPr>
        <w:t>carryOn ← True</w:t>
      </w:r>
    </w:p>
    <w:p w14:paraId="4F5AF8B0" w14:textId="17804371" w:rsidR="00313F50" w:rsidRPr="00313F50" w:rsidRDefault="00313F50" w:rsidP="0026279A">
      <w:pPr>
        <w:spacing w:after="0" w:line="240" w:lineRule="auto"/>
        <w:ind w:left="720"/>
        <w:rPr>
          <w:rFonts w:ascii="Arial" w:hAnsi="Arial" w:cs="Arial"/>
          <w:b/>
          <w:bCs/>
        </w:rPr>
      </w:pPr>
      <w:r w:rsidRPr="00313F50">
        <w:rPr>
          <w:rFonts w:ascii="Arial" w:hAnsi="Arial" w:cs="Arial"/>
          <w:b/>
          <w:bCs/>
        </w:rPr>
        <w:t>while carryOn do</w:t>
      </w:r>
    </w:p>
    <w:p w14:paraId="70035DD6" w14:textId="2EA808D0" w:rsidR="00313F50" w:rsidRPr="00313F50" w:rsidRDefault="00313F50" w:rsidP="0026279A">
      <w:pPr>
        <w:spacing w:after="0" w:line="240" w:lineRule="auto"/>
        <w:ind w:left="720"/>
        <w:rPr>
          <w:rFonts w:ascii="Arial" w:hAnsi="Arial" w:cs="Arial"/>
          <w:b/>
          <w:bCs/>
        </w:rPr>
      </w:pPr>
      <w:r w:rsidRPr="00313F50">
        <w:rPr>
          <w:rFonts w:ascii="Arial" w:hAnsi="Arial" w:cs="Arial"/>
          <w:b/>
          <w:bCs/>
        </w:rPr>
        <w:t>printMenu()</w:t>
      </w:r>
    </w:p>
    <w:p w14:paraId="4C33DC25" w14:textId="7F66E754" w:rsidR="00313F50" w:rsidRPr="00313F50" w:rsidRDefault="00313F50" w:rsidP="0026279A">
      <w:pPr>
        <w:spacing w:after="0" w:line="240" w:lineRule="auto"/>
        <w:ind w:left="720"/>
        <w:rPr>
          <w:rFonts w:ascii="Arial" w:hAnsi="Arial" w:cs="Arial"/>
          <w:b/>
          <w:bCs/>
        </w:rPr>
      </w:pPr>
      <w:r w:rsidRPr="00313F50">
        <w:rPr>
          <w:rFonts w:ascii="Arial" w:hAnsi="Arial" w:cs="Arial"/>
          <w:b/>
          <w:bCs/>
        </w:rPr>
        <w:t>choice ← Helper.getString("please enter only options 1 to 8, 1 is to quit")</w:t>
      </w:r>
    </w:p>
    <w:p w14:paraId="7C914597" w14:textId="29C58491" w:rsidR="00313F50" w:rsidRPr="00313F50" w:rsidRDefault="00313F50" w:rsidP="0026279A">
      <w:pPr>
        <w:spacing w:after="0" w:line="240" w:lineRule="auto"/>
        <w:ind w:left="720"/>
        <w:rPr>
          <w:rFonts w:ascii="Arial" w:hAnsi="Arial" w:cs="Arial"/>
          <w:b/>
          <w:bCs/>
        </w:rPr>
      </w:pPr>
      <w:r w:rsidRPr="00313F50">
        <w:rPr>
          <w:rFonts w:ascii="Arial" w:hAnsi="Arial" w:cs="Arial"/>
          <w:b/>
          <w:bCs/>
        </w:rPr>
        <w:t>switch choice do</w:t>
      </w:r>
    </w:p>
    <w:p w14:paraId="6C279D00" w14:textId="197B7CAE" w:rsidR="00313F50" w:rsidRPr="00313F50" w:rsidRDefault="00313F50" w:rsidP="0026279A">
      <w:pPr>
        <w:spacing w:after="0" w:line="240" w:lineRule="auto"/>
        <w:ind w:left="720"/>
        <w:rPr>
          <w:rFonts w:ascii="Arial" w:hAnsi="Arial" w:cs="Arial"/>
          <w:b/>
          <w:bCs/>
        </w:rPr>
      </w:pPr>
      <w:r w:rsidRPr="00313F50">
        <w:rPr>
          <w:rFonts w:ascii="Arial" w:hAnsi="Arial" w:cs="Arial"/>
          <w:b/>
          <w:bCs/>
        </w:rPr>
        <w:t>case "1":</w:t>
      </w:r>
    </w:p>
    <w:p w14:paraId="46BEFF9D" w14:textId="316AD60F" w:rsidR="00313F50" w:rsidRPr="00313F50" w:rsidRDefault="00313F50" w:rsidP="0026279A">
      <w:pPr>
        <w:spacing w:after="0" w:line="240" w:lineRule="auto"/>
        <w:ind w:left="720"/>
        <w:rPr>
          <w:rFonts w:ascii="Arial" w:hAnsi="Arial" w:cs="Arial"/>
          <w:b/>
          <w:bCs/>
        </w:rPr>
      </w:pPr>
      <w:r w:rsidRPr="00313F50">
        <w:rPr>
          <w:rFonts w:ascii="Arial" w:hAnsi="Arial" w:cs="Arial"/>
          <w:b/>
          <w:bCs/>
        </w:rPr>
        <w:t>carryOn ← false</w:t>
      </w:r>
    </w:p>
    <w:p w14:paraId="2860F231" w14:textId="6AA2D5CA" w:rsidR="00313F50" w:rsidRPr="00313F50" w:rsidRDefault="00313F50" w:rsidP="0026279A">
      <w:pPr>
        <w:spacing w:after="0" w:line="240" w:lineRule="auto"/>
        <w:ind w:left="720"/>
        <w:rPr>
          <w:rFonts w:ascii="Arial" w:hAnsi="Arial" w:cs="Arial"/>
          <w:b/>
          <w:bCs/>
        </w:rPr>
      </w:pPr>
      <w:r w:rsidRPr="00313F50">
        <w:rPr>
          <w:rFonts w:ascii="Arial" w:hAnsi="Arial" w:cs="Arial"/>
          <w:b/>
          <w:bCs/>
        </w:rPr>
        <w:t>Helper.println("Thank you, have a good day. bye bye ")</w:t>
      </w:r>
    </w:p>
    <w:p w14:paraId="2A381892" w14:textId="03F08625" w:rsidR="00313F50" w:rsidRPr="00313F50" w:rsidRDefault="00313F50" w:rsidP="0026279A">
      <w:pPr>
        <w:spacing w:after="0" w:line="240" w:lineRule="auto"/>
        <w:ind w:left="720"/>
        <w:rPr>
          <w:rFonts w:ascii="Arial" w:hAnsi="Arial" w:cs="Arial"/>
          <w:b/>
          <w:bCs/>
        </w:rPr>
      </w:pPr>
      <w:r w:rsidRPr="00313F50">
        <w:rPr>
          <w:rFonts w:ascii="Arial" w:hAnsi="Arial" w:cs="Arial"/>
          <w:b/>
          <w:bCs/>
        </w:rPr>
        <w:lastRenderedPageBreak/>
        <w:t>case "2":</w:t>
      </w:r>
    </w:p>
    <w:p w14:paraId="4513598D" w14:textId="3D56F22A" w:rsidR="00313F50" w:rsidRPr="00313F50" w:rsidRDefault="00313F50" w:rsidP="0026279A">
      <w:pPr>
        <w:spacing w:after="0" w:line="240" w:lineRule="auto"/>
        <w:ind w:left="720"/>
        <w:rPr>
          <w:rFonts w:ascii="Arial" w:hAnsi="Arial" w:cs="Arial"/>
          <w:b/>
          <w:bCs/>
        </w:rPr>
      </w:pPr>
      <w:r w:rsidRPr="00313F50">
        <w:rPr>
          <w:rFonts w:ascii="Arial" w:hAnsi="Arial" w:cs="Arial"/>
          <w:b/>
          <w:bCs/>
        </w:rPr>
        <w:t>addMarksInfomationFromCsv()</w:t>
      </w:r>
    </w:p>
    <w:p w14:paraId="125F5F20" w14:textId="4B94FBFD" w:rsidR="00313F50" w:rsidRPr="00313F50" w:rsidRDefault="00313F50" w:rsidP="0026279A">
      <w:pPr>
        <w:spacing w:after="0" w:line="240" w:lineRule="auto"/>
        <w:ind w:left="720"/>
        <w:rPr>
          <w:rFonts w:ascii="Arial" w:hAnsi="Arial" w:cs="Arial"/>
          <w:b/>
          <w:bCs/>
        </w:rPr>
      </w:pPr>
      <w:r w:rsidRPr="00313F50">
        <w:rPr>
          <w:rFonts w:ascii="Arial" w:hAnsi="Arial" w:cs="Arial"/>
          <w:b/>
          <w:bCs/>
        </w:rPr>
        <w:t>case "3":</w:t>
      </w:r>
    </w:p>
    <w:p w14:paraId="6FD10D7D" w14:textId="2D9404BC" w:rsidR="00313F50" w:rsidRPr="00313F50" w:rsidRDefault="00313F50" w:rsidP="0026279A">
      <w:pPr>
        <w:spacing w:after="0" w:line="240" w:lineRule="auto"/>
        <w:ind w:left="720"/>
        <w:rPr>
          <w:rFonts w:ascii="Arial" w:hAnsi="Arial" w:cs="Arial"/>
          <w:b/>
          <w:bCs/>
        </w:rPr>
      </w:pPr>
      <w:r w:rsidRPr="00313F50">
        <w:rPr>
          <w:rFonts w:ascii="Arial" w:hAnsi="Arial" w:cs="Arial"/>
          <w:b/>
          <w:bCs/>
        </w:rPr>
        <w:t>removeInfomationById()</w:t>
      </w:r>
    </w:p>
    <w:p w14:paraId="41FF5D76" w14:textId="22866263" w:rsidR="00313F50" w:rsidRPr="00313F50" w:rsidRDefault="00313F50" w:rsidP="0026279A">
      <w:pPr>
        <w:spacing w:after="0" w:line="240" w:lineRule="auto"/>
        <w:ind w:left="720"/>
        <w:rPr>
          <w:rFonts w:ascii="Arial" w:hAnsi="Arial" w:cs="Arial"/>
          <w:b/>
          <w:bCs/>
        </w:rPr>
      </w:pPr>
      <w:r w:rsidRPr="00313F50">
        <w:rPr>
          <w:rFonts w:ascii="Arial" w:hAnsi="Arial" w:cs="Arial"/>
          <w:b/>
          <w:bCs/>
        </w:rPr>
        <w:t>case "4":</w:t>
      </w:r>
    </w:p>
    <w:p w14:paraId="7CB144D1" w14:textId="18792B63" w:rsidR="00313F50" w:rsidRPr="00313F50" w:rsidRDefault="00313F50" w:rsidP="0026279A">
      <w:pPr>
        <w:spacing w:after="0" w:line="240" w:lineRule="auto"/>
        <w:ind w:left="720"/>
        <w:rPr>
          <w:rFonts w:ascii="Arial" w:hAnsi="Arial" w:cs="Arial"/>
          <w:b/>
          <w:bCs/>
        </w:rPr>
      </w:pPr>
      <w:r w:rsidRPr="00313F50">
        <w:rPr>
          <w:rFonts w:ascii="Arial" w:hAnsi="Arial" w:cs="Arial"/>
          <w:b/>
          <w:bCs/>
        </w:rPr>
        <w:t>outputAllDetailsOfStudents()</w:t>
      </w:r>
    </w:p>
    <w:p w14:paraId="37A9F4AC" w14:textId="7B822A03" w:rsidR="00313F50" w:rsidRPr="00313F50" w:rsidRDefault="00313F50" w:rsidP="0026279A">
      <w:pPr>
        <w:spacing w:after="0" w:line="240" w:lineRule="auto"/>
        <w:ind w:left="720"/>
        <w:rPr>
          <w:rFonts w:ascii="Arial" w:hAnsi="Arial" w:cs="Arial"/>
          <w:b/>
          <w:bCs/>
        </w:rPr>
      </w:pPr>
      <w:r w:rsidRPr="00313F50">
        <w:rPr>
          <w:rFonts w:ascii="Arial" w:hAnsi="Arial" w:cs="Arial"/>
          <w:b/>
          <w:bCs/>
        </w:rPr>
        <w:t>case "5":</w:t>
      </w:r>
    </w:p>
    <w:p w14:paraId="0E1C2FF2" w14:textId="4B92A602" w:rsidR="00313F50" w:rsidRPr="00313F50" w:rsidRDefault="00313F50" w:rsidP="0026279A">
      <w:pPr>
        <w:spacing w:after="0" w:line="240" w:lineRule="auto"/>
        <w:ind w:left="720"/>
        <w:rPr>
          <w:rFonts w:ascii="Arial" w:hAnsi="Arial" w:cs="Arial"/>
          <w:b/>
          <w:bCs/>
        </w:rPr>
      </w:pPr>
      <w:r w:rsidRPr="00313F50">
        <w:rPr>
          <w:rFonts w:ascii="Arial" w:hAnsi="Arial" w:cs="Arial"/>
          <w:b/>
          <w:bCs/>
        </w:rPr>
        <w:t>getNumberOfStudentAboveAndBelowAverageCourseWork()</w:t>
      </w:r>
    </w:p>
    <w:p w14:paraId="6A681900" w14:textId="53F76A60" w:rsidR="00313F50" w:rsidRPr="00313F50" w:rsidRDefault="00313F50" w:rsidP="0026279A">
      <w:pPr>
        <w:spacing w:after="0" w:line="240" w:lineRule="auto"/>
        <w:ind w:left="720"/>
        <w:rPr>
          <w:rFonts w:ascii="Arial" w:hAnsi="Arial" w:cs="Arial"/>
          <w:b/>
          <w:bCs/>
        </w:rPr>
      </w:pPr>
      <w:r w:rsidRPr="00313F50">
        <w:rPr>
          <w:rFonts w:ascii="Arial" w:hAnsi="Arial" w:cs="Arial"/>
          <w:b/>
          <w:bCs/>
        </w:rPr>
        <w:t>case "6":</w:t>
      </w:r>
    </w:p>
    <w:p w14:paraId="3693F6C8" w14:textId="55B8C1EF" w:rsidR="00313F50" w:rsidRPr="00313F50" w:rsidRDefault="00313F50" w:rsidP="0026279A">
      <w:pPr>
        <w:spacing w:after="0" w:line="240" w:lineRule="auto"/>
        <w:ind w:left="720"/>
        <w:rPr>
          <w:rFonts w:ascii="Arial" w:hAnsi="Arial" w:cs="Arial"/>
          <w:b/>
          <w:bCs/>
        </w:rPr>
      </w:pPr>
      <w:r w:rsidRPr="00313F50">
        <w:rPr>
          <w:rFonts w:ascii="Arial" w:hAnsi="Arial" w:cs="Arial"/>
          <w:b/>
          <w:bCs/>
        </w:rPr>
        <w:t>checkArrayListByStudentId()</w:t>
      </w:r>
    </w:p>
    <w:p w14:paraId="656F3211" w14:textId="2BF4DE98" w:rsidR="00313F50" w:rsidRPr="00313F50" w:rsidRDefault="00313F50" w:rsidP="000A4BC0">
      <w:pPr>
        <w:spacing w:after="0" w:line="240" w:lineRule="auto"/>
        <w:rPr>
          <w:rFonts w:ascii="Arial" w:hAnsi="Arial" w:cs="Arial"/>
          <w:b/>
          <w:bCs/>
        </w:rPr>
      </w:pPr>
      <w:r w:rsidRPr="00313F50">
        <w:rPr>
          <w:rFonts w:ascii="Arial" w:hAnsi="Arial" w:cs="Arial"/>
          <w:b/>
          <w:bCs/>
        </w:rPr>
        <w:t>case "7":</w:t>
      </w:r>
    </w:p>
    <w:p w14:paraId="75E0A717" w14:textId="6C0C2EDB" w:rsidR="00313F50" w:rsidRPr="00313F50" w:rsidRDefault="00313F50" w:rsidP="000A4BC0">
      <w:pPr>
        <w:spacing w:after="0" w:line="240" w:lineRule="auto"/>
        <w:rPr>
          <w:rFonts w:ascii="Arial" w:hAnsi="Arial" w:cs="Arial"/>
          <w:b/>
          <w:bCs/>
        </w:rPr>
      </w:pPr>
      <w:r w:rsidRPr="00313F50">
        <w:rPr>
          <w:rFonts w:ascii="Arial" w:hAnsi="Arial" w:cs="Arial"/>
          <w:b/>
          <w:bCs/>
        </w:rPr>
        <w:t>sortingStudentsById()</w:t>
      </w:r>
    </w:p>
    <w:p w14:paraId="4677134B" w14:textId="2A6E65E5" w:rsidR="00313F50" w:rsidRPr="00313F50" w:rsidRDefault="00313F50" w:rsidP="000A4BC0">
      <w:pPr>
        <w:spacing w:after="0" w:line="240" w:lineRule="auto"/>
        <w:rPr>
          <w:rFonts w:ascii="Arial" w:hAnsi="Arial" w:cs="Arial"/>
          <w:b/>
          <w:bCs/>
        </w:rPr>
      </w:pPr>
      <w:r w:rsidRPr="00313F50">
        <w:rPr>
          <w:rFonts w:ascii="Arial" w:hAnsi="Arial" w:cs="Arial"/>
          <w:b/>
          <w:bCs/>
        </w:rPr>
        <w:t>case "8":</w:t>
      </w:r>
    </w:p>
    <w:p w14:paraId="612BFA7D" w14:textId="6847D00A" w:rsidR="00313F50" w:rsidRPr="00313F50" w:rsidRDefault="00313F50" w:rsidP="000A4BC0">
      <w:pPr>
        <w:spacing w:after="0" w:line="240" w:lineRule="auto"/>
        <w:rPr>
          <w:rFonts w:ascii="Arial" w:hAnsi="Arial" w:cs="Arial"/>
          <w:b/>
          <w:bCs/>
        </w:rPr>
      </w:pPr>
      <w:r w:rsidRPr="00313F50">
        <w:rPr>
          <w:rFonts w:ascii="Arial" w:hAnsi="Arial" w:cs="Arial"/>
          <w:b/>
          <w:bCs/>
        </w:rPr>
        <w:t>printSortedArrayListToCsv()</w:t>
      </w:r>
    </w:p>
    <w:p w14:paraId="6F3569DE" w14:textId="26050546" w:rsidR="00313F50" w:rsidRPr="00313F50" w:rsidRDefault="00313F50" w:rsidP="000A4BC0">
      <w:pPr>
        <w:spacing w:after="0" w:line="240" w:lineRule="auto"/>
        <w:rPr>
          <w:rFonts w:ascii="Arial" w:hAnsi="Arial" w:cs="Arial"/>
          <w:b/>
          <w:bCs/>
        </w:rPr>
      </w:pPr>
      <w:r w:rsidRPr="00313F50">
        <w:rPr>
          <w:rFonts w:ascii="Arial" w:hAnsi="Arial" w:cs="Arial"/>
          <w:b/>
          <w:bCs/>
        </w:rPr>
        <w:t>otherwise:</w:t>
      </w:r>
    </w:p>
    <w:p w14:paraId="6F2B6F65" w14:textId="29A808A7" w:rsidR="00313F50" w:rsidRPr="00313F50" w:rsidRDefault="00313F50" w:rsidP="000A4BC0">
      <w:pPr>
        <w:spacing w:after="0" w:line="240" w:lineRule="auto"/>
        <w:rPr>
          <w:rFonts w:ascii="Arial" w:hAnsi="Arial" w:cs="Arial"/>
          <w:b/>
          <w:bCs/>
        </w:rPr>
      </w:pPr>
      <w:r w:rsidRPr="00313F50">
        <w:rPr>
          <w:rFonts w:ascii="Arial" w:hAnsi="Arial" w:cs="Arial"/>
          <w:b/>
          <w:bCs/>
        </w:rPr>
        <w:t>Helper.println("Invalid choice, Please only enter the number 1-8")</w:t>
      </w:r>
    </w:p>
    <w:p w14:paraId="705D585F" w14:textId="77777777" w:rsidR="00313F50" w:rsidRPr="00313F50" w:rsidRDefault="00313F50" w:rsidP="000A4BC0">
      <w:pPr>
        <w:spacing w:after="0" w:line="240" w:lineRule="auto"/>
        <w:rPr>
          <w:rFonts w:ascii="Arial" w:hAnsi="Arial" w:cs="Arial"/>
          <w:b/>
          <w:bCs/>
        </w:rPr>
      </w:pPr>
    </w:p>
    <w:p w14:paraId="481416E4" w14:textId="77777777" w:rsidR="00313F50" w:rsidRPr="00313F50" w:rsidRDefault="00313F50" w:rsidP="000A4BC0">
      <w:pPr>
        <w:spacing w:after="0" w:line="240" w:lineRule="auto"/>
        <w:rPr>
          <w:rFonts w:ascii="Arial" w:hAnsi="Arial" w:cs="Arial"/>
          <w:b/>
          <w:bCs/>
        </w:rPr>
      </w:pPr>
      <w:r w:rsidRPr="00313F50">
        <w:rPr>
          <w:rFonts w:ascii="Arial" w:hAnsi="Arial" w:cs="Arial"/>
          <w:b/>
          <w:bCs/>
        </w:rPr>
        <w:t>function addMarksInfomationFromCsv():</w:t>
      </w:r>
    </w:p>
    <w:p w14:paraId="45BF15B3" w14:textId="2E60A751" w:rsidR="00313F50" w:rsidRPr="00313F50" w:rsidRDefault="00313F50" w:rsidP="000A4BC0">
      <w:pPr>
        <w:spacing w:after="0" w:line="240" w:lineRule="auto"/>
        <w:rPr>
          <w:rFonts w:ascii="Arial" w:hAnsi="Arial" w:cs="Arial"/>
          <w:b/>
          <w:bCs/>
        </w:rPr>
      </w:pPr>
      <w:r w:rsidRPr="00313F50">
        <w:rPr>
          <w:rFonts w:ascii="Arial" w:hAnsi="Arial" w:cs="Arial"/>
          <w:b/>
          <w:bCs/>
        </w:rPr>
        <w:t>try:</w:t>
      </w:r>
    </w:p>
    <w:p w14:paraId="4EB04AF2" w14:textId="4CFF8E30" w:rsidR="00313F50" w:rsidRPr="00313F50" w:rsidRDefault="00313F50" w:rsidP="000A4BC0">
      <w:pPr>
        <w:spacing w:after="0" w:line="240" w:lineRule="auto"/>
        <w:rPr>
          <w:rFonts w:ascii="Arial" w:hAnsi="Arial" w:cs="Arial"/>
          <w:b/>
          <w:bCs/>
        </w:rPr>
      </w:pPr>
      <w:r w:rsidRPr="00313F50">
        <w:rPr>
          <w:rFonts w:ascii="Arial" w:hAnsi="Arial" w:cs="Arial"/>
          <w:b/>
          <w:bCs/>
        </w:rPr>
        <w:t>fileName ← Helper.getString("Please enter the file name")</w:t>
      </w:r>
    </w:p>
    <w:p w14:paraId="5C37F45D" w14:textId="02FEB762" w:rsidR="00313F50" w:rsidRPr="00313F50" w:rsidRDefault="00313F50" w:rsidP="000A4BC0">
      <w:pPr>
        <w:spacing w:after="0" w:line="240" w:lineRule="auto"/>
        <w:rPr>
          <w:rFonts w:ascii="Arial" w:hAnsi="Arial" w:cs="Arial"/>
          <w:b/>
          <w:bCs/>
        </w:rPr>
      </w:pPr>
      <w:r w:rsidRPr="00313F50">
        <w:rPr>
          <w:rFonts w:ascii="Arial" w:hAnsi="Arial" w:cs="Arial"/>
          <w:b/>
          <w:bCs/>
        </w:rPr>
        <w:t>file ← File(fileName)</w:t>
      </w:r>
    </w:p>
    <w:p w14:paraId="69A67471" w14:textId="00CDEC51" w:rsidR="00313F50" w:rsidRPr="00313F50" w:rsidRDefault="00313F50" w:rsidP="000A4BC0">
      <w:pPr>
        <w:spacing w:after="0" w:line="240" w:lineRule="auto"/>
        <w:rPr>
          <w:rFonts w:ascii="Arial" w:hAnsi="Arial" w:cs="Arial"/>
          <w:b/>
          <w:bCs/>
        </w:rPr>
      </w:pPr>
      <w:r w:rsidRPr="00313F50">
        <w:rPr>
          <w:rFonts w:ascii="Arial" w:hAnsi="Arial" w:cs="Arial"/>
          <w:b/>
          <w:bCs/>
        </w:rPr>
        <w:t>scanner ← Scanner(file)</w:t>
      </w:r>
    </w:p>
    <w:p w14:paraId="31CDF908" w14:textId="76EF9E5D" w:rsidR="00313F50" w:rsidRPr="00313F50" w:rsidRDefault="00313F50" w:rsidP="000A4BC0">
      <w:pPr>
        <w:spacing w:after="0" w:line="240" w:lineRule="auto"/>
        <w:rPr>
          <w:rFonts w:ascii="Arial" w:hAnsi="Arial" w:cs="Arial"/>
          <w:b/>
          <w:bCs/>
        </w:rPr>
      </w:pPr>
      <w:r w:rsidRPr="00313F50">
        <w:rPr>
          <w:rFonts w:ascii="Arial" w:hAnsi="Arial" w:cs="Arial"/>
          <w:b/>
          <w:bCs/>
        </w:rPr>
        <w:t>while scanner.hasNextLine() do</w:t>
      </w:r>
    </w:p>
    <w:p w14:paraId="45D7638D" w14:textId="619B5CCC" w:rsidR="00313F50" w:rsidRPr="00313F50" w:rsidRDefault="00313F50" w:rsidP="000A4BC0">
      <w:pPr>
        <w:spacing w:after="0" w:line="240" w:lineRule="auto"/>
        <w:rPr>
          <w:rFonts w:ascii="Arial" w:hAnsi="Arial" w:cs="Arial"/>
          <w:b/>
          <w:bCs/>
        </w:rPr>
      </w:pPr>
      <w:r w:rsidRPr="00313F50">
        <w:rPr>
          <w:rFonts w:ascii="Arial" w:hAnsi="Arial" w:cs="Arial"/>
          <w:b/>
          <w:bCs/>
        </w:rPr>
        <w:t>line ← scanner.nextLine()</w:t>
      </w:r>
    </w:p>
    <w:p w14:paraId="7312E22D" w14:textId="2043F76C" w:rsidR="00313F50" w:rsidRPr="00313F50" w:rsidRDefault="00313F50" w:rsidP="000A4BC0">
      <w:pPr>
        <w:spacing w:after="0" w:line="240" w:lineRule="auto"/>
        <w:rPr>
          <w:rFonts w:ascii="Arial" w:hAnsi="Arial" w:cs="Arial"/>
          <w:b/>
          <w:bCs/>
        </w:rPr>
      </w:pPr>
      <w:r w:rsidRPr="00313F50">
        <w:rPr>
          <w:rFonts w:ascii="Arial" w:hAnsi="Arial" w:cs="Arial"/>
          <w:b/>
          <w:bCs/>
        </w:rPr>
        <w:t>values ← line.split(",")</w:t>
      </w:r>
    </w:p>
    <w:p w14:paraId="367BBCE7" w14:textId="6A77A0A1" w:rsidR="00313F50" w:rsidRPr="00313F50" w:rsidRDefault="00313F50" w:rsidP="000A4BC0">
      <w:pPr>
        <w:spacing w:after="0" w:line="240" w:lineRule="auto"/>
        <w:rPr>
          <w:rFonts w:ascii="Arial" w:hAnsi="Arial" w:cs="Arial"/>
          <w:b/>
          <w:bCs/>
        </w:rPr>
      </w:pPr>
      <w:r w:rsidRPr="00313F50">
        <w:rPr>
          <w:rFonts w:ascii="Arial" w:hAnsi="Arial" w:cs="Arial"/>
          <w:b/>
          <w:bCs/>
        </w:rPr>
        <w:t>if values[0] equals to "C" then</w:t>
      </w:r>
    </w:p>
    <w:p w14:paraId="440ABAC4" w14:textId="0A5A3BC0" w:rsidR="00313F50" w:rsidRPr="00313F50" w:rsidRDefault="00313F50" w:rsidP="000A4BC0">
      <w:pPr>
        <w:spacing w:after="0" w:line="240" w:lineRule="auto"/>
        <w:rPr>
          <w:rFonts w:ascii="Arial" w:hAnsi="Arial" w:cs="Arial"/>
          <w:b/>
          <w:bCs/>
        </w:rPr>
      </w:pPr>
      <w:r w:rsidRPr="00313F50">
        <w:rPr>
          <w:rFonts w:ascii="Arial" w:hAnsi="Arial" w:cs="Arial"/>
          <w:b/>
          <w:bCs/>
        </w:rPr>
        <w:t>student ← Student_Course(values[1], values[2], values[3], values[4], values[5], values[6], values[7])</w:t>
      </w:r>
    </w:p>
    <w:p w14:paraId="6AABCAAA" w14:textId="42B2E082" w:rsidR="00313F50" w:rsidRPr="00313F50" w:rsidRDefault="00313F50" w:rsidP="000A4BC0">
      <w:pPr>
        <w:spacing w:after="0" w:line="240" w:lineRule="auto"/>
        <w:rPr>
          <w:rFonts w:ascii="Arial" w:hAnsi="Arial" w:cs="Arial"/>
          <w:b/>
          <w:bCs/>
        </w:rPr>
      </w:pPr>
      <w:r w:rsidRPr="00313F50">
        <w:rPr>
          <w:rFonts w:ascii="Arial" w:hAnsi="Arial" w:cs="Arial"/>
          <w:b/>
          <w:bCs/>
        </w:rPr>
        <w:t>otherwise,</w:t>
      </w:r>
    </w:p>
    <w:p w14:paraId="5B8AD750" w14:textId="635BB810" w:rsidR="00313F50" w:rsidRPr="00313F50" w:rsidRDefault="00313F50" w:rsidP="000A4BC0">
      <w:pPr>
        <w:spacing w:after="0" w:line="240" w:lineRule="auto"/>
        <w:rPr>
          <w:rFonts w:ascii="Arial" w:hAnsi="Arial" w:cs="Arial"/>
          <w:b/>
          <w:bCs/>
        </w:rPr>
      </w:pPr>
      <w:r w:rsidRPr="00313F50">
        <w:rPr>
          <w:rFonts w:ascii="Arial" w:hAnsi="Arial" w:cs="Arial"/>
          <w:b/>
          <w:bCs/>
        </w:rPr>
        <w:t>student ← Student(values[1], values[2], values[3], values[4], values[5], values[6])</w:t>
      </w:r>
    </w:p>
    <w:p w14:paraId="7873060E" w14:textId="50B119AD" w:rsidR="00313F50" w:rsidRPr="00313F50" w:rsidRDefault="00313F50" w:rsidP="000A4BC0">
      <w:pPr>
        <w:spacing w:after="0" w:line="240" w:lineRule="auto"/>
        <w:rPr>
          <w:rFonts w:ascii="Arial" w:hAnsi="Arial" w:cs="Arial"/>
          <w:b/>
          <w:bCs/>
        </w:rPr>
      </w:pPr>
      <w:r w:rsidRPr="00313F50">
        <w:rPr>
          <w:rFonts w:ascii="Arial" w:hAnsi="Arial" w:cs="Arial"/>
          <w:b/>
          <w:bCs/>
        </w:rPr>
        <w:t>students.append(student)</w:t>
      </w:r>
    </w:p>
    <w:p w14:paraId="6FBC39CC" w14:textId="3532CFD9" w:rsidR="00313F50" w:rsidRPr="00313F50" w:rsidRDefault="00313F50" w:rsidP="000A4BC0">
      <w:pPr>
        <w:spacing w:after="0" w:line="240" w:lineRule="auto"/>
        <w:rPr>
          <w:rFonts w:ascii="Arial" w:hAnsi="Arial" w:cs="Arial"/>
          <w:b/>
          <w:bCs/>
        </w:rPr>
      </w:pPr>
      <w:r w:rsidRPr="00313F50">
        <w:rPr>
          <w:rFonts w:ascii="Arial" w:hAnsi="Arial" w:cs="Arial"/>
          <w:b/>
          <w:bCs/>
        </w:rPr>
        <w:t>Helper.println("Data has been added to the ArrayList")</w:t>
      </w:r>
    </w:p>
    <w:p w14:paraId="23024AE9" w14:textId="795C950A" w:rsidR="00313F50" w:rsidRPr="00313F50" w:rsidRDefault="00313F50" w:rsidP="000A4BC0">
      <w:pPr>
        <w:spacing w:after="0" w:line="240" w:lineRule="auto"/>
        <w:rPr>
          <w:rFonts w:ascii="Arial" w:hAnsi="Arial" w:cs="Arial"/>
          <w:b/>
          <w:bCs/>
        </w:rPr>
      </w:pPr>
      <w:r w:rsidRPr="00313F50">
        <w:rPr>
          <w:rFonts w:ascii="Arial" w:hAnsi="Arial" w:cs="Arial"/>
          <w:b/>
          <w:bCs/>
        </w:rPr>
        <w:t>except FileNotFoundException:</w:t>
      </w:r>
    </w:p>
    <w:p w14:paraId="2A00939A" w14:textId="6FCE9F55" w:rsidR="00313F50" w:rsidRPr="00313F50" w:rsidRDefault="00313F50" w:rsidP="000A4BC0">
      <w:pPr>
        <w:spacing w:after="0" w:line="240" w:lineRule="auto"/>
        <w:rPr>
          <w:rFonts w:ascii="Arial" w:hAnsi="Arial" w:cs="Arial"/>
          <w:b/>
          <w:bCs/>
        </w:rPr>
      </w:pPr>
      <w:r w:rsidRPr="00313F50">
        <w:rPr>
          <w:rFonts w:ascii="Arial" w:hAnsi="Arial" w:cs="Arial"/>
          <w:b/>
          <w:bCs/>
        </w:rPr>
        <w:t>Helper.println("File not found")</w:t>
      </w:r>
    </w:p>
    <w:p w14:paraId="732B554E" w14:textId="77777777" w:rsidR="00313F50" w:rsidRPr="00313F50" w:rsidRDefault="00313F50" w:rsidP="000A4BC0">
      <w:pPr>
        <w:spacing w:after="0" w:line="240" w:lineRule="auto"/>
        <w:rPr>
          <w:rFonts w:ascii="Arial" w:hAnsi="Arial" w:cs="Arial"/>
          <w:b/>
          <w:bCs/>
        </w:rPr>
      </w:pPr>
    </w:p>
    <w:p w14:paraId="607493C9" w14:textId="77777777" w:rsidR="00313F50" w:rsidRPr="00313F50" w:rsidRDefault="00313F50" w:rsidP="000A4BC0">
      <w:pPr>
        <w:spacing w:after="0" w:line="240" w:lineRule="auto"/>
        <w:rPr>
          <w:rFonts w:ascii="Arial" w:hAnsi="Arial" w:cs="Arial"/>
          <w:b/>
          <w:bCs/>
        </w:rPr>
      </w:pPr>
      <w:r w:rsidRPr="00313F50">
        <w:rPr>
          <w:rFonts w:ascii="Arial" w:hAnsi="Arial" w:cs="Arial"/>
          <w:b/>
          <w:bCs/>
        </w:rPr>
        <w:t>function removeInfomationById():</w:t>
      </w:r>
    </w:p>
    <w:p w14:paraId="735668FF" w14:textId="64C38613" w:rsidR="00313F50" w:rsidRPr="00313F50" w:rsidRDefault="00313F50" w:rsidP="000A4BC0">
      <w:pPr>
        <w:spacing w:after="0" w:line="240" w:lineRule="auto"/>
        <w:rPr>
          <w:rFonts w:ascii="Arial" w:hAnsi="Arial" w:cs="Arial"/>
          <w:b/>
          <w:bCs/>
        </w:rPr>
      </w:pPr>
      <w:r w:rsidRPr="00313F50">
        <w:rPr>
          <w:rFonts w:ascii="Arial" w:hAnsi="Arial" w:cs="Arial"/>
          <w:b/>
          <w:bCs/>
        </w:rPr>
        <w:t>deletebyId()</w:t>
      </w:r>
    </w:p>
    <w:p w14:paraId="5506FCD1" w14:textId="77777777" w:rsidR="00313F50" w:rsidRPr="00313F50" w:rsidRDefault="00313F50" w:rsidP="000A4BC0">
      <w:pPr>
        <w:spacing w:after="0" w:line="240" w:lineRule="auto"/>
        <w:rPr>
          <w:rFonts w:ascii="Arial" w:hAnsi="Arial" w:cs="Arial"/>
          <w:b/>
          <w:bCs/>
        </w:rPr>
      </w:pPr>
    </w:p>
    <w:p w14:paraId="081DB346" w14:textId="77777777" w:rsidR="00313F50" w:rsidRPr="00313F50" w:rsidRDefault="00313F50" w:rsidP="000A4BC0">
      <w:pPr>
        <w:spacing w:after="0" w:line="240" w:lineRule="auto"/>
        <w:rPr>
          <w:rFonts w:ascii="Arial" w:hAnsi="Arial" w:cs="Arial"/>
          <w:b/>
          <w:bCs/>
        </w:rPr>
      </w:pPr>
      <w:r w:rsidRPr="00313F50">
        <w:rPr>
          <w:rFonts w:ascii="Arial" w:hAnsi="Arial" w:cs="Arial"/>
          <w:b/>
          <w:bCs/>
        </w:rPr>
        <w:t>function outputAllDetailsOfStudents():</w:t>
      </w:r>
    </w:p>
    <w:p w14:paraId="767333A2" w14:textId="3BFB6D08" w:rsidR="00313F50" w:rsidRPr="00313F50" w:rsidRDefault="00313F50" w:rsidP="000A4BC0">
      <w:pPr>
        <w:spacing w:after="0" w:line="240" w:lineRule="auto"/>
        <w:rPr>
          <w:rFonts w:ascii="Arial" w:hAnsi="Arial" w:cs="Arial"/>
          <w:b/>
          <w:bCs/>
        </w:rPr>
      </w:pPr>
      <w:r w:rsidRPr="00313F50">
        <w:rPr>
          <w:rFonts w:ascii="Arial" w:hAnsi="Arial" w:cs="Arial"/>
          <w:b/>
          <w:bCs/>
        </w:rPr>
        <w:t>for student in students do</w:t>
      </w:r>
    </w:p>
    <w:p w14:paraId="3C90B853" w14:textId="3792957D" w:rsidR="00313F50" w:rsidRPr="00313F50" w:rsidRDefault="00313F50" w:rsidP="000A4BC0">
      <w:pPr>
        <w:spacing w:after="0" w:line="240" w:lineRule="auto"/>
        <w:rPr>
          <w:rFonts w:ascii="Arial" w:hAnsi="Arial" w:cs="Arial"/>
          <w:b/>
          <w:bCs/>
        </w:rPr>
      </w:pPr>
      <w:r w:rsidRPr="00313F50">
        <w:rPr>
          <w:rFonts w:ascii="Arial" w:hAnsi="Arial" w:cs="Arial"/>
          <w:b/>
          <w:bCs/>
        </w:rPr>
        <w:t>student.reportGrade(carrybit, OUTPUTFILE)</w:t>
      </w:r>
    </w:p>
    <w:p w14:paraId="16FC2657" w14:textId="77777777" w:rsidR="00313F50" w:rsidRPr="00313F50" w:rsidRDefault="00313F50" w:rsidP="000A4BC0">
      <w:pPr>
        <w:spacing w:after="0" w:line="240" w:lineRule="auto"/>
        <w:rPr>
          <w:rFonts w:ascii="Arial" w:hAnsi="Arial" w:cs="Arial"/>
          <w:b/>
          <w:bCs/>
        </w:rPr>
      </w:pPr>
    </w:p>
    <w:p w14:paraId="62579771" w14:textId="77777777" w:rsidR="00313F50" w:rsidRPr="00313F50" w:rsidRDefault="00313F50" w:rsidP="000A4BC0">
      <w:pPr>
        <w:spacing w:after="0" w:line="240" w:lineRule="auto"/>
        <w:rPr>
          <w:rFonts w:ascii="Arial" w:hAnsi="Arial" w:cs="Arial"/>
          <w:b/>
          <w:bCs/>
        </w:rPr>
      </w:pPr>
      <w:r w:rsidRPr="00313F50">
        <w:rPr>
          <w:rFonts w:ascii="Arial" w:hAnsi="Arial" w:cs="Arial"/>
          <w:b/>
          <w:bCs/>
        </w:rPr>
        <w:t>function getNumberOfStudentAboveAndBelowAverageCourseWork():</w:t>
      </w:r>
    </w:p>
    <w:p w14:paraId="5559C0F6" w14:textId="0D7D9E20" w:rsidR="00313F50" w:rsidRPr="00313F50" w:rsidRDefault="00313F50" w:rsidP="000A4BC0">
      <w:pPr>
        <w:spacing w:after="0" w:line="240" w:lineRule="auto"/>
        <w:rPr>
          <w:rFonts w:ascii="Arial" w:hAnsi="Arial" w:cs="Arial"/>
          <w:b/>
          <w:bCs/>
        </w:rPr>
      </w:pPr>
      <w:r w:rsidRPr="00313F50">
        <w:rPr>
          <w:rFonts w:ascii="Arial" w:hAnsi="Arial" w:cs="Arial"/>
          <w:b/>
          <w:bCs/>
        </w:rPr>
        <w:t>averageMarks ← aveageMarksForCourseWorkStudent()</w:t>
      </w:r>
    </w:p>
    <w:p w14:paraId="6F4C8152" w14:textId="2727F091" w:rsidR="00313F50" w:rsidRPr="00313F50" w:rsidRDefault="00313F50" w:rsidP="000A4BC0">
      <w:pPr>
        <w:spacing w:after="0" w:line="240" w:lineRule="auto"/>
        <w:rPr>
          <w:rFonts w:ascii="Arial" w:hAnsi="Arial" w:cs="Arial"/>
          <w:b/>
          <w:bCs/>
        </w:rPr>
      </w:pPr>
      <w:r w:rsidRPr="00313F50">
        <w:rPr>
          <w:rFonts w:ascii="Arial" w:hAnsi="Arial" w:cs="Arial"/>
          <w:b/>
          <w:bCs/>
        </w:rPr>
        <w:t>numberOfStudentGetAboveOrBelowCalculation(averageMarks)</w:t>
      </w:r>
    </w:p>
    <w:p w14:paraId="650A0C77" w14:textId="77777777" w:rsidR="00313F50" w:rsidRPr="00313F50" w:rsidRDefault="00313F50" w:rsidP="000A4BC0">
      <w:pPr>
        <w:spacing w:after="0" w:line="240" w:lineRule="auto"/>
        <w:rPr>
          <w:rFonts w:ascii="Arial" w:hAnsi="Arial" w:cs="Arial"/>
          <w:b/>
          <w:bCs/>
        </w:rPr>
      </w:pPr>
    </w:p>
    <w:p w14:paraId="4D8D1DCD" w14:textId="77777777" w:rsidR="00313F50" w:rsidRPr="00313F50" w:rsidRDefault="00313F50" w:rsidP="000A4BC0">
      <w:pPr>
        <w:spacing w:after="0" w:line="240" w:lineRule="auto"/>
        <w:rPr>
          <w:rFonts w:ascii="Arial" w:hAnsi="Arial" w:cs="Arial"/>
          <w:b/>
          <w:bCs/>
        </w:rPr>
      </w:pPr>
      <w:r w:rsidRPr="00313F50">
        <w:rPr>
          <w:rFonts w:ascii="Arial" w:hAnsi="Arial" w:cs="Arial"/>
          <w:b/>
          <w:bCs/>
        </w:rPr>
        <w:t>function checkArrayListByStudentId():</w:t>
      </w:r>
    </w:p>
    <w:p w14:paraId="39BD22E1" w14:textId="4244B455" w:rsidR="00313F50" w:rsidRPr="00313F50" w:rsidRDefault="00313F50" w:rsidP="000A4BC0">
      <w:pPr>
        <w:spacing w:after="0" w:line="240" w:lineRule="auto"/>
        <w:rPr>
          <w:rFonts w:ascii="Arial" w:hAnsi="Arial" w:cs="Arial"/>
          <w:b/>
          <w:bCs/>
        </w:rPr>
      </w:pPr>
      <w:r w:rsidRPr="00313F50">
        <w:rPr>
          <w:rFonts w:ascii="Arial" w:hAnsi="Arial" w:cs="Arial"/>
          <w:b/>
          <w:bCs/>
        </w:rPr>
        <w:t>getIdAndDisplay()</w:t>
      </w:r>
    </w:p>
    <w:p w14:paraId="27EFF0AD" w14:textId="77777777" w:rsidR="00313F50" w:rsidRPr="00313F50" w:rsidRDefault="00313F50" w:rsidP="000A4BC0">
      <w:pPr>
        <w:spacing w:after="0" w:line="240" w:lineRule="auto"/>
        <w:rPr>
          <w:rFonts w:ascii="Arial" w:hAnsi="Arial" w:cs="Arial"/>
          <w:b/>
          <w:bCs/>
        </w:rPr>
      </w:pPr>
    </w:p>
    <w:p w14:paraId="3AF0D5A5" w14:textId="77777777" w:rsidR="00313F50" w:rsidRPr="00313F50" w:rsidRDefault="00313F50" w:rsidP="000A4BC0">
      <w:pPr>
        <w:spacing w:after="0" w:line="240" w:lineRule="auto"/>
        <w:rPr>
          <w:rFonts w:ascii="Arial" w:hAnsi="Arial" w:cs="Arial"/>
          <w:b/>
          <w:bCs/>
        </w:rPr>
      </w:pPr>
      <w:r w:rsidRPr="00313F50">
        <w:rPr>
          <w:rFonts w:ascii="Arial" w:hAnsi="Arial" w:cs="Arial"/>
          <w:b/>
          <w:bCs/>
        </w:rPr>
        <w:t>function sortingStudentsById():</w:t>
      </w:r>
    </w:p>
    <w:p w14:paraId="4440E8A4" w14:textId="60C6E98F" w:rsidR="00313F50" w:rsidRPr="00313F50" w:rsidRDefault="00313F50" w:rsidP="000A4BC0">
      <w:pPr>
        <w:spacing w:after="0" w:line="240" w:lineRule="auto"/>
        <w:rPr>
          <w:rFonts w:ascii="Arial" w:hAnsi="Arial" w:cs="Arial"/>
          <w:b/>
          <w:bCs/>
        </w:rPr>
      </w:pPr>
      <w:r w:rsidRPr="00313F50">
        <w:rPr>
          <w:rFonts w:ascii="Arial" w:hAnsi="Arial" w:cs="Arial"/>
          <w:b/>
          <w:bCs/>
        </w:rPr>
        <w:t>bubbleSort()</w:t>
      </w:r>
    </w:p>
    <w:p w14:paraId="0929C348" w14:textId="77777777" w:rsidR="00313F50" w:rsidRPr="00313F50" w:rsidRDefault="00313F50" w:rsidP="000A4BC0">
      <w:pPr>
        <w:spacing w:after="0" w:line="240" w:lineRule="auto"/>
        <w:rPr>
          <w:rFonts w:ascii="Arial" w:hAnsi="Arial" w:cs="Arial"/>
          <w:b/>
          <w:bCs/>
        </w:rPr>
      </w:pPr>
    </w:p>
    <w:p w14:paraId="2235639F" w14:textId="77777777" w:rsidR="00313F50" w:rsidRPr="00313F50" w:rsidRDefault="00313F50" w:rsidP="000A4BC0">
      <w:pPr>
        <w:spacing w:after="0" w:line="240" w:lineRule="auto"/>
        <w:rPr>
          <w:rFonts w:ascii="Arial" w:hAnsi="Arial" w:cs="Arial"/>
          <w:b/>
          <w:bCs/>
        </w:rPr>
      </w:pPr>
      <w:r w:rsidRPr="00313F50">
        <w:rPr>
          <w:rFonts w:ascii="Arial" w:hAnsi="Arial" w:cs="Arial"/>
          <w:b/>
          <w:bCs/>
        </w:rPr>
        <w:t>function printSortedArrayListToCsv():</w:t>
      </w:r>
    </w:p>
    <w:p w14:paraId="753B82A8" w14:textId="49FAF422" w:rsidR="00313F50" w:rsidRPr="00313F50" w:rsidRDefault="00313F50" w:rsidP="000A4BC0">
      <w:pPr>
        <w:spacing w:after="0" w:line="240" w:lineRule="auto"/>
        <w:rPr>
          <w:rFonts w:ascii="Arial" w:hAnsi="Arial" w:cs="Arial"/>
          <w:b/>
          <w:bCs/>
        </w:rPr>
      </w:pPr>
      <w:r w:rsidRPr="00313F50">
        <w:rPr>
          <w:rFonts w:ascii="Arial" w:hAnsi="Arial" w:cs="Arial"/>
          <w:b/>
          <w:bCs/>
        </w:rPr>
        <w:t>printToCsv()</w:t>
      </w:r>
    </w:p>
    <w:p w14:paraId="07105435" w14:textId="77777777" w:rsidR="00313F50" w:rsidRPr="00313F50" w:rsidRDefault="00313F50" w:rsidP="000A4BC0">
      <w:pPr>
        <w:spacing w:after="0" w:line="240" w:lineRule="auto"/>
        <w:rPr>
          <w:rFonts w:ascii="Arial" w:hAnsi="Arial" w:cs="Arial"/>
          <w:b/>
          <w:bCs/>
        </w:rPr>
      </w:pPr>
    </w:p>
    <w:p w14:paraId="187B1B65" w14:textId="77777777" w:rsidR="00313F50" w:rsidRPr="00313F50" w:rsidRDefault="00313F50" w:rsidP="000A4BC0">
      <w:pPr>
        <w:spacing w:after="0" w:line="240" w:lineRule="auto"/>
        <w:rPr>
          <w:rFonts w:ascii="Arial" w:hAnsi="Arial" w:cs="Arial"/>
          <w:b/>
          <w:bCs/>
        </w:rPr>
      </w:pPr>
      <w:r w:rsidRPr="00313F50">
        <w:rPr>
          <w:rFonts w:ascii="Arial" w:hAnsi="Arial" w:cs="Arial"/>
          <w:b/>
          <w:bCs/>
        </w:rPr>
        <w:t>function printToCsv():</w:t>
      </w:r>
    </w:p>
    <w:p w14:paraId="45D6B6A0" w14:textId="3B748662" w:rsidR="00313F50" w:rsidRPr="00313F50" w:rsidRDefault="00313F50" w:rsidP="000A4BC0">
      <w:pPr>
        <w:spacing w:after="0" w:line="240" w:lineRule="auto"/>
        <w:rPr>
          <w:rFonts w:ascii="Arial" w:hAnsi="Arial" w:cs="Arial"/>
          <w:b/>
          <w:bCs/>
        </w:rPr>
      </w:pPr>
      <w:r w:rsidRPr="00313F50">
        <w:rPr>
          <w:rFonts w:ascii="Arial" w:hAnsi="Arial" w:cs="Arial"/>
          <w:b/>
          <w:bCs/>
        </w:rPr>
        <w:t>if bubbleStored then</w:t>
      </w:r>
    </w:p>
    <w:p w14:paraId="5928F629" w14:textId="005422C4" w:rsidR="00313F50" w:rsidRPr="00313F50" w:rsidRDefault="00313F50" w:rsidP="000A4BC0">
      <w:pPr>
        <w:spacing w:after="0" w:line="240" w:lineRule="auto"/>
        <w:rPr>
          <w:rFonts w:ascii="Arial" w:hAnsi="Arial" w:cs="Arial"/>
          <w:b/>
          <w:bCs/>
        </w:rPr>
      </w:pPr>
      <w:r w:rsidRPr="00313F50">
        <w:rPr>
          <w:rFonts w:ascii="Arial" w:hAnsi="Arial" w:cs="Arial"/>
          <w:b/>
          <w:bCs/>
        </w:rPr>
        <w:t>Helper.println("yes")</w:t>
      </w:r>
    </w:p>
    <w:p w14:paraId="13785B2A" w14:textId="36C65F6B" w:rsidR="00313F50" w:rsidRPr="00313F50" w:rsidRDefault="00313F50" w:rsidP="000A4BC0">
      <w:pPr>
        <w:spacing w:after="0" w:line="240" w:lineRule="auto"/>
        <w:rPr>
          <w:rFonts w:ascii="Arial" w:hAnsi="Arial" w:cs="Arial"/>
          <w:b/>
          <w:bCs/>
        </w:rPr>
      </w:pPr>
      <w:r w:rsidRPr="00313F50">
        <w:rPr>
          <w:rFonts w:ascii="Arial" w:hAnsi="Arial" w:cs="Arial"/>
          <w:b/>
          <w:bCs/>
        </w:rPr>
        <w:t>carrybit ← True</w:t>
      </w:r>
    </w:p>
    <w:p w14:paraId="0B4E0CB0" w14:textId="734757C6" w:rsidR="00313F50" w:rsidRPr="00313F50" w:rsidRDefault="00313F50" w:rsidP="000A4BC0">
      <w:pPr>
        <w:spacing w:after="0" w:line="240" w:lineRule="auto"/>
        <w:rPr>
          <w:rFonts w:ascii="Arial" w:hAnsi="Arial" w:cs="Arial"/>
          <w:b/>
          <w:bCs/>
        </w:rPr>
      </w:pPr>
      <w:r w:rsidRPr="00313F50">
        <w:rPr>
          <w:rFonts w:ascii="Arial" w:hAnsi="Arial" w:cs="Arial"/>
          <w:b/>
          <w:bCs/>
        </w:rPr>
        <w:t>for student in students do</w:t>
      </w:r>
    </w:p>
    <w:p w14:paraId="4C4978C7" w14:textId="12FF2F3C" w:rsidR="00313F50" w:rsidRPr="00313F50" w:rsidRDefault="00313F50" w:rsidP="000A4BC0">
      <w:pPr>
        <w:spacing w:after="0" w:line="240" w:lineRule="auto"/>
        <w:rPr>
          <w:rFonts w:ascii="Arial" w:hAnsi="Arial" w:cs="Arial"/>
          <w:b/>
          <w:bCs/>
        </w:rPr>
      </w:pPr>
      <w:r w:rsidRPr="00313F50">
        <w:rPr>
          <w:rFonts w:ascii="Arial" w:hAnsi="Arial" w:cs="Arial"/>
          <w:b/>
          <w:bCs/>
        </w:rPr>
        <w:t>student.reportGrade(carrybit, OUTPUTFILE)</w:t>
      </w:r>
    </w:p>
    <w:p w14:paraId="39AB5704" w14:textId="62C3BE47" w:rsidR="00313F50" w:rsidRPr="00313F50" w:rsidRDefault="00313F50" w:rsidP="000A4BC0">
      <w:pPr>
        <w:spacing w:after="0" w:line="240" w:lineRule="auto"/>
        <w:rPr>
          <w:rFonts w:ascii="Arial" w:hAnsi="Arial" w:cs="Arial"/>
          <w:b/>
          <w:bCs/>
        </w:rPr>
      </w:pPr>
      <w:r w:rsidRPr="00313F50">
        <w:rPr>
          <w:rFonts w:ascii="Arial" w:hAnsi="Arial" w:cs="Arial"/>
          <w:b/>
          <w:bCs/>
        </w:rPr>
        <w:t>Helper.println("Arraylist have been printed to programOutput.csv")</w:t>
      </w:r>
    </w:p>
    <w:p w14:paraId="7D35FD6E" w14:textId="0A678D74" w:rsidR="00313F50" w:rsidRPr="00313F50" w:rsidRDefault="00313F50" w:rsidP="000A4BC0">
      <w:pPr>
        <w:spacing w:after="0" w:line="240" w:lineRule="auto"/>
        <w:rPr>
          <w:rFonts w:ascii="Arial" w:hAnsi="Arial" w:cs="Arial"/>
          <w:b/>
          <w:bCs/>
        </w:rPr>
      </w:pPr>
      <w:r w:rsidRPr="00313F50">
        <w:rPr>
          <w:rFonts w:ascii="Arial" w:hAnsi="Arial" w:cs="Arial"/>
          <w:b/>
          <w:bCs/>
        </w:rPr>
        <w:t>carrybit ← False</w:t>
      </w:r>
    </w:p>
    <w:p w14:paraId="1B486205" w14:textId="41AA3E95" w:rsidR="00313F50" w:rsidRPr="00313F50" w:rsidRDefault="00313F50" w:rsidP="000A4BC0">
      <w:pPr>
        <w:spacing w:after="0" w:line="240" w:lineRule="auto"/>
        <w:rPr>
          <w:rFonts w:ascii="Arial" w:hAnsi="Arial" w:cs="Arial"/>
          <w:b/>
          <w:bCs/>
        </w:rPr>
      </w:pPr>
      <w:r w:rsidRPr="00313F50">
        <w:rPr>
          <w:rFonts w:ascii="Arial" w:hAnsi="Arial" w:cs="Arial"/>
          <w:b/>
          <w:bCs/>
        </w:rPr>
        <w:t>otherwise,</w:t>
      </w:r>
    </w:p>
    <w:p w14:paraId="42E51370" w14:textId="3B2FB0BF" w:rsidR="00313F50" w:rsidRPr="00313F50" w:rsidRDefault="00313F50" w:rsidP="000A4BC0">
      <w:pPr>
        <w:spacing w:after="0" w:line="240" w:lineRule="auto"/>
        <w:rPr>
          <w:rFonts w:ascii="Arial" w:hAnsi="Arial" w:cs="Arial"/>
          <w:b/>
          <w:bCs/>
        </w:rPr>
      </w:pPr>
      <w:r w:rsidRPr="00313F50">
        <w:rPr>
          <w:rFonts w:ascii="Arial" w:hAnsi="Arial" w:cs="Arial"/>
          <w:b/>
          <w:bCs/>
        </w:rPr>
        <w:t>Helper.println("Arraylist have not been sorted, please sort it before using this function")</w:t>
      </w:r>
    </w:p>
    <w:p w14:paraId="69277D50" w14:textId="77777777" w:rsidR="00313F50" w:rsidRPr="00313F50" w:rsidRDefault="00313F50" w:rsidP="000A4BC0">
      <w:pPr>
        <w:spacing w:after="0" w:line="240" w:lineRule="auto"/>
        <w:rPr>
          <w:rFonts w:ascii="Arial" w:hAnsi="Arial" w:cs="Arial"/>
          <w:b/>
          <w:bCs/>
        </w:rPr>
      </w:pPr>
    </w:p>
    <w:p w14:paraId="2AFF46CC" w14:textId="77777777" w:rsidR="00313F50" w:rsidRPr="00313F50" w:rsidRDefault="00313F50" w:rsidP="000A4BC0">
      <w:pPr>
        <w:spacing w:after="0" w:line="240" w:lineRule="auto"/>
        <w:rPr>
          <w:rFonts w:ascii="Arial" w:hAnsi="Arial" w:cs="Arial"/>
          <w:b/>
          <w:bCs/>
        </w:rPr>
      </w:pPr>
      <w:r w:rsidRPr="00313F50">
        <w:rPr>
          <w:rFonts w:ascii="Arial" w:hAnsi="Arial" w:cs="Arial"/>
          <w:b/>
          <w:bCs/>
        </w:rPr>
        <w:t>function bubbleSort():</w:t>
      </w:r>
    </w:p>
    <w:p w14:paraId="1E4BC6B2" w14:textId="2F9C6854" w:rsidR="00313F50" w:rsidRPr="00313F50" w:rsidRDefault="00313F50" w:rsidP="000A4BC0">
      <w:pPr>
        <w:spacing w:after="0" w:line="240" w:lineRule="auto"/>
        <w:rPr>
          <w:rFonts w:ascii="Arial" w:hAnsi="Arial" w:cs="Arial"/>
          <w:b/>
          <w:bCs/>
        </w:rPr>
      </w:pPr>
      <w:r w:rsidRPr="00313F50">
        <w:rPr>
          <w:rFonts w:ascii="Arial" w:hAnsi="Arial" w:cs="Arial"/>
          <w:b/>
          <w:bCs/>
        </w:rPr>
        <w:t>swap ← True</w:t>
      </w:r>
    </w:p>
    <w:p w14:paraId="5C12522F" w14:textId="1E5B294C" w:rsidR="00313F50" w:rsidRPr="00313F50" w:rsidRDefault="00313F50" w:rsidP="000A4BC0">
      <w:pPr>
        <w:spacing w:after="0" w:line="240" w:lineRule="auto"/>
        <w:rPr>
          <w:rFonts w:ascii="Arial" w:hAnsi="Arial" w:cs="Arial"/>
          <w:b/>
          <w:bCs/>
        </w:rPr>
      </w:pPr>
      <w:r w:rsidRPr="00313F50">
        <w:rPr>
          <w:rFonts w:ascii="Arial" w:hAnsi="Arial" w:cs="Arial"/>
          <w:b/>
          <w:bCs/>
        </w:rPr>
        <w:t>while swap do</w:t>
      </w:r>
    </w:p>
    <w:p w14:paraId="45E7C5C4" w14:textId="2A4C06BA" w:rsidR="00313F50" w:rsidRPr="00313F50" w:rsidRDefault="00313F50" w:rsidP="000A4BC0">
      <w:pPr>
        <w:spacing w:after="0" w:line="240" w:lineRule="auto"/>
        <w:rPr>
          <w:rFonts w:ascii="Arial" w:hAnsi="Arial" w:cs="Arial"/>
          <w:b/>
          <w:bCs/>
        </w:rPr>
      </w:pPr>
      <w:r w:rsidRPr="00313F50">
        <w:rPr>
          <w:rFonts w:ascii="Arial" w:hAnsi="Arial" w:cs="Arial"/>
          <w:b/>
          <w:bCs/>
        </w:rPr>
        <w:t>swap ← False</w:t>
      </w:r>
    </w:p>
    <w:p w14:paraId="679AD13C" w14:textId="41AAD74D" w:rsidR="00313F50" w:rsidRPr="00313F50" w:rsidRDefault="00313F50" w:rsidP="000A4BC0">
      <w:pPr>
        <w:spacing w:after="0" w:line="240" w:lineRule="auto"/>
        <w:rPr>
          <w:rFonts w:ascii="Arial" w:hAnsi="Arial" w:cs="Arial"/>
          <w:b/>
          <w:bCs/>
        </w:rPr>
      </w:pPr>
      <w:r w:rsidRPr="00313F50">
        <w:rPr>
          <w:rFonts w:ascii="Arial" w:hAnsi="Arial" w:cs="Arial"/>
          <w:b/>
          <w:bCs/>
        </w:rPr>
        <w:t>for i in range(1, length(students)) do</w:t>
      </w:r>
    </w:p>
    <w:p w14:paraId="3959CD41" w14:textId="5212749F" w:rsidR="00313F50" w:rsidRPr="00313F50" w:rsidRDefault="00313F50" w:rsidP="00A3093E">
      <w:pPr>
        <w:spacing w:after="0" w:line="240" w:lineRule="auto"/>
        <w:ind w:left="720"/>
        <w:rPr>
          <w:rFonts w:ascii="Arial" w:hAnsi="Arial" w:cs="Arial"/>
          <w:b/>
          <w:bCs/>
        </w:rPr>
      </w:pPr>
      <w:r w:rsidRPr="00313F50">
        <w:rPr>
          <w:rFonts w:ascii="Arial" w:hAnsi="Arial" w:cs="Arial"/>
          <w:b/>
          <w:bCs/>
        </w:rPr>
        <w:t>studentId1 ← students[i - 1].getStudentNumber()</w:t>
      </w:r>
    </w:p>
    <w:p w14:paraId="45240404" w14:textId="2910D4D3" w:rsidR="00313F50" w:rsidRPr="00313F50" w:rsidRDefault="00313F50" w:rsidP="00A3093E">
      <w:pPr>
        <w:spacing w:after="0" w:line="240" w:lineRule="auto"/>
        <w:ind w:left="720"/>
        <w:rPr>
          <w:rFonts w:ascii="Arial" w:hAnsi="Arial" w:cs="Arial"/>
          <w:b/>
          <w:bCs/>
        </w:rPr>
      </w:pPr>
      <w:r w:rsidRPr="00313F50">
        <w:rPr>
          <w:rFonts w:ascii="Arial" w:hAnsi="Arial" w:cs="Arial"/>
          <w:b/>
          <w:bCs/>
        </w:rPr>
        <w:t>studentId2 ← students[i].getStudentNumber()</w:t>
      </w:r>
    </w:p>
    <w:p w14:paraId="11BAD949" w14:textId="05C16D0F" w:rsidR="00313F50" w:rsidRPr="00313F50" w:rsidRDefault="00313F50" w:rsidP="00A3093E">
      <w:pPr>
        <w:spacing w:after="0" w:line="240" w:lineRule="auto"/>
        <w:ind w:left="720"/>
        <w:rPr>
          <w:rFonts w:ascii="Arial" w:hAnsi="Arial" w:cs="Arial"/>
          <w:b/>
          <w:bCs/>
        </w:rPr>
      </w:pPr>
      <w:r w:rsidRPr="00313F50">
        <w:rPr>
          <w:rFonts w:ascii="Arial" w:hAnsi="Arial" w:cs="Arial"/>
          <w:b/>
          <w:bCs/>
        </w:rPr>
        <w:t>if studentId1 &gt; studentId2 then</w:t>
      </w:r>
    </w:p>
    <w:p w14:paraId="482E721A" w14:textId="68819A16" w:rsidR="00313F50" w:rsidRPr="00313F50" w:rsidRDefault="00313F50" w:rsidP="00A3093E">
      <w:pPr>
        <w:spacing w:after="0" w:line="240" w:lineRule="auto"/>
        <w:ind w:left="720"/>
        <w:rPr>
          <w:rFonts w:ascii="Arial" w:hAnsi="Arial" w:cs="Arial"/>
          <w:b/>
          <w:bCs/>
        </w:rPr>
      </w:pPr>
      <w:r w:rsidRPr="00313F50">
        <w:rPr>
          <w:rFonts w:ascii="Arial" w:hAnsi="Arial" w:cs="Arial"/>
          <w:b/>
          <w:bCs/>
        </w:rPr>
        <w:t>student1 ← students[i - 1]</w:t>
      </w:r>
    </w:p>
    <w:p w14:paraId="38DC2C35" w14:textId="4F011C54" w:rsidR="00313F50" w:rsidRPr="00313F50" w:rsidRDefault="00313F50" w:rsidP="00A3093E">
      <w:pPr>
        <w:spacing w:after="0" w:line="240" w:lineRule="auto"/>
        <w:ind w:left="720"/>
        <w:rPr>
          <w:rFonts w:ascii="Arial" w:hAnsi="Arial" w:cs="Arial"/>
          <w:b/>
          <w:bCs/>
        </w:rPr>
      </w:pPr>
      <w:r w:rsidRPr="00313F50">
        <w:rPr>
          <w:rFonts w:ascii="Arial" w:hAnsi="Arial" w:cs="Arial"/>
          <w:b/>
          <w:bCs/>
        </w:rPr>
        <w:t>student2 ← students[i]</w:t>
      </w:r>
    </w:p>
    <w:p w14:paraId="7198C225" w14:textId="78A8904A" w:rsidR="00313F50" w:rsidRPr="00313F50" w:rsidRDefault="00313F50" w:rsidP="00A3093E">
      <w:pPr>
        <w:spacing w:after="0" w:line="240" w:lineRule="auto"/>
        <w:ind w:left="720"/>
        <w:rPr>
          <w:rFonts w:ascii="Arial" w:hAnsi="Arial" w:cs="Arial"/>
          <w:b/>
          <w:bCs/>
        </w:rPr>
      </w:pPr>
      <w:r w:rsidRPr="00313F50">
        <w:rPr>
          <w:rFonts w:ascii="Arial" w:hAnsi="Arial" w:cs="Arial"/>
          <w:b/>
          <w:bCs/>
        </w:rPr>
        <w:t>students[i - 1] ← student2</w:t>
      </w:r>
    </w:p>
    <w:p w14:paraId="0C5CFDEE" w14:textId="75B4558D" w:rsidR="00313F50" w:rsidRPr="00313F50" w:rsidRDefault="00313F50" w:rsidP="00A3093E">
      <w:pPr>
        <w:spacing w:after="0" w:line="240" w:lineRule="auto"/>
        <w:ind w:left="720"/>
        <w:rPr>
          <w:rFonts w:ascii="Arial" w:hAnsi="Arial" w:cs="Arial"/>
          <w:b/>
          <w:bCs/>
        </w:rPr>
      </w:pPr>
      <w:r w:rsidRPr="00313F50">
        <w:rPr>
          <w:rFonts w:ascii="Arial" w:hAnsi="Arial" w:cs="Arial"/>
          <w:b/>
          <w:bCs/>
        </w:rPr>
        <w:t>students[i] ← student1</w:t>
      </w:r>
    </w:p>
    <w:p w14:paraId="668649EF" w14:textId="2242E701" w:rsidR="00313F50" w:rsidRPr="00313F50" w:rsidRDefault="00313F50" w:rsidP="00A3093E">
      <w:pPr>
        <w:spacing w:after="0" w:line="240" w:lineRule="auto"/>
        <w:ind w:left="720"/>
        <w:rPr>
          <w:rFonts w:ascii="Arial" w:hAnsi="Arial" w:cs="Arial"/>
          <w:b/>
          <w:bCs/>
        </w:rPr>
      </w:pPr>
      <w:r w:rsidRPr="00313F50">
        <w:rPr>
          <w:rFonts w:ascii="Arial" w:hAnsi="Arial" w:cs="Arial"/>
          <w:b/>
          <w:bCs/>
        </w:rPr>
        <w:t>swap ← True</w:t>
      </w:r>
    </w:p>
    <w:p w14:paraId="55C7B13C" w14:textId="7BA4D0AD" w:rsidR="00FA6A2B" w:rsidRPr="000A4BC0" w:rsidRDefault="00313F50" w:rsidP="00A3093E">
      <w:pPr>
        <w:spacing w:after="0" w:line="240" w:lineRule="auto"/>
        <w:ind w:left="720"/>
        <w:rPr>
          <w:rFonts w:ascii="Arial" w:hAnsi="Arial" w:cs="Arial"/>
          <w:b/>
          <w:bCs/>
        </w:rPr>
      </w:pPr>
      <w:r w:rsidRPr="000A4BC0">
        <w:rPr>
          <w:rFonts w:ascii="Arial" w:hAnsi="Arial" w:cs="Arial"/>
          <w:b/>
          <w:bCs/>
        </w:rPr>
        <w:t>Helper.println("file have been sorted")</w:t>
      </w:r>
    </w:p>
    <w:p w14:paraId="0871187B" w14:textId="77777777" w:rsidR="00EA57AF" w:rsidRPr="000A4BC0" w:rsidRDefault="00EA57AF" w:rsidP="000A4BC0">
      <w:pPr>
        <w:spacing w:after="0" w:line="240" w:lineRule="auto"/>
        <w:rPr>
          <w:rFonts w:ascii="Arial" w:hAnsi="Arial" w:cs="Arial"/>
          <w:b/>
          <w:bCs/>
        </w:rPr>
      </w:pPr>
    </w:p>
    <w:p w14:paraId="4DEE637B" w14:textId="7CE66957" w:rsidR="00EA57AF" w:rsidRPr="000A4BC0" w:rsidRDefault="00313F50" w:rsidP="000A4BC0">
      <w:pPr>
        <w:spacing w:after="0" w:line="240" w:lineRule="auto"/>
        <w:rPr>
          <w:rFonts w:ascii="Arial" w:hAnsi="Arial" w:cs="Arial"/>
          <w:b/>
          <w:bCs/>
        </w:rPr>
      </w:pPr>
      <w:r w:rsidRPr="00313F50">
        <w:rPr>
          <w:rFonts w:ascii="Arial" w:hAnsi="Arial" w:cs="Arial"/>
          <w:b/>
          <w:bCs/>
        </w:rPr>
        <w:t>Function: getIdAndDisplay()</w:t>
      </w:r>
    </w:p>
    <w:p w14:paraId="64072BBA" w14:textId="0225592A" w:rsidR="00A3093E" w:rsidRDefault="00313F50" w:rsidP="000A4BC0">
      <w:pPr>
        <w:spacing w:after="0" w:line="240" w:lineRule="auto"/>
        <w:rPr>
          <w:rFonts w:ascii="Arial" w:hAnsi="Arial" w:cs="Arial"/>
          <w:b/>
          <w:bCs/>
        </w:rPr>
      </w:pPr>
      <w:r w:rsidRPr="00313F50">
        <w:rPr>
          <w:rFonts w:ascii="Arial" w:hAnsi="Arial" w:cs="Arial"/>
          <w:b/>
          <w:bCs/>
        </w:rPr>
        <w:t>Input:</w:t>
      </w:r>
      <w:r w:rsidR="00A3093E">
        <w:rPr>
          <w:rFonts w:ascii="Arial" w:hAnsi="Arial" w:cs="Arial"/>
          <w:b/>
          <w:bCs/>
        </w:rPr>
        <w:t xml:space="preserve"> </w:t>
      </w:r>
      <w:r w:rsidRPr="00313F50">
        <w:rPr>
          <w:rFonts w:ascii="Arial" w:hAnsi="Arial" w:cs="Arial"/>
          <w:b/>
          <w:bCs/>
        </w:rPr>
        <w:t xml:space="preserve">None </w:t>
      </w:r>
    </w:p>
    <w:p w14:paraId="2AEDF61D" w14:textId="5A435455" w:rsidR="00313F50" w:rsidRPr="00313F50" w:rsidRDefault="00313F50" w:rsidP="000A4BC0">
      <w:pPr>
        <w:spacing w:after="0" w:line="240" w:lineRule="auto"/>
        <w:rPr>
          <w:rFonts w:ascii="Arial" w:hAnsi="Arial" w:cs="Arial"/>
          <w:b/>
          <w:bCs/>
        </w:rPr>
      </w:pPr>
      <w:r w:rsidRPr="00313F50">
        <w:rPr>
          <w:rFonts w:ascii="Arial" w:hAnsi="Arial" w:cs="Arial"/>
          <w:b/>
          <w:bCs/>
        </w:rPr>
        <w:t>Output: None</w:t>
      </w:r>
    </w:p>
    <w:p w14:paraId="060774E1" w14:textId="77777777" w:rsidR="00313F50" w:rsidRPr="00313F50" w:rsidRDefault="00313F50" w:rsidP="000A4BC0">
      <w:pPr>
        <w:spacing w:after="0" w:line="240" w:lineRule="auto"/>
        <w:rPr>
          <w:rFonts w:ascii="Arial" w:hAnsi="Arial" w:cs="Arial"/>
          <w:b/>
          <w:bCs/>
        </w:rPr>
      </w:pPr>
      <w:r w:rsidRPr="00313F50">
        <w:rPr>
          <w:rFonts w:ascii="Arial" w:hAnsi="Arial" w:cs="Arial"/>
          <w:b/>
          <w:bCs/>
        </w:rPr>
        <w:t>id &lt;- Helper.getInt("Enter the ID")</w:t>
      </w:r>
    </w:p>
    <w:p w14:paraId="27BE3A5A" w14:textId="547B8BE9" w:rsidR="00EA57AF" w:rsidRPr="000A4BC0" w:rsidRDefault="00313F50" w:rsidP="000A4BC0">
      <w:pPr>
        <w:spacing w:after="0" w:line="240" w:lineRule="auto"/>
        <w:rPr>
          <w:rFonts w:ascii="Arial" w:hAnsi="Arial" w:cs="Arial"/>
          <w:b/>
          <w:bCs/>
        </w:rPr>
      </w:pPr>
      <w:r w:rsidRPr="00313F50">
        <w:rPr>
          <w:rFonts w:ascii="Arial" w:hAnsi="Arial" w:cs="Arial"/>
          <w:b/>
          <w:bCs/>
        </w:rPr>
        <w:t>for i &lt;- 0 to students.size()-1</w:t>
      </w:r>
    </w:p>
    <w:p w14:paraId="44EC80BD" w14:textId="22B34F66" w:rsidR="00EA57AF" w:rsidRPr="000A4BC0" w:rsidRDefault="00313F50" w:rsidP="000A4BC0">
      <w:pPr>
        <w:spacing w:after="0" w:line="240" w:lineRule="auto"/>
        <w:ind w:left="720"/>
        <w:rPr>
          <w:rFonts w:ascii="Arial" w:hAnsi="Arial" w:cs="Arial"/>
          <w:b/>
          <w:bCs/>
        </w:rPr>
      </w:pPr>
      <w:r w:rsidRPr="00313F50">
        <w:rPr>
          <w:rFonts w:ascii="Arial" w:hAnsi="Arial" w:cs="Arial"/>
          <w:b/>
          <w:bCs/>
        </w:rPr>
        <w:t>a. if id == students.get(i).getStudentNumber() then</w:t>
      </w:r>
    </w:p>
    <w:p w14:paraId="4DB67D35" w14:textId="53F9C928" w:rsidR="00EA57AF" w:rsidRPr="000A4BC0" w:rsidRDefault="00313F50" w:rsidP="000A4BC0">
      <w:pPr>
        <w:spacing w:after="0" w:line="240" w:lineRule="auto"/>
        <w:ind w:left="1440"/>
        <w:rPr>
          <w:rFonts w:ascii="Arial" w:hAnsi="Arial" w:cs="Arial"/>
          <w:b/>
          <w:bCs/>
        </w:rPr>
      </w:pPr>
      <w:r w:rsidRPr="00313F50">
        <w:rPr>
          <w:rFonts w:ascii="Arial" w:hAnsi="Arial" w:cs="Arial"/>
          <w:b/>
          <w:bCs/>
        </w:rPr>
        <w:t>i. students.get(i).reportGrade(carrybit, OUTPUTFILE)</w:t>
      </w:r>
    </w:p>
    <w:p w14:paraId="671B9402" w14:textId="4013ABE6" w:rsidR="00313F50" w:rsidRPr="00313F50" w:rsidRDefault="00313F50" w:rsidP="000A4BC0">
      <w:pPr>
        <w:spacing w:after="0" w:line="240" w:lineRule="auto"/>
        <w:ind w:left="1440"/>
        <w:rPr>
          <w:rFonts w:ascii="Arial" w:hAnsi="Arial" w:cs="Arial"/>
          <w:b/>
          <w:bCs/>
        </w:rPr>
      </w:pPr>
      <w:r w:rsidRPr="00313F50">
        <w:rPr>
          <w:rFonts w:ascii="Arial" w:hAnsi="Arial" w:cs="Arial"/>
          <w:b/>
          <w:bCs/>
        </w:rPr>
        <w:t>ii. break</w:t>
      </w:r>
    </w:p>
    <w:p w14:paraId="2809FA61" w14:textId="4B0C4133" w:rsidR="00313F50" w:rsidRPr="000A4BC0" w:rsidRDefault="00313F50" w:rsidP="000A4BC0">
      <w:pPr>
        <w:spacing w:after="0" w:line="240" w:lineRule="auto"/>
        <w:ind w:left="720" w:firstLine="720"/>
        <w:rPr>
          <w:rFonts w:ascii="Arial" w:hAnsi="Arial" w:cs="Arial"/>
          <w:b/>
          <w:bCs/>
        </w:rPr>
      </w:pPr>
      <w:r w:rsidRPr="00313F50">
        <w:rPr>
          <w:rFonts w:ascii="Arial" w:hAnsi="Arial" w:cs="Arial"/>
          <w:b/>
          <w:bCs/>
        </w:rPr>
        <w:t>Helper.println("This ID does not exist")</w:t>
      </w:r>
    </w:p>
    <w:p w14:paraId="302E136D" w14:textId="77777777" w:rsidR="00EA57AF" w:rsidRPr="00313F50" w:rsidRDefault="00EA57AF" w:rsidP="000A4BC0">
      <w:pPr>
        <w:spacing w:after="0" w:line="240" w:lineRule="auto"/>
        <w:rPr>
          <w:rFonts w:ascii="Arial" w:hAnsi="Arial" w:cs="Arial"/>
          <w:b/>
          <w:bCs/>
        </w:rPr>
      </w:pPr>
    </w:p>
    <w:p w14:paraId="71D6371A" w14:textId="30A6D9DA" w:rsidR="00EA57AF" w:rsidRPr="000A4BC0" w:rsidRDefault="00313F50" w:rsidP="000A4BC0">
      <w:pPr>
        <w:spacing w:after="0" w:line="240" w:lineRule="auto"/>
        <w:rPr>
          <w:rFonts w:ascii="Arial" w:hAnsi="Arial" w:cs="Arial"/>
          <w:b/>
          <w:bCs/>
        </w:rPr>
      </w:pPr>
      <w:r w:rsidRPr="00313F50">
        <w:rPr>
          <w:rFonts w:ascii="Arial" w:hAnsi="Arial" w:cs="Arial"/>
          <w:b/>
          <w:bCs/>
        </w:rPr>
        <w:t>Function: numberOfStudentGetAboveOrBelowCalculation(averageMarks)</w:t>
      </w:r>
    </w:p>
    <w:p w14:paraId="010229DA" w14:textId="0C003D44" w:rsidR="00EA57AF" w:rsidRPr="000A4BC0" w:rsidRDefault="00313F50" w:rsidP="000A4BC0">
      <w:pPr>
        <w:spacing w:after="0" w:line="240" w:lineRule="auto"/>
        <w:ind w:left="720"/>
        <w:rPr>
          <w:rFonts w:ascii="Arial" w:hAnsi="Arial" w:cs="Arial"/>
          <w:b/>
          <w:bCs/>
        </w:rPr>
      </w:pPr>
      <w:r w:rsidRPr="00313F50">
        <w:rPr>
          <w:rFonts w:ascii="Arial" w:hAnsi="Arial" w:cs="Arial"/>
          <w:b/>
          <w:bCs/>
        </w:rPr>
        <w:t>Input: averageMarks (an integer representing the average marks)</w:t>
      </w:r>
    </w:p>
    <w:p w14:paraId="21D71310" w14:textId="420CD2DC" w:rsidR="00313F50" w:rsidRPr="00313F50" w:rsidRDefault="00313F50" w:rsidP="000A4BC0">
      <w:pPr>
        <w:spacing w:after="0" w:line="240" w:lineRule="auto"/>
        <w:ind w:left="720"/>
        <w:rPr>
          <w:rFonts w:ascii="Arial" w:hAnsi="Arial" w:cs="Arial"/>
          <w:b/>
          <w:bCs/>
        </w:rPr>
      </w:pPr>
      <w:r w:rsidRPr="00313F50">
        <w:rPr>
          <w:rFonts w:ascii="Arial" w:hAnsi="Arial" w:cs="Arial"/>
          <w:b/>
          <w:bCs/>
        </w:rPr>
        <w:t>Output: None</w:t>
      </w:r>
    </w:p>
    <w:p w14:paraId="53030CA7" w14:textId="77777777" w:rsidR="00313F50" w:rsidRPr="00313F50" w:rsidRDefault="00313F50" w:rsidP="000A4BC0">
      <w:pPr>
        <w:spacing w:after="0" w:line="240" w:lineRule="auto"/>
        <w:ind w:left="720"/>
        <w:rPr>
          <w:rFonts w:ascii="Arial" w:hAnsi="Arial" w:cs="Arial"/>
          <w:b/>
          <w:bCs/>
        </w:rPr>
      </w:pPr>
      <w:r w:rsidRPr="00313F50">
        <w:rPr>
          <w:rFonts w:ascii="Arial" w:hAnsi="Arial" w:cs="Arial"/>
          <w:b/>
          <w:bCs/>
        </w:rPr>
        <w:t>indexAbove &lt;- 0</w:t>
      </w:r>
    </w:p>
    <w:p w14:paraId="37093337" w14:textId="77777777" w:rsidR="00313F50" w:rsidRPr="00313F50" w:rsidRDefault="00313F50" w:rsidP="000A4BC0">
      <w:pPr>
        <w:spacing w:after="0" w:line="240" w:lineRule="auto"/>
        <w:ind w:left="720"/>
        <w:rPr>
          <w:rFonts w:ascii="Arial" w:hAnsi="Arial" w:cs="Arial"/>
          <w:b/>
          <w:bCs/>
        </w:rPr>
      </w:pPr>
      <w:r w:rsidRPr="00313F50">
        <w:rPr>
          <w:rFonts w:ascii="Arial" w:hAnsi="Arial" w:cs="Arial"/>
          <w:b/>
          <w:bCs/>
        </w:rPr>
        <w:t>indexBelow &lt;- 0</w:t>
      </w:r>
    </w:p>
    <w:p w14:paraId="6DE15518" w14:textId="003B0E9B" w:rsidR="00EA57AF" w:rsidRPr="000A4BC0" w:rsidRDefault="00313F50" w:rsidP="000A4BC0">
      <w:pPr>
        <w:spacing w:after="0" w:line="240" w:lineRule="auto"/>
        <w:ind w:left="720"/>
        <w:rPr>
          <w:rFonts w:ascii="Arial" w:hAnsi="Arial" w:cs="Arial"/>
          <w:b/>
          <w:bCs/>
        </w:rPr>
      </w:pPr>
      <w:r w:rsidRPr="00313F50">
        <w:rPr>
          <w:rFonts w:ascii="Arial" w:hAnsi="Arial" w:cs="Arial"/>
          <w:b/>
          <w:bCs/>
        </w:rPr>
        <w:t>for i &lt;- 0 to students.size()-1 a. if (students.get(i)).getEnrolmentType().equals("C") then</w:t>
      </w:r>
    </w:p>
    <w:p w14:paraId="22441B72" w14:textId="74AC0CEC" w:rsidR="00472BF1" w:rsidRPr="000A4BC0" w:rsidRDefault="00313F50" w:rsidP="000A4BC0">
      <w:pPr>
        <w:spacing w:after="0" w:line="240" w:lineRule="auto"/>
        <w:ind w:left="1440"/>
        <w:rPr>
          <w:rFonts w:ascii="Arial" w:hAnsi="Arial" w:cs="Arial"/>
          <w:b/>
          <w:bCs/>
        </w:rPr>
      </w:pPr>
      <w:r w:rsidRPr="00313F50">
        <w:rPr>
          <w:rFonts w:ascii="Arial" w:hAnsi="Arial" w:cs="Arial"/>
          <w:b/>
          <w:bCs/>
        </w:rPr>
        <w:t>i. if ((Student_Course) students.get(i)).getOverallMarks() &gt;= averageMarks then</w:t>
      </w:r>
    </w:p>
    <w:p w14:paraId="3CB2B3C8" w14:textId="0778B7EB" w:rsidR="00472BF1" w:rsidRPr="000A4BC0" w:rsidRDefault="00313F50" w:rsidP="000A4BC0">
      <w:pPr>
        <w:spacing w:after="0" w:line="240" w:lineRule="auto"/>
        <w:ind w:left="1440" w:firstLine="720"/>
        <w:rPr>
          <w:rFonts w:ascii="Arial" w:hAnsi="Arial" w:cs="Arial"/>
          <w:b/>
          <w:bCs/>
        </w:rPr>
      </w:pPr>
      <w:r w:rsidRPr="00313F50">
        <w:rPr>
          <w:rFonts w:ascii="Arial" w:hAnsi="Arial" w:cs="Arial"/>
          <w:b/>
          <w:bCs/>
        </w:rPr>
        <w:t>1. indexAbove &lt;- indexAbove + 1</w:t>
      </w:r>
    </w:p>
    <w:p w14:paraId="76FEA8EF" w14:textId="40B00B6A" w:rsidR="00313F50" w:rsidRPr="00313F50" w:rsidRDefault="00313F50" w:rsidP="000A4BC0">
      <w:pPr>
        <w:spacing w:after="0" w:line="240" w:lineRule="auto"/>
        <w:ind w:left="1440"/>
        <w:rPr>
          <w:rFonts w:ascii="Arial" w:hAnsi="Arial" w:cs="Arial"/>
          <w:b/>
          <w:bCs/>
        </w:rPr>
      </w:pPr>
      <w:r w:rsidRPr="00313F50">
        <w:rPr>
          <w:rFonts w:ascii="Arial" w:hAnsi="Arial" w:cs="Arial"/>
          <w:b/>
          <w:bCs/>
        </w:rPr>
        <w:t>ii. else 1. indexBelow &lt;- indexBelow + 1</w:t>
      </w:r>
    </w:p>
    <w:p w14:paraId="22A3BE81" w14:textId="77777777" w:rsidR="00313F50" w:rsidRPr="00313F50" w:rsidRDefault="00313F50" w:rsidP="000A4BC0">
      <w:pPr>
        <w:spacing w:after="0" w:line="240" w:lineRule="auto"/>
        <w:ind w:left="2160"/>
        <w:rPr>
          <w:rFonts w:ascii="Arial" w:hAnsi="Arial" w:cs="Arial"/>
          <w:b/>
          <w:bCs/>
        </w:rPr>
      </w:pPr>
      <w:r w:rsidRPr="00313F50">
        <w:rPr>
          <w:rFonts w:ascii="Arial" w:hAnsi="Arial" w:cs="Arial"/>
          <w:b/>
          <w:bCs/>
        </w:rPr>
        <w:lastRenderedPageBreak/>
        <w:t>print indexAbove + " number of students get above or equal to the average marks of : " + averageMarks</w:t>
      </w:r>
    </w:p>
    <w:p w14:paraId="7ED02111" w14:textId="71E9DB93" w:rsidR="00313F50" w:rsidRPr="000A4BC0" w:rsidRDefault="00313F50" w:rsidP="000A4BC0">
      <w:pPr>
        <w:spacing w:after="0" w:line="240" w:lineRule="auto"/>
        <w:ind w:left="2160"/>
        <w:rPr>
          <w:rFonts w:ascii="Arial" w:hAnsi="Arial" w:cs="Arial"/>
          <w:b/>
          <w:bCs/>
        </w:rPr>
      </w:pPr>
      <w:r w:rsidRPr="00313F50">
        <w:rPr>
          <w:rFonts w:ascii="Arial" w:hAnsi="Arial" w:cs="Arial"/>
          <w:b/>
          <w:bCs/>
        </w:rPr>
        <w:t>print indexBelow + " number of students get below the average marks of : " + averageMarks</w:t>
      </w:r>
    </w:p>
    <w:p w14:paraId="3399969B" w14:textId="77777777" w:rsidR="00472BF1" w:rsidRPr="00313F50" w:rsidRDefault="00472BF1" w:rsidP="000A4BC0">
      <w:pPr>
        <w:spacing w:after="0" w:line="240" w:lineRule="auto"/>
        <w:rPr>
          <w:rFonts w:ascii="Arial" w:hAnsi="Arial" w:cs="Arial"/>
          <w:b/>
          <w:bCs/>
        </w:rPr>
      </w:pPr>
    </w:p>
    <w:p w14:paraId="6CA786C3" w14:textId="3D346FBD" w:rsidR="00472BF1" w:rsidRPr="000A4BC0" w:rsidRDefault="00313F50" w:rsidP="000A4BC0">
      <w:pPr>
        <w:spacing w:after="0" w:line="240" w:lineRule="auto"/>
        <w:rPr>
          <w:rFonts w:ascii="Arial" w:hAnsi="Arial" w:cs="Arial"/>
          <w:b/>
          <w:bCs/>
        </w:rPr>
      </w:pPr>
      <w:r w:rsidRPr="00313F50">
        <w:rPr>
          <w:rFonts w:ascii="Arial" w:hAnsi="Arial" w:cs="Arial"/>
          <w:b/>
          <w:bCs/>
        </w:rPr>
        <w:t>Function: aveageMarksForCourseWorkStudent()</w:t>
      </w:r>
    </w:p>
    <w:p w14:paraId="72DB76C1" w14:textId="28E21A8D" w:rsidR="00472BF1" w:rsidRPr="000A4BC0" w:rsidRDefault="00313F50" w:rsidP="000A4BC0">
      <w:pPr>
        <w:spacing w:after="0" w:line="240" w:lineRule="auto"/>
        <w:ind w:left="720"/>
        <w:rPr>
          <w:rFonts w:ascii="Arial" w:hAnsi="Arial" w:cs="Arial"/>
          <w:b/>
          <w:bCs/>
        </w:rPr>
      </w:pPr>
      <w:r w:rsidRPr="00313F50">
        <w:rPr>
          <w:rFonts w:ascii="Arial" w:hAnsi="Arial" w:cs="Arial"/>
          <w:b/>
          <w:bCs/>
        </w:rPr>
        <w:t>Input: None</w:t>
      </w:r>
    </w:p>
    <w:p w14:paraId="119190F3" w14:textId="6E4F4A1F" w:rsidR="00313F50" w:rsidRPr="00313F50" w:rsidRDefault="00313F50" w:rsidP="000A4BC0">
      <w:pPr>
        <w:spacing w:after="0" w:line="240" w:lineRule="auto"/>
        <w:ind w:left="720"/>
        <w:rPr>
          <w:rFonts w:ascii="Arial" w:hAnsi="Arial" w:cs="Arial"/>
          <w:b/>
          <w:bCs/>
        </w:rPr>
      </w:pPr>
      <w:r w:rsidRPr="00313F50">
        <w:rPr>
          <w:rFonts w:ascii="Arial" w:hAnsi="Arial" w:cs="Arial"/>
          <w:b/>
          <w:bCs/>
        </w:rPr>
        <w:t>Output: averageMarks (an integer representing the average marks)</w:t>
      </w:r>
    </w:p>
    <w:p w14:paraId="187272DA" w14:textId="77777777" w:rsidR="00313F50" w:rsidRPr="00313F50" w:rsidRDefault="00313F50" w:rsidP="000A4BC0">
      <w:pPr>
        <w:spacing w:after="0" w:line="240" w:lineRule="auto"/>
        <w:ind w:left="720"/>
        <w:rPr>
          <w:rFonts w:ascii="Arial" w:hAnsi="Arial" w:cs="Arial"/>
          <w:b/>
          <w:bCs/>
        </w:rPr>
      </w:pPr>
      <w:r w:rsidRPr="00313F50">
        <w:rPr>
          <w:rFonts w:ascii="Arial" w:hAnsi="Arial" w:cs="Arial"/>
          <w:b/>
          <w:bCs/>
        </w:rPr>
        <w:t>averageMarks &lt;- 0</w:t>
      </w:r>
    </w:p>
    <w:p w14:paraId="79ACCDFD" w14:textId="77777777" w:rsidR="00313F50" w:rsidRPr="00313F50" w:rsidRDefault="00313F50" w:rsidP="000A4BC0">
      <w:pPr>
        <w:spacing w:after="0" w:line="240" w:lineRule="auto"/>
        <w:ind w:left="720"/>
        <w:rPr>
          <w:rFonts w:ascii="Arial" w:hAnsi="Arial" w:cs="Arial"/>
          <w:b/>
          <w:bCs/>
        </w:rPr>
      </w:pPr>
      <w:r w:rsidRPr="00313F50">
        <w:rPr>
          <w:rFonts w:ascii="Arial" w:hAnsi="Arial" w:cs="Arial"/>
          <w:b/>
          <w:bCs/>
        </w:rPr>
        <w:t>index &lt;- 0</w:t>
      </w:r>
    </w:p>
    <w:p w14:paraId="3C003072" w14:textId="77777777" w:rsidR="00472BF1" w:rsidRPr="000A4BC0" w:rsidRDefault="00313F50" w:rsidP="000A4BC0">
      <w:pPr>
        <w:spacing w:after="0" w:line="240" w:lineRule="auto"/>
        <w:ind w:left="720"/>
        <w:rPr>
          <w:rFonts w:ascii="Arial" w:hAnsi="Arial" w:cs="Arial"/>
          <w:b/>
          <w:bCs/>
        </w:rPr>
      </w:pPr>
      <w:r w:rsidRPr="00313F50">
        <w:rPr>
          <w:rFonts w:ascii="Arial" w:hAnsi="Arial" w:cs="Arial"/>
          <w:b/>
          <w:bCs/>
        </w:rPr>
        <w:t>for i &lt;- 0 to students.size()-1 a. if (students.get(i)).getEnrolmentType().equals("C") then</w:t>
      </w:r>
    </w:p>
    <w:p w14:paraId="06DBBA5B" w14:textId="6C3FA90E" w:rsidR="00472BF1" w:rsidRPr="000A4BC0" w:rsidRDefault="00313F50" w:rsidP="000A4BC0">
      <w:pPr>
        <w:spacing w:after="0" w:line="240" w:lineRule="auto"/>
        <w:ind w:left="1440"/>
        <w:rPr>
          <w:rFonts w:ascii="Arial" w:hAnsi="Arial" w:cs="Arial"/>
          <w:b/>
          <w:bCs/>
        </w:rPr>
      </w:pPr>
      <w:r w:rsidRPr="00313F50">
        <w:rPr>
          <w:rFonts w:ascii="Arial" w:hAnsi="Arial" w:cs="Arial"/>
          <w:b/>
          <w:bCs/>
        </w:rPr>
        <w:t>i. averageMarks &lt;- averageMarks + ((Student_Course) students.get(i)).getOverallMarks()</w:t>
      </w:r>
    </w:p>
    <w:p w14:paraId="756756F9" w14:textId="77A16CE6" w:rsidR="00313F50" w:rsidRPr="00313F50" w:rsidRDefault="00313F50" w:rsidP="000A4BC0">
      <w:pPr>
        <w:spacing w:after="0" w:line="240" w:lineRule="auto"/>
        <w:ind w:left="1440"/>
        <w:rPr>
          <w:rFonts w:ascii="Arial" w:hAnsi="Arial" w:cs="Arial"/>
          <w:b/>
          <w:bCs/>
        </w:rPr>
      </w:pPr>
      <w:r w:rsidRPr="00313F50">
        <w:rPr>
          <w:rFonts w:ascii="Arial" w:hAnsi="Arial" w:cs="Arial"/>
          <w:b/>
          <w:bCs/>
        </w:rPr>
        <w:t>ii. index &lt;- index + 1</w:t>
      </w:r>
    </w:p>
    <w:p w14:paraId="1880763C" w14:textId="77777777" w:rsidR="00313F50" w:rsidRPr="00313F50" w:rsidRDefault="00313F50" w:rsidP="000A4BC0">
      <w:pPr>
        <w:spacing w:after="0" w:line="240" w:lineRule="auto"/>
        <w:ind w:left="1440"/>
        <w:rPr>
          <w:rFonts w:ascii="Arial" w:hAnsi="Arial" w:cs="Arial"/>
          <w:b/>
          <w:bCs/>
        </w:rPr>
      </w:pPr>
      <w:r w:rsidRPr="00313F50">
        <w:rPr>
          <w:rFonts w:ascii="Arial" w:hAnsi="Arial" w:cs="Arial"/>
          <w:b/>
          <w:bCs/>
        </w:rPr>
        <w:t>averageMarks &lt;- averageMarks / index</w:t>
      </w:r>
    </w:p>
    <w:p w14:paraId="1344A54E" w14:textId="30919E8B" w:rsidR="00313F50" w:rsidRPr="000A4BC0" w:rsidRDefault="00313F50" w:rsidP="000A4BC0">
      <w:pPr>
        <w:spacing w:after="0" w:line="240" w:lineRule="auto"/>
        <w:ind w:left="1440"/>
        <w:rPr>
          <w:rFonts w:ascii="Arial" w:hAnsi="Arial" w:cs="Arial"/>
          <w:b/>
          <w:bCs/>
        </w:rPr>
      </w:pPr>
      <w:r w:rsidRPr="00313F50">
        <w:rPr>
          <w:rFonts w:ascii="Arial" w:hAnsi="Arial" w:cs="Arial"/>
          <w:b/>
          <w:bCs/>
        </w:rPr>
        <w:t>return averageMarks</w:t>
      </w:r>
    </w:p>
    <w:p w14:paraId="5D7BF636" w14:textId="77777777" w:rsidR="00472BF1" w:rsidRPr="00313F50" w:rsidRDefault="00472BF1" w:rsidP="000A4BC0">
      <w:pPr>
        <w:spacing w:after="0" w:line="240" w:lineRule="auto"/>
        <w:rPr>
          <w:rFonts w:ascii="Arial" w:hAnsi="Arial" w:cs="Arial"/>
          <w:b/>
          <w:bCs/>
        </w:rPr>
      </w:pPr>
    </w:p>
    <w:p w14:paraId="6DF15FDD" w14:textId="61456735" w:rsidR="00472BF1" w:rsidRPr="000A4BC0" w:rsidRDefault="00313F50" w:rsidP="000A4BC0">
      <w:pPr>
        <w:spacing w:after="0" w:line="240" w:lineRule="auto"/>
        <w:rPr>
          <w:rFonts w:ascii="Arial" w:hAnsi="Arial" w:cs="Arial"/>
          <w:b/>
          <w:bCs/>
        </w:rPr>
      </w:pPr>
      <w:r w:rsidRPr="00313F50">
        <w:rPr>
          <w:rFonts w:ascii="Arial" w:hAnsi="Arial" w:cs="Arial"/>
          <w:b/>
          <w:bCs/>
        </w:rPr>
        <w:t>Function: deletebyId()</w:t>
      </w:r>
    </w:p>
    <w:p w14:paraId="3512E2C0" w14:textId="3E955676" w:rsidR="00472BF1" w:rsidRPr="000A4BC0" w:rsidRDefault="00313F50" w:rsidP="000A4BC0">
      <w:pPr>
        <w:spacing w:after="0" w:line="240" w:lineRule="auto"/>
        <w:ind w:left="720"/>
        <w:rPr>
          <w:rFonts w:ascii="Arial" w:hAnsi="Arial" w:cs="Arial"/>
          <w:b/>
          <w:bCs/>
        </w:rPr>
      </w:pPr>
      <w:r w:rsidRPr="00313F50">
        <w:rPr>
          <w:rFonts w:ascii="Arial" w:hAnsi="Arial" w:cs="Arial"/>
          <w:b/>
          <w:bCs/>
        </w:rPr>
        <w:t>Input: None</w:t>
      </w:r>
    </w:p>
    <w:p w14:paraId="4B865C14" w14:textId="5FF780BE" w:rsidR="00313F50" w:rsidRPr="00313F50" w:rsidRDefault="00313F50" w:rsidP="000A4BC0">
      <w:pPr>
        <w:spacing w:after="0" w:line="240" w:lineRule="auto"/>
        <w:ind w:left="720"/>
        <w:rPr>
          <w:rFonts w:ascii="Arial" w:hAnsi="Arial" w:cs="Arial"/>
          <w:b/>
          <w:bCs/>
        </w:rPr>
      </w:pPr>
      <w:r w:rsidRPr="00313F50">
        <w:rPr>
          <w:rFonts w:ascii="Arial" w:hAnsi="Arial" w:cs="Arial"/>
          <w:b/>
          <w:bCs/>
        </w:rPr>
        <w:t>Output: None</w:t>
      </w:r>
    </w:p>
    <w:p w14:paraId="7C8754B0" w14:textId="77777777" w:rsidR="00313F50" w:rsidRPr="00313F50" w:rsidRDefault="00313F50" w:rsidP="000A4BC0">
      <w:pPr>
        <w:spacing w:after="0" w:line="240" w:lineRule="auto"/>
        <w:ind w:left="720"/>
        <w:rPr>
          <w:rFonts w:ascii="Arial" w:hAnsi="Arial" w:cs="Arial"/>
          <w:b/>
          <w:bCs/>
        </w:rPr>
      </w:pPr>
      <w:r w:rsidRPr="00313F50">
        <w:rPr>
          <w:rFonts w:ascii="Arial" w:hAnsi="Arial" w:cs="Arial"/>
          <w:b/>
          <w:bCs/>
        </w:rPr>
        <w:t>inputId &lt;- Helper.getInt("Please enter the student ID")</w:t>
      </w:r>
    </w:p>
    <w:p w14:paraId="6EC8D394" w14:textId="77777777" w:rsidR="00313F50" w:rsidRPr="00313F50" w:rsidRDefault="00313F50" w:rsidP="000A4BC0">
      <w:pPr>
        <w:spacing w:after="0" w:line="240" w:lineRule="auto"/>
        <w:ind w:left="720"/>
        <w:rPr>
          <w:rFonts w:ascii="Arial" w:hAnsi="Arial" w:cs="Arial"/>
          <w:b/>
          <w:bCs/>
        </w:rPr>
      </w:pPr>
      <w:r w:rsidRPr="00313F50">
        <w:rPr>
          <w:rFonts w:ascii="Arial" w:hAnsi="Arial" w:cs="Arial"/>
          <w:b/>
          <w:bCs/>
        </w:rPr>
        <w:t>carryOn &lt;- true</w:t>
      </w:r>
    </w:p>
    <w:p w14:paraId="65EA5269" w14:textId="77777777" w:rsidR="00684D64" w:rsidRPr="000A4BC0" w:rsidRDefault="00313F50" w:rsidP="000A4BC0">
      <w:pPr>
        <w:spacing w:after="0" w:line="240" w:lineRule="auto"/>
        <w:ind w:left="720"/>
        <w:rPr>
          <w:rFonts w:ascii="Arial" w:hAnsi="Arial" w:cs="Arial"/>
          <w:b/>
          <w:bCs/>
        </w:rPr>
      </w:pPr>
      <w:r w:rsidRPr="00313F50">
        <w:rPr>
          <w:rFonts w:ascii="Arial" w:hAnsi="Arial" w:cs="Arial"/>
          <w:b/>
          <w:bCs/>
        </w:rPr>
        <w:t>for i &lt;- 0 to students.size()-1 a. if inputId == students.get(i).getStudentNumber() then</w:t>
      </w:r>
    </w:p>
    <w:p w14:paraId="73A371A8" w14:textId="0CA66E7D" w:rsidR="00684D64" w:rsidRPr="000A4BC0" w:rsidRDefault="00313F50" w:rsidP="000A4BC0">
      <w:pPr>
        <w:spacing w:after="0" w:line="240" w:lineRule="auto"/>
        <w:ind w:left="1440"/>
        <w:rPr>
          <w:rFonts w:ascii="Arial" w:hAnsi="Arial" w:cs="Arial"/>
          <w:b/>
          <w:bCs/>
        </w:rPr>
      </w:pPr>
      <w:r w:rsidRPr="00313F50">
        <w:rPr>
          <w:rFonts w:ascii="Arial" w:hAnsi="Arial" w:cs="Arial"/>
          <w:b/>
          <w:bCs/>
        </w:rPr>
        <w:t>i. index &lt;- i</w:t>
      </w:r>
    </w:p>
    <w:p w14:paraId="1672B217" w14:textId="67E961AA" w:rsidR="00684D64" w:rsidRPr="000A4BC0" w:rsidRDefault="00313F50" w:rsidP="000A4BC0">
      <w:pPr>
        <w:spacing w:after="0" w:line="240" w:lineRule="auto"/>
        <w:ind w:left="1440"/>
        <w:rPr>
          <w:rFonts w:ascii="Arial" w:hAnsi="Arial" w:cs="Arial"/>
          <w:b/>
          <w:bCs/>
        </w:rPr>
      </w:pPr>
      <w:r w:rsidRPr="00313F50">
        <w:rPr>
          <w:rFonts w:ascii="Arial" w:hAnsi="Arial" w:cs="Arial"/>
          <w:b/>
          <w:bCs/>
        </w:rPr>
        <w:t>ii. deleteByIndex(index)</w:t>
      </w:r>
    </w:p>
    <w:p w14:paraId="2969C77C" w14:textId="40E1186C" w:rsidR="00313F50" w:rsidRPr="00313F50" w:rsidRDefault="00313F50" w:rsidP="000A4BC0">
      <w:pPr>
        <w:spacing w:after="0" w:line="240" w:lineRule="auto"/>
        <w:ind w:left="1440"/>
        <w:rPr>
          <w:rFonts w:ascii="Arial" w:hAnsi="Arial" w:cs="Arial"/>
          <w:b/>
          <w:bCs/>
        </w:rPr>
      </w:pPr>
      <w:r w:rsidRPr="00313F50">
        <w:rPr>
          <w:rFonts w:ascii="Arial" w:hAnsi="Arial" w:cs="Arial"/>
          <w:b/>
          <w:bCs/>
        </w:rPr>
        <w:t>iii. carryOn &lt;- false</w:t>
      </w:r>
    </w:p>
    <w:p w14:paraId="77DEFEC7" w14:textId="7F54A6B0" w:rsidR="00684D64" w:rsidRPr="000A4BC0" w:rsidRDefault="00313F50" w:rsidP="000A4BC0">
      <w:pPr>
        <w:spacing w:after="0" w:line="240" w:lineRule="auto"/>
        <w:ind w:left="1440"/>
        <w:rPr>
          <w:rFonts w:ascii="Arial" w:hAnsi="Arial" w:cs="Arial"/>
          <w:b/>
          <w:bCs/>
        </w:rPr>
      </w:pPr>
      <w:r w:rsidRPr="00313F50">
        <w:rPr>
          <w:rFonts w:ascii="Arial" w:hAnsi="Arial" w:cs="Arial"/>
          <w:b/>
          <w:bCs/>
        </w:rPr>
        <w:t>if carryOn then</w:t>
      </w:r>
    </w:p>
    <w:p w14:paraId="5A16971E" w14:textId="2F840C77" w:rsidR="00313F50" w:rsidRPr="000A4BC0" w:rsidRDefault="00313F50" w:rsidP="000A4BC0">
      <w:pPr>
        <w:spacing w:after="0" w:line="240" w:lineRule="auto"/>
        <w:ind w:left="1440" w:firstLine="720"/>
        <w:rPr>
          <w:rFonts w:ascii="Arial" w:hAnsi="Arial" w:cs="Arial"/>
          <w:b/>
          <w:bCs/>
        </w:rPr>
      </w:pPr>
      <w:r w:rsidRPr="00313F50">
        <w:rPr>
          <w:rFonts w:ascii="Arial" w:hAnsi="Arial" w:cs="Arial"/>
          <w:b/>
          <w:bCs/>
        </w:rPr>
        <w:t>a. Helper.println("Student not found")</w:t>
      </w:r>
    </w:p>
    <w:p w14:paraId="54F1437F" w14:textId="77777777" w:rsidR="00E128BE" w:rsidRPr="00313F50" w:rsidRDefault="00E128BE" w:rsidP="000A4BC0">
      <w:pPr>
        <w:spacing w:after="0" w:line="240" w:lineRule="auto"/>
        <w:rPr>
          <w:rFonts w:ascii="Arial" w:hAnsi="Arial" w:cs="Arial"/>
          <w:b/>
          <w:bCs/>
        </w:rPr>
      </w:pPr>
    </w:p>
    <w:p w14:paraId="242AEB72" w14:textId="6D8BAD17" w:rsidR="00C41F0E" w:rsidRPr="000A4BC0" w:rsidRDefault="00313F50" w:rsidP="000A4BC0">
      <w:pPr>
        <w:spacing w:after="0" w:line="240" w:lineRule="auto"/>
        <w:rPr>
          <w:rFonts w:ascii="Arial" w:hAnsi="Arial" w:cs="Arial"/>
          <w:b/>
          <w:bCs/>
        </w:rPr>
      </w:pPr>
      <w:r w:rsidRPr="00313F50">
        <w:rPr>
          <w:rFonts w:ascii="Arial" w:hAnsi="Arial" w:cs="Arial"/>
          <w:b/>
          <w:bCs/>
        </w:rPr>
        <w:t>Function: deleteByIndex(index)</w:t>
      </w:r>
    </w:p>
    <w:p w14:paraId="4D0CEE8A" w14:textId="227C2EA3" w:rsidR="00C41F0E" w:rsidRPr="000A4BC0" w:rsidRDefault="00313F50" w:rsidP="000A4BC0">
      <w:pPr>
        <w:spacing w:after="0" w:line="240" w:lineRule="auto"/>
        <w:ind w:left="720"/>
        <w:rPr>
          <w:rFonts w:ascii="Arial" w:hAnsi="Arial" w:cs="Arial"/>
          <w:b/>
          <w:bCs/>
        </w:rPr>
      </w:pPr>
      <w:r w:rsidRPr="00313F50">
        <w:rPr>
          <w:rFonts w:ascii="Arial" w:hAnsi="Arial" w:cs="Arial"/>
          <w:b/>
          <w:bCs/>
        </w:rPr>
        <w:t>Input: index (an integer representing the index of the student to be deleted)</w:t>
      </w:r>
    </w:p>
    <w:p w14:paraId="2FB04725" w14:textId="1D97365A" w:rsidR="00313F50" w:rsidRPr="00313F50" w:rsidRDefault="00313F50" w:rsidP="000A4BC0">
      <w:pPr>
        <w:spacing w:after="0" w:line="240" w:lineRule="auto"/>
        <w:ind w:left="720"/>
        <w:rPr>
          <w:rFonts w:ascii="Arial" w:hAnsi="Arial" w:cs="Arial"/>
          <w:b/>
          <w:bCs/>
        </w:rPr>
      </w:pPr>
      <w:r w:rsidRPr="00313F50">
        <w:rPr>
          <w:rFonts w:ascii="Arial" w:hAnsi="Arial" w:cs="Arial"/>
          <w:b/>
          <w:bCs/>
        </w:rPr>
        <w:t>Output: None</w:t>
      </w:r>
    </w:p>
    <w:p w14:paraId="0EBF9A31" w14:textId="1115F09E" w:rsidR="00C41F0E" w:rsidRPr="000A4BC0" w:rsidRDefault="00313F50" w:rsidP="000A4BC0">
      <w:pPr>
        <w:spacing w:after="0" w:line="240" w:lineRule="auto"/>
        <w:ind w:left="720"/>
        <w:rPr>
          <w:rFonts w:ascii="Arial" w:hAnsi="Arial" w:cs="Arial"/>
          <w:b/>
          <w:bCs/>
        </w:rPr>
      </w:pPr>
      <w:r w:rsidRPr="00313F50">
        <w:rPr>
          <w:rFonts w:ascii="Arial" w:hAnsi="Arial" w:cs="Arial"/>
          <w:b/>
          <w:bCs/>
        </w:rPr>
        <w:t>if index &gt;= 0 then</w:t>
      </w:r>
    </w:p>
    <w:p w14:paraId="59A7C406" w14:textId="11BCA93B" w:rsidR="00C41F0E" w:rsidRPr="000A4BC0" w:rsidRDefault="00313F50" w:rsidP="000A4BC0">
      <w:pPr>
        <w:spacing w:after="0" w:line="240" w:lineRule="auto"/>
        <w:ind w:left="1440"/>
        <w:rPr>
          <w:rFonts w:ascii="Arial" w:hAnsi="Arial" w:cs="Arial"/>
          <w:b/>
          <w:bCs/>
        </w:rPr>
      </w:pPr>
      <w:r w:rsidRPr="00313F50">
        <w:rPr>
          <w:rFonts w:ascii="Arial" w:hAnsi="Arial" w:cs="Arial"/>
          <w:b/>
          <w:bCs/>
        </w:rPr>
        <w:t>a. print "Do you want to delete student: " + students.get(index).getFirstName() + " with ID " + students.get(index).getStudentNumber() + "? (y/n) "</w:t>
      </w:r>
    </w:p>
    <w:p w14:paraId="79772D44" w14:textId="0DB4E905" w:rsidR="00C41F0E" w:rsidRPr="000A4BC0" w:rsidRDefault="00313F50" w:rsidP="000A4BC0">
      <w:pPr>
        <w:spacing w:after="0" w:line="240" w:lineRule="auto"/>
        <w:ind w:left="1440"/>
        <w:rPr>
          <w:rFonts w:ascii="Arial" w:hAnsi="Arial" w:cs="Arial"/>
          <w:b/>
          <w:bCs/>
        </w:rPr>
      </w:pPr>
      <w:r w:rsidRPr="00313F50">
        <w:rPr>
          <w:rFonts w:ascii="Arial" w:hAnsi="Arial" w:cs="Arial"/>
          <w:b/>
          <w:bCs/>
        </w:rPr>
        <w:t>b. answer &lt;- Helper.getString(" ").toLowerCase()</w:t>
      </w:r>
    </w:p>
    <w:p w14:paraId="004C2A0A" w14:textId="705C1B36" w:rsidR="00E128BE" w:rsidRPr="000A4BC0" w:rsidRDefault="00313F50" w:rsidP="000A4BC0">
      <w:pPr>
        <w:spacing w:after="0" w:line="240" w:lineRule="auto"/>
        <w:ind w:left="1440"/>
        <w:rPr>
          <w:rFonts w:ascii="Arial" w:hAnsi="Arial" w:cs="Arial"/>
          <w:b/>
          <w:bCs/>
        </w:rPr>
      </w:pPr>
      <w:r w:rsidRPr="00313F50">
        <w:rPr>
          <w:rFonts w:ascii="Arial" w:hAnsi="Arial" w:cs="Arial"/>
          <w:b/>
          <w:bCs/>
        </w:rPr>
        <w:t>c. if answer equals "y" then</w:t>
      </w:r>
    </w:p>
    <w:p w14:paraId="5CB1C481" w14:textId="188CE1E1" w:rsidR="00E128BE" w:rsidRPr="000A4BC0" w:rsidRDefault="00313F50" w:rsidP="000A4BC0">
      <w:pPr>
        <w:spacing w:after="0" w:line="240" w:lineRule="auto"/>
        <w:ind w:left="2160"/>
        <w:rPr>
          <w:rFonts w:ascii="Arial" w:hAnsi="Arial" w:cs="Arial"/>
          <w:b/>
          <w:bCs/>
        </w:rPr>
      </w:pPr>
      <w:r w:rsidRPr="00313F50">
        <w:rPr>
          <w:rFonts w:ascii="Arial" w:hAnsi="Arial" w:cs="Arial"/>
          <w:b/>
          <w:bCs/>
        </w:rPr>
        <w:t>i. print "Student: " + students.get(index).getFirstName() + " with ID " + students.get(index).getStudentNumber() + " has been deleted."</w:t>
      </w:r>
    </w:p>
    <w:p w14:paraId="18A629D7" w14:textId="3CEC9F8D" w:rsidR="00313F50" w:rsidRPr="000A4BC0" w:rsidRDefault="00313F50" w:rsidP="000A4BC0">
      <w:pPr>
        <w:spacing w:after="0" w:line="240" w:lineRule="auto"/>
        <w:ind w:left="2160"/>
        <w:rPr>
          <w:rFonts w:ascii="Arial" w:hAnsi="Arial" w:cs="Arial"/>
          <w:b/>
          <w:bCs/>
        </w:rPr>
      </w:pPr>
      <w:r w:rsidRPr="00313F50">
        <w:rPr>
          <w:rFonts w:ascii="Arial" w:hAnsi="Arial" w:cs="Arial"/>
          <w:b/>
          <w:bCs/>
        </w:rPr>
        <w:t>ii. students.remove(index) d. else i. print "Deletion cancelled."</w:t>
      </w:r>
    </w:p>
    <w:p w14:paraId="148B07C7" w14:textId="77777777" w:rsidR="0003787D" w:rsidRPr="00313F50" w:rsidRDefault="0003787D" w:rsidP="000A4BC0">
      <w:pPr>
        <w:spacing w:after="0" w:line="240" w:lineRule="auto"/>
        <w:rPr>
          <w:rFonts w:ascii="Arial" w:hAnsi="Arial" w:cs="Arial"/>
          <w:b/>
          <w:bCs/>
        </w:rPr>
      </w:pPr>
    </w:p>
    <w:p w14:paraId="22B92C42" w14:textId="6FC22092" w:rsidR="00161C71" w:rsidRPr="000A4BC0" w:rsidRDefault="00313F50" w:rsidP="000A4BC0">
      <w:pPr>
        <w:spacing w:after="0" w:line="240" w:lineRule="auto"/>
        <w:rPr>
          <w:rFonts w:ascii="Arial" w:hAnsi="Arial" w:cs="Arial"/>
          <w:b/>
          <w:bCs/>
        </w:rPr>
      </w:pPr>
      <w:r w:rsidRPr="00313F50">
        <w:rPr>
          <w:rFonts w:ascii="Arial" w:hAnsi="Arial" w:cs="Arial"/>
          <w:b/>
          <w:bCs/>
        </w:rPr>
        <w:t>Function: addDataToArrayList()</w:t>
      </w:r>
    </w:p>
    <w:p w14:paraId="1C1ABE1B" w14:textId="056864D9" w:rsidR="00161C71" w:rsidRPr="000A4BC0" w:rsidRDefault="00313F50" w:rsidP="000A4BC0">
      <w:pPr>
        <w:spacing w:after="0" w:line="240" w:lineRule="auto"/>
        <w:ind w:left="720"/>
        <w:rPr>
          <w:rFonts w:ascii="Arial" w:hAnsi="Arial" w:cs="Arial"/>
          <w:b/>
          <w:bCs/>
        </w:rPr>
      </w:pPr>
      <w:r w:rsidRPr="00313F50">
        <w:rPr>
          <w:rFonts w:ascii="Arial" w:hAnsi="Arial" w:cs="Arial"/>
          <w:b/>
          <w:bCs/>
        </w:rPr>
        <w:t>Input: None</w:t>
      </w:r>
    </w:p>
    <w:p w14:paraId="399FD6F3" w14:textId="34E3A416" w:rsidR="00313F50" w:rsidRPr="00313F50" w:rsidRDefault="00313F50" w:rsidP="000A4BC0">
      <w:pPr>
        <w:spacing w:after="0" w:line="240" w:lineRule="auto"/>
        <w:ind w:left="720"/>
        <w:rPr>
          <w:rFonts w:ascii="Arial" w:hAnsi="Arial" w:cs="Arial"/>
          <w:b/>
          <w:bCs/>
        </w:rPr>
      </w:pPr>
      <w:r w:rsidRPr="00313F50">
        <w:rPr>
          <w:rFonts w:ascii="Arial" w:hAnsi="Arial" w:cs="Arial"/>
          <w:b/>
          <w:bCs/>
        </w:rPr>
        <w:t>Output: None</w:t>
      </w:r>
    </w:p>
    <w:p w14:paraId="44060ACF" w14:textId="77777777" w:rsidR="00313F50" w:rsidRPr="00313F50" w:rsidRDefault="00313F50" w:rsidP="000A4BC0">
      <w:pPr>
        <w:spacing w:after="0" w:line="240" w:lineRule="auto"/>
        <w:ind w:left="720"/>
        <w:rPr>
          <w:rFonts w:ascii="Arial" w:hAnsi="Arial" w:cs="Arial"/>
          <w:b/>
          <w:bCs/>
        </w:rPr>
      </w:pPr>
      <w:r w:rsidRPr="00313F50">
        <w:rPr>
          <w:rFonts w:ascii="Arial" w:hAnsi="Arial" w:cs="Arial"/>
          <w:b/>
          <w:bCs/>
        </w:rPr>
        <w:t>inputFileName &lt;- Helper.getString("Enter the file name")</w:t>
      </w:r>
    </w:p>
    <w:p w14:paraId="36D97B92" w14:textId="77777777" w:rsidR="00313F50" w:rsidRPr="00313F50" w:rsidRDefault="00313F50" w:rsidP="000A4BC0">
      <w:pPr>
        <w:spacing w:after="0" w:line="240" w:lineRule="auto"/>
        <w:ind w:left="720"/>
        <w:rPr>
          <w:rFonts w:ascii="Arial" w:hAnsi="Arial" w:cs="Arial"/>
          <w:b/>
          <w:bCs/>
        </w:rPr>
      </w:pPr>
      <w:r w:rsidRPr="00313F50">
        <w:rPr>
          <w:rFonts w:ascii="Arial" w:hAnsi="Arial" w:cs="Arial"/>
          <w:b/>
          <w:bCs/>
        </w:rPr>
        <w:t>fp &lt;- new File(inputFileName)</w:t>
      </w:r>
    </w:p>
    <w:p w14:paraId="506657BF" w14:textId="77777777" w:rsidR="00313F50" w:rsidRPr="00313F50" w:rsidRDefault="00313F50" w:rsidP="000A4BC0">
      <w:pPr>
        <w:spacing w:after="0" w:line="240" w:lineRule="auto"/>
        <w:ind w:left="720"/>
        <w:rPr>
          <w:rFonts w:ascii="Arial" w:hAnsi="Arial" w:cs="Arial"/>
          <w:b/>
          <w:bCs/>
        </w:rPr>
      </w:pPr>
      <w:r w:rsidRPr="00313F50">
        <w:rPr>
          <w:rFonts w:ascii="Arial" w:hAnsi="Arial" w:cs="Arial"/>
          <w:b/>
          <w:bCs/>
        </w:rPr>
        <w:t>file &lt;- new Scanner(fp)</w:t>
      </w:r>
    </w:p>
    <w:p w14:paraId="7E9B49E0" w14:textId="10F18A37" w:rsidR="00161C71" w:rsidRPr="000A4BC0" w:rsidRDefault="00313F50" w:rsidP="000A4BC0">
      <w:pPr>
        <w:spacing w:after="0" w:line="240" w:lineRule="auto"/>
        <w:ind w:left="720"/>
        <w:rPr>
          <w:rFonts w:ascii="Arial" w:hAnsi="Arial" w:cs="Arial"/>
          <w:b/>
          <w:bCs/>
        </w:rPr>
      </w:pPr>
      <w:r w:rsidRPr="00313F50">
        <w:rPr>
          <w:rFonts w:ascii="Arial" w:hAnsi="Arial" w:cs="Arial"/>
          <w:b/>
          <w:bCs/>
        </w:rPr>
        <w:t>while file has next line do</w:t>
      </w:r>
    </w:p>
    <w:p w14:paraId="69DAACB3" w14:textId="1D5007FF" w:rsidR="00161C71" w:rsidRPr="000A4BC0" w:rsidRDefault="00313F50" w:rsidP="000A4BC0">
      <w:pPr>
        <w:spacing w:after="0" w:line="240" w:lineRule="auto"/>
        <w:ind w:left="1440"/>
        <w:rPr>
          <w:rFonts w:ascii="Arial" w:hAnsi="Arial" w:cs="Arial"/>
          <w:b/>
          <w:bCs/>
        </w:rPr>
      </w:pPr>
      <w:r w:rsidRPr="00313F50">
        <w:rPr>
          <w:rFonts w:ascii="Arial" w:hAnsi="Arial" w:cs="Arial"/>
          <w:b/>
          <w:bCs/>
        </w:rPr>
        <w:lastRenderedPageBreak/>
        <w:t>a. line &lt;- file.nextLine()</w:t>
      </w:r>
    </w:p>
    <w:p w14:paraId="3EFA70BE" w14:textId="224F74F7" w:rsidR="00161C71" w:rsidRPr="000A4BC0" w:rsidRDefault="00313F50" w:rsidP="000A4BC0">
      <w:pPr>
        <w:spacing w:after="0" w:line="240" w:lineRule="auto"/>
        <w:ind w:left="1440"/>
        <w:rPr>
          <w:rFonts w:ascii="Arial" w:hAnsi="Arial" w:cs="Arial"/>
          <w:b/>
          <w:bCs/>
        </w:rPr>
      </w:pPr>
      <w:r w:rsidRPr="00313F50">
        <w:rPr>
          <w:rFonts w:ascii="Arial" w:hAnsi="Arial" w:cs="Arial"/>
          <w:b/>
          <w:bCs/>
        </w:rPr>
        <w:t>b. datas &lt;- new ArrayList&lt;String&gt;()</w:t>
      </w:r>
    </w:p>
    <w:p w14:paraId="01025D3B" w14:textId="5D46EB77" w:rsidR="00161C71" w:rsidRPr="000A4BC0" w:rsidRDefault="00313F50" w:rsidP="000A4BC0">
      <w:pPr>
        <w:spacing w:after="0" w:line="240" w:lineRule="auto"/>
        <w:ind w:left="1440"/>
        <w:rPr>
          <w:rFonts w:ascii="Arial" w:hAnsi="Arial" w:cs="Arial"/>
          <w:b/>
          <w:bCs/>
        </w:rPr>
      </w:pPr>
      <w:r w:rsidRPr="00313F50">
        <w:rPr>
          <w:rFonts w:ascii="Arial" w:hAnsi="Arial" w:cs="Arial"/>
          <w:b/>
          <w:bCs/>
        </w:rPr>
        <w:t>c. datas.addAll(Arrays.asList(line.split(",")))</w:t>
      </w:r>
    </w:p>
    <w:p w14:paraId="7920E5C7" w14:textId="04C415DE" w:rsidR="0003787D" w:rsidRPr="000A4BC0" w:rsidRDefault="00313F50" w:rsidP="000A4BC0">
      <w:pPr>
        <w:spacing w:after="0" w:line="240" w:lineRule="auto"/>
        <w:ind w:left="1440"/>
        <w:rPr>
          <w:rFonts w:ascii="Arial" w:hAnsi="Arial" w:cs="Arial"/>
          <w:b/>
          <w:bCs/>
        </w:rPr>
      </w:pPr>
      <w:r w:rsidRPr="00313F50">
        <w:rPr>
          <w:rFonts w:ascii="Arial" w:hAnsi="Arial" w:cs="Arial"/>
          <w:b/>
          <w:bCs/>
        </w:rPr>
        <w:t>d. if datas.get(0).equals("C") then</w:t>
      </w:r>
    </w:p>
    <w:p w14:paraId="01410DB6" w14:textId="32CCE2AD" w:rsidR="00313F50" w:rsidRPr="000A4BC0" w:rsidRDefault="00313F50" w:rsidP="000A4BC0">
      <w:pPr>
        <w:spacing w:after="0" w:line="240" w:lineRule="auto"/>
        <w:ind w:left="1440"/>
        <w:rPr>
          <w:rFonts w:ascii="Arial" w:hAnsi="Arial" w:cs="Arial"/>
          <w:b/>
          <w:bCs/>
        </w:rPr>
      </w:pPr>
      <w:r w:rsidRPr="00313F50">
        <w:rPr>
          <w:rFonts w:ascii="Arial" w:hAnsi="Arial" w:cs="Arial"/>
          <w:b/>
          <w:bCs/>
        </w:rPr>
        <w:t>i. studentsc &lt;- new Student_Course(Integer.parseInt(datas.get(1)), Integer.parseInt</w:t>
      </w:r>
    </w:p>
    <w:p w14:paraId="31C8808E" w14:textId="77777777" w:rsidR="000F30E5" w:rsidRPr="00313F50" w:rsidRDefault="000F30E5" w:rsidP="000A4BC0">
      <w:pPr>
        <w:spacing w:after="0" w:line="240" w:lineRule="auto"/>
        <w:rPr>
          <w:rFonts w:ascii="Arial" w:hAnsi="Arial" w:cs="Arial"/>
          <w:b/>
          <w:bCs/>
        </w:rPr>
      </w:pPr>
    </w:p>
    <w:p w14:paraId="6E815E1C" w14:textId="71878CC2" w:rsidR="00BF3D60" w:rsidRPr="000A4BC0" w:rsidRDefault="00313F50" w:rsidP="000A4BC0">
      <w:pPr>
        <w:spacing w:after="0" w:line="240" w:lineRule="auto"/>
        <w:rPr>
          <w:rFonts w:ascii="Arial" w:hAnsi="Arial" w:cs="Arial"/>
          <w:b/>
          <w:bCs/>
        </w:rPr>
      </w:pPr>
      <w:r w:rsidRPr="000A4BC0">
        <w:rPr>
          <w:rFonts w:ascii="Arial" w:hAnsi="Arial" w:cs="Arial"/>
          <w:b/>
          <w:bCs/>
        </w:rPr>
        <w:t>FUNCTION addMarksInfomationFromCsv():</w:t>
      </w:r>
    </w:p>
    <w:p w14:paraId="64C7F7BE" w14:textId="782FE7A2" w:rsidR="00BF3D60" w:rsidRPr="000A4BC0" w:rsidRDefault="00313F50" w:rsidP="000A4BC0">
      <w:pPr>
        <w:spacing w:after="0" w:line="240" w:lineRule="auto"/>
        <w:ind w:firstLine="720"/>
        <w:rPr>
          <w:rFonts w:ascii="Arial" w:hAnsi="Arial" w:cs="Arial"/>
          <w:b/>
          <w:bCs/>
        </w:rPr>
      </w:pPr>
      <w:r w:rsidRPr="000A4BC0">
        <w:rPr>
          <w:rFonts w:ascii="Arial" w:hAnsi="Arial" w:cs="Arial"/>
          <w:b/>
          <w:bCs/>
        </w:rPr>
        <w:t>TRY: CALL addDataToArrayList()</w:t>
      </w:r>
    </w:p>
    <w:p w14:paraId="7D0CC44D" w14:textId="60D6271D" w:rsidR="00BF3D60" w:rsidRPr="000A4BC0" w:rsidRDefault="00313F50" w:rsidP="000A4BC0">
      <w:pPr>
        <w:spacing w:after="0" w:line="240" w:lineRule="auto"/>
        <w:ind w:firstLine="720"/>
        <w:rPr>
          <w:rFonts w:ascii="Arial" w:hAnsi="Arial" w:cs="Arial"/>
          <w:b/>
          <w:bCs/>
        </w:rPr>
      </w:pPr>
      <w:r w:rsidRPr="000A4BC0">
        <w:rPr>
          <w:rFonts w:ascii="Arial" w:hAnsi="Arial" w:cs="Arial"/>
          <w:b/>
          <w:bCs/>
        </w:rPr>
        <w:t>CATCH FileNotFoundException:</w:t>
      </w:r>
    </w:p>
    <w:p w14:paraId="202D8AB1" w14:textId="75C4E83E" w:rsidR="00313F50" w:rsidRPr="000A4BC0" w:rsidRDefault="00313F50" w:rsidP="000A4BC0">
      <w:pPr>
        <w:spacing w:after="0" w:line="240" w:lineRule="auto"/>
        <w:ind w:firstLine="720"/>
        <w:rPr>
          <w:rFonts w:ascii="Arial" w:hAnsi="Arial" w:cs="Arial"/>
          <w:b/>
          <w:bCs/>
        </w:rPr>
      </w:pPr>
      <w:r w:rsidRPr="000A4BC0">
        <w:rPr>
          <w:rFonts w:ascii="Arial" w:hAnsi="Arial" w:cs="Arial"/>
          <w:b/>
          <w:bCs/>
        </w:rPr>
        <w:t>OUTPUT "file not found"</w:t>
      </w:r>
    </w:p>
    <w:p w14:paraId="1E0E9041" w14:textId="77777777" w:rsidR="00EA57AF" w:rsidRPr="000A4BC0" w:rsidRDefault="00EA57AF" w:rsidP="000A4BC0">
      <w:pPr>
        <w:spacing w:after="0" w:line="240" w:lineRule="auto"/>
        <w:ind w:firstLine="720"/>
        <w:rPr>
          <w:rFonts w:ascii="Arial" w:hAnsi="Arial" w:cs="Arial"/>
          <w:b/>
          <w:bCs/>
        </w:rPr>
      </w:pPr>
    </w:p>
    <w:p w14:paraId="5C01FEF1" w14:textId="12A767B8" w:rsidR="00BF3D60" w:rsidRPr="000A4BC0" w:rsidRDefault="00313F50" w:rsidP="000A4BC0">
      <w:pPr>
        <w:spacing w:after="0" w:line="240" w:lineRule="auto"/>
        <w:rPr>
          <w:rFonts w:ascii="Arial" w:hAnsi="Arial" w:cs="Arial"/>
          <w:b/>
          <w:bCs/>
        </w:rPr>
      </w:pPr>
      <w:r w:rsidRPr="000A4BC0">
        <w:rPr>
          <w:rFonts w:ascii="Arial" w:hAnsi="Arial" w:cs="Arial"/>
          <w:b/>
          <w:bCs/>
        </w:rPr>
        <w:t>FUNCTION removeInfomationById():</w:t>
      </w:r>
    </w:p>
    <w:p w14:paraId="0E2E7781" w14:textId="2FC0DFA9" w:rsidR="00313F50" w:rsidRPr="000A4BC0" w:rsidRDefault="00313F50" w:rsidP="000A4BC0">
      <w:pPr>
        <w:spacing w:after="0" w:line="240" w:lineRule="auto"/>
        <w:ind w:firstLine="720"/>
        <w:rPr>
          <w:rFonts w:ascii="Arial" w:hAnsi="Arial" w:cs="Arial"/>
          <w:b/>
          <w:bCs/>
        </w:rPr>
      </w:pPr>
      <w:r w:rsidRPr="000A4BC0">
        <w:rPr>
          <w:rFonts w:ascii="Arial" w:hAnsi="Arial" w:cs="Arial"/>
          <w:b/>
          <w:bCs/>
        </w:rPr>
        <w:t>CALL deletebyId()</w:t>
      </w:r>
    </w:p>
    <w:p w14:paraId="15512C44" w14:textId="77777777" w:rsidR="00EA57AF" w:rsidRPr="000A4BC0" w:rsidRDefault="00EA57AF" w:rsidP="000A4BC0">
      <w:pPr>
        <w:spacing w:after="0" w:line="240" w:lineRule="auto"/>
        <w:ind w:firstLine="720"/>
        <w:rPr>
          <w:rFonts w:ascii="Arial" w:hAnsi="Arial" w:cs="Arial"/>
          <w:b/>
          <w:bCs/>
        </w:rPr>
      </w:pPr>
    </w:p>
    <w:p w14:paraId="6B4B68D6" w14:textId="3B42ABB3" w:rsidR="00B80F0B" w:rsidRPr="000A4BC0" w:rsidRDefault="00313F50" w:rsidP="000A4BC0">
      <w:pPr>
        <w:spacing w:after="0" w:line="240" w:lineRule="auto"/>
        <w:rPr>
          <w:rFonts w:ascii="Arial" w:hAnsi="Arial" w:cs="Arial"/>
          <w:b/>
          <w:bCs/>
        </w:rPr>
      </w:pPr>
      <w:r w:rsidRPr="000A4BC0">
        <w:rPr>
          <w:rFonts w:ascii="Arial" w:hAnsi="Arial" w:cs="Arial"/>
          <w:b/>
          <w:bCs/>
        </w:rPr>
        <w:t>FUNCTION outputAllDetailsOfStudents():</w:t>
      </w:r>
    </w:p>
    <w:p w14:paraId="3A13D9AC" w14:textId="07C1D22A" w:rsidR="00BF3D60" w:rsidRPr="000A4BC0" w:rsidRDefault="00313F50" w:rsidP="000A4BC0">
      <w:pPr>
        <w:spacing w:after="0" w:line="240" w:lineRule="auto"/>
        <w:ind w:left="720"/>
        <w:rPr>
          <w:rFonts w:ascii="Arial" w:hAnsi="Arial" w:cs="Arial"/>
          <w:b/>
          <w:bCs/>
        </w:rPr>
      </w:pPr>
      <w:r w:rsidRPr="000A4BC0">
        <w:rPr>
          <w:rFonts w:ascii="Arial" w:hAnsi="Arial" w:cs="Arial"/>
          <w:b/>
          <w:bCs/>
        </w:rPr>
        <w:t>FOR EACH student IN students DO:</w:t>
      </w:r>
    </w:p>
    <w:p w14:paraId="27AB431E" w14:textId="661BE652" w:rsidR="00313F50" w:rsidRPr="000A4BC0" w:rsidRDefault="00313F50" w:rsidP="000A4BC0">
      <w:pPr>
        <w:spacing w:after="0" w:line="240" w:lineRule="auto"/>
        <w:ind w:left="720" w:firstLine="720"/>
        <w:rPr>
          <w:rFonts w:ascii="Arial" w:hAnsi="Arial" w:cs="Arial"/>
          <w:b/>
          <w:bCs/>
        </w:rPr>
      </w:pPr>
      <w:r w:rsidRPr="000A4BC0">
        <w:rPr>
          <w:rFonts w:ascii="Arial" w:hAnsi="Arial" w:cs="Arial"/>
          <w:b/>
          <w:bCs/>
        </w:rPr>
        <w:t>CALL student.reportGrade(carrybit, OUTPUTFILE) OUTPUT "---------------------------------------------"</w:t>
      </w:r>
    </w:p>
    <w:p w14:paraId="575FCBC7" w14:textId="77777777" w:rsidR="00EA57AF" w:rsidRPr="000A4BC0" w:rsidRDefault="00EA57AF" w:rsidP="000A4BC0">
      <w:pPr>
        <w:spacing w:after="0" w:line="240" w:lineRule="auto"/>
        <w:ind w:left="720" w:firstLine="720"/>
        <w:rPr>
          <w:rFonts w:ascii="Arial" w:hAnsi="Arial" w:cs="Arial"/>
          <w:b/>
          <w:bCs/>
        </w:rPr>
      </w:pPr>
    </w:p>
    <w:p w14:paraId="6F620B9D" w14:textId="31A84A75" w:rsidR="00B80F0B" w:rsidRPr="000A4BC0" w:rsidRDefault="00313F50" w:rsidP="000A4BC0">
      <w:pPr>
        <w:spacing w:after="0" w:line="240" w:lineRule="auto"/>
        <w:rPr>
          <w:rFonts w:ascii="Arial" w:hAnsi="Arial" w:cs="Arial"/>
          <w:b/>
          <w:bCs/>
        </w:rPr>
      </w:pPr>
      <w:r w:rsidRPr="000A4BC0">
        <w:rPr>
          <w:rFonts w:ascii="Arial" w:hAnsi="Arial" w:cs="Arial"/>
          <w:b/>
          <w:bCs/>
        </w:rPr>
        <w:t>FUNCTION getNumberOfStudentAboveAndBelowAverageCourseWork():</w:t>
      </w:r>
    </w:p>
    <w:p w14:paraId="703A92AA" w14:textId="11197207" w:rsidR="00313F50" w:rsidRPr="000A4BC0" w:rsidRDefault="00313F50" w:rsidP="000A4BC0">
      <w:pPr>
        <w:spacing w:after="0" w:line="240" w:lineRule="auto"/>
        <w:ind w:left="720"/>
        <w:rPr>
          <w:rFonts w:ascii="Arial" w:hAnsi="Arial" w:cs="Arial"/>
          <w:b/>
          <w:bCs/>
        </w:rPr>
      </w:pPr>
      <w:r w:rsidRPr="000A4BC0">
        <w:rPr>
          <w:rFonts w:ascii="Arial" w:hAnsi="Arial" w:cs="Arial"/>
          <w:b/>
          <w:bCs/>
        </w:rPr>
        <w:t>TRY: CALL numberOfStudentGetAboveOrBelowCalculation(aveageMarksForCourseWorkStudent()) CATCH ArithmeticException: OUTPUT "Cant divide by 0"</w:t>
      </w:r>
    </w:p>
    <w:p w14:paraId="18383D21" w14:textId="77777777" w:rsidR="00EA57AF" w:rsidRPr="000A4BC0" w:rsidRDefault="00EA57AF" w:rsidP="000A4BC0">
      <w:pPr>
        <w:spacing w:after="0" w:line="240" w:lineRule="auto"/>
        <w:ind w:left="720"/>
        <w:rPr>
          <w:rFonts w:ascii="Arial" w:hAnsi="Arial" w:cs="Arial"/>
          <w:b/>
          <w:bCs/>
        </w:rPr>
      </w:pPr>
    </w:p>
    <w:p w14:paraId="337639C3" w14:textId="203D42FF" w:rsidR="00B80F0B" w:rsidRPr="000A4BC0" w:rsidRDefault="00313F50" w:rsidP="000A4BC0">
      <w:pPr>
        <w:spacing w:after="0" w:line="240" w:lineRule="auto"/>
        <w:rPr>
          <w:rFonts w:ascii="Arial" w:hAnsi="Arial" w:cs="Arial"/>
          <w:b/>
          <w:bCs/>
        </w:rPr>
      </w:pPr>
      <w:r w:rsidRPr="000A4BC0">
        <w:rPr>
          <w:rFonts w:ascii="Arial" w:hAnsi="Arial" w:cs="Arial"/>
          <w:b/>
          <w:bCs/>
        </w:rPr>
        <w:t>FUNCTION checkArrayListByStudentId():</w:t>
      </w:r>
    </w:p>
    <w:p w14:paraId="12196983" w14:textId="408DD283" w:rsidR="00313F50" w:rsidRPr="000A4BC0" w:rsidRDefault="00313F50" w:rsidP="000A4BC0">
      <w:pPr>
        <w:spacing w:after="0" w:line="240" w:lineRule="auto"/>
        <w:ind w:firstLine="720"/>
        <w:rPr>
          <w:rFonts w:ascii="Arial" w:hAnsi="Arial" w:cs="Arial"/>
          <w:b/>
          <w:bCs/>
        </w:rPr>
      </w:pPr>
      <w:r w:rsidRPr="000A4BC0">
        <w:rPr>
          <w:rFonts w:ascii="Arial" w:hAnsi="Arial" w:cs="Arial"/>
          <w:b/>
          <w:bCs/>
        </w:rPr>
        <w:t>CALL getIdAndDisplay()</w:t>
      </w:r>
    </w:p>
    <w:p w14:paraId="1BD1B5EC" w14:textId="77777777" w:rsidR="00EA57AF" w:rsidRPr="000A4BC0" w:rsidRDefault="00EA57AF" w:rsidP="000A4BC0">
      <w:pPr>
        <w:spacing w:after="0" w:line="240" w:lineRule="auto"/>
        <w:ind w:firstLine="720"/>
        <w:rPr>
          <w:rFonts w:ascii="Arial" w:hAnsi="Arial" w:cs="Arial"/>
          <w:b/>
          <w:bCs/>
        </w:rPr>
      </w:pPr>
    </w:p>
    <w:p w14:paraId="39F5DE1F" w14:textId="693FF7F7" w:rsidR="00B80F0B" w:rsidRPr="000A4BC0" w:rsidRDefault="00313F50" w:rsidP="000A4BC0">
      <w:pPr>
        <w:spacing w:after="0" w:line="240" w:lineRule="auto"/>
        <w:rPr>
          <w:rFonts w:ascii="Arial" w:hAnsi="Arial" w:cs="Arial"/>
          <w:b/>
          <w:bCs/>
        </w:rPr>
      </w:pPr>
      <w:r w:rsidRPr="000A4BC0">
        <w:rPr>
          <w:rFonts w:ascii="Arial" w:hAnsi="Arial" w:cs="Arial"/>
          <w:b/>
          <w:bCs/>
        </w:rPr>
        <w:t>FUNCTION sortingStudentsById():</w:t>
      </w:r>
    </w:p>
    <w:p w14:paraId="73F193D7" w14:textId="573CD967" w:rsidR="00313F50" w:rsidRPr="000A4BC0" w:rsidRDefault="00313F50" w:rsidP="000A4BC0">
      <w:pPr>
        <w:spacing w:after="0" w:line="240" w:lineRule="auto"/>
        <w:ind w:firstLine="720"/>
        <w:rPr>
          <w:rFonts w:ascii="Arial" w:hAnsi="Arial" w:cs="Arial"/>
          <w:b/>
          <w:bCs/>
        </w:rPr>
      </w:pPr>
      <w:r w:rsidRPr="000A4BC0">
        <w:rPr>
          <w:rFonts w:ascii="Arial" w:hAnsi="Arial" w:cs="Arial"/>
          <w:b/>
          <w:bCs/>
        </w:rPr>
        <w:t>CALL bubbleSort() bubbleStored ← true</w:t>
      </w:r>
    </w:p>
    <w:p w14:paraId="546D26DF" w14:textId="77777777" w:rsidR="00EA57AF" w:rsidRPr="000A4BC0" w:rsidRDefault="00EA57AF" w:rsidP="000A4BC0">
      <w:pPr>
        <w:spacing w:after="0" w:line="240" w:lineRule="auto"/>
        <w:ind w:firstLine="720"/>
        <w:rPr>
          <w:rFonts w:ascii="Arial" w:hAnsi="Arial" w:cs="Arial"/>
          <w:b/>
          <w:bCs/>
        </w:rPr>
      </w:pPr>
    </w:p>
    <w:p w14:paraId="1B7C77A2" w14:textId="5618BBEF" w:rsidR="00B80F0B" w:rsidRPr="000A4BC0" w:rsidRDefault="00313F50" w:rsidP="000A4BC0">
      <w:pPr>
        <w:spacing w:after="0" w:line="240" w:lineRule="auto"/>
        <w:rPr>
          <w:rFonts w:ascii="Arial" w:hAnsi="Arial" w:cs="Arial"/>
          <w:b/>
          <w:bCs/>
        </w:rPr>
      </w:pPr>
      <w:r w:rsidRPr="000A4BC0">
        <w:rPr>
          <w:rFonts w:ascii="Arial" w:hAnsi="Arial" w:cs="Arial"/>
          <w:b/>
          <w:bCs/>
        </w:rPr>
        <w:t>FUNCTION printSortedArrayListToCsv():</w:t>
      </w:r>
    </w:p>
    <w:p w14:paraId="15C1835D" w14:textId="7A792CC6" w:rsidR="00313F50" w:rsidRPr="000A4BC0" w:rsidRDefault="00313F50" w:rsidP="000A4BC0">
      <w:pPr>
        <w:spacing w:after="0" w:line="240" w:lineRule="auto"/>
        <w:ind w:firstLine="720"/>
        <w:rPr>
          <w:rFonts w:ascii="Arial" w:hAnsi="Arial" w:cs="Arial"/>
          <w:b/>
          <w:bCs/>
        </w:rPr>
      </w:pPr>
      <w:r w:rsidRPr="000A4BC0">
        <w:rPr>
          <w:rFonts w:ascii="Arial" w:hAnsi="Arial" w:cs="Arial"/>
          <w:b/>
          <w:bCs/>
        </w:rPr>
        <w:t>CALL printToCsv()</w:t>
      </w:r>
    </w:p>
    <w:p w14:paraId="15B79A20" w14:textId="77777777" w:rsidR="00EA57AF" w:rsidRPr="000A4BC0" w:rsidRDefault="00EA57AF" w:rsidP="000A4BC0">
      <w:pPr>
        <w:spacing w:after="0" w:line="240" w:lineRule="auto"/>
        <w:ind w:firstLine="720"/>
        <w:rPr>
          <w:rFonts w:ascii="Arial" w:hAnsi="Arial" w:cs="Arial"/>
          <w:b/>
          <w:bCs/>
        </w:rPr>
      </w:pPr>
    </w:p>
    <w:p w14:paraId="15278A9D" w14:textId="0DEEADAC" w:rsidR="00B80F0B" w:rsidRPr="000A4BC0" w:rsidRDefault="00313F50" w:rsidP="000A4BC0">
      <w:pPr>
        <w:spacing w:after="0" w:line="240" w:lineRule="auto"/>
        <w:rPr>
          <w:rFonts w:ascii="Arial" w:hAnsi="Arial" w:cs="Arial"/>
          <w:b/>
          <w:bCs/>
        </w:rPr>
      </w:pPr>
      <w:r w:rsidRPr="000A4BC0">
        <w:rPr>
          <w:rFonts w:ascii="Arial" w:hAnsi="Arial" w:cs="Arial"/>
          <w:b/>
          <w:bCs/>
        </w:rPr>
        <w:t>FUNCTION printMenu():</w:t>
      </w:r>
    </w:p>
    <w:p w14:paraId="3C737EB3" w14:textId="18895DE7"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1. Quit (exit the program)"</w:t>
      </w:r>
    </w:p>
    <w:p w14:paraId="3999C54A" w14:textId="68E42628"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w:t>
      </w:r>
    </w:p>
    <w:p w14:paraId="7DB6538B" w14:textId="1398B210"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w:t>
      </w:r>
    </w:p>
    <w:p w14:paraId="5FBEFA14" w14:textId="63F3C802"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2. Add (to the ArrayList) from csv. "</w:t>
      </w:r>
    </w:p>
    <w:p w14:paraId="153E1C48" w14:textId="0ACFC4D6"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w:t>
      </w:r>
    </w:p>
    <w:p w14:paraId="1A9DBA3B" w14:textId="1A4CD769"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w:t>
      </w:r>
    </w:p>
    <w:p w14:paraId="43FDF8ED" w14:textId="77777777"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3. Delete from arraylist by student ID. "</w:t>
      </w:r>
    </w:p>
    <w:p w14:paraId="2496D017" w14:textId="32BE7D62"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w:t>
      </w:r>
    </w:p>
    <w:p w14:paraId="4542440C" w14:textId="10F09317"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w:t>
      </w:r>
    </w:p>
    <w:p w14:paraId="3539AAB4" w14:textId="784798D1"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4. Output all details currently held in the ArrayList. "</w:t>
      </w:r>
    </w:p>
    <w:p w14:paraId="15FAFAD9" w14:textId="6DBE845B"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w:t>
      </w:r>
    </w:p>
    <w:p w14:paraId="23FC644B" w14:textId="40E88FC5"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w:t>
      </w:r>
    </w:p>
    <w:p w14:paraId="625848D0" w14:textId="34E04405"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5. Calculate overall marks for course work students. "</w:t>
      </w:r>
    </w:p>
    <w:p w14:paraId="29ED715B" w14:textId="3ADA4365"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w:t>
      </w:r>
    </w:p>
    <w:p w14:paraId="67F19B28" w14:textId="1A9E4A49"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w:t>
      </w:r>
    </w:p>
    <w:p w14:paraId="4146C68A" w14:textId="45949D86"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6. Report grade by student ID. "</w:t>
      </w:r>
    </w:p>
    <w:p w14:paraId="60E9D722" w14:textId="716BF0B3" w:rsidR="00B80F0B" w:rsidRPr="000A4BC0" w:rsidRDefault="00313F50" w:rsidP="000A4BC0">
      <w:pPr>
        <w:spacing w:after="0" w:line="240" w:lineRule="auto"/>
        <w:ind w:left="720"/>
        <w:rPr>
          <w:rFonts w:ascii="Arial" w:hAnsi="Arial" w:cs="Arial"/>
          <w:b/>
          <w:bCs/>
        </w:rPr>
      </w:pPr>
      <w:r w:rsidRPr="000A4BC0">
        <w:rPr>
          <w:rFonts w:ascii="Arial" w:hAnsi="Arial" w:cs="Arial"/>
          <w:b/>
          <w:bCs/>
        </w:rPr>
        <w:lastRenderedPageBreak/>
        <w:t>OUTPUT ""</w:t>
      </w:r>
    </w:p>
    <w:p w14:paraId="0E7EF38C" w14:textId="54FDE6C2"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w:t>
      </w:r>
    </w:p>
    <w:p w14:paraId="2A625556" w14:textId="2B8A7153"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7. Bubble sort the students in arraylist. "</w:t>
      </w:r>
    </w:p>
    <w:p w14:paraId="233022EC" w14:textId="792A569D"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w:t>
      </w:r>
    </w:p>
    <w:p w14:paraId="16386DC3" w14:textId="6849C097"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w:t>
      </w:r>
    </w:p>
    <w:p w14:paraId="6B4982DC" w14:textId="706E4EEC"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8. Output SORTED arraylist to csv. "</w:t>
      </w:r>
    </w:p>
    <w:p w14:paraId="2E402BAA" w14:textId="52D6AD6B" w:rsidR="00B80F0B" w:rsidRPr="000A4BC0" w:rsidRDefault="00313F50" w:rsidP="000A4BC0">
      <w:pPr>
        <w:spacing w:after="0" w:line="240" w:lineRule="auto"/>
        <w:ind w:left="720"/>
        <w:rPr>
          <w:rFonts w:ascii="Arial" w:hAnsi="Arial" w:cs="Arial"/>
          <w:b/>
          <w:bCs/>
        </w:rPr>
      </w:pPr>
      <w:r w:rsidRPr="000A4BC0">
        <w:rPr>
          <w:rFonts w:ascii="Arial" w:hAnsi="Arial" w:cs="Arial"/>
          <w:b/>
          <w:bCs/>
        </w:rPr>
        <w:t>OUTPUT ""</w:t>
      </w:r>
    </w:p>
    <w:p w14:paraId="751A8289" w14:textId="7C9EE3CE" w:rsidR="008C0A42" w:rsidRPr="007F46BE" w:rsidRDefault="00313F50" w:rsidP="007F46BE">
      <w:pPr>
        <w:spacing w:after="0" w:line="240" w:lineRule="auto"/>
        <w:ind w:left="720"/>
        <w:rPr>
          <w:rFonts w:ascii="Arial" w:hAnsi="Arial" w:cs="Arial"/>
          <w:b/>
          <w:bCs/>
        </w:rPr>
      </w:pPr>
      <w:r w:rsidRPr="000A4BC0">
        <w:rPr>
          <w:rFonts w:ascii="Arial" w:hAnsi="Arial" w:cs="Arial"/>
          <w:b/>
          <w:bCs/>
        </w:rPr>
        <w:t>OUTPUT ""</w:t>
      </w:r>
    </w:p>
    <w:p w14:paraId="6EF44C83" w14:textId="2D2829F0" w:rsidR="00C17963" w:rsidRDefault="00C17963"/>
    <w:p w14:paraId="78DDA8D6" w14:textId="316114BB" w:rsidR="00C17963" w:rsidRDefault="00C17963">
      <w:r>
        <w:t xml:space="preserve">UML Diagram </w:t>
      </w:r>
    </w:p>
    <w:p w14:paraId="74650D24" w14:textId="79EF2E5C" w:rsidR="00C17963" w:rsidRDefault="00C17963">
      <w:r>
        <w:rPr>
          <w:noProof/>
        </w:rPr>
        <w:drawing>
          <wp:inline distT="0" distB="0" distL="0" distR="0" wp14:anchorId="30B14BB7" wp14:editId="6A4526D2">
            <wp:extent cx="6003186" cy="2734785"/>
            <wp:effectExtent l="0" t="0" r="0" b="0"/>
            <wp:docPr id="1" name="Picture 1"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imeline&#10;&#10;Description automatically generated"/>
                    <pic:cNvPicPr/>
                  </pic:nvPicPr>
                  <pic:blipFill>
                    <a:blip r:embed="rId20"/>
                    <a:stretch>
                      <a:fillRect/>
                    </a:stretch>
                  </pic:blipFill>
                  <pic:spPr>
                    <a:xfrm>
                      <a:off x="0" y="0"/>
                      <a:ext cx="6047309" cy="2754885"/>
                    </a:xfrm>
                    <a:prstGeom prst="rect">
                      <a:avLst/>
                    </a:prstGeom>
                  </pic:spPr>
                </pic:pic>
              </a:graphicData>
            </a:graphic>
          </wp:inline>
        </w:drawing>
      </w:r>
    </w:p>
    <w:p w14:paraId="67D28B16" w14:textId="387B0006" w:rsidR="00C17963" w:rsidRPr="003B768B" w:rsidRDefault="00CC3045">
      <w:pPr>
        <w:rPr>
          <w:b/>
          <w:bCs/>
          <w:sz w:val="28"/>
          <w:szCs w:val="28"/>
        </w:rPr>
      </w:pPr>
      <w:r w:rsidRPr="003B768B">
        <w:rPr>
          <w:b/>
          <w:bCs/>
          <w:sz w:val="28"/>
          <w:szCs w:val="28"/>
        </w:rPr>
        <w:t xml:space="preserve">(Refer to the ppt file for a clearer </w:t>
      </w:r>
      <w:r w:rsidR="003B768B">
        <w:rPr>
          <w:b/>
          <w:bCs/>
          <w:sz w:val="28"/>
          <w:szCs w:val="28"/>
        </w:rPr>
        <w:t>chart</w:t>
      </w:r>
      <w:r w:rsidR="003B768B" w:rsidRPr="003B768B">
        <w:rPr>
          <w:b/>
          <w:bCs/>
          <w:sz w:val="28"/>
          <w:szCs w:val="28"/>
        </w:rPr>
        <w:t>)</w:t>
      </w:r>
    </w:p>
    <w:p w14:paraId="76923482" w14:textId="61BCCAF5" w:rsidR="00C17963" w:rsidRDefault="00C17963">
      <w:r>
        <w:t xml:space="preserve">Structure Diagram </w:t>
      </w:r>
    </w:p>
    <w:p w14:paraId="22C2FE9C" w14:textId="25CA16BA" w:rsidR="003B768B" w:rsidRDefault="008559EC">
      <w:r>
        <w:rPr>
          <w:noProof/>
        </w:rPr>
        <w:lastRenderedPageBreak/>
        <w:drawing>
          <wp:inline distT="0" distB="0" distL="0" distR="0" wp14:anchorId="54D69551" wp14:editId="3D71289E">
            <wp:extent cx="5943600" cy="2941320"/>
            <wp:effectExtent l="0" t="0" r="0" b="0"/>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21"/>
                    <a:stretch>
                      <a:fillRect/>
                    </a:stretch>
                  </pic:blipFill>
                  <pic:spPr>
                    <a:xfrm>
                      <a:off x="0" y="0"/>
                      <a:ext cx="5943600" cy="2941320"/>
                    </a:xfrm>
                    <a:prstGeom prst="rect">
                      <a:avLst/>
                    </a:prstGeom>
                  </pic:spPr>
                </pic:pic>
              </a:graphicData>
            </a:graphic>
          </wp:inline>
        </w:drawing>
      </w:r>
    </w:p>
    <w:p w14:paraId="0D1BD6C4" w14:textId="20BDF899" w:rsidR="00C17963" w:rsidRPr="008559EC" w:rsidRDefault="008559EC">
      <w:pPr>
        <w:rPr>
          <w:b/>
          <w:bCs/>
          <w:sz w:val="28"/>
          <w:szCs w:val="28"/>
        </w:rPr>
      </w:pPr>
      <w:r w:rsidRPr="003B768B">
        <w:rPr>
          <w:b/>
          <w:bCs/>
          <w:sz w:val="28"/>
          <w:szCs w:val="28"/>
        </w:rPr>
        <w:t xml:space="preserve">(Refer to the ppt file for a clearer </w:t>
      </w:r>
      <w:r>
        <w:rPr>
          <w:b/>
          <w:bCs/>
          <w:sz w:val="28"/>
          <w:szCs w:val="28"/>
        </w:rPr>
        <w:t>chart</w:t>
      </w:r>
      <w:r w:rsidRPr="003B768B">
        <w:rPr>
          <w:b/>
          <w:bCs/>
          <w:sz w:val="28"/>
          <w:szCs w:val="28"/>
        </w:rPr>
        <w:t>)</w:t>
      </w:r>
    </w:p>
    <w:p w14:paraId="3BEB7E40" w14:textId="77777777" w:rsidR="00C17963" w:rsidRDefault="00C17963"/>
    <w:p w14:paraId="3942A8FB" w14:textId="77777777" w:rsidR="0001296A" w:rsidRDefault="008C0A42">
      <w:r>
        <w:t>5.</w:t>
      </w:r>
      <w:r w:rsidR="000F6A43">
        <w:t xml:space="preserve">limitations: </w:t>
      </w:r>
    </w:p>
    <w:p w14:paraId="2FBB9CA0" w14:textId="760F0513" w:rsidR="00F417D4" w:rsidRDefault="000F6A43">
      <w:r>
        <w:t>This program does</w:t>
      </w:r>
      <w:r w:rsidR="00785C47">
        <w:t xml:space="preserve"> only </w:t>
      </w:r>
      <w:r w:rsidR="0080304C">
        <w:t>can handle</w:t>
      </w:r>
      <w:r w:rsidR="00785C47">
        <w:t xml:space="preserve"> two type of class</w:t>
      </w:r>
      <w:r w:rsidR="0080304C">
        <w:t>es,</w:t>
      </w:r>
      <w:r w:rsidR="00785C47">
        <w:t xml:space="preserve"> course work and research class. </w:t>
      </w:r>
    </w:p>
    <w:p w14:paraId="08D8B197" w14:textId="7C219770" w:rsidR="00F417D4" w:rsidRDefault="00785C47">
      <w:r>
        <w:t xml:space="preserve">This program </w:t>
      </w:r>
      <w:r w:rsidR="0080304C">
        <w:t xml:space="preserve">does not have any </w:t>
      </w:r>
      <w:r w:rsidR="00F417D4">
        <w:t xml:space="preserve">security to protect the data. </w:t>
      </w:r>
    </w:p>
    <w:p w14:paraId="4C84A7C9" w14:textId="1E0E1EF9" w:rsidR="008C0A42" w:rsidRDefault="00F417D4">
      <w:r>
        <w:t xml:space="preserve">This program can only be run </w:t>
      </w:r>
      <w:r w:rsidR="00995EAB">
        <w:t>using</w:t>
      </w:r>
      <w:r>
        <w:t xml:space="preserve"> an </w:t>
      </w:r>
      <w:r w:rsidR="00995EAB">
        <w:t>IDE</w:t>
      </w:r>
      <w:r>
        <w:t xml:space="preserve"> and not an application base.</w:t>
      </w:r>
    </w:p>
    <w:p w14:paraId="7305BD20" w14:textId="74A9AA7E" w:rsidR="008C0A42" w:rsidRDefault="008C0A42">
      <w:r>
        <w:t>6.</w:t>
      </w:r>
      <w:r w:rsidR="00995EAB">
        <w:t xml:space="preserve"> </w:t>
      </w:r>
      <w:r w:rsidR="00DF132F">
        <w:t>Testing</w:t>
      </w:r>
      <w:r w:rsidR="00995EAB">
        <w:t>:</w:t>
      </w:r>
    </w:p>
    <w:tbl>
      <w:tblPr>
        <w:tblStyle w:val="TableGrid"/>
        <w:tblW w:w="0" w:type="auto"/>
        <w:tblLook w:val="04A0" w:firstRow="1" w:lastRow="0" w:firstColumn="1" w:lastColumn="0" w:noHBand="0" w:noVBand="1"/>
      </w:tblPr>
      <w:tblGrid>
        <w:gridCol w:w="577"/>
        <w:gridCol w:w="1248"/>
        <w:gridCol w:w="1492"/>
        <w:gridCol w:w="1644"/>
        <w:gridCol w:w="3424"/>
        <w:gridCol w:w="965"/>
      </w:tblGrid>
      <w:tr w:rsidR="00E10605" w14:paraId="7D193886" w14:textId="77777777" w:rsidTr="002D55F4">
        <w:tc>
          <w:tcPr>
            <w:tcW w:w="587" w:type="dxa"/>
          </w:tcPr>
          <w:p w14:paraId="07053926" w14:textId="287EE7C6" w:rsidR="00EE4A5B" w:rsidRDefault="00EE4A5B">
            <w:r>
              <w:t xml:space="preserve">Test Id </w:t>
            </w:r>
          </w:p>
        </w:tc>
        <w:tc>
          <w:tcPr>
            <w:tcW w:w="1276" w:type="dxa"/>
          </w:tcPr>
          <w:p w14:paraId="6E6E1E19" w14:textId="51D8BFF2" w:rsidR="00EE4A5B" w:rsidRDefault="00EE4A5B">
            <w:r>
              <w:t>Test description</w:t>
            </w:r>
          </w:p>
        </w:tc>
        <w:tc>
          <w:tcPr>
            <w:tcW w:w="1528" w:type="dxa"/>
          </w:tcPr>
          <w:p w14:paraId="1185A73C" w14:textId="3ADA7CC6" w:rsidR="00EE4A5B" w:rsidRDefault="00EE4A5B">
            <w:r>
              <w:t>Data for test</w:t>
            </w:r>
          </w:p>
        </w:tc>
        <w:tc>
          <w:tcPr>
            <w:tcW w:w="1684" w:type="dxa"/>
          </w:tcPr>
          <w:p w14:paraId="4F6D6FE7" w14:textId="18DBA5A7" w:rsidR="00EE4A5B" w:rsidRDefault="00EE4A5B">
            <w:r>
              <w:t>Expected output</w:t>
            </w:r>
          </w:p>
        </w:tc>
        <w:tc>
          <w:tcPr>
            <w:tcW w:w="3514" w:type="dxa"/>
          </w:tcPr>
          <w:p w14:paraId="346AD938" w14:textId="2FC3BCEC" w:rsidR="00EE4A5B" w:rsidRDefault="00EE4A5B">
            <w:r>
              <w:t>Actual output</w:t>
            </w:r>
          </w:p>
        </w:tc>
        <w:tc>
          <w:tcPr>
            <w:tcW w:w="987" w:type="dxa"/>
          </w:tcPr>
          <w:p w14:paraId="021C0D31" w14:textId="732B0D9E" w:rsidR="00EE4A5B" w:rsidRDefault="00EE4A5B">
            <w:r>
              <w:t>Test Pass/Fail</w:t>
            </w:r>
          </w:p>
        </w:tc>
      </w:tr>
      <w:tr w:rsidR="00E10605" w14:paraId="4524162E" w14:textId="77777777" w:rsidTr="002D55F4">
        <w:tc>
          <w:tcPr>
            <w:tcW w:w="587" w:type="dxa"/>
          </w:tcPr>
          <w:p w14:paraId="4B9A5A4A" w14:textId="53AE6EA3" w:rsidR="00EE4A5B" w:rsidRDefault="00EE4A5B">
            <w:r>
              <w:t>1</w:t>
            </w:r>
          </w:p>
        </w:tc>
        <w:tc>
          <w:tcPr>
            <w:tcW w:w="1276" w:type="dxa"/>
          </w:tcPr>
          <w:p w14:paraId="7B86AFE8" w14:textId="745E5E39" w:rsidR="00EE4A5B" w:rsidRDefault="00EE4A5B">
            <w:r>
              <w:t xml:space="preserve">Testing the </w:t>
            </w:r>
            <w:r w:rsidR="00B1690F" w:rsidRPr="00B1690F">
              <w:rPr>
                <w:highlight w:val="yellow"/>
              </w:rPr>
              <w:t>equals method</w:t>
            </w:r>
            <w:r w:rsidR="00B1690F">
              <w:t xml:space="preserve"> for the student class</w:t>
            </w:r>
          </w:p>
        </w:tc>
        <w:tc>
          <w:tcPr>
            <w:tcW w:w="1528" w:type="dxa"/>
          </w:tcPr>
          <w:p w14:paraId="79174E1D" w14:textId="6574271F" w:rsidR="00EE4A5B" w:rsidRDefault="00B1690F">
            <w:r>
              <w:t xml:space="preserve">Create two </w:t>
            </w:r>
            <w:r w:rsidR="001563D6">
              <w:t xml:space="preserve">random </w:t>
            </w:r>
            <w:r>
              <w:t xml:space="preserve">student object both with different </w:t>
            </w:r>
            <w:r w:rsidR="001563D6">
              <w:t>student number</w:t>
            </w:r>
          </w:p>
        </w:tc>
        <w:tc>
          <w:tcPr>
            <w:tcW w:w="1684" w:type="dxa"/>
          </w:tcPr>
          <w:p w14:paraId="0E1CB20A" w14:textId="3620F281" w:rsidR="00EE4A5B" w:rsidRDefault="001563D6">
            <w:r>
              <w:t xml:space="preserve">It </w:t>
            </w:r>
            <w:r w:rsidR="0011257B">
              <w:t xml:space="preserve">should return false </w:t>
            </w:r>
          </w:p>
        </w:tc>
        <w:tc>
          <w:tcPr>
            <w:tcW w:w="3514" w:type="dxa"/>
          </w:tcPr>
          <w:p w14:paraId="7DE6D4B7" w14:textId="5DC744B8" w:rsidR="00EE4A5B" w:rsidRDefault="0021014F">
            <w:r>
              <w:rPr>
                <w:noProof/>
              </w:rPr>
              <w:drawing>
                <wp:inline distT="0" distB="0" distL="0" distR="0" wp14:anchorId="40A43EE1" wp14:editId="3D6BEE21">
                  <wp:extent cx="1169126" cy="2452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37428"/>
                          <a:stretch/>
                        </pic:blipFill>
                        <pic:spPr bwMode="auto">
                          <a:xfrm>
                            <a:off x="0" y="0"/>
                            <a:ext cx="1251672" cy="262548"/>
                          </a:xfrm>
                          <a:prstGeom prst="rect">
                            <a:avLst/>
                          </a:prstGeom>
                          <a:ln>
                            <a:noFill/>
                          </a:ln>
                          <a:extLst>
                            <a:ext uri="{53640926-AAD7-44D8-BBD7-CCE9431645EC}">
                              <a14:shadowObscured xmlns:a14="http://schemas.microsoft.com/office/drawing/2010/main"/>
                            </a:ext>
                          </a:extLst>
                        </pic:spPr>
                      </pic:pic>
                    </a:graphicData>
                  </a:graphic>
                </wp:inline>
              </w:drawing>
            </w:r>
          </w:p>
        </w:tc>
        <w:tc>
          <w:tcPr>
            <w:tcW w:w="987" w:type="dxa"/>
          </w:tcPr>
          <w:p w14:paraId="1B7B5B55" w14:textId="407EBDC6" w:rsidR="00EE4A5B" w:rsidRDefault="0011257B">
            <w:r>
              <w:t xml:space="preserve">Pass </w:t>
            </w:r>
          </w:p>
        </w:tc>
      </w:tr>
      <w:tr w:rsidR="00E10605" w14:paraId="794E81F5" w14:textId="77777777" w:rsidTr="002D55F4">
        <w:tc>
          <w:tcPr>
            <w:tcW w:w="587" w:type="dxa"/>
          </w:tcPr>
          <w:p w14:paraId="1473B104" w14:textId="65D75182" w:rsidR="00EE4A5B" w:rsidRDefault="00EE4A5B">
            <w:r>
              <w:t>2</w:t>
            </w:r>
          </w:p>
        </w:tc>
        <w:tc>
          <w:tcPr>
            <w:tcW w:w="1276" w:type="dxa"/>
          </w:tcPr>
          <w:p w14:paraId="355A92D0" w14:textId="4D17ED90" w:rsidR="00EE4A5B" w:rsidRDefault="00CA1F95">
            <w:r>
              <w:t xml:space="preserve">Testing the </w:t>
            </w:r>
            <w:r w:rsidR="004D6236">
              <w:t>reportgrade</w:t>
            </w:r>
            <w:r>
              <w:t xml:space="preserve"> in the student research class</w:t>
            </w:r>
          </w:p>
        </w:tc>
        <w:tc>
          <w:tcPr>
            <w:tcW w:w="1528" w:type="dxa"/>
          </w:tcPr>
          <w:p w14:paraId="6EBEFD6B" w14:textId="04CD4F89" w:rsidR="00EE4A5B" w:rsidRDefault="00CA1F95" w:rsidP="00B70646">
            <w:r>
              <w:t xml:space="preserve">Create a student </w:t>
            </w:r>
            <w:r w:rsidR="00B70646">
              <w:t>research</w:t>
            </w:r>
            <w:r>
              <w:t xml:space="preserve"> obj and fill up </w:t>
            </w:r>
            <w:r w:rsidR="00B70646">
              <w:t>random info</w:t>
            </w:r>
          </w:p>
        </w:tc>
        <w:tc>
          <w:tcPr>
            <w:tcW w:w="1684" w:type="dxa"/>
          </w:tcPr>
          <w:p w14:paraId="300CD321" w14:textId="491F0A61" w:rsidR="00EE4A5B" w:rsidRDefault="002E15A2">
            <w:r>
              <w:t xml:space="preserve">It should return </w:t>
            </w:r>
            <w:r w:rsidR="00B70646">
              <w:t xml:space="preserve">the the student’s infomations </w:t>
            </w:r>
          </w:p>
        </w:tc>
        <w:tc>
          <w:tcPr>
            <w:tcW w:w="3514" w:type="dxa"/>
          </w:tcPr>
          <w:p w14:paraId="770C6A22" w14:textId="7CB7FA5D" w:rsidR="00EE4A5B" w:rsidRDefault="00D71ACE">
            <w:r>
              <w:rPr>
                <w:noProof/>
              </w:rPr>
              <w:drawing>
                <wp:inline distT="0" distB="0" distL="0" distR="0" wp14:anchorId="390CCD4D" wp14:editId="485670CF">
                  <wp:extent cx="1325880" cy="44460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366808" cy="458331"/>
                          </a:xfrm>
                          <a:prstGeom prst="rect">
                            <a:avLst/>
                          </a:prstGeom>
                        </pic:spPr>
                      </pic:pic>
                    </a:graphicData>
                  </a:graphic>
                </wp:inline>
              </w:drawing>
            </w:r>
          </w:p>
        </w:tc>
        <w:tc>
          <w:tcPr>
            <w:tcW w:w="987" w:type="dxa"/>
          </w:tcPr>
          <w:p w14:paraId="32508FB1" w14:textId="3D6CD672" w:rsidR="00EE4A5B" w:rsidRDefault="00D71ACE">
            <w:r>
              <w:t>Pass</w:t>
            </w:r>
          </w:p>
        </w:tc>
      </w:tr>
      <w:tr w:rsidR="00E10605" w14:paraId="576E684B" w14:textId="77777777" w:rsidTr="002D55F4">
        <w:tc>
          <w:tcPr>
            <w:tcW w:w="587" w:type="dxa"/>
          </w:tcPr>
          <w:p w14:paraId="53DC96C1" w14:textId="105ED074" w:rsidR="00EE4A5B" w:rsidRDefault="00EE4A5B">
            <w:r>
              <w:t>3</w:t>
            </w:r>
          </w:p>
        </w:tc>
        <w:tc>
          <w:tcPr>
            <w:tcW w:w="1276" w:type="dxa"/>
          </w:tcPr>
          <w:p w14:paraId="5090429A" w14:textId="34CA9CC5" w:rsidR="00EE4A5B" w:rsidRDefault="00062EB7">
            <w:r>
              <w:t xml:space="preserve">Testing the </w:t>
            </w:r>
            <w:r w:rsidR="003E50A8">
              <w:t xml:space="preserve">marks </w:t>
            </w:r>
            <w:r w:rsidR="003E50A8">
              <w:lastRenderedPageBreak/>
              <w:t>calculation in the student course class</w:t>
            </w:r>
          </w:p>
        </w:tc>
        <w:tc>
          <w:tcPr>
            <w:tcW w:w="1528" w:type="dxa"/>
          </w:tcPr>
          <w:p w14:paraId="3FDF8005" w14:textId="5FAED6EE" w:rsidR="00EE4A5B" w:rsidRDefault="00F84825">
            <w:r>
              <w:lastRenderedPageBreak/>
              <w:t xml:space="preserve">Create a student </w:t>
            </w:r>
            <w:r>
              <w:lastRenderedPageBreak/>
              <w:t>course obj and fill up</w:t>
            </w:r>
            <w:r w:rsidR="001F3AD1">
              <w:t xml:space="preserve"> the marks A1,A2&amp;</w:t>
            </w:r>
            <w:r w:rsidR="00E24FE0">
              <w:t>Exam with50,50,100</w:t>
            </w:r>
          </w:p>
          <w:p w14:paraId="4957FBA4" w14:textId="5E5BBEA3" w:rsidR="00F84825" w:rsidRDefault="00F84825"/>
        </w:tc>
        <w:tc>
          <w:tcPr>
            <w:tcW w:w="1684" w:type="dxa"/>
          </w:tcPr>
          <w:p w14:paraId="4F5D996B" w14:textId="4DEE7CD1" w:rsidR="00EE4A5B" w:rsidRDefault="00E24FE0">
            <w:r>
              <w:lastRenderedPageBreak/>
              <w:t>It should return 70</w:t>
            </w:r>
          </w:p>
        </w:tc>
        <w:tc>
          <w:tcPr>
            <w:tcW w:w="3514" w:type="dxa"/>
          </w:tcPr>
          <w:p w14:paraId="54D38BB7" w14:textId="41525C73" w:rsidR="00EE4A5B" w:rsidRDefault="00784347">
            <w:r>
              <w:rPr>
                <w:noProof/>
              </w:rPr>
              <w:drawing>
                <wp:inline distT="0" distB="0" distL="0" distR="0" wp14:anchorId="0FB1896A" wp14:editId="2380A15D">
                  <wp:extent cx="1240972" cy="24565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88579" cy="255077"/>
                          </a:xfrm>
                          <a:prstGeom prst="rect">
                            <a:avLst/>
                          </a:prstGeom>
                        </pic:spPr>
                      </pic:pic>
                    </a:graphicData>
                  </a:graphic>
                </wp:inline>
              </w:drawing>
            </w:r>
          </w:p>
        </w:tc>
        <w:tc>
          <w:tcPr>
            <w:tcW w:w="987" w:type="dxa"/>
          </w:tcPr>
          <w:p w14:paraId="52A3D042" w14:textId="0A78F466" w:rsidR="00EE4A5B" w:rsidRDefault="00D71ACE">
            <w:r>
              <w:t>pass</w:t>
            </w:r>
          </w:p>
        </w:tc>
      </w:tr>
      <w:tr w:rsidR="00E10605" w14:paraId="23247F4B" w14:textId="77777777" w:rsidTr="002D55F4">
        <w:tc>
          <w:tcPr>
            <w:tcW w:w="587" w:type="dxa"/>
          </w:tcPr>
          <w:p w14:paraId="41A3E3E1" w14:textId="206FBF05" w:rsidR="00EE4A5B" w:rsidRDefault="00EE4A5B">
            <w:r>
              <w:t>4</w:t>
            </w:r>
          </w:p>
        </w:tc>
        <w:tc>
          <w:tcPr>
            <w:tcW w:w="1276" w:type="dxa"/>
          </w:tcPr>
          <w:p w14:paraId="476A1863" w14:textId="02400E42" w:rsidR="00EE4A5B" w:rsidRDefault="009178E5">
            <w:r>
              <w:t xml:space="preserve">Testing the final grade calculation in the unit class </w:t>
            </w:r>
          </w:p>
        </w:tc>
        <w:tc>
          <w:tcPr>
            <w:tcW w:w="1528" w:type="dxa"/>
          </w:tcPr>
          <w:p w14:paraId="4C366C26" w14:textId="58F01DD7" w:rsidR="00EE4A5B" w:rsidRDefault="008C3367">
            <w:r>
              <w:t>Use the data 80,70,60,50</w:t>
            </w:r>
            <w:r w:rsidR="000905B7">
              <w:t xml:space="preserve">,90 </w:t>
            </w:r>
            <w:r>
              <w:t>the calculation mehod</w:t>
            </w:r>
          </w:p>
        </w:tc>
        <w:tc>
          <w:tcPr>
            <w:tcW w:w="1684" w:type="dxa"/>
          </w:tcPr>
          <w:p w14:paraId="5EDFD401" w14:textId="66BD335B" w:rsidR="00EE4A5B" w:rsidRDefault="000905B7">
            <w:r>
              <w:t>It should return HD,D,C,P,HD</w:t>
            </w:r>
          </w:p>
        </w:tc>
        <w:tc>
          <w:tcPr>
            <w:tcW w:w="3514" w:type="dxa"/>
          </w:tcPr>
          <w:p w14:paraId="4BD52146" w14:textId="5914DB35" w:rsidR="00EE4A5B" w:rsidRDefault="000905B7">
            <w:r>
              <w:rPr>
                <w:noProof/>
              </w:rPr>
              <w:drawing>
                <wp:inline distT="0" distB="0" distL="0" distR="0" wp14:anchorId="102A75BF" wp14:editId="604C8018">
                  <wp:extent cx="1711234" cy="66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25664" cy="668169"/>
                          </a:xfrm>
                          <a:prstGeom prst="rect">
                            <a:avLst/>
                          </a:prstGeom>
                        </pic:spPr>
                      </pic:pic>
                    </a:graphicData>
                  </a:graphic>
                </wp:inline>
              </w:drawing>
            </w:r>
          </w:p>
        </w:tc>
        <w:tc>
          <w:tcPr>
            <w:tcW w:w="987" w:type="dxa"/>
          </w:tcPr>
          <w:p w14:paraId="4A6A5E62" w14:textId="507518C3" w:rsidR="00EE4A5B" w:rsidRDefault="0040305D">
            <w:r>
              <w:t>PASS</w:t>
            </w:r>
          </w:p>
        </w:tc>
      </w:tr>
      <w:tr w:rsidR="00E10605" w14:paraId="0433969D" w14:textId="77777777" w:rsidTr="002D55F4">
        <w:tc>
          <w:tcPr>
            <w:tcW w:w="587" w:type="dxa"/>
          </w:tcPr>
          <w:p w14:paraId="3E16CB5B" w14:textId="4A25AE8C" w:rsidR="00EE4A5B" w:rsidRDefault="00EE4A5B">
            <w:r>
              <w:t>5</w:t>
            </w:r>
          </w:p>
        </w:tc>
        <w:tc>
          <w:tcPr>
            <w:tcW w:w="1276" w:type="dxa"/>
          </w:tcPr>
          <w:p w14:paraId="0B8426EC" w14:textId="520C20E5" w:rsidR="00EE4A5B" w:rsidRDefault="004F10E1">
            <w:r>
              <w:t>Testing the</w:t>
            </w:r>
            <w:r w:rsidR="000114A9">
              <w:t xml:space="preserve"> research class the</w:t>
            </w:r>
            <w:r>
              <w:t xml:space="preserve"> final grade calculation </w:t>
            </w:r>
            <w:r w:rsidR="000114A9">
              <w:t>method to see if it can use the method in its parent class(uni</w:t>
            </w:r>
            <w:r w:rsidR="00932212">
              <w:t>t</w:t>
            </w:r>
            <w:r w:rsidR="000114A9">
              <w:t>)</w:t>
            </w:r>
          </w:p>
        </w:tc>
        <w:tc>
          <w:tcPr>
            <w:tcW w:w="1528" w:type="dxa"/>
          </w:tcPr>
          <w:p w14:paraId="67D5DC70" w14:textId="5536697E" w:rsidR="00EE4A5B" w:rsidRDefault="001E1EBF">
            <w:r>
              <w:t xml:space="preserve">Create a research class obj and pass in the marks of </w:t>
            </w:r>
            <w:r w:rsidR="002E3576">
              <w:t>50 and 100 and printing out the overall marks and the final grade</w:t>
            </w:r>
          </w:p>
        </w:tc>
        <w:tc>
          <w:tcPr>
            <w:tcW w:w="1684" w:type="dxa"/>
          </w:tcPr>
          <w:p w14:paraId="12769114" w14:textId="29FB178B" w:rsidR="00EE4A5B" w:rsidRDefault="002E3576">
            <w:r>
              <w:t>It should displat 80 and HD</w:t>
            </w:r>
          </w:p>
        </w:tc>
        <w:tc>
          <w:tcPr>
            <w:tcW w:w="3514" w:type="dxa"/>
          </w:tcPr>
          <w:p w14:paraId="69A85E51" w14:textId="1790CF4E" w:rsidR="00EE4A5B" w:rsidRDefault="00D63F9A">
            <w:r>
              <w:rPr>
                <w:noProof/>
              </w:rPr>
              <w:drawing>
                <wp:inline distT="0" distB="0" distL="0" distR="0" wp14:anchorId="296D90D2" wp14:editId="18B54404">
                  <wp:extent cx="1841863" cy="45456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75266" cy="462806"/>
                          </a:xfrm>
                          <a:prstGeom prst="rect">
                            <a:avLst/>
                          </a:prstGeom>
                        </pic:spPr>
                      </pic:pic>
                    </a:graphicData>
                  </a:graphic>
                </wp:inline>
              </w:drawing>
            </w:r>
          </w:p>
        </w:tc>
        <w:tc>
          <w:tcPr>
            <w:tcW w:w="987" w:type="dxa"/>
          </w:tcPr>
          <w:p w14:paraId="7B373026" w14:textId="60BE7708" w:rsidR="00EE4A5B" w:rsidRDefault="00D63F9A">
            <w:r>
              <w:t>pass</w:t>
            </w:r>
          </w:p>
        </w:tc>
      </w:tr>
      <w:tr w:rsidR="00E10605" w14:paraId="37FC8E5E" w14:textId="77777777" w:rsidTr="002D55F4">
        <w:tc>
          <w:tcPr>
            <w:tcW w:w="587" w:type="dxa"/>
          </w:tcPr>
          <w:p w14:paraId="4E443E9A" w14:textId="22A5FC77" w:rsidR="00932212" w:rsidRDefault="00932212" w:rsidP="00932212">
            <w:r>
              <w:t>6</w:t>
            </w:r>
          </w:p>
        </w:tc>
        <w:tc>
          <w:tcPr>
            <w:tcW w:w="1276" w:type="dxa"/>
          </w:tcPr>
          <w:p w14:paraId="2B226806" w14:textId="372BFF83" w:rsidR="00932212" w:rsidRDefault="00932212" w:rsidP="00932212">
            <w:r>
              <w:t>Testing the unit course class the final grade calculation method to see if it can use the method in its parent class(unit)</w:t>
            </w:r>
          </w:p>
        </w:tc>
        <w:tc>
          <w:tcPr>
            <w:tcW w:w="1528" w:type="dxa"/>
          </w:tcPr>
          <w:p w14:paraId="61FD6BFE" w14:textId="535311CD" w:rsidR="00932212" w:rsidRDefault="00932212" w:rsidP="00932212">
            <w:r>
              <w:t>Create a research class obj and pass in the marks of 50 ,50 and 100 and printing out the overall marks and the final grade</w:t>
            </w:r>
          </w:p>
        </w:tc>
        <w:tc>
          <w:tcPr>
            <w:tcW w:w="1684" w:type="dxa"/>
          </w:tcPr>
          <w:p w14:paraId="5224E9DB" w14:textId="68D76E66" w:rsidR="00932212" w:rsidRDefault="00B65EFE" w:rsidP="00932212">
            <w:r>
              <w:t>It should displat 70 and D</w:t>
            </w:r>
          </w:p>
        </w:tc>
        <w:tc>
          <w:tcPr>
            <w:tcW w:w="3514" w:type="dxa"/>
          </w:tcPr>
          <w:p w14:paraId="6D2C56B0" w14:textId="11524CC1" w:rsidR="00932212" w:rsidRDefault="00863121" w:rsidP="00932212">
            <w:r>
              <w:rPr>
                <w:noProof/>
              </w:rPr>
              <w:drawing>
                <wp:inline distT="0" distB="0" distL="0" distR="0" wp14:anchorId="1D5748B4" wp14:editId="3C28A31C">
                  <wp:extent cx="1507911" cy="35269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36344" cy="382738"/>
                          </a:xfrm>
                          <a:prstGeom prst="rect">
                            <a:avLst/>
                          </a:prstGeom>
                        </pic:spPr>
                      </pic:pic>
                    </a:graphicData>
                  </a:graphic>
                </wp:inline>
              </w:drawing>
            </w:r>
          </w:p>
        </w:tc>
        <w:tc>
          <w:tcPr>
            <w:tcW w:w="987" w:type="dxa"/>
          </w:tcPr>
          <w:p w14:paraId="59069FDD" w14:textId="7B8DB6D7" w:rsidR="00932212" w:rsidRDefault="00863121" w:rsidP="00932212">
            <w:r>
              <w:t>pass</w:t>
            </w:r>
          </w:p>
        </w:tc>
      </w:tr>
      <w:tr w:rsidR="00E10605" w14:paraId="602F32F0" w14:textId="77777777" w:rsidTr="002D55F4">
        <w:tc>
          <w:tcPr>
            <w:tcW w:w="587" w:type="dxa"/>
          </w:tcPr>
          <w:p w14:paraId="01C57E9F" w14:textId="54D31F45" w:rsidR="00932212" w:rsidRDefault="00932212" w:rsidP="00932212">
            <w:r>
              <w:t>7</w:t>
            </w:r>
          </w:p>
        </w:tc>
        <w:tc>
          <w:tcPr>
            <w:tcW w:w="1276" w:type="dxa"/>
          </w:tcPr>
          <w:p w14:paraId="10973D81" w14:textId="6C8E310B" w:rsidR="00932212" w:rsidRDefault="00C1093B" w:rsidP="00932212">
            <w:r>
              <w:t xml:space="preserve">Testing the client class to see if the whole program works </w:t>
            </w:r>
            <w:r w:rsidR="00EA4CC5">
              <w:t>(optio</w:t>
            </w:r>
            <w:r w:rsidR="0087552A">
              <w:t>n</w:t>
            </w:r>
            <w:r w:rsidR="00EA4CC5">
              <w:t>2)</w:t>
            </w:r>
          </w:p>
        </w:tc>
        <w:tc>
          <w:tcPr>
            <w:tcW w:w="1528" w:type="dxa"/>
          </w:tcPr>
          <w:p w14:paraId="151F49FF" w14:textId="6000F2F2" w:rsidR="00932212" w:rsidRDefault="00EA4CC5" w:rsidP="00932212">
            <w:r>
              <w:t xml:space="preserve">Using the student </w:t>
            </w:r>
            <w:r w:rsidR="0087552A">
              <w:t>csv file to test.</w:t>
            </w:r>
            <w:r w:rsidR="00C1093B">
              <w:t xml:space="preserve"> </w:t>
            </w:r>
          </w:p>
        </w:tc>
        <w:tc>
          <w:tcPr>
            <w:tcW w:w="1684" w:type="dxa"/>
          </w:tcPr>
          <w:p w14:paraId="6C6674BB" w14:textId="2A9814AC" w:rsidR="00932212" w:rsidRDefault="002A7186" w:rsidP="00932212">
            <w:r>
              <w:t xml:space="preserve">It should import the right file for (student.csv)and error for the rest </w:t>
            </w:r>
          </w:p>
        </w:tc>
        <w:tc>
          <w:tcPr>
            <w:tcW w:w="3514" w:type="dxa"/>
          </w:tcPr>
          <w:p w14:paraId="0F4CF4AB" w14:textId="77777777" w:rsidR="00932212" w:rsidRDefault="003714C9" w:rsidP="00932212">
            <w:r>
              <w:rPr>
                <w:noProof/>
              </w:rPr>
              <w:drawing>
                <wp:inline distT="0" distB="0" distL="0" distR="0" wp14:anchorId="2FCEDCF1" wp14:editId="28706081">
                  <wp:extent cx="1645920" cy="40788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02742" cy="421962"/>
                          </a:xfrm>
                          <a:prstGeom prst="rect">
                            <a:avLst/>
                          </a:prstGeom>
                        </pic:spPr>
                      </pic:pic>
                    </a:graphicData>
                  </a:graphic>
                </wp:inline>
              </w:drawing>
            </w:r>
          </w:p>
          <w:p w14:paraId="31991382" w14:textId="494DCD73" w:rsidR="003714C9" w:rsidRDefault="0060210E" w:rsidP="00932212">
            <w:r>
              <w:rPr>
                <w:noProof/>
              </w:rPr>
              <w:drawing>
                <wp:inline distT="0" distB="0" distL="0" distR="0" wp14:anchorId="48CF9882" wp14:editId="4FA90873">
                  <wp:extent cx="1645920" cy="44710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73228" cy="454519"/>
                          </a:xfrm>
                          <a:prstGeom prst="rect">
                            <a:avLst/>
                          </a:prstGeom>
                        </pic:spPr>
                      </pic:pic>
                    </a:graphicData>
                  </a:graphic>
                </wp:inline>
              </w:drawing>
            </w:r>
          </w:p>
        </w:tc>
        <w:tc>
          <w:tcPr>
            <w:tcW w:w="987" w:type="dxa"/>
          </w:tcPr>
          <w:p w14:paraId="588E3984" w14:textId="081B99C7" w:rsidR="00932212" w:rsidRDefault="0060210E" w:rsidP="00932212">
            <w:r>
              <w:t>pass</w:t>
            </w:r>
          </w:p>
        </w:tc>
      </w:tr>
      <w:tr w:rsidR="00E10605" w14:paraId="78AA2D11" w14:textId="77777777" w:rsidTr="002D55F4">
        <w:tc>
          <w:tcPr>
            <w:tcW w:w="587" w:type="dxa"/>
          </w:tcPr>
          <w:p w14:paraId="078FEA7B" w14:textId="42638331" w:rsidR="00932212" w:rsidRDefault="00932212" w:rsidP="00932212">
            <w:r>
              <w:t>8</w:t>
            </w:r>
          </w:p>
        </w:tc>
        <w:tc>
          <w:tcPr>
            <w:tcW w:w="1276" w:type="dxa"/>
          </w:tcPr>
          <w:p w14:paraId="37232A61" w14:textId="40B920E2" w:rsidR="00932212" w:rsidRDefault="005E606A" w:rsidP="00932212">
            <w:r>
              <w:t xml:space="preserve">Testing the client class to see if the whole program </w:t>
            </w:r>
            <w:r>
              <w:lastRenderedPageBreak/>
              <w:t>works (option3)</w:t>
            </w:r>
          </w:p>
        </w:tc>
        <w:tc>
          <w:tcPr>
            <w:tcW w:w="1528" w:type="dxa"/>
          </w:tcPr>
          <w:p w14:paraId="5B1D9FD5" w14:textId="1378D79F" w:rsidR="00932212" w:rsidRDefault="005E606A" w:rsidP="00932212">
            <w:r>
              <w:lastRenderedPageBreak/>
              <w:t>Using the student csv file to test.</w:t>
            </w:r>
          </w:p>
        </w:tc>
        <w:tc>
          <w:tcPr>
            <w:tcW w:w="1684" w:type="dxa"/>
          </w:tcPr>
          <w:p w14:paraId="7578D5FD" w14:textId="77777777" w:rsidR="00565459" w:rsidRDefault="00BD1F82" w:rsidP="00932212">
            <w:r>
              <w:t xml:space="preserve">It should give me the name of the student I want to delete and </w:t>
            </w:r>
            <w:r w:rsidR="005E606A">
              <w:t>confirm with me again</w:t>
            </w:r>
          </w:p>
          <w:p w14:paraId="1A898AFE" w14:textId="7429A96D" w:rsidR="00932212" w:rsidRDefault="00565459" w:rsidP="00932212">
            <w:r>
              <w:lastRenderedPageBreak/>
              <w:t>It should also provide an error msg if no such student</w:t>
            </w:r>
            <w:r w:rsidR="005E606A">
              <w:t xml:space="preserve"> </w:t>
            </w:r>
          </w:p>
        </w:tc>
        <w:tc>
          <w:tcPr>
            <w:tcW w:w="3514" w:type="dxa"/>
          </w:tcPr>
          <w:p w14:paraId="607FC729" w14:textId="77777777" w:rsidR="00932212" w:rsidRDefault="00500BC8" w:rsidP="00932212">
            <w:r>
              <w:rPr>
                <w:noProof/>
              </w:rPr>
              <w:lastRenderedPageBreak/>
              <w:drawing>
                <wp:inline distT="0" distB="0" distL="0" distR="0" wp14:anchorId="05D1F119" wp14:editId="556764FC">
                  <wp:extent cx="1676182" cy="53431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20768"/>
                          <a:stretch/>
                        </pic:blipFill>
                        <pic:spPr bwMode="auto">
                          <a:xfrm>
                            <a:off x="0" y="0"/>
                            <a:ext cx="1798338" cy="573258"/>
                          </a:xfrm>
                          <a:prstGeom prst="rect">
                            <a:avLst/>
                          </a:prstGeom>
                          <a:ln>
                            <a:noFill/>
                          </a:ln>
                          <a:extLst>
                            <a:ext uri="{53640926-AAD7-44D8-BBD7-CCE9431645EC}">
                              <a14:shadowObscured xmlns:a14="http://schemas.microsoft.com/office/drawing/2010/main"/>
                            </a:ext>
                          </a:extLst>
                        </pic:spPr>
                      </pic:pic>
                    </a:graphicData>
                  </a:graphic>
                </wp:inline>
              </w:drawing>
            </w:r>
          </w:p>
          <w:p w14:paraId="29A5F93B" w14:textId="35349960" w:rsidR="00565459" w:rsidRDefault="00565459" w:rsidP="00932212">
            <w:r>
              <w:rPr>
                <w:noProof/>
              </w:rPr>
              <w:drawing>
                <wp:inline distT="0" distB="0" distL="0" distR="0" wp14:anchorId="3DECCBB8" wp14:editId="507E3FD2">
                  <wp:extent cx="1477402" cy="37684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507664" cy="384563"/>
                          </a:xfrm>
                          <a:prstGeom prst="rect">
                            <a:avLst/>
                          </a:prstGeom>
                        </pic:spPr>
                      </pic:pic>
                    </a:graphicData>
                  </a:graphic>
                </wp:inline>
              </w:drawing>
            </w:r>
          </w:p>
        </w:tc>
        <w:tc>
          <w:tcPr>
            <w:tcW w:w="987" w:type="dxa"/>
          </w:tcPr>
          <w:p w14:paraId="5F5726CC" w14:textId="6BF8F1D8" w:rsidR="00932212" w:rsidRDefault="00565459" w:rsidP="00932212">
            <w:r>
              <w:t>pass</w:t>
            </w:r>
          </w:p>
        </w:tc>
      </w:tr>
      <w:tr w:rsidR="00E10605" w14:paraId="47857504" w14:textId="77777777" w:rsidTr="002D55F4">
        <w:tc>
          <w:tcPr>
            <w:tcW w:w="587" w:type="dxa"/>
          </w:tcPr>
          <w:p w14:paraId="32D80607" w14:textId="65E6F3D7" w:rsidR="00932212" w:rsidRDefault="00932212" w:rsidP="00932212">
            <w:r>
              <w:t>9</w:t>
            </w:r>
          </w:p>
        </w:tc>
        <w:tc>
          <w:tcPr>
            <w:tcW w:w="1276" w:type="dxa"/>
          </w:tcPr>
          <w:p w14:paraId="246C18BB" w14:textId="43E97438" w:rsidR="00932212" w:rsidRDefault="008219C2" w:rsidP="00932212">
            <w:r>
              <w:t>Testing the client class to see if the whole program works (option4)</w:t>
            </w:r>
          </w:p>
        </w:tc>
        <w:tc>
          <w:tcPr>
            <w:tcW w:w="1528" w:type="dxa"/>
          </w:tcPr>
          <w:p w14:paraId="61FD8946" w14:textId="1268BF8E" w:rsidR="00932212" w:rsidRDefault="008219C2" w:rsidP="00932212">
            <w:r>
              <w:t>Using the student csv file to test.</w:t>
            </w:r>
          </w:p>
        </w:tc>
        <w:tc>
          <w:tcPr>
            <w:tcW w:w="1684" w:type="dxa"/>
          </w:tcPr>
          <w:p w14:paraId="568821A0" w14:textId="1DC2FC1E" w:rsidR="00932212" w:rsidRDefault="008616B1" w:rsidP="00932212">
            <w:r>
              <w:t>It should output all the student information stored in the array list</w:t>
            </w:r>
            <w:r w:rsidR="00E00193">
              <w:t xml:space="preserve"> and not including the ones that have been deleted</w:t>
            </w:r>
          </w:p>
        </w:tc>
        <w:tc>
          <w:tcPr>
            <w:tcW w:w="3514" w:type="dxa"/>
          </w:tcPr>
          <w:p w14:paraId="3F7EDB87" w14:textId="58C8C0A1" w:rsidR="00932212" w:rsidRDefault="00E00193" w:rsidP="00932212">
            <w:r>
              <w:rPr>
                <w:noProof/>
              </w:rPr>
              <w:drawing>
                <wp:inline distT="0" distB="0" distL="0" distR="0" wp14:anchorId="2892B35C" wp14:editId="3C025346">
                  <wp:extent cx="1708183" cy="133905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25626" cy="1352732"/>
                          </a:xfrm>
                          <a:prstGeom prst="rect">
                            <a:avLst/>
                          </a:prstGeom>
                        </pic:spPr>
                      </pic:pic>
                    </a:graphicData>
                  </a:graphic>
                </wp:inline>
              </w:drawing>
            </w:r>
          </w:p>
        </w:tc>
        <w:tc>
          <w:tcPr>
            <w:tcW w:w="987" w:type="dxa"/>
          </w:tcPr>
          <w:p w14:paraId="00B8B32C" w14:textId="7483598E" w:rsidR="00932212" w:rsidRDefault="00E00193" w:rsidP="00932212">
            <w:r>
              <w:t>pass</w:t>
            </w:r>
          </w:p>
        </w:tc>
      </w:tr>
      <w:tr w:rsidR="00E10605" w14:paraId="19B50C05" w14:textId="77777777" w:rsidTr="002D55F4">
        <w:tc>
          <w:tcPr>
            <w:tcW w:w="587" w:type="dxa"/>
          </w:tcPr>
          <w:p w14:paraId="2E77CAFF" w14:textId="4D46E0DD" w:rsidR="00932212" w:rsidRDefault="00932212" w:rsidP="00932212">
            <w:r>
              <w:t>10</w:t>
            </w:r>
          </w:p>
        </w:tc>
        <w:tc>
          <w:tcPr>
            <w:tcW w:w="1276" w:type="dxa"/>
          </w:tcPr>
          <w:p w14:paraId="44B35E18" w14:textId="6E996F16" w:rsidR="00932212" w:rsidRDefault="00E00193" w:rsidP="00932212">
            <w:r>
              <w:t>Testing the client class to see if the whole program works (option5)</w:t>
            </w:r>
          </w:p>
        </w:tc>
        <w:tc>
          <w:tcPr>
            <w:tcW w:w="1528" w:type="dxa"/>
          </w:tcPr>
          <w:p w14:paraId="302DA72C" w14:textId="1F4CAFEE" w:rsidR="00932212" w:rsidRDefault="00E00193" w:rsidP="00932212">
            <w:r>
              <w:t>Using the student csv file to test.</w:t>
            </w:r>
          </w:p>
        </w:tc>
        <w:tc>
          <w:tcPr>
            <w:tcW w:w="1684" w:type="dxa"/>
          </w:tcPr>
          <w:p w14:paraId="6272FE67" w14:textId="7C774479" w:rsidR="00932212" w:rsidRDefault="00D451BC" w:rsidP="00932212">
            <w:r>
              <w:t xml:space="preserve">It should return 61 as the avg marks and 4 above and 1 below </w:t>
            </w:r>
          </w:p>
        </w:tc>
        <w:tc>
          <w:tcPr>
            <w:tcW w:w="3514" w:type="dxa"/>
          </w:tcPr>
          <w:p w14:paraId="709690D4" w14:textId="71E87950" w:rsidR="00932212" w:rsidRDefault="00873527" w:rsidP="00932212">
            <w:r>
              <w:rPr>
                <w:noProof/>
              </w:rPr>
              <w:drawing>
                <wp:inline distT="0" distB="0" distL="0" distR="0" wp14:anchorId="7E82E24D" wp14:editId="2AB071FB">
                  <wp:extent cx="2131309" cy="32591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88832" cy="334710"/>
                          </a:xfrm>
                          <a:prstGeom prst="rect">
                            <a:avLst/>
                          </a:prstGeom>
                        </pic:spPr>
                      </pic:pic>
                    </a:graphicData>
                  </a:graphic>
                </wp:inline>
              </w:drawing>
            </w:r>
          </w:p>
        </w:tc>
        <w:tc>
          <w:tcPr>
            <w:tcW w:w="987" w:type="dxa"/>
          </w:tcPr>
          <w:p w14:paraId="5B3F05EE" w14:textId="51EEB33A" w:rsidR="00932212" w:rsidRDefault="00873527" w:rsidP="00932212">
            <w:r>
              <w:t>pass</w:t>
            </w:r>
          </w:p>
        </w:tc>
      </w:tr>
      <w:tr w:rsidR="00E10605" w14:paraId="0C75D35A" w14:textId="77777777" w:rsidTr="002D55F4">
        <w:tc>
          <w:tcPr>
            <w:tcW w:w="587" w:type="dxa"/>
          </w:tcPr>
          <w:p w14:paraId="4934CDA6" w14:textId="3EB742DC" w:rsidR="00EA4CC5" w:rsidRDefault="003B46AD" w:rsidP="00932212">
            <w:r>
              <w:t>11</w:t>
            </w:r>
          </w:p>
        </w:tc>
        <w:tc>
          <w:tcPr>
            <w:tcW w:w="1276" w:type="dxa"/>
          </w:tcPr>
          <w:p w14:paraId="09C24877" w14:textId="338F5876" w:rsidR="00EA4CC5" w:rsidRDefault="00513E61" w:rsidP="00932212">
            <w:r>
              <w:t>Testing the client class to see if the whole program works (option6)</w:t>
            </w:r>
          </w:p>
        </w:tc>
        <w:tc>
          <w:tcPr>
            <w:tcW w:w="1528" w:type="dxa"/>
          </w:tcPr>
          <w:p w14:paraId="7D62AF47" w14:textId="6C59EEAD" w:rsidR="00EA4CC5" w:rsidRDefault="00513E61" w:rsidP="00932212">
            <w:r>
              <w:t xml:space="preserve">Using the student csv file to test. Using student 1 and 3 </w:t>
            </w:r>
          </w:p>
        </w:tc>
        <w:tc>
          <w:tcPr>
            <w:tcW w:w="1684" w:type="dxa"/>
          </w:tcPr>
          <w:p w14:paraId="4DEB43E2" w14:textId="0BAC4D7B" w:rsidR="00EA4CC5" w:rsidRDefault="00513E61" w:rsidP="00932212">
            <w:r>
              <w:t xml:space="preserve">It should display only 1 student and show an error msg if student is not found </w:t>
            </w:r>
          </w:p>
        </w:tc>
        <w:tc>
          <w:tcPr>
            <w:tcW w:w="3514" w:type="dxa"/>
          </w:tcPr>
          <w:p w14:paraId="79651997" w14:textId="77777777" w:rsidR="00EA4CC5" w:rsidRDefault="002D55F4" w:rsidP="00932212">
            <w:r>
              <w:rPr>
                <w:noProof/>
              </w:rPr>
              <w:drawing>
                <wp:inline distT="0" distB="0" distL="0" distR="0" wp14:anchorId="61F87777" wp14:editId="17ACC4C0">
                  <wp:extent cx="1801657" cy="45424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809597" cy="456244"/>
                          </a:xfrm>
                          <a:prstGeom prst="rect">
                            <a:avLst/>
                          </a:prstGeom>
                        </pic:spPr>
                      </pic:pic>
                    </a:graphicData>
                  </a:graphic>
                </wp:inline>
              </w:drawing>
            </w:r>
          </w:p>
          <w:p w14:paraId="55981023" w14:textId="03748B4B" w:rsidR="002D55F4" w:rsidRDefault="002D55F4" w:rsidP="00932212">
            <w:r>
              <w:rPr>
                <w:noProof/>
              </w:rPr>
              <w:drawing>
                <wp:inline distT="0" distB="0" distL="0" distR="0" wp14:anchorId="29105E0A" wp14:editId="564A0C5B">
                  <wp:extent cx="1635579" cy="71498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644939" cy="719073"/>
                          </a:xfrm>
                          <a:prstGeom prst="rect">
                            <a:avLst/>
                          </a:prstGeom>
                        </pic:spPr>
                      </pic:pic>
                    </a:graphicData>
                  </a:graphic>
                </wp:inline>
              </w:drawing>
            </w:r>
          </w:p>
        </w:tc>
        <w:tc>
          <w:tcPr>
            <w:tcW w:w="987" w:type="dxa"/>
          </w:tcPr>
          <w:p w14:paraId="45B00327" w14:textId="3FEBAA57" w:rsidR="00EA4CC5" w:rsidRDefault="002D55F4" w:rsidP="00932212">
            <w:r>
              <w:t>pass</w:t>
            </w:r>
          </w:p>
        </w:tc>
      </w:tr>
      <w:tr w:rsidR="00E10605" w14:paraId="44FFEB88" w14:textId="77777777" w:rsidTr="002D55F4">
        <w:tc>
          <w:tcPr>
            <w:tcW w:w="587" w:type="dxa"/>
          </w:tcPr>
          <w:p w14:paraId="4F50716F" w14:textId="10748957" w:rsidR="002D55F4" w:rsidRDefault="003B46AD" w:rsidP="002D55F4">
            <w:r>
              <w:t>12</w:t>
            </w:r>
          </w:p>
        </w:tc>
        <w:tc>
          <w:tcPr>
            <w:tcW w:w="1276" w:type="dxa"/>
          </w:tcPr>
          <w:p w14:paraId="5C1C90A8" w14:textId="31C1CCE8" w:rsidR="002D55F4" w:rsidRDefault="002D55F4" w:rsidP="002D55F4">
            <w:r>
              <w:t>Testing the client class to see if the whole program works (option7)</w:t>
            </w:r>
          </w:p>
        </w:tc>
        <w:tc>
          <w:tcPr>
            <w:tcW w:w="1528" w:type="dxa"/>
          </w:tcPr>
          <w:p w14:paraId="4EE654FF" w14:textId="61ABD611" w:rsidR="002D55F4" w:rsidRDefault="002D55F4" w:rsidP="002D55F4">
            <w:r>
              <w:t>Using the student csv file to test.</w:t>
            </w:r>
          </w:p>
        </w:tc>
        <w:tc>
          <w:tcPr>
            <w:tcW w:w="1684" w:type="dxa"/>
          </w:tcPr>
          <w:p w14:paraId="75579DEA" w14:textId="105A9706" w:rsidR="002D55F4" w:rsidRDefault="00D3707E" w:rsidP="002D55F4">
            <w:r>
              <w:t xml:space="preserve">It should sort the students by student number and using option 4 to confirm </w:t>
            </w:r>
          </w:p>
        </w:tc>
        <w:tc>
          <w:tcPr>
            <w:tcW w:w="3514" w:type="dxa"/>
          </w:tcPr>
          <w:p w14:paraId="3D520DB3" w14:textId="1AE34179" w:rsidR="002D55F4" w:rsidRDefault="005363F6" w:rsidP="002D55F4">
            <w:r>
              <w:rPr>
                <w:noProof/>
              </w:rPr>
              <w:drawing>
                <wp:inline distT="0" distB="0" distL="0" distR="0" wp14:anchorId="1B538697" wp14:editId="07A2ECDF">
                  <wp:extent cx="1764058" cy="168200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775964" cy="1693362"/>
                          </a:xfrm>
                          <a:prstGeom prst="rect">
                            <a:avLst/>
                          </a:prstGeom>
                        </pic:spPr>
                      </pic:pic>
                    </a:graphicData>
                  </a:graphic>
                </wp:inline>
              </w:drawing>
            </w:r>
          </w:p>
        </w:tc>
        <w:tc>
          <w:tcPr>
            <w:tcW w:w="987" w:type="dxa"/>
          </w:tcPr>
          <w:p w14:paraId="0FE450E4" w14:textId="49CAB644" w:rsidR="002D55F4" w:rsidRDefault="003B46AD" w:rsidP="002D55F4">
            <w:r>
              <w:t>pass</w:t>
            </w:r>
          </w:p>
        </w:tc>
      </w:tr>
      <w:tr w:rsidR="00E10605" w14:paraId="78E4EA99" w14:textId="77777777" w:rsidTr="002D55F4">
        <w:tc>
          <w:tcPr>
            <w:tcW w:w="587" w:type="dxa"/>
          </w:tcPr>
          <w:p w14:paraId="3206A12A" w14:textId="71C009ED" w:rsidR="002D55F4" w:rsidRDefault="003B46AD" w:rsidP="002D55F4">
            <w:r>
              <w:t>13</w:t>
            </w:r>
          </w:p>
        </w:tc>
        <w:tc>
          <w:tcPr>
            <w:tcW w:w="1276" w:type="dxa"/>
          </w:tcPr>
          <w:p w14:paraId="43619EBA" w14:textId="67B83295" w:rsidR="002D55F4" w:rsidRDefault="005363F6" w:rsidP="002D55F4">
            <w:r>
              <w:t>Testing the client class to see if the whole program works (option8)</w:t>
            </w:r>
          </w:p>
        </w:tc>
        <w:tc>
          <w:tcPr>
            <w:tcW w:w="1528" w:type="dxa"/>
          </w:tcPr>
          <w:p w14:paraId="13131C14" w14:textId="37A2A1A1" w:rsidR="002D55F4" w:rsidRDefault="005363F6" w:rsidP="002D55F4">
            <w:r>
              <w:t>Using the student csv file to test.</w:t>
            </w:r>
          </w:p>
        </w:tc>
        <w:tc>
          <w:tcPr>
            <w:tcW w:w="1684" w:type="dxa"/>
          </w:tcPr>
          <w:p w14:paraId="5F28E69B" w14:textId="23F87ECF" w:rsidR="002D55F4" w:rsidRDefault="005363F6" w:rsidP="002D55F4">
            <w:r>
              <w:t>It should output the sorted csv in a new</w:t>
            </w:r>
            <w:r w:rsidR="00AC179F">
              <w:t xml:space="preserve"> file </w:t>
            </w:r>
          </w:p>
        </w:tc>
        <w:tc>
          <w:tcPr>
            <w:tcW w:w="3514" w:type="dxa"/>
          </w:tcPr>
          <w:p w14:paraId="7DF3A98F" w14:textId="77777777" w:rsidR="00E10605" w:rsidRDefault="00E10605" w:rsidP="002D55F4">
            <w:pPr>
              <w:rPr>
                <w:noProof/>
              </w:rPr>
            </w:pPr>
          </w:p>
          <w:p w14:paraId="51630293" w14:textId="77777777" w:rsidR="002D55F4" w:rsidRDefault="00AC179F" w:rsidP="002D55F4">
            <w:r>
              <w:rPr>
                <w:noProof/>
              </w:rPr>
              <w:drawing>
                <wp:inline distT="0" distB="0" distL="0" distR="0" wp14:anchorId="40C83C9F" wp14:editId="0B2F329F">
                  <wp:extent cx="2014430" cy="40622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48154" cy="413025"/>
                          </a:xfrm>
                          <a:prstGeom prst="rect">
                            <a:avLst/>
                          </a:prstGeom>
                        </pic:spPr>
                      </pic:pic>
                    </a:graphicData>
                  </a:graphic>
                </wp:inline>
              </w:drawing>
            </w:r>
          </w:p>
          <w:p w14:paraId="3F23C31E" w14:textId="5AF64ACD" w:rsidR="00E10605" w:rsidRDefault="00E10605" w:rsidP="002D55F4">
            <w:r>
              <w:rPr>
                <w:noProof/>
              </w:rPr>
              <w:drawing>
                <wp:inline distT="0" distB="0" distL="0" distR="0" wp14:anchorId="35A07C8E" wp14:editId="10B06D1A">
                  <wp:extent cx="1892709" cy="22688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flipV="1">
                            <a:off x="0" y="0"/>
                            <a:ext cx="2139668" cy="256485"/>
                          </a:xfrm>
                          <a:prstGeom prst="rect">
                            <a:avLst/>
                          </a:prstGeom>
                        </pic:spPr>
                      </pic:pic>
                    </a:graphicData>
                  </a:graphic>
                </wp:inline>
              </w:drawing>
            </w:r>
          </w:p>
        </w:tc>
        <w:tc>
          <w:tcPr>
            <w:tcW w:w="987" w:type="dxa"/>
          </w:tcPr>
          <w:p w14:paraId="5A012492" w14:textId="1032A305" w:rsidR="002D55F4" w:rsidRDefault="00E10605" w:rsidP="002D55F4">
            <w:r>
              <w:t>pass</w:t>
            </w:r>
          </w:p>
        </w:tc>
      </w:tr>
    </w:tbl>
    <w:p w14:paraId="2889BBFB" w14:textId="07BCDE78" w:rsidR="00995EAB" w:rsidRDefault="00995EAB"/>
    <w:p w14:paraId="73AF5D75" w14:textId="77777777" w:rsidR="00E10605" w:rsidRDefault="00E10605"/>
    <w:p w14:paraId="55D4E896" w14:textId="3602D948" w:rsidR="008C0A42" w:rsidRDefault="008C0A42">
      <w:r>
        <w:lastRenderedPageBreak/>
        <w:t>7.</w:t>
      </w:r>
      <w:r w:rsidR="009C78D5">
        <w:t xml:space="preserve">source program listing </w:t>
      </w:r>
    </w:p>
    <w:p w14:paraId="265674CD" w14:textId="78DC57B5" w:rsidR="00DE64D3" w:rsidRPr="001B0DB2" w:rsidRDefault="00DE64D3" w:rsidP="001B0DB2">
      <w:pPr>
        <w:spacing w:line="240" w:lineRule="auto"/>
        <w:rPr>
          <w:rFonts w:ascii="Arial" w:hAnsi="Arial" w:cs="Arial"/>
        </w:rPr>
      </w:pPr>
      <w:r w:rsidRPr="001B0DB2">
        <w:rPr>
          <w:rFonts w:ascii="Arial" w:hAnsi="Arial" w:cs="Arial"/>
          <w:highlight w:val="yellow"/>
        </w:rPr>
        <w:t>Student class</w:t>
      </w:r>
    </w:p>
    <w:p w14:paraId="201AE519" w14:textId="74C7F4AF" w:rsidR="00AE5DC7" w:rsidRPr="001B0DB2" w:rsidRDefault="00AE5DC7" w:rsidP="001B0DB2">
      <w:pPr>
        <w:spacing w:line="240" w:lineRule="auto"/>
        <w:rPr>
          <w:rFonts w:ascii="Arial" w:hAnsi="Arial" w:cs="Arial"/>
        </w:rPr>
      </w:pPr>
      <w:r w:rsidRPr="001B0DB2">
        <w:rPr>
          <w:rFonts w:ascii="Arial" w:hAnsi="Arial" w:cs="Arial"/>
        </w:rPr>
        <w:t xml:space="preserve">package </w:t>
      </w:r>
      <w:r w:rsidR="00DE64D3" w:rsidRPr="001B0DB2">
        <w:rPr>
          <w:rFonts w:ascii="Arial" w:hAnsi="Arial" w:cs="Arial"/>
        </w:rPr>
        <w:t>assignment2</w:t>
      </w:r>
    </w:p>
    <w:p w14:paraId="42D3A26F" w14:textId="77777777" w:rsidR="00AE5DC7" w:rsidRPr="001B0DB2" w:rsidRDefault="00AE5DC7" w:rsidP="001B0DB2">
      <w:pPr>
        <w:spacing w:line="240" w:lineRule="auto"/>
        <w:rPr>
          <w:rFonts w:ascii="Arial" w:hAnsi="Arial" w:cs="Arial"/>
        </w:rPr>
      </w:pPr>
      <w:r w:rsidRPr="001B0DB2">
        <w:rPr>
          <w:rFonts w:ascii="Arial" w:hAnsi="Arial" w:cs="Arial"/>
        </w:rPr>
        <w:t>/**</w:t>
      </w:r>
    </w:p>
    <w:p w14:paraId="4C0B588F" w14:textId="77777777" w:rsidR="00AE5DC7" w:rsidRPr="001B0DB2" w:rsidRDefault="00AE5DC7" w:rsidP="001B0DB2">
      <w:pPr>
        <w:spacing w:line="240" w:lineRule="auto"/>
        <w:rPr>
          <w:rFonts w:ascii="Arial" w:hAnsi="Arial" w:cs="Arial"/>
        </w:rPr>
      </w:pPr>
      <w:r w:rsidRPr="001B0DB2">
        <w:rPr>
          <w:rFonts w:ascii="Arial" w:hAnsi="Arial" w:cs="Arial"/>
        </w:rPr>
        <w:t xml:space="preserve"> * @author      yin zhanpeng    </w:t>
      </w:r>
    </w:p>
    <w:p w14:paraId="6A5156CA" w14:textId="77777777" w:rsidR="00AE5DC7" w:rsidRPr="001B0DB2" w:rsidRDefault="00AE5DC7" w:rsidP="001B0DB2">
      <w:pPr>
        <w:spacing w:line="240" w:lineRule="auto"/>
        <w:rPr>
          <w:rFonts w:ascii="Arial" w:hAnsi="Arial" w:cs="Arial"/>
        </w:rPr>
      </w:pPr>
      <w:r w:rsidRPr="001B0DB2">
        <w:rPr>
          <w:rFonts w:ascii="Arial" w:hAnsi="Arial" w:cs="Arial"/>
        </w:rPr>
        <w:t xml:space="preserve"> * @version     1.0          (current version number of program)</w:t>
      </w:r>
    </w:p>
    <w:p w14:paraId="4D7B725A" w14:textId="77777777" w:rsidR="00AE5DC7" w:rsidRPr="001B0DB2" w:rsidRDefault="00AE5DC7" w:rsidP="001B0DB2">
      <w:pPr>
        <w:spacing w:line="240" w:lineRule="auto"/>
        <w:rPr>
          <w:rFonts w:ascii="Arial" w:hAnsi="Arial" w:cs="Arial"/>
        </w:rPr>
      </w:pPr>
      <w:r w:rsidRPr="001B0DB2">
        <w:rPr>
          <w:rFonts w:ascii="Arial" w:hAnsi="Arial" w:cs="Arial"/>
        </w:rPr>
        <w:t xml:space="preserve"> * Assignment 2</w:t>
      </w:r>
    </w:p>
    <w:p w14:paraId="13DEC0E9" w14:textId="77777777" w:rsidR="00AE5DC7" w:rsidRPr="001B0DB2" w:rsidRDefault="00AE5DC7" w:rsidP="001B0DB2">
      <w:pPr>
        <w:spacing w:line="240" w:lineRule="auto"/>
        <w:rPr>
          <w:rFonts w:ascii="Arial" w:hAnsi="Arial" w:cs="Arial"/>
        </w:rPr>
      </w:pPr>
      <w:r w:rsidRPr="001B0DB2">
        <w:rPr>
          <w:rFonts w:ascii="Arial" w:hAnsi="Arial" w:cs="Arial"/>
        </w:rPr>
        <w:t xml:space="preserve"> * this program have will read the student csv file and have functions that will provide a summary for the students </w:t>
      </w:r>
    </w:p>
    <w:p w14:paraId="639B78CB"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5E75EEE4" w14:textId="77777777" w:rsidR="00AE5DC7" w:rsidRPr="001B0DB2" w:rsidRDefault="00AE5DC7" w:rsidP="001B0DB2">
      <w:pPr>
        <w:spacing w:line="240" w:lineRule="auto"/>
        <w:rPr>
          <w:rFonts w:ascii="Arial" w:hAnsi="Arial" w:cs="Arial"/>
        </w:rPr>
      </w:pPr>
      <w:r w:rsidRPr="001B0DB2">
        <w:rPr>
          <w:rFonts w:ascii="Arial" w:hAnsi="Arial" w:cs="Arial"/>
        </w:rPr>
        <w:t>public class Student {</w:t>
      </w:r>
    </w:p>
    <w:p w14:paraId="6D5A974A" w14:textId="77777777" w:rsidR="00AE5DC7" w:rsidRPr="001B0DB2" w:rsidRDefault="00AE5DC7" w:rsidP="001B0DB2">
      <w:pPr>
        <w:spacing w:line="240" w:lineRule="auto"/>
        <w:rPr>
          <w:rFonts w:ascii="Arial" w:hAnsi="Arial" w:cs="Arial"/>
        </w:rPr>
      </w:pPr>
    </w:p>
    <w:p w14:paraId="476AD264" w14:textId="77777777" w:rsidR="00AE5DC7" w:rsidRPr="001B0DB2" w:rsidRDefault="00AE5DC7" w:rsidP="001B0DB2">
      <w:pPr>
        <w:spacing w:line="240" w:lineRule="auto"/>
        <w:rPr>
          <w:rFonts w:ascii="Arial" w:hAnsi="Arial" w:cs="Arial"/>
        </w:rPr>
      </w:pPr>
      <w:r w:rsidRPr="001B0DB2">
        <w:rPr>
          <w:rFonts w:ascii="Arial" w:hAnsi="Arial" w:cs="Arial"/>
        </w:rPr>
        <w:t xml:space="preserve">    private String firstName;</w:t>
      </w:r>
    </w:p>
    <w:p w14:paraId="68161E5E" w14:textId="77777777" w:rsidR="00AE5DC7" w:rsidRPr="001B0DB2" w:rsidRDefault="00AE5DC7" w:rsidP="001B0DB2">
      <w:pPr>
        <w:spacing w:line="240" w:lineRule="auto"/>
        <w:rPr>
          <w:rFonts w:ascii="Arial" w:hAnsi="Arial" w:cs="Arial"/>
        </w:rPr>
      </w:pPr>
      <w:r w:rsidRPr="001B0DB2">
        <w:rPr>
          <w:rFonts w:ascii="Arial" w:hAnsi="Arial" w:cs="Arial"/>
        </w:rPr>
        <w:t xml:space="preserve">    private String</w:t>
      </w:r>
    </w:p>
    <w:p w14:paraId="3397E666" w14:textId="77777777" w:rsidR="00AE5DC7" w:rsidRPr="001B0DB2" w:rsidRDefault="00AE5DC7" w:rsidP="001B0DB2">
      <w:pPr>
        <w:spacing w:line="240" w:lineRule="auto"/>
        <w:rPr>
          <w:rFonts w:ascii="Arial" w:hAnsi="Arial" w:cs="Arial"/>
        </w:rPr>
      </w:pPr>
      <w:r w:rsidRPr="001B0DB2">
        <w:rPr>
          <w:rFonts w:ascii="Arial" w:hAnsi="Arial" w:cs="Arial"/>
        </w:rPr>
        <w:t xml:space="preserve">            lastName;</w:t>
      </w:r>
    </w:p>
    <w:p w14:paraId="656EA042" w14:textId="77777777" w:rsidR="00AE5DC7" w:rsidRPr="001B0DB2" w:rsidRDefault="00AE5DC7" w:rsidP="001B0DB2">
      <w:pPr>
        <w:spacing w:line="240" w:lineRule="auto"/>
        <w:rPr>
          <w:rFonts w:ascii="Arial" w:hAnsi="Arial" w:cs="Arial"/>
        </w:rPr>
      </w:pPr>
      <w:r w:rsidRPr="001B0DB2">
        <w:rPr>
          <w:rFonts w:ascii="Arial" w:hAnsi="Arial" w:cs="Arial"/>
        </w:rPr>
        <w:t xml:space="preserve">    private long studentNumber;</w:t>
      </w:r>
    </w:p>
    <w:p w14:paraId="6006EF92"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0521ADF4"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781B0B0E" w14:textId="77777777" w:rsidR="00AE5DC7" w:rsidRPr="001B0DB2" w:rsidRDefault="00AE5DC7" w:rsidP="001B0DB2">
      <w:pPr>
        <w:spacing w:line="240" w:lineRule="auto"/>
        <w:rPr>
          <w:rFonts w:ascii="Arial" w:hAnsi="Arial" w:cs="Arial"/>
        </w:rPr>
      </w:pPr>
      <w:r w:rsidRPr="001B0DB2">
        <w:rPr>
          <w:rFonts w:ascii="Arial" w:hAnsi="Arial" w:cs="Arial"/>
        </w:rPr>
        <w:t xml:space="preserve">     * constructor</w:t>
      </w:r>
    </w:p>
    <w:p w14:paraId="408418BD"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26B5DFDB" w14:textId="77777777" w:rsidR="00AE5DC7" w:rsidRPr="001B0DB2" w:rsidRDefault="00AE5DC7" w:rsidP="001B0DB2">
      <w:pPr>
        <w:spacing w:line="240" w:lineRule="auto"/>
        <w:rPr>
          <w:rFonts w:ascii="Arial" w:hAnsi="Arial" w:cs="Arial"/>
        </w:rPr>
      </w:pPr>
      <w:r w:rsidRPr="001B0DB2">
        <w:rPr>
          <w:rFonts w:ascii="Arial" w:hAnsi="Arial" w:cs="Arial"/>
        </w:rPr>
        <w:t xml:space="preserve">    public Student() {</w:t>
      </w:r>
    </w:p>
    <w:p w14:paraId="2A599C31" w14:textId="77777777" w:rsidR="00AE5DC7" w:rsidRPr="001B0DB2" w:rsidRDefault="00AE5DC7" w:rsidP="001B0DB2">
      <w:pPr>
        <w:spacing w:line="240" w:lineRule="auto"/>
        <w:rPr>
          <w:rFonts w:ascii="Arial" w:hAnsi="Arial" w:cs="Arial"/>
        </w:rPr>
      </w:pPr>
    </w:p>
    <w:p w14:paraId="4AC9D027" w14:textId="77777777" w:rsidR="00AE5DC7" w:rsidRPr="001B0DB2" w:rsidRDefault="00AE5DC7" w:rsidP="001B0DB2">
      <w:pPr>
        <w:spacing w:line="240" w:lineRule="auto"/>
        <w:rPr>
          <w:rFonts w:ascii="Arial" w:hAnsi="Arial" w:cs="Arial"/>
        </w:rPr>
      </w:pPr>
      <w:r w:rsidRPr="001B0DB2">
        <w:rPr>
          <w:rFonts w:ascii="Arial" w:hAnsi="Arial" w:cs="Arial"/>
        </w:rPr>
        <w:t xml:space="preserve">        this.firstName = "Firstname";</w:t>
      </w:r>
    </w:p>
    <w:p w14:paraId="3B434587" w14:textId="77777777" w:rsidR="00AE5DC7" w:rsidRPr="001B0DB2" w:rsidRDefault="00AE5DC7" w:rsidP="001B0DB2">
      <w:pPr>
        <w:spacing w:line="240" w:lineRule="auto"/>
        <w:rPr>
          <w:rFonts w:ascii="Arial" w:hAnsi="Arial" w:cs="Arial"/>
        </w:rPr>
      </w:pPr>
      <w:r w:rsidRPr="001B0DB2">
        <w:rPr>
          <w:rFonts w:ascii="Arial" w:hAnsi="Arial" w:cs="Arial"/>
        </w:rPr>
        <w:t xml:space="preserve">        this.lastName = "LastName";</w:t>
      </w:r>
    </w:p>
    <w:p w14:paraId="1ECF3253" w14:textId="77777777" w:rsidR="00AE5DC7" w:rsidRPr="001B0DB2" w:rsidRDefault="00AE5DC7" w:rsidP="001B0DB2">
      <w:pPr>
        <w:spacing w:line="240" w:lineRule="auto"/>
        <w:rPr>
          <w:rFonts w:ascii="Arial" w:hAnsi="Arial" w:cs="Arial"/>
        </w:rPr>
      </w:pPr>
      <w:r w:rsidRPr="001B0DB2">
        <w:rPr>
          <w:rFonts w:ascii="Arial" w:hAnsi="Arial" w:cs="Arial"/>
        </w:rPr>
        <w:t xml:space="preserve">        this.studentNumber = 00;</w:t>
      </w:r>
    </w:p>
    <w:p w14:paraId="0DCA4B4F"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24B7CF2C" w14:textId="77777777" w:rsidR="00AE5DC7" w:rsidRPr="001B0DB2" w:rsidRDefault="00AE5DC7" w:rsidP="001B0DB2">
      <w:pPr>
        <w:spacing w:line="240" w:lineRule="auto"/>
        <w:rPr>
          <w:rFonts w:ascii="Arial" w:hAnsi="Arial" w:cs="Arial"/>
        </w:rPr>
      </w:pPr>
    </w:p>
    <w:p w14:paraId="3A938AAD"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493BD175" w14:textId="77777777" w:rsidR="00AE5DC7" w:rsidRPr="001B0DB2" w:rsidRDefault="00AE5DC7" w:rsidP="001B0DB2">
      <w:pPr>
        <w:spacing w:line="240" w:lineRule="auto"/>
        <w:rPr>
          <w:rFonts w:ascii="Arial" w:hAnsi="Arial" w:cs="Arial"/>
        </w:rPr>
      </w:pPr>
    </w:p>
    <w:p w14:paraId="16DF61B4"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12B3F4F5" w14:textId="77777777" w:rsidR="00AE5DC7" w:rsidRPr="001B0DB2" w:rsidRDefault="00AE5DC7" w:rsidP="001B0DB2">
      <w:pPr>
        <w:spacing w:line="240" w:lineRule="auto"/>
        <w:rPr>
          <w:rFonts w:ascii="Arial" w:hAnsi="Arial" w:cs="Arial"/>
        </w:rPr>
      </w:pPr>
      <w:r w:rsidRPr="001B0DB2">
        <w:rPr>
          <w:rFonts w:ascii="Arial" w:hAnsi="Arial" w:cs="Arial"/>
        </w:rPr>
        <w:t xml:space="preserve">     * constructor </w:t>
      </w:r>
    </w:p>
    <w:p w14:paraId="1CC9282F" w14:textId="77777777" w:rsidR="00AE5DC7" w:rsidRPr="001B0DB2" w:rsidRDefault="00AE5DC7" w:rsidP="001B0DB2">
      <w:pPr>
        <w:spacing w:line="240" w:lineRule="auto"/>
        <w:rPr>
          <w:rFonts w:ascii="Arial" w:hAnsi="Arial" w:cs="Arial"/>
        </w:rPr>
      </w:pPr>
      <w:r w:rsidRPr="001B0DB2">
        <w:rPr>
          <w:rFonts w:ascii="Arial" w:hAnsi="Arial" w:cs="Arial"/>
        </w:rPr>
        <w:t xml:space="preserve">     * @param firstName first name </w:t>
      </w:r>
    </w:p>
    <w:p w14:paraId="6C1749FF" w14:textId="77777777" w:rsidR="00AE5DC7" w:rsidRPr="001B0DB2" w:rsidRDefault="00AE5DC7" w:rsidP="001B0DB2">
      <w:pPr>
        <w:spacing w:line="240" w:lineRule="auto"/>
        <w:rPr>
          <w:rFonts w:ascii="Arial" w:hAnsi="Arial" w:cs="Arial"/>
        </w:rPr>
      </w:pPr>
      <w:r w:rsidRPr="001B0DB2">
        <w:rPr>
          <w:rFonts w:ascii="Arial" w:hAnsi="Arial" w:cs="Arial"/>
        </w:rPr>
        <w:lastRenderedPageBreak/>
        <w:t xml:space="preserve">     * @param lastName last name </w:t>
      </w:r>
    </w:p>
    <w:p w14:paraId="547E9AF2" w14:textId="77777777" w:rsidR="00AE5DC7" w:rsidRPr="001B0DB2" w:rsidRDefault="00AE5DC7" w:rsidP="001B0DB2">
      <w:pPr>
        <w:spacing w:line="240" w:lineRule="auto"/>
        <w:rPr>
          <w:rFonts w:ascii="Arial" w:hAnsi="Arial" w:cs="Arial"/>
        </w:rPr>
      </w:pPr>
      <w:r w:rsidRPr="001B0DB2">
        <w:rPr>
          <w:rFonts w:ascii="Arial" w:hAnsi="Arial" w:cs="Arial"/>
        </w:rPr>
        <w:t xml:space="preserve">     * @param studentNumber student number </w:t>
      </w:r>
    </w:p>
    <w:p w14:paraId="180B118E"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7BAD2DAE" w14:textId="77777777" w:rsidR="00AE5DC7" w:rsidRPr="001B0DB2" w:rsidRDefault="00AE5DC7" w:rsidP="001B0DB2">
      <w:pPr>
        <w:spacing w:line="240" w:lineRule="auto"/>
        <w:rPr>
          <w:rFonts w:ascii="Arial" w:hAnsi="Arial" w:cs="Arial"/>
        </w:rPr>
      </w:pPr>
      <w:r w:rsidRPr="001B0DB2">
        <w:rPr>
          <w:rFonts w:ascii="Arial" w:hAnsi="Arial" w:cs="Arial"/>
        </w:rPr>
        <w:t xml:space="preserve">    public Student(String firstName, String lastName, long studentNumber) {</w:t>
      </w:r>
    </w:p>
    <w:p w14:paraId="3DBE55C9" w14:textId="77777777" w:rsidR="00AE5DC7" w:rsidRPr="001B0DB2" w:rsidRDefault="00AE5DC7" w:rsidP="001B0DB2">
      <w:pPr>
        <w:spacing w:line="240" w:lineRule="auto"/>
        <w:rPr>
          <w:rFonts w:ascii="Arial" w:hAnsi="Arial" w:cs="Arial"/>
        </w:rPr>
      </w:pPr>
    </w:p>
    <w:p w14:paraId="49EDD750" w14:textId="77777777" w:rsidR="00AE5DC7" w:rsidRPr="001B0DB2" w:rsidRDefault="00AE5DC7" w:rsidP="001B0DB2">
      <w:pPr>
        <w:spacing w:line="240" w:lineRule="auto"/>
        <w:rPr>
          <w:rFonts w:ascii="Arial" w:hAnsi="Arial" w:cs="Arial"/>
        </w:rPr>
      </w:pPr>
      <w:r w:rsidRPr="001B0DB2">
        <w:rPr>
          <w:rFonts w:ascii="Arial" w:hAnsi="Arial" w:cs="Arial"/>
        </w:rPr>
        <w:t xml:space="preserve">        this.firstName = firstName;</w:t>
      </w:r>
    </w:p>
    <w:p w14:paraId="4469E2FE" w14:textId="77777777" w:rsidR="00AE5DC7" w:rsidRPr="001B0DB2" w:rsidRDefault="00AE5DC7" w:rsidP="001B0DB2">
      <w:pPr>
        <w:spacing w:line="240" w:lineRule="auto"/>
        <w:rPr>
          <w:rFonts w:ascii="Arial" w:hAnsi="Arial" w:cs="Arial"/>
        </w:rPr>
      </w:pPr>
      <w:r w:rsidRPr="001B0DB2">
        <w:rPr>
          <w:rFonts w:ascii="Arial" w:hAnsi="Arial" w:cs="Arial"/>
        </w:rPr>
        <w:t xml:space="preserve">        this.lastName = lastName;</w:t>
      </w:r>
    </w:p>
    <w:p w14:paraId="2D35F654" w14:textId="77777777" w:rsidR="00AE5DC7" w:rsidRPr="001B0DB2" w:rsidRDefault="00AE5DC7" w:rsidP="001B0DB2">
      <w:pPr>
        <w:spacing w:line="240" w:lineRule="auto"/>
        <w:rPr>
          <w:rFonts w:ascii="Arial" w:hAnsi="Arial" w:cs="Arial"/>
        </w:rPr>
      </w:pPr>
      <w:r w:rsidRPr="001B0DB2">
        <w:rPr>
          <w:rFonts w:ascii="Arial" w:hAnsi="Arial" w:cs="Arial"/>
        </w:rPr>
        <w:t xml:space="preserve">        this.studentNumber = studentNumber;</w:t>
      </w:r>
    </w:p>
    <w:p w14:paraId="0A37B602"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164E14C4"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4C7F52DB" w14:textId="77777777" w:rsidR="00AE5DC7" w:rsidRPr="001B0DB2" w:rsidRDefault="00AE5DC7" w:rsidP="001B0DB2">
      <w:pPr>
        <w:spacing w:line="240" w:lineRule="auto"/>
        <w:rPr>
          <w:rFonts w:ascii="Arial" w:hAnsi="Arial" w:cs="Arial"/>
        </w:rPr>
      </w:pPr>
    </w:p>
    <w:p w14:paraId="4B9A897A"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0298F912" w14:textId="77777777" w:rsidR="00AE5DC7" w:rsidRPr="001B0DB2" w:rsidRDefault="00AE5DC7" w:rsidP="001B0DB2">
      <w:pPr>
        <w:spacing w:line="240" w:lineRule="auto"/>
        <w:rPr>
          <w:rFonts w:ascii="Arial" w:hAnsi="Arial" w:cs="Arial"/>
        </w:rPr>
      </w:pPr>
      <w:r w:rsidRPr="001B0DB2">
        <w:rPr>
          <w:rFonts w:ascii="Arial" w:hAnsi="Arial" w:cs="Arial"/>
        </w:rPr>
        <w:t xml:space="preserve">     * display grade </w:t>
      </w:r>
    </w:p>
    <w:p w14:paraId="4197E2A8" w14:textId="77777777" w:rsidR="00AE5DC7" w:rsidRPr="001B0DB2" w:rsidRDefault="00AE5DC7" w:rsidP="001B0DB2">
      <w:pPr>
        <w:spacing w:line="240" w:lineRule="auto"/>
        <w:rPr>
          <w:rFonts w:ascii="Arial" w:hAnsi="Arial" w:cs="Arial"/>
        </w:rPr>
      </w:pPr>
      <w:r w:rsidRPr="001B0DB2">
        <w:rPr>
          <w:rFonts w:ascii="Arial" w:hAnsi="Arial" w:cs="Arial"/>
        </w:rPr>
        <w:t xml:space="preserve">     * @param sorted check if array list is sorted</w:t>
      </w:r>
    </w:p>
    <w:p w14:paraId="7ADF2CEF" w14:textId="77777777" w:rsidR="00AE5DC7" w:rsidRPr="001B0DB2" w:rsidRDefault="00AE5DC7" w:rsidP="001B0DB2">
      <w:pPr>
        <w:spacing w:line="240" w:lineRule="auto"/>
        <w:rPr>
          <w:rFonts w:ascii="Arial" w:hAnsi="Arial" w:cs="Arial"/>
        </w:rPr>
      </w:pPr>
      <w:r w:rsidRPr="001B0DB2">
        <w:rPr>
          <w:rFonts w:ascii="Arial" w:hAnsi="Arial" w:cs="Arial"/>
        </w:rPr>
        <w:t xml:space="preserve">     * @param OUTPUT_FILENAME the file name which the array list will output</w:t>
      </w:r>
    </w:p>
    <w:p w14:paraId="5ECBBEDD"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49660FCF" w14:textId="77777777" w:rsidR="00AE5DC7" w:rsidRPr="001B0DB2" w:rsidRDefault="00AE5DC7" w:rsidP="001B0DB2">
      <w:pPr>
        <w:spacing w:line="240" w:lineRule="auto"/>
        <w:rPr>
          <w:rFonts w:ascii="Arial" w:hAnsi="Arial" w:cs="Arial"/>
        </w:rPr>
      </w:pPr>
      <w:r w:rsidRPr="001B0DB2">
        <w:rPr>
          <w:rFonts w:ascii="Arial" w:hAnsi="Arial" w:cs="Arial"/>
        </w:rPr>
        <w:t xml:space="preserve">    public void reportGrade(boolean sorted, String OUTPUT_FILENAME) {</w:t>
      </w:r>
    </w:p>
    <w:p w14:paraId="6B7944C6" w14:textId="77777777" w:rsidR="00AE5DC7" w:rsidRPr="001B0DB2" w:rsidRDefault="00AE5DC7" w:rsidP="001B0DB2">
      <w:pPr>
        <w:spacing w:line="240" w:lineRule="auto"/>
        <w:rPr>
          <w:rFonts w:ascii="Arial" w:hAnsi="Arial" w:cs="Arial"/>
        </w:rPr>
      </w:pPr>
      <w:r w:rsidRPr="001B0DB2">
        <w:rPr>
          <w:rFonts w:ascii="Arial" w:hAnsi="Arial" w:cs="Arial"/>
        </w:rPr>
        <w:t xml:space="preserve">        System.out.println("There is no grade here");</w:t>
      </w:r>
    </w:p>
    <w:p w14:paraId="26505232"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726E2226" w14:textId="77777777" w:rsidR="00AE5DC7" w:rsidRPr="001B0DB2" w:rsidRDefault="00AE5DC7" w:rsidP="001B0DB2">
      <w:pPr>
        <w:spacing w:line="240" w:lineRule="auto"/>
        <w:rPr>
          <w:rFonts w:ascii="Arial" w:hAnsi="Arial" w:cs="Arial"/>
        </w:rPr>
      </w:pPr>
    </w:p>
    <w:p w14:paraId="062111C8"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3DB3D071" w14:textId="77777777" w:rsidR="00AE5DC7" w:rsidRPr="001B0DB2" w:rsidRDefault="00AE5DC7" w:rsidP="001B0DB2">
      <w:pPr>
        <w:spacing w:line="240" w:lineRule="auto"/>
        <w:rPr>
          <w:rFonts w:ascii="Arial" w:hAnsi="Arial" w:cs="Arial"/>
        </w:rPr>
      </w:pPr>
      <w:r w:rsidRPr="001B0DB2">
        <w:rPr>
          <w:rFonts w:ascii="Arial" w:hAnsi="Arial" w:cs="Arial"/>
        </w:rPr>
        <w:t xml:space="preserve">     * check if student A is equal to student B by student number </w:t>
      </w:r>
    </w:p>
    <w:p w14:paraId="36504E07" w14:textId="77777777" w:rsidR="00AE5DC7" w:rsidRPr="001B0DB2" w:rsidRDefault="00AE5DC7" w:rsidP="001B0DB2">
      <w:pPr>
        <w:spacing w:line="240" w:lineRule="auto"/>
        <w:rPr>
          <w:rFonts w:ascii="Arial" w:hAnsi="Arial" w:cs="Arial"/>
        </w:rPr>
      </w:pPr>
      <w:r w:rsidRPr="001B0DB2">
        <w:rPr>
          <w:rFonts w:ascii="Arial" w:hAnsi="Arial" w:cs="Arial"/>
        </w:rPr>
        <w:t xml:space="preserve">     * @param student2 the student you want to check with </w:t>
      </w:r>
    </w:p>
    <w:p w14:paraId="41CE2741" w14:textId="77777777" w:rsidR="00AE5DC7" w:rsidRPr="001B0DB2" w:rsidRDefault="00AE5DC7" w:rsidP="001B0DB2">
      <w:pPr>
        <w:spacing w:line="240" w:lineRule="auto"/>
        <w:rPr>
          <w:rFonts w:ascii="Arial" w:hAnsi="Arial" w:cs="Arial"/>
        </w:rPr>
      </w:pPr>
      <w:r w:rsidRPr="001B0DB2">
        <w:rPr>
          <w:rFonts w:ascii="Arial" w:hAnsi="Arial" w:cs="Arial"/>
        </w:rPr>
        <w:t xml:space="preserve">     * @return boolean  depending if the students are the same or not</w:t>
      </w:r>
    </w:p>
    <w:p w14:paraId="1CC4B1BF"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40E3AAA7" w14:textId="77777777" w:rsidR="00AE5DC7" w:rsidRPr="001B0DB2" w:rsidRDefault="00AE5DC7" w:rsidP="001B0DB2">
      <w:pPr>
        <w:spacing w:line="240" w:lineRule="auto"/>
        <w:rPr>
          <w:rFonts w:ascii="Arial" w:hAnsi="Arial" w:cs="Arial"/>
        </w:rPr>
      </w:pPr>
      <w:r w:rsidRPr="001B0DB2">
        <w:rPr>
          <w:rFonts w:ascii="Arial" w:hAnsi="Arial" w:cs="Arial"/>
        </w:rPr>
        <w:t xml:space="preserve">    public boolean equals(Student student2) {</w:t>
      </w:r>
    </w:p>
    <w:p w14:paraId="7916A055" w14:textId="77777777" w:rsidR="00AE5DC7" w:rsidRPr="001B0DB2" w:rsidRDefault="00AE5DC7" w:rsidP="001B0DB2">
      <w:pPr>
        <w:spacing w:line="240" w:lineRule="auto"/>
        <w:rPr>
          <w:rFonts w:ascii="Arial" w:hAnsi="Arial" w:cs="Arial"/>
        </w:rPr>
      </w:pPr>
      <w:r w:rsidRPr="001B0DB2">
        <w:rPr>
          <w:rFonts w:ascii="Arial" w:hAnsi="Arial" w:cs="Arial"/>
        </w:rPr>
        <w:t xml:space="preserve">        boolean sameStudentNumber = false;</w:t>
      </w:r>
    </w:p>
    <w:p w14:paraId="7411CAA5" w14:textId="77777777" w:rsidR="00AE5DC7" w:rsidRPr="001B0DB2" w:rsidRDefault="00AE5DC7" w:rsidP="001B0DB2">
      <w:pPr>
        <w:spacing w:line="240" w:lineRule="auto"/>
        <w:rPr>
          <w:rFonts w:ascii="Arial" w:hAnsi="Arial" w:cs="Arial"/>
        </w:rPr>
      </w:pPr>
      <w:r w:rsidRPr="001B0DB2">
        <w:rPr>
          <w:rFonts w:ascii="Arial" w:hAnsi="Arial" w:cs="Arial"/>
        </w:rPr>
        <w:t xml:space="preserve">        if (getStudentNumber() == student2.getStudentNumber()) {</w:t>
      </w:r>
    </w:p>
    <w:p w14:paraId="69982030" w14:textId="77777777" w:rsidR="00AE5DC7" w:rsidRPr="001B0DB2" w:rsidRDefault="00AE5DC7" w:rsidP="001B0DB2">
      <w:pPr>
        <w:spacing w:line="240" w:lineRule="auto"/>
        <w:rPr>
          <w:rFonts w:ascii="Arial" w:hAnsi="Arial" w:cs="Arial"/>
        </w:rPr>
      </w:pPr>
      <w:r w:rsidRPr="001B0DB2">
        <w:rPr>
          <w:rFonts w:ascii="Arial" w:hAnsi="Arial" w:cs="Arial"/>
        </w:rPr>
        <w:t xml:space="preserve">            sameStudentNumber = true;</w:t>
      </w:r>
    </w:p>
    <w:p w14:paraId="0C17C235"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06822CE5" w14:textId="77777777" w:rsidR="00AE5DC7" w:rsidRPr="001B0DB2" w:rsidRDefault="00AE5DC7" w:rsidP="001B0DB2">
      <w:pPr>
        <w:spacing w:line="240" w:lineRule="auto"/>
        <w:rPr>
          <w:rFonts w:ascii="Arial" w:hAnsi="Arial" w:cs="Arial"/>
        </w:rPr>
      </w:pPr>
      <w:r w:rsidRPr="001B0DB2">
        <w:rPr>
          <w:rFonts w:ascii="Arial" w:hAnsi="Arial" w:cs="Arial"/>
        </w:rPr>
        <w:t xml:space="preserve">        return sameStudentNumber;</w:t>
      </w:r>
    </w:p>
    <w:p w14:paraId="4B01052A" w14:textId="77777777" w:rsidR="00AE5DC7" w:rsidRPr="001B0DB2" w:rsidRDefault="00AE5DC7" w:rsidP="001B0DB2">
      <w:pPr>
        <w:spacing w:line="240" w:lineRule="auto"/>
        <w:rPr>
          <w:rFonts w:ascii="Arial" w:hAnsi="Arial" w:cs="Arial"/>
        </w:rPr>
      </w:pPr>
      <w:r w:rsidRPr="001B0DB2">
        <w:rPr>
          <w:rFonts w:ascii="Arial" w:hAnsi="Arial" w:cs="Arial"/>
        </w:rPr>
        <w:lastRenderedPageBreak/>
        <w:t xml:space="preserve">    }</w:t>
      </w:r>
    </w:p>
    <w:p w14:paraId="012FEA0A" w14:textId="77777777" w:rsidR="00AE5DC7" w:rsidRPr="001B0DB2" w:rsidRDefault="00AE5DC7" w:rsidP="001B0DB2">
      <w:pPr>
        <w:spacing w:line="240" w:lineRule="auto"/>
        <w:rPr>
          <w:rFonts w:ascii="Arial" w:hAnsi="Arial" w:cs="Arial"/>
        </w:rPr>
      </w:pPr>
    </w:p>
    <w:p w14:paraId="26322394"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6C8BA31B" w14:textId="77777777" w:rsidR="00AE5DC7" w:rsidRPr="001B0DB2" w:rsidRDefault="00AE5DC7" w:rsidP="001B0DB2">
      <w:pPr>
        <w:spacing w:line="240" w:lineRule="auto"/>
        <w:rPr>
          <w:rFonts w:ascii="Arial" w:hAnsi="Arial" w:cs="Arial"/>
        </w:rPr>
      </w:pPr>
      <w:r w:rsidRPr="001B0DB2">
        <w:rPr>
          <w:rFonts w:ascii="Arial" w:hAnsi="Arial" w:cs="Arial"/>
        </w:rPr>
        <w:t xml:space="preserve">     * set the first name</w:t>
      </w:r>
    </w:p>
    <w:p w14:paraId="43FD2CF2" w14:textId="77777777" w:rsidR="00AE5DC7" w:rsidRPr="001B0DB2" w:rsidRDefault="00AE5DC7" w:rsidP="001B0DB2">
      <w:pPr>
        <w:spacing w:line="240" w:lineRule="auto"/>
        <w:rPr>
          <w:rFonts w:ascii="Arial" w:hAnsi="Arial" w:cs="Arial"/>
        </w:rPr>
      </w:pPr>
      <w:r w:rsidRPr="001B0DB2">
        <w:rPr>
          <w:rFonts w:ascii="Arial" w:hAnsi="Arial" w:cs="Arial"/>
        </w:rPr>
        <w:t xml:space="preserve">     * @param firstName name you want to set</w:t>
      </w:r>
    </w:p>
    <w:p w14:paraId="62B211F5"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6467E03C" w14:textId="77777777" w:rsidR="00AE5DC7" w:rsidRPr="001B0DB2" w:rsidRDefault="00AE5DC7" w:rsidP="001B0DB2">
      <w:pPr>
        <w:spacing w:line="240" w:lineRule="auto"/>
        <w:rPr>
          <w:rFonts w:ascii="Arial" w:hAnsi="Arial" w:cs="Arial"/>
        </w:rPr>
      </w:pPr>
      <w:r w:rsidRPr="001B0DB2">
        <w:rPr>
          <w:rFonts w:ascii="Arial" w:hAnsi="Arial" w:cs="Arial"/>
        </w:rPr>
        <w:t xml:space="preserve">    public void setFirstName(String firstName) {</w:t>
      </w:r>
    </w:p>
    <w:p w14:paraId="00123DC9" w14:textId="77777777" w:rsidR="00AE5DC7" w:rsidRPr="001B0DB2" w:rsidRDefault="00AE5DC7" w:rsidP="001B0DB2">
      <w:pPr>
        <w:spacing w:line="240" w:lineRule="auto"/>
        <w:rPr>
          <w:rFonts w:ascii="Arial" w:hAnsi="Arial" w:cs="Arial"/>
        </w:rPr>
      </w:pPr>
      <w:r w:rsidRPr="001B0DB2">
        <w:rPr>
          <w:rFonts w:ascii="Arial" w:hAnsi="Arial" w:cs="Arial"/>
        </w:rPr>
        <w:t xml:space="preserve">        this.firstName = firstName;</w:t>
      </w:r>
    </w:p>
    <w:p w14:paraId="56D8EF48"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5B607DE4" w14:textId="77777777" w:rsidR="00AE5DC7" w:rsidRPr="001B0DB2" w:rsidRDefault="00AE5DC7" w:rsidP="001B0DB2">
      <w:pPr>
        <w:spacing w:line="240" w:lineRule="auto"/>
        <w:rPr>
          <w:rFonts w:ascii="Arial" w:hAnsi="Arial" w:cs="Arial"/>
        </w:rPr>
      </w:pPr>
    </w:p>
    <w:p w14:paraId="1FCA680D"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3306747E" w14:textId="77777777" w:rsidR="00AE5DC7" w:rsidRPr="001B0DB2" w:rsidRDefault="00AE5DC7" w:rsidP="001B0DB2">
      <w:pPr>
        <w:spacing w:line="240" w:lineRule="auto"/>
        <w:rPr>
          <w:rFonts w:ascii="Arial" w:hAnsi="Arial" w:cs="Arial"/>
        </w:rPr>
      </w:pPr>
      <w:r w:rsidRPr="001B0DB2">
        <w:rPr>
          <w:rFonts w:ascii="Arial" w:hAnsi="Arial" w:cs="Arial"/>
        </w:rPr>
        <w:t xml:space="preserve">     * set last name </w:t>
      </w:r>
    </w:p>
    <w:p w14:paraId="19AFE157" w14:textId="77777777" w:rsidR="00AE5DC7" w:rsidRPr="001B0DB2" w:rsidRDefault="00AE5DC7" w:rsidP="001B0DB2">
      <w:pPr>
        <w:spacing w:line="240" w:lineRule="auto"/>
        <w:rPr>
          <w:rFonts w:ascii="Arial" w:hAnsi="Arial" w:cs="Arial"/>
        </w:rPr>
      </w:pPr>
      <w:r w:rsidRPr="001B0DB2">
        <w:rPr>
          <w:rFonts w:ascii="Arial" w:hAnsi="Arial" w:cs="Arial"/>
        </w:rPr>
        <w:t xml:space="preserve">     * @param lastName the last name you want to set</w:t>
      </w:r>
    </w:p>
    <w:p w14:paraId="0B6478BC"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28788BA1" w14:textId="77777777" w:rsidR="00AE5DC7" w:rsidRPr="001B0DB2" w:rsidRDefault="00AE5DC7" w:rsidP="001B0DB2">
      <w:pPr>
        <w:spacing w:line="240" w:lineRule="auto"/>
        <w:rPr>
          <w:rFonts w:ascii="Arial" w:hAnsi="Arial" w:cs="Arial"/>
        </w:rPr>
      </w:pPr>
      <w:r w:rsidRPr="001B0DB2">
        <w:rPr>
          <w:rFonts w:ascii="Arial" w:hAnsi="Arial" w:cs="Arial"/>
        </w:rPr>
        <w:t xml:space="preserve">    public void setLastName(String lastName) {</w:t>
      </w:r>
    </w:p>
    <w:p w14:paraId="33917655" w14:textId="77777777" w:rsidR="00AE5DC7" w:rsidRPr="001B0DB2" w:rsidRDefault="00AE5DC7" w:rsidP="001B0DB2">
      <w:pPr>
        <w:spacing w:line="240" w:lineRule="auto"/>
        <w:rPr>
          <w:rFonts w:ascii="Arial" w:hAnsi="Arial" w:cs="Arial"/>
        </w:rPr>
      </w:pPr>
      <w:r w:rsidRPr="001B0DB2">
        <w:rPr>
          <w:rFonts w:ascii="Arial" w:hAnsi="Arial" w:cs="Arial"/>
        </w:rPr>
        <w:t xml:space="preserve">        this.lastName = lastName;</w:t>
      </w:r>
    </w:p>
    <w:p w14:paraId="6E75625C"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284B4834" w14:textId="77777777" w:rsidR="00AE5DC7" w:rsidRPr="001B0DB2" w:rsidRDefault="00AE5DC7" w:rsidP="001B0DB2">
      <w:pPr>
        <w:spacing w:line="240" w:lineRule="auto"/>
        <w:rPr>
          <w:rFonts w:ascii="Arial" w:hAnsi="Arial" w:cs="Arial"/>
        </w:rPr>
      </w:pPr>
    </w:p>
    <w:p w14:paraId="6B1DB234"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6D4A6162" w14:textId="77777777" w:rsidR="00AE5DC7" w:rsidRPr="001B0DB2" w:rsidRDefault="00AE5DC7" w:rsidP="001B0DB2">
      <w:pPr>
        <w:spacing w:line="240" w:lineRule="auto"/>
        <w:rPr>
          <w:rFonts w:ascii="Arial" w:hAnsi="Arial" w:cs="Arial"/>
        </w:rPr>
      </w:pPr>
      <w:r w:rsidRPr="001B0DB2">
        <w:rPr>
          <w:rFonts w:ascii="Arial" w:hAnsi="Arial" w:cs="Arial"/>
        </w:rPr>
        <w:t xml:space="preserve">     * set student number </w:t>
      </w:r>
    </w:p>
    <w:p w14:paraId="5986ED67" w14:textId="77777777" w:rsidR="00AE5DC7" w:rsidRPr="001B0DB2" w:rsidRDefault="00AE5DC7" w:rsidP="001B0DB2">
      <w:pPr>
        <w:spacing w:line="240" w:lineRule="auto"/>
        <w:rPr>
          <w:rFonts w:ascii="Arial" w:hAnsi="Arial" w:cs="Arial"/>
        </w:rPr>
      </w:pPr>
      <w:r w:rsidRPr="001B0DB2">
        <w:rPr>
          <w:rFonts w:ascii="Arial" w:hAnsi="Arial" w:cs="Arial"/>
        </w:rPr>
        <w:t xml:space="preserve">     * @param studentNumber the student number you want to set</w:t>
      </w:r>
    </w:p>
    <w:p w14:paraId="284E6B8D"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6380BF9C" w14:textId="77777777" w:rsidR="00AE5DC7" w:rsidRPr="001B0DB2" w:rsidRDefault="00AE5DC7" w:rsidP="001B0DB2">
      <w:pPr>
        <w:spacing w:line="240" w:lineRule="auto"/>
        <w:rPr>
          <w:rFonts w:ascii="Arial" w:hAnsi="Arial" w:cs="Arial"/>
        </w:rPr>
      </w:pPr>
      <w:r w:rsidRPr="001B0DB2">
        <w:rPr>
          <w:rFonts w:ascii="Arial" w:hAnsi="Arial" w:cs="Arial"/>
        </w:rPr>
        <w:t xml:space="preserve">    public void setStudentNumber(long studentNumber) {</w:t>
      </w:r>
    </w:p>
    <w:p w14:paraId="5D43B723" w14:textId="77777777" w:rsidR="00AE5DC7" w:rsidRPr="001B0DB2" w:rsidRDefault="00AE5DC7" w:rsidP="001B0DB2">
      <w:pPr>
        <w:spacing w:line="240" w:lineRule="auto"/>
        <w:rPr>
          <w:rFonts w:ascii="Arial" w:hAnsi="Arial" w:cs="Arial"/>
        </w:rPr>
      </w:pPr>
      <w:r w:rsidRPr="001B0DB2">
        <w:rPr>
          <w:rFonts w:ascii="Arial" w:hAnsi="Arial" w:cs="Arial"/>
        </w:rPr>
        <w:t xml:space="preserve">        this.studentNumber = studentNumber;</w:t>
      </w:r>
    </w:p>
    <w:p w14:paraId="09D59009"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61036656" w14:textId="77777777" w:rsidR="00AE5DC7" w:rsidRPr="001B0DB2" w:rsidRDefault="00AE5DC7" w:rsidP="001B0DB2">
      <w:pPr>
        <w:spacing w:line="240" w:lineRule="auto"/>
        <w:rPr>
          <w:rFonts w:ascii="Arial" w:hAnsi="Arial" w:cs="Arial"/>
        </w:rPr>
      </w:pPr>
    </w:p>
    <w:p w14:paraId="5A79CC81"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0DA753D9" w14:textId="77777777" w:rsidR="00AE5DC7" w:rsidRPr="001B0DB2" w:rsidRDefault="00AE5DC7" w:rsidP="001B0DB2">
      <w:pPr>
        <w:spacing w:line="240" w:lineRule="auto"/>
        <w:rPr>
          <w:rFonts w:ascii="Arial" w:hAnsi="Arial" w:cs="Arial"/>
        </w:rPr>
      </w:pPr>
      <w:r w:rsidRPr="001B0DB2">
        <w:rPr>
          <w:rFonts w:ascii="Arial" w:hAnsi="Arial" w:cs="Arial"/>
        </w:rPr>
        <w:t xml:space="preserve">     * get the first name </w:t>
      </w:r>
    </w:p>
    <w:p w14:paraId="67485D48" w14:textId="77777777" w:rsidR="00AE5DC7" w:rsidRPr="001B0DB2" w:rsidRDefault="00AE5DC7" w:rsidP="001B0DB2">
      <w:pPr>
        <w:spacing w:line="240" w:lineRule="auto"/>
        <w:rPr>
          <w:rFonts w:ascii="Arial" w:hAnsi="Arial" w:cs="Arial"/>
        </w:rPr>
      </w:pPr>
      <w:r w:rsidRPr="001B0DB2">
        <w:rPr>
          <w:rFonts w:ascii="Arial" w:hAnsi="Arial" w:cs="Arial"/>
        </w:rPr>
        <w:t xml:space="preserve">     * @return first name</w:t>
      </w:r>
    </w:p>
    <w:p w14:paraId="5E2F8EDD"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618889DA" w14:textId="77777777" w:rsidR="00AE5DC7" w:rsidRPr="001B0DB2" w:rsidRDefault="00AE5DC7" w:rsidP="001B0DB2">
      <w:pPr>
        <w:spacing w:line="240" w:lineRule="auto"/>
        <w:rPr>
          <w:rFonts w:ascii="Arial" w:hAnsi="Arial" w:cs="Arial"/>
        </w:rPr>
      </w:pPr>
      <w:r w:rsidRPr="001B0DB2">
        <w:rPr>
          <w:rFonts w:ascii="Arial" w:hAnsi="Arial" w:cs="Arial"/>
        </w:rPr>
        <w:t xml:space="preserve">    public String getFirstName() {</w:t>
      </w:r>
    </w:p>
    <w:p w14:paraId="4E1D5AAB" w14:textId="77777777" w:rsidR="00AE5DC7" w:rsidRPr="001B0DB2" w:rsidRDefault="00AE5DC7" w:rsidP="001B0DB2">
      <w:pPr>
        <w:spacing w:line="240" w:lineRule="auto"/>
        <w:rPr>
          <w:rFonts w:ascii="Arial" w:hAnsi="Arial" w:cs="Arial"/>
        </w:rPr>
      </w:pPr>
      <w:r w:rsidRPr="001B0DB2">
        <w:rPr>
          <w:rFonts w:ascii="Arial" w:hAnsi="Arial" w:cs="Arial"/>
        </w:rPr>
        <w:lastRenderedPageBreak/>
        <w:t xml:space="preserve">        return firstName;</w:t>
      </w:r>
    </w:p>
    <w:p w14:paraId="572C303B"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554326AB" w14:textId="77777777" w:rsidR="00AE5DC7" w:rsidRPr="001B0DB2" w:rsidRDefault="00AE5DC7" w:rsidP="001B0DB2">
      <w:pPr>
        <w:spacing w:line="240" w:lineRule="auto"/>
        <w:rPr>
          <w:rFonts w:ascii="Arial" w:hAnsi="Arial" w:cs="Arial"/>
        </w:rPr>
      </w:pPr>
    </w:p>
    <w:p w14:paraId="0C2F42CB"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0C2222F7" w14:textId="77777777" w:rsidR="00AE5DC7" w:rsidRPr="001B0DB2" w:rsidRDefault="00AE5DC7" w:rsidP="001B0DB2">
      <w:pPr>
        <w:spacing w:line="240" w:lineRule="auto"/>
        <w:rPr>
          <w:rFonts w:ascii="Arial" w:hAnsi="Arial" w:cs="Arial"/>
        </w:rPr>
      </w:pPr>
      <w:r w:rsidRPr="001B0DB2">
        <w:rPr>
          <w:rFonts w:ascii="Arial" w:hAnsi="Arial" w:cs="Arial"/>
        </w:rPr>
        <w:t xml:space="preserve">     * get the last name </w:t>
      </w:r>
    </w:p>
    <w:p w14:paraId="14A42092" w14:textId="77777777" w:rsidR="00AE5DC7" w:rsidRPr="001B0DB2" w:rsidRDefault="00AE5DC7" w:rsidP="001B0DB2">
      <w:pPr>
        <w:spacing w:line="240" w:lineRule="auto"/>
        <w:rPr>
          <w:rFonts w:ascii="Arial" w:hAnsi="Arial" w:cs="Arial"/>
        </w:rPr>
      </w:pPr>
      <w:r w:rsidRPr="001B0DB2">
        <w:rPr>
          <w:rFonts w:ascii="Arial" w:hAnsi="Arial" w:cs="Arial"/>
        </w:rPr>
        <w:t xml:space="preserve">     * @return last name </w:t>
      </w:r>
    </w:p>
    <w:p w14:paraId="77823569"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5947FC12" w14:textId="77777777" w:rsidR="00AE5DC7" w:rsidRPr="001B0DB2" w:rsidRDefault="00AE5DC7" w:rsidP="001B0DB2">
      <w:pPr>
        <w:spacing w:line="240" w:lineRule="auto"/>
        <w:rPr>
          <w:rFonts w:ascii="Arial" w:hAnsi="Arial" w:cs="Arial"/>
        </w:rPr>
      </w:pPr>
      <w:r w:rsidRPr="001B0DB2">
        <w:rPr>
          <w:rFonts w:ascii="Arial" w:hAnsi="Arial" w:cs="Arial"/>
        </w:rPr>
        <w:t xml:space="preserve">    public String getLastName() {</w:t>
      </w:r>
    </w:p>
    <w:p w14:paraId="399E335A" w14:textId="77777777" w:rsidR="00AE5DC7" w:rsidRPr="001B0DB2" w:rsidRDefault="00AE5DC7" w:rsidP="001B0DB2">
      <w:pPr>
        <w:spacing w:line="240" w:lineRule="auto"/>
        <w:rPr>
          <w:rFonts w:ascii="Arial" w:hAnsi="Arial" w:cs="Arial"/>
        </w:rPr>
      </w:pPr>
      <w:r w:rsidRPr="001B0DB2">
        <w:rPr>
          <w:rFonts w:ascii="Arial" w:hAnsi="Arial" w:cs="Arial"/>
        </w:rPr>
        <w:t xml:space="preserve">        return lastName;</w:t>
      </w:r>
    </w:p>
    <w:p w14:paraId="0524E45B"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735936AB" w14:textId="77777777" w:rsidR="00AE5DC7" w:rsidRPr="001B0DB2" w:rsidRDefault="00AE5DC7" w:rsidP="001B0DB2">
      <w:pPr>
        <w:spacing w:line="240" w:lineRule="auto"/>
        <w:rPr>
          <w:rFonts w:ascii="Arial" w:hAnsi="Arial" w:cs="Arial"/>
        </w:rPr>
      </w:pPr>
    </w:p>
    <w:p w14:paraId="4093467E"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6D0419BA" w14:textId="77777777" w:rsidR="00AE5DC7" w:rsidRPr="001B0DB2" w:rsidRDefault="00AE5DC7" w:rsidP="001B0DB2">
      <w:pPr>
        <w:spacing w:line="240" w:lineRule="auto"/>
        <w:rPr>
          <w:rFonts w:ascii="Arial" w:hAnsi="Arial" w:cs="Arial"/>
        </w:rPr>
      </w:pPr>
      <w:r w:rsidRPr="001B0DB2">
        <w:rPr>
          <w:rFonts w:ascii="Arial" w:hAnsi="Arial" w:cs="Arial"/>
        </w:rPr>
        <w:t xml:space="preserve">     * get the student number </w:t>
      </w:r>
    </w:p>
    <w:p w14:paraId="515BD920" w14:textId="77777777" w:rsidR="00AE5DC7" w:rsidRPr="001B0DB2" w:rsidRDefault="00AE5DC7" w:rsidP="001B0DB2">
      <w:pPr>
        <w:spacing w:line="240" w:lineRule="auto"/>
        <w:rPr>
          <w:rFonts w:ascii="Arial" w:hAnsi="Arial" w:cs="Arial"/>
        </w:rPr>
      </w:pPr>
      <w:r w:rsidRPr="001B0DB2">
        <w:rPr>
          <w:rFonts w:ascii="Arial" w:hAnsi="Arial" w:cs="Arial"/>
        </w:rPr>
        <w:t xml:space="preserve">     * @return student number</w:t>
      </w:r>
    </w:p>
    <w:p w14:paraId="4BA57179"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24FF086C" w14:textId="77777777" w:rsidR="00AE5DC7" w:rsidRPr="001B0DB2" w:rsidRDefault="00AE5DC7" w:rsidP="001B0DB2">
      <w:pPr>
        <w:spacing w:line="240" w:lineRule="auto"/>
        <w:rPr>
          <w:rFonts w:ascii="Arial" w:hAnsi="Arial" w:cs="Arial"/>
        </w:rPr>
      </w:pPr>
      <w:r w:rsidRPr="001B0DB2">
        <w:rPr>
          <w:rFonts w:ascii="Arial" w:hAnsi="Arial" w:cs="Arial"/>
        </w:rPr>
        <w:t xml:space="preserve">    public long getStudentNumber() {</w:t>
      </w:r>
    </w:p>
    <w:p w14:paraId="66F2EC6D" w14:textId="77777777" w:rsidR="00AE5DC7" w:rsidRPr="001B0DB2" w:rsidRDefault="00AE5DC7" w:rsidP="001B0DB2">
      <w:pPr>
        <w:spacing w:line="240" w:lineRule="auto"/>
        <w:rPr>
          <w:rFonts w:ascii="Arial" w:hAnsi="Arial" w:cs="Arial"/>
        </w:rPr>
      </w:pPr>
      <w:r w:rsidRPr="001B0DB2">
        <w:rPr>
          <w:rFonts w:ascii="Arial" w:hAnsi="Arial" w:cs="Arial"/>
        </w:rPr>
        <w:t xml:space="preserve">        return studentNumber;</w:t>
      </w:r>
    </w:p>
    <w:p w14:paraId="1064FF98"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0DAE3693" w14:textId="77777777" w:rsidR="00AE5DC7" w:rsidRPr="001B0DB2" w:rsidRDefault="00AE5DC7" w:rsidP="001B0DB2">
      <w:pPr>
        <w:spacing w:line="240" w:lineRule="auto"/>
        <w:rPr>
          <w:rFonts w:ascii="Arial" w:hAnsi="Arial" w:cs="Arial"/>
        </w:rPr>
      </w:pPr>
    </w:p>
    <w:p w14:paraId="6F705C66"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44959B55" w14:textId="77777777" w:rsidR="00AE5DC7" w:rsidRPr="001B0DB2" w:rsidRDefault="00AE5DC7" w:rsidP="001B0DB2">
      <w:pPr>
        <w:spacing w:line="240" w:lineRule="auto"/>
        <w:rPr>
          <w:rFonts w:ascii="Arial" w:hAnsi="Arial" w:cs="Arial"/>
        </w:rPr>
      </w:pPr>
      <w:r w:rsidRPr="001B0DB2">
        <w:rPr>
          <w:rFonts w:ascii="Arial" w:hAnsi="Arial" w:cs="Arial"/>
        </w:rPr>
        <w:t xml:space="preserve">     * get the enrollment type </w:t>
      </w:r>
    </w:p>
    <w:p w14:paraId="3A74E379" w14:textId="77777777" w:rsidR="00AE5DC7" w:rsidRPr="001B0DB2" w:rsidRDefault="00AE5DC7" w:rsidP="001B0DB2">
      <w:pPr>
        <w:spacing w:line="240" w:lineRule="auto"/>
        <w:rPr>
          <w:rFonts w:ascii="Arial" w:hAnsi="Arial" w:cs="Arial"/>
        </w:rPr>
      </w:pPr>
      <w:r w:rsidRPr="001B0DB2">
        <w:rPr>
          <w:rFonts w:ascii="Arial" w:hAnsi="Arial" w:cs="Arial"/>
        </w:rPr>
        <w:t xml:space="preserve">     * @return enrollment type </w:t>
      </w:r>
    </w:p>
    <w:p w14:paraId="31475966"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193D59A0" w14:textId="77777777" w:rsidR="00AE5DC7" w:rsidRPr="001B0DB2" w:rsidRDefault="00AE5DC7" w:rsidP="001B0DB2">
      <w:pPr>
        <w:spacing w:line="240" w:lineRule="auto"/>
        <w:rPr>
          <w:rFonts w:ascii="Arial" w:hAnsi="Arial" w:cs="Arial"/>
        </w:rPr>
      </w:pPr>
      <w:r w:rsidRPr="001B0DB2">
        <w:rPr>
          <w:rFonts w:ascii="Arial" w:hAnsi="Arial" w:cs="Arial"/>
        </w:rPr>
        <w:t xml:space="preserve">    public String getEnrolmentType() {</w:t>
      </w:r>
    </w:p>
    <w:p w14:paraId="61A4121C" w14:textId="77777777" w:rsidR="00AE5DC7" w:rsidRPr="001B0DB2" w:rsidRDefault="00AE5DC7" w:rsidP="001B0DB2">
      <w:pPr>
        <w:spacing w:line="240" w:lineRule="auto"/>
        <w:rPr>
          <w:rFonts w:ascii="Arial" w:hAnsi="Arial" w:cs="Arial"/>
        </w:rPr>
      </w:pPr>
      <w:r w:rsidRPr="001B0DB2">
        <w:rPr>
          <w:rFonts w:ascii="Arial" w:hAnsi="Arial" w:cs="Arial"/>
        </w:rPr>
        <w:t xml:space="preserve">        return "no  enrolment";</w:t>
      </w:r>
    </w:p>
    <w:p w14:paraId="6E57A4D8"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335BE928" w14:textId="77777777" w:rsidR="00AE5DC7" w:rsidRPr="001B0DB2" w:rsidRDefault="00AE5DC7" w:rsidP="001B0DB2">
      <w:pPr>
        <w:spacing w:line="240" w:lineRule="auto"/>
        <w:rPr>
          <w:rFonts w:ascii="Arial" w:hAnsi="Arial" w:cs="Arial"/>
        </w:rPr>
      </w:pPr>
    </w:p>
    <w:p w14:paraId="680C7294"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409489CF" w14:textId="77777777" w:rsidR="00AE5DC7" w:rsidRPr="001B0DB2" w:rsidRDefault="00AE5DC7" w:rsidP="001B0DB2">
      <w:pPr>
        <w:spacing w:line="240" w:lineRule="auto"/>
        <w:rPr>
          <w:rFonts w:ascii="Arial" w:hAnsi="Arial" w:cs="Arial"/>
        </w:rPr>
      </w:pPr>
      <w:r w:rsidRPr="001B0DB2">
        <w:rPr>
          <w:rFonts w:ascii="Arial" w:hAnsi="Arial" w:cs="Arial"/>
        </w:rPr>
        <w:t xml:space="preserve">     * convert to string </w:t>
      </w:r>
    </w:p>
    <w:p w14:paraId="1D778F36" w14:textId="77777777" w:rsidR="00AE5DC7" w:rsidRPr="001B0DB2" w:rsidRDefault="00AE5DC7" w:rsidP="001B0DB2">
      <w:pPr>
        <w:spacing w:line="240" w:lineRule="auto"/>
        <w:rPr>
          <w:rFonts w:ascii="Arial" w:hAnsi="Arial" w:cs="Arial"/>
        </w:rPr>
      </w:pPr>
      <w:r w:rsidRPr="001B0DB2">
        <w:rPr>
          <w:rFonts w:ascii="Arial" w:hAnsi="Arial" w:cs="Arial"/>
        </w:rPr>
        <w:t xml:space="preserve">     * @return first name, last name, student number</w:t>
      </w:r>
    </w:p>
    <w:p w14:paraId="0EBDC943"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21DEBD20" w14:textId="77777777" w:rsidR="00AE5DC7" w:rsidRPr="001B0DB2" w:rsidRDefault="00AE5DC7" w:rsidP="001B0DB2">
      <w:pPr>
        <w:spacing w:line="240" w:lineRule="auto"/>
        <w:rPr>
          <w:rFonts w:ascii="Arial" w:hAnsi="Arial" w:cs="Arial"/>
        </w:rPr>
      </w:pPr>
      <w:r w:rsidRPr="001B0DB2">
        <w:rPr>
          <w:rFonts w:ascii="Arial" w:hAnsi="Arial" w:cs="Arial"/>
        </w:rPr>
        <w:lastRenderedPageBreak/>
        <w:t xml:space="preserve">    @Override</w:t>
      </w:r>
    </w:p>
    <w:p w14:paraId="790A276C" w14:textId="77777777" w:rsidR="00AE5DC7" w:rsidRPr="001B0DB2" w:rsidRDefault="00AE5DC7" w:rsidP="001B0DB2">
      <w:pPr>
        <w:spacing w:line="240" w:lineRule="auto"/>
        <w:rPr>
          <w:rFonts w:ascii="Arial" w:hAnsi="Arial" w:cs="Arial"/>
        </w:rPr>
      </w:pPr>
      <w:r w:rsidRPr="001B0DB2">
        <w:rPr>
          <w:rFonts w:ascii="Arial" w:hAnsi="Arial" w:cs="Arial"/>
        </w:rPr>
        <w:t xml:space="preserve">    public String toString() {</w:t>
      </w:r>
    </w:p>
    <w:p w14:paraId="15976049" w14:textId="77777777" w:rsidR="00AE5DC7" w:rsidRPr="001B0DB2" w:rsidRDefault="00AE5DC7" w:rsidP="001B0DB2">
      <w:pPr>
        <w:spacing w:line="240" w:lineRule="auto"/>
        <w:rPr>
          <w:rFonts w:ascii="Arial" w:hAnsi="Arial" w:cs="Arial"/>
        </w:rPr>
      </w:pPr>
      <w:r w:rsidRPr="001B0DB2">
        <w:rPr>
          <w:rFonts w:ascii="Arial" w:hAnsi="Arial" w:cs="Arial"/>
        </w:rPr>
        <w:t xml:space="preserve">        return this.firstName + "," + this.lastName + "," + this.studentNumber;</w:t>
      </w:r>
    </w:p>
    <w:p w14:paraId="6B558258"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4A766227" w14:textId="77777777" w:rsidR="00AE5DC7" w:rsidRPr="001B0DB2" w:rsidRDefault="00AE5DC7" w:rsidP="001B0DB2">
      <w:pPr>
        <w:spacing w:line="240" w:lineRule="auto"/>
        <w:rPr>
          <w:rFonts w:ascii="Arial" w:hAnsi="Arial" w:cs="Arial"/>
        </w:rPr>
      </w:pPr>
    </w:p>
    <w:p w14:paraId="3AA0597F" w14:textId="77777777" w:rsidR="00AE5DC7" w:rsidRPr="001B0DB2" w:rsidRDefault="00AE5DC7" w:rsidP="001B0DB2">
      <w:pPr>
        <w:spacing w:line="240" w:lineRule="auto"/>
        <w:rPr>
          <w:rFonts w:ascii="Arial" w:hAnsi="Arial" w:cs="Arial"/>
        </w:rPr>
      </w:pPr>
      <w:r w:rsidRPr="001B0DB2">
        <w:rPr>
          <w:rFonts w:ascii="Arial" w:hAnsi="Arial" w:cs="Arial"/>
        </w:rPr>
        <w:t xml:space="preserve">    //testing</w:t>
      </w:r>
    </w:p>
    <w:p w14:paraId="3496231F" w14:textId="77777777" w:rsidR="00AE5DC7" w:rsidRPr="001B0DB2" w:rsidRDefault="00AE5DC7" w:rsidP="001B0DB2">
      <w:pPr>
        <w:spacing w:line="240" w:lineRule="auto"/>
        <w:rPr>
          <w:rFonts w:ascii="Arial" w:hAnsi="Arial" w:cs="Arial"/>
        </w:rPr>
      </w:pPr>
    </w:p>
    <w:p w14:paraId="7ECE28C3"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45FEAC23" w14:textId="77777777" w:rsidR="00AE5DC7" w:rsidRPr="001B0DB2" w:rsidRDefault="00AE5DC7" w:rsidP="001B0DB2">
      <w:pPr>
        <w:spacing w:line="240" w:lineRule="auto"/>
        <w:rPr>
          <w:rFonts w:ascii="Arial" w:hAnsi="Arial" w:cs="Arial"/>
        </w:rPr>
      </w:pPr>
      <w:r w:rsidRPr="001B0DB2">
        <w:rPr>
          <w:rFonts w:ascii="Arial" w:hAnsi="Arial" w:cs="Arial"/>
        </w:rPr>
        <w:t xml:space="preserve">     * testing</w:t>
      </w:r>
    </w:p>
    <w:p w14:paraId="561E98C0" w14:textId="77777777" w:rsidR="00AE5DC7" w:rsidRPr="001B0DB2" w:rsidRDefault="00AE5DC7" w:rsidP="001B0DB2">
      <w:pPr>
        <w:spacing w:line="240" w:lineRule="auto"/>
        <w:rPr>
          <w:rFonts w:ascii="Arial" w:hAnsi="Arial" w:cs="Arial"/>
        </w:rPr>
      </w:pPr>
      <w:r w:rsidRPr="001B0DB2">
        <w:rPr>
          <w:rFonts w:ascii="Arial" w:hAnsi="Arial" w:cs="Arial"/>
        </w:rPr>
        <w:t xml:space="preserve">     * @param args args</w:t>
      </w:r>
    </w:p>
    <w:p w14:paraId="6ED6D603"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42DD303E" w14:textId="77777777" w:rsidR="00AE5DC7" w:rsidRPr="001B0DB2" w:rsidRDefault="00AE5DC7" w:rsidP="001B0DB2">
      <w:pPr>
        <w:spacing w:line="240" w:lineRule="auto"/>
        <w:rPr>
          <w:rFonts w:ascii="Arial" w:hAnsi="Arial" w:cs="Arial"/>
        </w:rPr>
      </w:pPr>
      <w:r w:rsidRPr="001B0DB2">
        <w:rPr>
          <w:rFonts w:ascii="Arial" w:hAnsi="Arial" w:cs="Arial"/>
        </w:rPr>
        <w:t xml:space="preserve">    public static void main(String[] args) {</w:t>
      </w:r>
    </w:p>
    <w:p w14:paraId="3A909DCE" w14:textId="77777777" w:rsidR="00AE5DC7" w:rsidRPr="001B0DB2" w:rsidRDefault="00AE5DC7" w:rsidP="001B0DB2">
      <w:pPr>
        <w:spacing w:line="240" w:lineRule="auto"/>
        <w:rPr>
          <w:rFonts w:ascii="Arial" w:hAnsi="Arial" w:cs="Arial"/>
        </w:rPr>
      </w:pPr>
      <w:r w:rsidRPr="001B0DB2">
        <w:rPr>
          <w:rFonts w:ascii="Arial" w:hAnsi="Arial" w:cs="Arial"/>
        </w:rPr>
        <w:t xml:space="preserve">        Student student1 = new Student("john", "yip", 12);</w:t>
      </w:r>
    </w:p>
    <w:p w14:paraId="5902B529" w14:textId="77777777" w:rsidR="00AE5DC7" w:rsidRPr="001B0DB2" w:rsidRDefault="00AE5DC7" w:rsidP="001B0DB2">
      <w:pPr>
        <w:spacing w:line="240" w:lineRule="auto"/>
        <w:rPr>
          <w:rFonts w:ascii="Arial" w:hAnsi="Arial" w:cs="Arial"/>
        </w:rPr>
      </w:pPr>
      <w:r w:rsidRPr="001B0DB2">
        <w:rPr>
          <w:rFonts w:ascii="Arial" w:hAnsi="Arial" w:cs="Arial"/>
        </w:rPr>
        <w:t xml:space="preserve">        Student student2 = new Student("tom", "neo", 2);</w:t>
      </w:r>
    </w:p>
    <w:p w14:paraId="57ECD11E" w14:textId="77777777" w:rsidR="00AE5DC7" w:rsidRPr="001B0DB2" w:rsidRDefault="00AE5DC7" w:rsidP="001B0DB2">
      <w:pPr>
        <w:spacing w:line="240" w:lineRule="auto"/>
        <w:rPr>
          <w:rFonts w:ascii="Arial" w:hAnsi="Arial" w:cs="Arial"/>
        </w:rPr>
      </w:pPr>
      <w:r w:rsidRPr="001B0DB2">
        <w:rPr>
          <w:rFonts w:ascii="Arial" w:hAnsi="Arial" w:cs="Arial"/>
        </w:rPr>
        <w:t xml:space="preserve">        System.out.println(student1.equals(student2));</w:t>
      </w:r>
    </w:p>
    <w:p w14:paraId="331F42F7" w14:textId="77777777" w:rsidR="00AE5DC7" w:rsidRPr="001B0DB2" w:rsidRDefault="00AE5DC7" w:rsidP="001B0DB2">
      <w:pPr>
        <w:spacing w:line="240" w:lineRule="auto"/>
        <w:rPr>
          <w:rFonts w:ascii="Arial" w:hAnsi="Arial" w:cs="Arial"/>
        </w:rPr>
      </w:pPr>
      <w:r w:rsidRPr="001B0DB2">
        <w:rPr>
          <w:rFonts w:ascii="Arial" w:hAnsi="Arial" w:cs="Arial"/>
        </w:rPr>
        <w:t xml:space="preserve">    }</w:t>
      </w:r>
    </w:p>
    <w:p w14:paraId="5158DA1E" w14:textId="77777777" w:rsidR="00AE5DC7" w:rsidRPr="001B0DB2" w:rsidRDefault="00AE5DC7" w:rsidP="001B0DB2">
      <w:pPr>
        <w:spacing w:line="240" w:lineRule="auto"/>
        <w:rPr>
          <w:rFonts w:ascii="Arial" w:hAnsi="Arial" w:cs="Arial"/>
        </w:rPr>
      </w:pPr>
    </w:p>
    <w:p w14:paraId="31020807" w14:textId="397A427A" w:rsidR="008C0A42" w:rsidRPr="001B0DB2" w:rsidRDefault="00AE5DC7" w:rsidP="001B0DB2">
      <w:pPr>
        <w:spacing w:line="240" w:lineRule="auto"/>
        <w:rPr>
          <w:rFonts w:ascii="Arial" w:hAnsi="Arial" w:cs="Arial"/>
        </w:rPr>
      </w:pPr>
      <w:r w:rsidRPr="001B0DB2">
        <w:rPr>
          <w:rFonts w:ascii="Arial" w:hAnsi="Arial" w:cs="Arial"/>
        </w:rPr>
        <w:t>}</w:t>
      </w:r>
    </w:p>
    <w:p w14:paraId="22550F93" w14:textId="3443384B" w:rsidR="00226DDD" w:rsidRPr="001B0DB2" w:rsidRDefault="00226DDD" w:rsidP="001B0DB2">
      <w:pPr>
        <w:spacing w:line="240" w:lineRule="auto"/>
        <w:rPr>
          <w:rFonts w:ascii="Arial" w:hAnsi="Arial" w:cs="Arial"/>
        </w:rPr>
      </w:pPr>
    </w:p>
    <w:p w14:paraId="11D37070" w14:textId="37FB8257" w:rsidR="00226DDD" w:rsidRPr="001B0DB2" w:rsidRDefault="00226DDD" w:rsidP="001B0DB2">
      <w:pPr>
        <w:spacing w:line="240" w:lineRule="auto"/>
        <w:rPr>
          <w:rFonts w:ascii="Arial" w:hAnsi="Arial" w:cs="Arial"/>
        </w:rPr>
      </w:pPr>
      <w:r w:rsidRPr="001B0DB2">
        <w:rPr>
          <w:rFonts w:ascii="Arial" w:hAnsi="Arial" w:cs="Arial"/>
          <w:highlight w:val="yellow"/>
        </w:rPr>
        <w:t>Student course class</w:t>
      </w:r>
    </w:p>
    <w:p w14:paraId="4E3B95B7" w14:textId="77777777" w:rsidR="00226DDD" w:rsidRPr="001B0DB2" w:rsidRDefault="00226DDD" w:rsidP="001B0DB2">
      <w:pPr>
        <w:spacing w:line="240" w:lineRule="auto"/>
        <w:rPr>
          <w:rFonts w:ascii="Arial" w:hAnsi="Arial" w:cs="Arial"/>
        </w:rPr>
      </w:pPr>
      <w:r w:rsidRPr="001B0DB2">
        <w:rPr>
          <w:rFonts w:ascii="Arial" w:hAnsi="Arial" w:cs="Arial"/>
        </w:rPr>
        <w:t>package assignment2;</w:t>
      </w:r>
    </w:p>
    <w:p w14:paraId="5EEB739B" w14:textId="77777777" w:rsidR="00226DDD" w:rsidRPr="001B0DB2" w:rsidRDefault="00226DDD" w:rsidP="001B0DB2">
      <w:pPr>
        <w:spacing w:line="240" w:lineRule="auto"/>
        <w:rPr>
          <w:rFonts w:ascii="Arial" w:hAnsi="Arial" w:cs="Arial"/>
        </w:rPr>
      </w:pPr>
    </w:p>
    <w:p w14:paraId="09BEF141" w14:textId="77777777" w:rsidR="00226DDD" w:rsidRPr="001B0DB2" w:rsidRDefault="00226DDD" w:rsidP="001B0DB2">
      <w:pPr>
        <w:spacing w:line="240" w:lineRule="auto"/>
        <w:rPr>
          <w:rFonts w:ascii="Arial" w:hAnsi="Arial" w:cs="Arial"/>
        </w:rPr>
      </w:pPr>
      <w:r w:rsidRPr="001B0DB2">
        <w:rPr>
          <w:rFonts w:ascii="Arial" w:hAnsi="Arial" w:cs="Arial"/>
        </w:rPr>
        <w:t>import java.io.File;</w:t>
      </w:r>
    </w:p>
    <w:p w14:paraId="7D3A0C52" w14:textId="77777777" w:rsidR="00226DDD" w:rsidRPr="001B0DB2" w:rsidRDefault="00226DDD" w:rsidP="001B0DB2">
      <w:pPr>
        <w:spacing w:line="240" w:lineRule="auto"/>
        <w:rPr>
          <w:rFonts w:ascii="Arial" w:hAnsi="Arial" w:cs="Arial"/>
        </w:rPr>
      </w:pPr>
      <w:r w:rsidRPr="001B0DB2">
        <w:rPr>
          <w:rFonts w:ascii="Arial" w:hAnsi="Arial" w:cs="Arial"/>
        </w:rPr>
        <w:t>import java.io.FileWriter;</w:t>
      </w:r>
    </w:p>
    <w:p w14:paraId="36F7B175" w14:textId="77777777" w:rsidR="00226DDD" w:rsidRPr="001B0DB2" w:rsidRDefault="00226DDD" w:rsidP="001B0DB2">
      <w:pPr>
        <w:spacing w:line="240" w:lineRule="auto"/>
        <w:rPr>
          <w:rFonts w:ascii="Arial" w:hAnsi="Arial" w:cs="Arial"/>
        </w:rPr>
      </w:pPr>
      <w:r w:rsidRPr="001B0DB2">
        <w:rPr>
          <w:rFonts w:ascii="Arial" w:hAnsi="Arial" w:cs="Arial"/>
        </w:rPr>
        <w:t>import java.io.IOException;</w:t>
      </w:r>
    </w:p>
    <w:p w14:paraId="575F9F28" w14:textId="77777777" w:rsidR="00226DDD" w:rsidRPr="001B0DB2" w:rsidRDefault="00226DDD" w:rsidP="001B0DB2">
      <w:pPr>
        <w:spacing w:line="240" w:lineRule="auto"/>
        <w:rPr>
          <w:rFonts w:ascii="Arial" w:hAnsi="Arial" w:cs="Arial"/>
        </w:rPr>
      </w:pPr>
      <w:r w:rsidRPr="001B0DB2">
        <w:rPr>
          <w:rFonts w:ascii="Arial" w:hAnsi="Arial" w:cs="Arial"/>
        </w:rPr>
        <w:t>import java.io.PrintWriter;</w:t>
      </w:r>
    </w:p>
    <w:p w14:paraId="0A69B094" w14:textId="77777777" w:rsidR="00226DDD" w:rsidRPr="001B0DB2" w:rsidRDefault="00226DDD" w:rsidP="001B0DB2">
      <w:pPr>
        <w:spacing w:line="240" w:lineRule="auto"/>
        <w:rPr>
          <w:rFonts w:ascii="Arial" w:hAnsi="Arial" w:cs="Arial"/>
        </w:rPr>
      </w:pPr>
    </w:p>
    <w:p w14:paraId="13A7D896" w14:textId="77777777" w:rsidR="00226DDD" w:rsidRPr="001B0DB2" w:rsidRDefault="00226DDD" w:rsidP="001B0DB2">
      <w:pPr>
        <w:spacing w:line="240" w:lineRule="auto"/>
        <w:rPr>
          <w:rFonts w:ascii="Arial" w:hAnsi="Arial" w:cs="Arial"/>
        </w:rPr>
      </w:pPr>
      <w:r w:rsidRPr="001B0DB2">
        <w:rPr>
          <w:rFonts w:ascii="Arial" w:hAnsi="Arial" w:cs="Arial"/>
        </w:rPr>
        <w:t>/**</w:t>
      </w:r>
    </w:p>
    <w:p w14:paraId="292CBC86" w14:textId="77777777" w:rsidR="00226DDD" w:rsidRPr="001B0DB2" w:rsidRDefault="00226DDD" w:rsidP="001B0DB2">
      <w:pPr>
        <w:spacing w:line="240" w:lineRule="auto"/>
        <w:rPr>
          <w:rFonts w:ascii="Arial" w:hAnsi="Arial" w:cs="Arial"/>
        </w:rPr>
      </w:pPr>
      <w:r w:rsidRPr="001B0DB2">
        <w:rPr>
          <w:rFonts w:ascii="Arial" w:hAnsi="Arial" w:cs="Arial"/>
        </w:rPr>
        <w:t xml:space="preserve"> * @author      yin zhanpeng   </w:t>
      </w:r>
    </w:p>
    <w:p w14:paraId="344925D7" w14:textId="77777777" w:rsidR="00226DDD" w:rsidRPr="001B0DB2" w:rsidRDefault="00226DDD" w:rsidP="001B0DB2">
      <w:pPr>
        <w:spacing w:line="240" w:lineRule="auto"/>
        <w:rPr>
          <w:rFonts w:ascii="Arial" w:hAnsi="Arial" w:cs="Arial"/>
        </w:rPr>
      </w:pPr>
      <w:r w:rsidRPr="001B0DB2">
        <w:rPr>
          <w:rFonts w:ascii="Arial" w:hAnsi="Arial" w:cs="Arial"/>
        </w:rPr>
        <w:t xml:space="preserve"> * @version     1.0          (current version number of program)</w:t>
      </w:r>
    </w:p>
    <w:p w14:paraId="753D75AE" w14:textId="77777777" w:rsidR="00226DDD" w:rsidRPr="001B0DB2" w:rsidRDefault="00226DDD" w:rsidP="001B0DB2">
      <w:pPr>
        <w:spacing w:line="240" w:lineRule="auto"/>
        <w:rPr>
          <w:rFonts w:ascii="Arial" w:hAnsi="Arial" w:cs="Arial"/>
        </w:rPr>
      </w:pPr>
      <w:r w:rsidRPr="001B0DB2">
        <w:rPr>
          <w:rFonts w:ascii="Arial" w:hAnsi="Arial" w:cs="Arial"/>
        </w:rPr>
        <w:t xml:space="preserve"> * Assignment 2</w:t>
      </w:r>
    </w:p>
    <w:p w14:paraId="51D8867A" w14:textId="77777777" w:rsidR="00226DDD" w:rsidRPr="001B0DB2" w:rsidRDefault="00226DDD" w:rsidP="001B0DB2">
      <w:pPr>
        <w:spacing w:line="240" w:lineRule="auto"/>
        <w:rPr>
          <w:rFonts w:ascii="Arial" w:hAnsi="Arial" w:cs="Arial"/>
        </w:rPr>
      </w:pPr>
      <w:r w:rsidRPr="001B0DB2">
        <w:rPr>
          <w:rFonts w:ascii="Arial" w:hAnsi="Arial" w:cs="Arial"/>
        </w:rPr>
        <w:lastRenderedPageBreak/>
        <w:t xml:space="preserve"> * this program have will read the student csv file and have functions that will provide a summary for the students </w:t>
      </w:r>
    </w:p>
    <w:p w14:paraId="7AABD04E"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2C63464F" w14:textId="77777777" w:rsidR="00226DDD" w:rsidRPr="001B0DB2" w:rsidRDefault="00226DDD" w:rsidP="001B0DB2">
      <w:pPr>
        <w:spacing w:line="240" w:lineRule="auto"/>
        <w:rPr>
          <w:rFonts w:ascii="Arial" w:hAnsi="Arial" w:cs="Arial"/>
        </w:rPr>
      </w:pPr>
      <w:r w:rsidRPr="001B0DB2">
        <w:rPr>
          <w:rFonts w:ascii="Arial" w:hAnsi="Arial" w:cs="Arial"/>
        </w:rPr>
        <w:t>public class Student_Course extends Student {</w:t>
      </w:r>
    </w:p>
    <w:p w14:paraId="778D15D8" w14:textId="77777777" w:rsidR="00226DDD" w:rsidRPr="001B0DB2" w:rsidRDefault="00226DDD" w:rsidP="001B0DB2">
      <w:pPr>
        <w:spacing w:line="240" w:lineRule="auto"/>
        <w:rPr>
          <w:rFonts w:ascii="Arial" w:hAnsi="Arial" w:cs="Arial"/>
        </w:rPr>
      </w:pPr>
    </w:p>
    <w:p w14:paraId="7A8BF4CE" w14:textId="77777777" w:rsidR="00226DDD" w:rsidRPr="001B0DB2" w:rsidRDefault="00226DDD" w:rsidP="001B0DB2">
      <w:pPr>
        <w:spacing w:line="240" w:lineRule="auto"/>
        <w:rPr>
          <w:rFonts w:ascii="Arial" w:hAnsi="Arial" w:cs="Arial"/>
        </w:rPr>
      </w:pPr>
      <w:r w:rsidRPr="001B0DB2">
        <w:rPr>
          <w:rFonts w:ascii="Arial" w:hAnsi="Arial" w:cs="Arial"/>
        </w:rPr>
        <w:t xml:space="preserve">    private final String enrolmentType = "C";</w:t>
      </w:r>
    </w:p>
    <w:p w14:paraId="663B6E0E" w14:textId="77777777" w:rsidR="00226DDD" w:rsidRPr="001B0DB2" w:rsidRDefault="00226DDD" w:rsidP="001B0DB2">
      <w:pPr>
        <w:spacing w:line="240" w:lineRule="auto"/>
        <w:rPr>
          <w:rFonts w:ascii="Arial" w:hAnsi="Arial" w:cs="Arial"/>
        </w:rPr>
      </w:pPr>
    </w:p>
    <w:p w14:paraId="10FA0C98" w14:textId="77777777" w:rsidR="00226DDD" w:rsidRPr="001B0DB2" w:rsidRDefault="00226DDD" w:rsidP="001B0DB2">
      <w:pPr>
        <w:spacing w:line="240" w:lineRule="auto"/>
        <w:rPr>
          <w:rFonts w:ascii="Arial" w:hAnsi="Arial" w:cs="Arial"/>
        </w:rPr>
      </w:pPr>
      <w:r w:rsidRPr="001B0DB2">
        <w:rPr>
          <w:rFonts w:ascii="Arial" w:hAnsi="Arial" w:cs="Arial"/>
        </w:rPr>
        <w:t xml:space="preserve">    private final int studentCourseAssignment1;</w:t>
      </w:r>
    </w:p>
    <w:p w14:paraId="63C1E035" w14:textId="77777777" w:rsidR="00226DDD" w:rsidRPr="001B0DB2" w:rsidRDefault="00226DDD" w:rsidP="001B0DB2">
      <w:pPr>
        <w:spacing w:line="240" w:lineRule="auto"/>
        <w:rPr>
          <w:rFonts w:ascii="Arial" w:hAnsi="Arial" w:cs="Arial"/>
        </w:rPr>
      </w:pPr>
      <w:r w:rsidRPr="001B0DB2">
        <w:rPr>
          <w:rFonts w:ascii="Arial" w:hAnsi="Arial" w:cs="Arial"/>
        </w:rPr>
        <w:t xml:space="preserve">    private final int studentCourseAssignment2;</w:t>
      </w:r>
    </w:p>
    <w:p w14:paraId="1FC34BEA" w14:textId="77777777" w:rsidR="00226DDD" w:rsidRPr="001B0DB2" w:rsidRDefault="00226DDD" w:rsidP="001B0DB2">
      <w:pPr>
        <w:spacing w:line="240" w:lineRule="auto"/>
        <w:rPr>
          <w:rFonts w:ascii="Arial" w:hAnsi="Arial" w:cs="Arial"/>
        </w:rPr>
      </w:pPr>
      <w:r w:rsidRPr="001B0DB2">
        <w:rPr>
          <w:rFonts w:ascii="Arial" w:hAnsi="Arial" w:cs="Arial"/>
        </w:rPr>
        <w:t xml:space="preserve">    private final int studentCourseFinalExamination;</w:t>
      </w:r>
    </w:p>
    <w:p w14:paraId="224410BF" w14:textId="77777777" w:rsidR="00226DDD" w:rsidRPr="001B0DB2" w:rsidRDefault="00226DDD" w:rsidP="001B0DB2">
      <w:pPr>
        <w:spacing w:line="240" w:lineRule="auto"/>
        <w:rPr>
          <w:rFonts w:ascii="Arial" w:hAnsi="Arial" w:cs="Arial"/>
        </w:rPr>
      </w:pPr>
      <w:r w:rsidRPr="001B0DB2">
        <w:rPr>
          <w:rFonts w:ascii="Arial" w:hAnsi="Arial" w:cs="Arial"/>
        </w:rPr>
        <w:t xml:space="preserve">    private final String unitID;</w:t>
      </w:r>
    </w:p>
    <w:p w14:paraId="284346D4" w14:textId="77777777" w:rsidR="00226DDD" w:rsidRPr="001B0DB2" w:rsidRDefault="00226DDD" w:rsidP="001B0DB2">
      <w:pPr>
        <w:spacing w:line="240" w:lineRule="auto"/>
        <w:rPr>
          <w:rFonts w:ascii="Arial" w:hAnsi="Arial" w:cs="Arial"/>
        </w:rPr>
      </w:pPr>
      <w:r w:rsidRPr="001B0DB2">
        <w:rPr>
          <w:rFonts w:ascii="Arial" w:hAnsi="Arial" w:cs="Arial"/>
        </w:rPr>
        <w:t xml:space="preserve">    private final int levelOfUnit;</w:t>
      </w:r>
    </w:p>
    <w:p w14:paraId="38010BE2" w14:textId="77777777" w:rsidR="00226DDD" w:rsidRPr="001B0DB2" w:rsidRDefault="00226DDD" w:rsidP="001B0DB2">
      <w:pPr>
        <w:spacing w:line="240" w:lineRule="auto"/>
        <w:rPr>
          <w:rFonts w:ascii="Arial" w:hAnsi="Arial" w:cs="Arial"/>
        </w:rPr>
      </w:pPr>
    </w:p>
    <w:p w14:paraId="1B31A0EA"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59F6F33E" w14:textId="77777777" w:rsidR="00226DDD" w:rsidRPr="001B0DB2" w:rsidRDefault="00226DDD" w:rsidP="001B0DB2">
      <w:pPr>
        <w:spacing w:line="240" w:lineRule="auto"/>
        <w:rPr>
          <w:rFonts w:ascii="Arial" w:hAnsi="Arial" w:cs="Arial"/>
        </w:rPr>
      </w:pPr>
      <w:r w:rsidRPr="001B0DB2">
        <w:rPr>
          <w:rFonts w:ascii="Arial" w:hAnsi="Arial" w:cs="Arial"/>
        </w:rPr>
        <w:t xml:space="preserve">     * Constructor</w:t>
      </w:r>
    </w:p>
    <w:p w14:paraId="71DE813D" w14:textId="77777777" w:rsidR="00226DDD" w:rsidRPr="001B0DB2" w:rsidRDefault="00226DDD" w:rsidP="001B0DB2">
      <w:pPr>
        <w:spacing w:line="240" w:lineRule="auto"/>
        <w:rPr>
          <w:rFonts w:ascii="Arial" w:hAnsi="Arial" w:cs="Arial"/>
        </w:rPr>
      </w:pPr>
      <w:r w:rsidRPr="001B0DB2">
        <w:rPr>
          <w:rFonts w:ascii="Arial" w:hAnsi="Arial" w:cs="Arial"/>
        </w:rPr>
        <w:t xml:space="preserve">     * @param studentCourseAssignment1 Marks of assignment 1 </w:t>
      </w:r>
    </w:p>
    <w:p w14:paraId="0010FAB3" w14:textId="77777777" w:rsidR="00226DDD" w:rsidRPr="001B0DB2" w:rsidRDefault="00226DDD" w:rsidP="001B0DB2">
      <w:pPr>
        <w:spacing w:line="240" w:lineRule="auto"/>
        <w:rPr>
          <w:rFonts w:ascii="Arial" w:hAnsi="Arial" w:cs="Arial"/>
        </w:rPr>
      </w:pPr>
      <w:r w:rsidRPr="001B0DB2">
        <w:rPr>
          <w:rFonts w:ascii="Arial" w:hAnsi="Arial" w:cs="Arial"/>
        </w:rPr>
        <w:t xml:space="preserve">     * @param studentCourseAssignment2 Marks of assignment 2</w:t>
      </w:r>
    </w:p>
    <w:p w14:paraId="266E4A1E" w14:textId="77777777" w:rsidR="00226DDD" w:rsidRPr="001B0DB2" w:rsidRDefault="00226DDD" w:rsidP="001B0DB2">
      <w:pPr>
        <w:spacing w:line="240" w:lineRule="auto"/>
        <w:rPr>
          <w:rFonts w:ascii="Arial" w:hAnsi="Arial" w:cs="Arial"/>
        </w:rPr>
      </w:pPr>
      <w:r w:rsidRPr="001B0DB2">
        <w:rPr>
          <w:rFonts w:ascii="Arial" w:hAnsi="Arial" w:cs="Arial"/>
        </w:rPr>
        <w:t xml:space="preserve">     * @param studentCourseFinalExamination Marks of final exam</w:t>
      </w:r>
    </w:p>
    <w:p w14:paraId="701E375D" w14:textId="77777777" w:rsidR="00226DDD" w:rsidRPr="001B0DB2" w:rsidRDefault="00226DDD" w:rsidP="001B0DB2">
      <w:pPr>
        <w:spacing w:line="240" w:lineRule="auto"/>
        <w:rPr>
          <w:rFonts w:ascii="Arial" w:hAnsi="Arial" w:cs="Arial"/>
        </w:rPr>
      </w:pPr>
      <w:r w:rsidRPr="001B0DB2">
        <w:rPr>
          <w:rFonts w:ascii="Arial" w:hAnsi="Arial" w:cs="Arial"/>
        </w:rPr>
        <w:t xml:space="preserve">     * @param firstName First name</w:t>
      </w:r>
    </w:p>
    <w:p w14:paraId="523EE9CA" w14:textId="77777777" w:rsidR="00226DDD" w:rsidRPr="001B0DB2" w:rsidRDefault="00226DDD" w:rsidP="001B0DB2">
      <w:pPr>
        <w:spacing w:line="240" w:lineRule="auto"/>
        <w:rPr>
          <w:rFonts w:ascii="Arial" w:hAnsi="Arial" w:cs="Arial"/>
        </w:rPr>
      </w:pPr>
      <w:r w:rsidRPr="001B0DB2">
        <w:rPr>
          <w:rFonts w:ascii="Arial" w:hAnsi="Arial" w:cs="Arial"/>
        </w:rPr>
        <w:t xml:space="preserve">     * @param lastName Last name</w:t>
      </w:r>
    </w:p>
    <w:p w14:paraId="529BBFBA" w14:textId="77777777" w:rsidR="00226DDD" w:rsidRPr="001B0DB2" w:rsidRDefault="00226DDD" w:rsidP="001B0DB2">
      <w:pPr>
        <w:spacing w:line="240" w:lineRule="auto"/>
        <w:rPr>
          <w:rFonts w:ascii="Arial" w:hAnsi="Arial" w:cs="Arial"/>
        </w:rPr>
      </w:pPr>
      <w:r w:rsidRPr="001B0DB2">
        <w:rPr>
          <w:rFonts w:ascii="Arial" w:hAnsi="Arial" w:cs="Arial"/>
        </w:rPr>
        <w:t xml:space="preserve">     * @param studentNumber Student number</w:t>
      </w:r>
    </w:p>
    <w:p w14:paraId="3C171824" w14:textId="77777777" w:rsidR="00226DDD" w:rsidRPr="001B0DB2" w:rsidRDefault="00226DDD" w:rsidP="001B0DB2">
      <w:pPr>
        <w:spacing w:line="240" w:lineRule="auto"/>
        <w:rPr>
          <w:rFonts w:ascii="Arial" w:hAnsi="Arial" w:cs="Arial"/>
        </w:rPr>
      </w:pPr>
      <w:r w:rsidRPr="001B0DB2">
        <w:rPr>
          <w:rFonts w:ascii="Arial" w:hAnsi="Arial" w:cs="Arial"/>
        </w:rPr>
        <w:t xml:space="preserve">     * @param unitID Student unit id</w:t>
      </w:r>
    </w:p>
    <w:p w14:paraId="5D05E130" w14:textId="77777777" w:rsidR="00226DDD" w:rsidRPr="001B0DB2" w:rsidRDefault="00226DDD" w:rsidP="001B0DB2">
      <w:pPr>
        <w:spacing w:line="240" w:lineRule="auto"/>
        <w:rPr>
          <w:rFonts w:ascii="Arial" w:hAnsi="Arial" w:cs="Arial"/>
        </w:rPr>
      </w:pPr>
      <w:r w:rsidRPr="001B0DB2">
        <w:rPr>
          <w:rFonts w:ascii="Arial" w:hAnsi="Arial" w:cs="Arial"/>
        </w:rPr>
        <w:t xml:space="preserve">     * @param levelOfUnit Student level</w:t>
      </w:r>
    </w:p>
    <w:p w14:paraId="459CCC8C"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2B5FF618" w14:textId="77777777" w:rsidR="00226DDD" w:rsidRPr="001B0DB2" w:rsidRDefault="00226DDD" w:rsidP="001B0DB2">
      <w:pPr>
        <w:spacing w:line="240" w:lineRule="auto"/>
        <w:rPr>
          <w:rFonts w:ascii="Arial" w:hAnsi="Arial" w:cs="Arial"/>
        </w:rPr>
      </w:pPr>
      <w:r w:rsidRPr="001B0DB2">
        <w:rPr>
          <w:rFonts w:ascii="Arial" w:hAnsi="Arial" w:cs="Arial"/>
        </w:rPr>
        <w:t xml:space="preserve">    public Student_Course(int studentCourseAssignment1, int studentCourseAssignment2, int studentCourseFinalExamination, String firstName, String lastName, long studentNumber, String unitID, int levelOfUnit) {</w:t>
      </w:r>
    </w:p>
    <w:p w14:paraId="1B70CB64" w14:textId="77777777" w:rsidR="00226DDD" w:rsidRPr="001B0DB2" w:rsidRDefault="00226DDD" w:rsidP="001B0DB2">
      <w:pPr>
        <w:spacing w:line="240" w:lineRule="auto"/>
        <w:rPr>
          <w:rFonts w:ascii="Arial" w:hAnsi="Arial" w:cs="Arial"/>
        </w:rPr>
      </w:pPr>
      <w:r w:rsidRPr="001B0DB2">
        <w:rPr>
          <w:rFonts w:ascii="Arial" w:hAnsi="Arial" w:cs="Arial"/>
        </w:rPr>
        <w:t xml:space="preserve">        super(firstName, lastName, studentNumber);</w:t>
      </w:r>
    </w:p>
    <w:p w14:paraId="5137788B" w14:textId="77777777" w:rsidR="00226DDD" w:rsidRPr="001B0DB2" w:rsidRDefault="00226DDD" w:rsidP="001B0DB2">
      <w:pPr>
        <w:spacing w:line="240" w:lineRule="auto"/>
        <w:rPr>
          <w:rFonts w:ascii="Arial" w:hAnsi="Arial" w:cs="Arial"/>
        </w:rPr>
      </w:pPr>
      <w:r w:rsidRPr="001B0DB2">
        <w:rPr>
          <w:rFonts w:ascii="Arial" w:hAnsi="Arial" w:cs="Arial"/>
        </w:rPr>
        <w:t xml:space="preserve">        this.studentCourseAssignment1 = studentCourseAssignment1;</w:t>
      </w:r>
    </w:p>
    <w:p w14:paraId="581855B2" w14:textId="77777777" w:rsidR="00226DDD" w:rsidRPr="001B0DB2" w:rsidRDefault="00226DDD" w:rsidP="001B0DB2">
      <w:pPr>
        <w:spacing w:line="240" w:lineRule="auto"/>
        <w:rPr>
          <w:rFonts w:ascii="Arial" w:hAnsi="Arial" w:cs="Arial"/>
        </w:rPr>
      </w:pPr>
      <w:r w:rsidRPr="001B0DB2">
        <w:rPr>
          <w:rFonts w:ascii="Arial" w:hAnsi="Arial" w:cs="Arial"/>
        </w:rPr>
        <w:t xml:space="preserve">        this.studentCourseAssignment2 = studentCourseAssignment2;</w:t>
      </w:r>
    </w:p>
    <w:p w14:paraId="389C6867" w14:textId="77777777" w:rsidR="00226DDD" w:rsidRPr="001B0DB2" w:rsidRDefault="00226DDD" w:rsidP="001B0DB2">
      <w:pPr>
        <w:spacing w:line="240" w:lineRule="auto"/>
        <w:rPr>
          <w:rFonts w:ascii="Arial" w:hAnsi="Arial" w:cs="Arial"/>
        </w:rPr>
      </w:pPr>
      <w:r w:rsidRPr="001B0DB2">
        <w:rPr>
          <w:rFonts w:ascii="Arial" w:hAnsi="Arial" w:cs="Arial"/>
        </w:rPr>
        <w:t xml:space="preserve">        this.studentCourseFinalExamination = studentCourseFinalExamination;</w:t>
      </w:r>
    </w:p>
    <w:p w14:paraId="635E0FFB" w14:textId="77777777" w:rsidR="00226DDD" w:rsidRPr="001B0DB2" w:rsidRDefault="00226DDD" w:rsidP="001B0DB2">
      <w:pPr>
        <w:spacing w:line="240" w:lineRule="auto"/>
        <w:rPr>
          <w:rFonts w:ascii="Arial" w:hAnsi="Arial" w:cs="Arial"/>
        </w:rPr>
      </w:pPr>
      <w:r w:rsidRPr="001B0DB2">
        <w:rPr>
          <w:rFonts w:ascii="Arial" w:hAnsi="Arial" w:cs="Arial"/>
        </w:rPr>
        <w:t xml:space="preserve">        this.unitID = unitID;</w:t>
      </w:r>
    </w:p>
    <w:p w14:paraId="2A9804D9" w14:textId="77777777" w:rsidR="00226DDD" w:rsidRPr="001B0DB2" w:rsidRDefault="00226DDD" w:rsidP="001B0DB2">
      <w:pPr>
        <w:spacing w:line="240" w:lineRule="auto"/>
        <w:rPr>
          <w:rFonts w:ascii="Arial" w:hAnsi="Arial" w:cs="Arial"/>
        </w:rPr>
      </w:pPr>
      <w:r w:rsidRPr="001B0DB2">
        <w:rPr>
          <w:rFonts w:ascii="Arial" w:hAnsi="Arial" w:cs="Arial"/>
        </w:rPr>
        <w:lastRenderedPageBreak/>
        <w:t xml:space="preserve">        this.levelOfUnit = levelOfUnit;</w:t>
      </w:r>
    </w:p>
    <w:p w14:paraId="24FECB8E"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5DD3CE71" w14:textId="77777777" w:rsidR="00226DDD" w:rsidRPr="001B0DB2" w:rsidRDefault="00226DDD" w:rsidP="001B0DB2">
      <w:pPr>
        <w:spacing w:line="240" w:lineRule="auto"/>
        <w:rPr>
          <w:rFonts w:ascii="Arial" w:hAnsi="Arial" w:cs="Arial"/>
        </w:rPr>
      </w:pPr>
    </w:p>
    <w:p w14:paraId="21A3A64F"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1E2FF5B3" w14:textId="77777777" w:rsidR="00226DDD" w:rsidRPr="001B0DB2" w:rsidRDefault="00226DDD" w:rsidP="001B0DB2">
      <w:pPr>
        <w:spacing w:line="240" w:lineRule="auto"/>
        <w:rPr>
          <w:rFonts w:ascii="Arial" w:hAnsi="Arial" w:cs="Arial"/>
        </w:rPr>
      </w:pPr>
      <w:r w:rsidRPr="001B0DB2">
        <w:rPr>
          <w:rFonts w:ascii="Arial" w:hAnsi="Arial" w:cs="Arial"/>
        </w:rPr>
        <w:t xml:space="preserve">     * returns the Enrollment type</w:t>
      </w:r>
    </w:p>
    <w:p w14:paraId="30F19511" w14:textId="77777777" w:rsidR="00226DDD" w:rsidRPr="001B0DB2" w:rsidRDefault="00226DDD" w:rsidP="001B0DB2">
      <w:pPr>
        <w:spacing w:line="240" w:lineRule="auto"/>
        <w:rPr>
          <w:rFonts w:ascii="Arial" w:hAnsi="Arial" w:cs="Arial"/>
        </w:rPr>
      </w:pPr>
      <w:r w:rsidRPr="001B0DB2">
        <w:rPr>
          <w:rFonts w:ascii="Arial" w:hAnsi="Arial" w:cs="Arial"/>
        </w:rPr>
        <w:t xml:space="preserve">     * @return Enrollment type</w:t>
      </w:r>
    </w:p>
    <w:p w14:paraId="3EF07A21"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2A8A0C5F" w14:textId="77777777" w:rsidR="00226DDD" w:rsidRPr="001B0DB2" w:rsidRDefault="00226DDD" w:rsidP="001B0DB2">
      <w:pPr>
        <w:spacing w:line="240" w:lineRule="auto"/>
        <w:rPr>
          <w:rFonts w:ascii="Arial" w:hAnsi="Arial" w:cs="Arial"/>
        </w:rPr>
      </w:pPr>
      <w:r w:rsidRPr="001B0DB2">
        <w:rPr>
          <w:rFonts w:ascii="Arial" w:hAnsi="Arial" w:cs="Arial"/>
        </w:rPr>
        <w:t xml:space="preserve">    @Override</w:t>
      </w:r>
    </w:p>
    <w:p w14:paraId="0D095DD3" w14:textId="77777777" w:rsidR="00226DDD" w:rsidRPr="001B0DB2" w:rsidRDefault="00226DDD" w:rsidP="001B0DB2">
      <w:pPr>
        <w:spacing w:line="240" w:lineRule="auto"/>
        <w:rPr>
          <w:rFonts w:ascii="Arial" w:hAnsi="Arial" w:cs="Arial"/>
        </w:rPr>
      </w:pPr>
      <w:r w:rsidRPr="001B0DB2">
        <w:rPr>
          <w:rFonts w:ascii="Arial" w:hAnsi="Arial" w:cs="Arial"/>
        </w:rPr>
        <w:t xml:space="preserve">    public String getEnrolmentType() {</w:t>
      </w:r>
    </w:p>
    <w:p w14:paraId="3B611BCE" w14:textId="77777777" w:rsidR="00226DDD" w:rsidRPr="001B0DB2" w:rsidRDefault="00226DDD" w:rsidP="001B0DB2">
      <w:pPr>
        <w:spacing w:line="240" w:lineRule="auto"/>
        <w:rPr>
          <w:rFonts w:ascii="Arial" w:hAnsi="Arial" w:cs="Arial"/>
        </w:rPr>
      </w:pPr>
      <w:r w:rsidRPr="001B0DB2">
        <w:rPr>
          <w:rFonts w:ascii="Arial" w:hAnsi="Arial" w:cs="Arial"/>
        </w:rPr>
        <w:t xml:space="preserve">        return enrolmentType;</w:t>
      </w:r>
    </w:p>
    <w:p w14:paraId="17747180"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6932EFCC" w14:textId="77777777" w:rsidR="00226DDD" w:rsidRPr="001B0DB2" w:rsidRDefault="00226DDD" w:rsidP="001B0DB2">
      <w:pPr>
        <w:spacing w:line="240" w:lineRule="auto"/>
        <w:rPr>
          <w:rFonts w:ascii="Arial" w:hAnsi="Arial" w:cs="Arial"/>
        </w:rPr>
      </w:pPr>
    </w:p>
    <w:p w14:paraId="62265D11"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74CD4DF5" w14:textId="77777777" w:rsidR="00226DDD" w:rsidRPr="001B0DB2" w:rsidRDefault="00226DDD" w:rsidP="001B0DB2">
      <w:pPr>
        <w:spacing w:line="240" w:lineRule="auto"/>
        <w:rPr>
          <w:rFonts w:ascii="Arial" w:hAnsi="Arial" w:cs="Arial"/>
        </w:rPr>
      </w:pPr>
      <w:r w:rsidRPr="001B0DB2">
        <w:rPr>
          <w:rFonts w:ascii="Arial" w:hAnsi="Arial" w:cs="Arial"/>
        </w:rPr>
        <w:t xml:space="preserve">     * get the overall marks from the unit course</w:t>
      </w:r>
    </w:p>
    <w:p w14:paraId="0334A8B8" w14:textId="77777777" w:rsidR="00226DDD" w:rsidRPr="001B0DB2" w:rsidRDefault="00226DDD" w:rsidP="001B0DB2">
      <w:pPr>
        <w:spacing w:line="240" w:lineRule="auto"/>
        <w:rPr>
          <w:rFonts w:ascii="Arial" w:hAnsi="Arial" w:cs="Arial"/>
        </w:rPr>
      </w:pPr>
      <w:r w:rsidRPr="001B0DB2">
        <w:rPr>
          <w:rFonts w:ascii="Arial" w:hAnsi="Arial" w:cs="Arial"/>
        </w:rPr>
        <w:t xml:space="preserve">     * @return overall marks </w:t>
      </w:r>
    </w:p>
    <w:p w14:paraId="16393FF0"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2D568A4C" w14:textId="77777777" w:rsidR="00226DDD" w:rsidRPr="001B0DB2" w:rsidRDefault="00226DDD" w:rsidP="001B0DB2">
      <w:pPr>
        <w:spacing w:line="240" w:lineRule="auto"/>
        <w:rPr>
          <w:rFonts w:ascii="Arial" w:hAnsi="Arial" w:cs="Arial"/>
        </w:rPr>
      </w:pPr>
      <w:r w:rsidRPr="001B0DB2">
        <w:rPr>
          <w:rFonts w:ascii="Arial" w:hAnsi="Arial" w:cs="Arial"/>
        </w:rPr>
        <w:t xml:space="preserve">    public int getOverallMarks() {</w:t>
      </w:r>
    </w:p>
    <w:p w14:paraId="6C044140" w14:textId="77777777" w:rsidR="00226DDD" w:rsidRPr="001B0DB2" w:rsidRDefault="00226DDD" w:rsidP="001B0DB2">
      <w:pPr>
        <w:spacing w:line="240" w:lineRule="auto"/>
        <w:rPr>
          <w:rFonts w:ascii="Arial" w:hAnsi="Arial" w:cs="Arial"/>
        </w:rPr>
      </w:pPr>
      <w:r w:rsidRPr="001B0DB2">
        <w:rPr>
          <w:rFonts w:ascii="Arial" w:hAnsi="Arial" w:cs="Arial"/>
        </w:rPr>
        <w:t xml:space="preserve">        Unit_Course uc = new Unit_Course(studentCourseAssignment1, studentCourseAssignment2, studentCourseFinalExamination, enrolmentType, unitID, levelOfUnit);</w:t>
      </w:r>
    </w:p>
    <w:p w14:paraId="7A482490" w14:textId="77777777" w:rsidR="00226DDD" w:rsidRPr="001B0DB2" w:rsidRDefault="00226DDD" w:rsidP="001B0DB2">
      <w:pPr>
        <w:spacing w:line="240" w:lineRule="auto"/>
        <w:rPr>
          <w:rFonts w:ascii="Arial" w:hAnsi="Arial" w:cs="Arial"/>
        </w:rPr>
      </w:pPr>
      <w:r w:rsidRPr="001B0DB2">
        <w:rPr>
          <w:rFonts w:ascii="Arial" w:hAnsi="Arial" w:cs="Arial"/>
        </w:rPr>
        <w:t xml:space="preserve">        uc.overallMarkCalculation();</w:t>
      </w:r>
    </w:p>
    <w:p w14:paraId="3CAFB34E" w14:textId="77777777" w:rsidR="00226DDD" w:rsidRPr="001B0DB2" w:rsidRDefault="00226DDD" w:rsidP="001B0DB2">
      <w:pPr>
        <w:spacing w:line="240" w:lineRule="auto"/>
        <w:rPr>
          <w:rFonts w:ascii="Arial" w:hAnsi="Arial" w:cs="Arial"/>
        </w:rPr>
      </w:pPr>
      <w:r w:rsidRPr="001B0DB2">
        <w:rPr>
          <w:rFonts w:ascii="Arial" w:hAnsi="Arial" w:cs="Arial"/>
        </w:rPr>
        <w:t xml:space="preserve">        return uc.overallMark;</w:t>
      </w:r>
    </w:p>
    <w:p w14:paraId="3B7E8F14"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0143C0A5" w14:textId="77777777" w:rsidR="00226DDD" w:rsidRPr="001B0DB2" w:rsidRDefault="00226DDD" w:rsidP="001B0DB2">
      <w:pPr>
        <w:spacing w:line="240" w:lineRule="auto"/>
        <w:rPr>
          <w:rFonts w:ascii="Arial" w:hAnsi="Arial" w:cs="Arial"/>
        </w:rPr>
      </w:pPr>
    </w:p>
    <w:p w14:paraId="1F422D45"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48CF73CD" w14:textId="77777777" w:rsidR="00226DDD" w:rsidRPr="001B0DB2" w:rsidRDefault="00226DDD" w:rsidP="001B0DB2">
      <w:pPr>
        <w:spacing w:line="240" w:lineRule="auto"/>
        <w:rPr>
          <w:rFonts w:ascii="Arial" w:hAnsi="Arial" w:cs="Arial"/>
        </w:rPr>
      </w:pPr>
      <w:r w:rsidRPr="001B0DB2">
        <w:rPr>
          <w:rFonts w:ascii="Arial" w:hAnsi="Arial" w:cs="Arial"/>
        </w:rPr>
        <w:t xml:space="preserve">     * display the grades </w:t>
      </w:r>
    </w:p>
    <w:p w14:paraId="599A6C9B" w14:textId="77777777" w:rsidR="00226DDD" w:rsidRPr="001B0DB2" w:rsidRDefault="00226DDD" w:rsidP="001B0DB2">
      <w:pPr>
        <w:spacing w:line="240" w:lineRule="auto"/>
        <w:rPr>
          <w:rFonts w:ascii="Arial" w:hAnsi="Arial" w:cs="Arial"/>
        </w:rPr>
      </w:pPr>
      <w:r w:rsidRPr="001B0DB2">
        <w:rPr>
          <w:rFonts w:ascii="Arial" w:hAnsi="Arial" w:cs="Arial"/>
        </w:rPr>
        <w:t xml:space="preserve">     * @param sorted check if the array list is sorted</w:t>
      </w:r>
    </w:p>
    <w:p w14:paraId="14455279" w14:textId="77777777" w:rsidR="00226DDD" w:rsidRPr="001B0DB2" w:rsidRDefault="00226DDD" w:rsidP="001B0DB2">
      <w:pPr>
        <w:spacing w:line="240" w:lineRule="auto"/>
        <w:rPr>
          <w:rFonts w:ascii="Arial" w:hAnsi="Arial" w:cs="Arial"/>
        </w:rPr>
      </w:pPr>
      <w:r w:rsidRPr="001B0DB2">
        <w:rPr>
          <w:rFonts w:ascii="Arial" w:hAnsi="Arial" w:cs="Arial"/>
        </w:rPr>
        <w:t xml:space="preserve">     * @param OUTPUT_FILENAME the file which the array list will output </w:t>
      </w:r>
    </w:p>
    <w:p w14:paraId="4279AF78"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514D5B52" w14:textId="77777777" w:rsidR="00226DDD" w:rsidRPr="001B0DB2" w:rsidRDefault="00226DDD" w:rsidP="001B0DB2">
      <w:pPr>
        <w:spacing w:line="240" w:lineRule="auto"/>
        <w:rPr>
          <w:rFonts w:ascii="Arial" w:hAnsi="Arial" w:cs="Arial"/>
        </w:rPr>
      </w:pPr>
      <w:r w:rsidRPr="001B0DB2">
        <w:rPr>
          <w:rFonts w:ascii="Arial" w:hAnsi="Arial" w:cs="Arial"/>
        </w:rPr>
        <w:t xml:space="preserve">    @Override</w:t>
      </w:r>
    </w:p>
    <w:p w14:paraId="1FB532A1" w14:textId="77777777" w:rsidR="00226DDD" w:rsidRPr="001B0DB2" w:rsidRDefault="00226DDD" w:rsidP="001B0DB2">
      <w:pPr>
        <w:spacing w:line="240" w:lineRule="auto"/>
        <w:rPr>
          <w:rFonts w:ascii="Arial" w:hAnsi="Arial" w:cs="Arial"/>
        </w:rPr>
      </w:pPr>
      <w:r w:rsidRPr="001B0DB2">
        <w:rPr>
          <w:rFonts w:ascii="Arial" w:hAnsi="Arial" w:cs="Arial"/>
        </w:rPr>
        <w:t xml:space="preserve">    public void reportGrade(boolean sorted, String OUTPUT_FILENAME) {</w:t>
      </w:r>
    </w:p>
    <w:p w14:paraId="05641C2A" w14:textId="77777777" w:rsidR="00226DDD" w:rsidRPr="001B0DB2" w:rsidRDefault="00226DDD" w:rsidP="001B0DB2">
      <w:pPr>
        <w:spacing w:line="240" w:lineRule="auto"/>
        <w:rPr>
          <w:rFonts w:ascii="Arial" w:hAnsi="Arial" w:cs="Arial"/>
        </w:rPr>
      </w:pPr>
    </w:p>
    <w:p w14:paraId="6C992A48" w14:textId="77777777" w:rsidR="00226DDD" w:rsidRPr="001B0DB2" w:rsidRDefault="00226DDD" w:rsidP="001B0DB2">
      <w:pPr>
        <w:spacing w:line="240" w:lineRule="auto"/>
        <w:rPr>
          <w:rFonts w:ascii="Arial" w:hAnsi="Arial" w:cs="Arial"/>
        </w:rPr>
      </w:pPr>
      <w:r w:rsidRPr="001B0DB2">
        <w:rPr>
          <w:rFonts w:ascii="Arial" w:hAnsi="Arial" w:cs="Arial"/>
        </w:rPr>
        <w:lastRenderedPageBreak/>
        <w:t xml:space="preserve">        Unit_Course uc = new Unit_Course(studentCourseAssignment1, studentCourseAssignment2, studentCourseFinalExamination, enrolmentType, unitID, levelOfUnit);</w:t>
      </w:r>
    </w:p>
    <w:p w14:paraId="4AF800BF" w14:textId="77777777" w:rsidR="00226DDD" w:rsidRPr="001B0DB2" w:rsidRDefault="00226DDD" w:rsidP="001B0DB2">
      <w:pPr>
        <w:spacing w:line="240" w:lineRule="auto"/>
        <w:rPr>
          <w:rFonts w:ascii="Arial" w:hAnsi="Arial" w:cs="Arial"/>
        </w:rPr>
      </w:pPr>
      <w:r w:rsidRPr="001B0DB2">
        <w:rPr>
          <w:rFonts w:ascii="Arial" w:hAnsi="Arial" w:cs="Arial"/>
        </w:rPr>
        <w:t xml:space="preserve">        if (sorted) {</w:t>
      </w:r>
    </w:p>
    <w:p w14:paraId="27416B24" w14:textId="77777777" w:rsidR="00226DDD" w:rsidRPr="001B0DB2" w:rsidRDefault="00226DDD" w:rsidP="001B0DB2">
      <w:pPr>
        <w:spacing w:line="240" w:lineRule="auto"/>
        <w:rPr>
          <w:rFonts w:ascii="Arial" w:hAnsi="Arial" w:cs="Arial"/>
        </w:rPr>
      </w:pPr>
      <w:r w:rsidRPr="001B0DB2">
        <w:rPr>
          <w:rFonts w:ascii="Arial" w:hAnsi="Arial" w:cs="Arial"/>
        </w:rPr>
        <w:t xml:space="preserve">            try {</w:t>
      </w:r>
    </w:p>
    <w:p w14:paraId="13B8100F" w14:textId="77777777" w:rsidR="00226DDD" w:rsidRPr="001B0DB2" w:rsidRDefault="00226DDD" w:rsidP="001B0DB2">
      <w:pPr>
        <w:spacing w:line="240" w:lineRule="auto"/>
        <w:rPr>
          <w:rFonts w:ascii="Arial" w:hAnsi="Arial" w:cs="Arial"/>
        </w:rPr>
      </w:pPr>
      <w:r w:rsidRPr="001B0DB2">
        <w:rPr>
          <w:rFonts w:ascii="Arial" w:hAnsi="Arial" w:cs="Arial"/>
        </w:rPr>
        <w:t xml:space="preserve">                //PrintWriter pw = new PrintWriter(OUTPUT_FILENAME);</w:t>
      </w:r>
    </w:p>
    <w:p w14:paraId="174CC9F9" w14:textId="77777777" w:rsidR="00226DDD" w:rsidRPr="001B0DB2" w:rsidRDefault="00226DDD" w:rsidP="001B0DB2">
      <w:pPr>
        <w:spacing w:line="240" w:lineRule="auto"/>
        <w:rPr>
          <w:rFonts w:ascii="Arial" w:hAnsi="Arial" w:cs="Arial"/>
        </w:rPr>
      </w:pPr>
      <w:r w:rsidRPr="001B0DB2">
        <w:rPr>
          <w:rFonts w:ascii="Arial" w:hAnsi="Arial" w:cs="Arial"/>
        </w:rPr>
        <w:t xml:space="preserve">                File outputFile = new File(OUTPUT_FILENAME);</w:t>
      </w:r>
    </w:p>
    <w:p w14:paraId="77ED039C" w14:textId="77777777" w:rsidR="00226DDD" w:rsidRPr="001B0DB2" w:rsidRDefault="00226DDD" w:rsidP="001B0DB2">
      <w:pPr>
        <w:spacing w:line="240" w:lineRule="auto"/>
        <w:rPr>
          <w:rFonts w:ascii="Arial" w:hAnsi="Arial" w:cs="Arial"/>
        </w:rPr>
      </w:pPr>
      <w:r w:rsidRPr="001B0DB2">
        <w:rPr>
          <w:rFonts w:ascii="Arial" w:hAnsi="Arial" w:cs="Arial"/>
        </w:rPr>
        <w:t xml:space="preserve">                boolean append = outputFile.exists() &amp;&amp; outputFile.length() &gt; 0;</w:t>
      </w:r>
    </w:p>
    <w:p w14:paraId="5AB073AD" w14:textId="77777777" w:rsidR="00226DDD" w:rsidRPr="001B0DB2" w:rsidRDefault="00226DDD" w:rsidP="001B0DB2">
      <w:pPr>
        <w:spacing w:line="240" w:lineRule="auto"/>
        <w:rPr>
          <w:rFonts w:ascii="Arial" w:hAnsi="Arial" w:cs="Arial"/>
        </w:rPr>
      </w:pPr>
      <w:r w:rsidRPr="001B0DB2">
        <w:rPr>
          <w:rFonts w:ascii="Arial" w:hAnsi="Arial" w:cs="Arial"/>
        </w:rPr>
        <w:t xml:space="preserve">                FileWriter fw = new FileWriter(OUTPUT_FILENAME, append);</w:t>
      </w:r>
    </w:p>
    <w:p w14:paraId="3E52A55D" w14:textId="77777777" w:rsidR="00226DDD" w:rsidRPr="001B0DB2" w:rsidRDefault="00226DDD" w:rsidP="001B0DB2">
      <w:pPr>
        <w:spacing w:line="240" w:lineRule="auto"/>
        <w:rPr>
          <w:rFonts w:ascii="Arial" w:hAnsi="Arial" w:cs="Arial"/>
        </w:rPr>
      </w:pPr>
      <w:r w:rsidRPr="001B0DB2">
        <w:rPr>
          <w:rFonts w:ascii="Arial" w:hAnsi="Arial" w:cs="Arial"/>
        </w:rPr>
        <w:t xml:space="preserve">                try (PrintWriter pw = new PrintWriter(fw)) {</w:t>
      </w:r>
    </w:p>
    <w:p w14:paraId="039EC1BF" w14:textId="77777777" w:rsidR="00226DDD" w:rsidRPr="001B0DB2" w:rsidRDefault="00226DDD" w:rsidP="001B0DB2">
      <w:pPr>
        <w:spacing w:line="240" w:lineRule="auto"/>
        <w:rPr>
          <w:rFonts w:ascii="Arial" w:hAnsi="Arial" w:cs="Arial"/>
        </w:rPr>
      </w:pPr>
      <w:r w:rsidRPr="001B0DB2">
        <w:rPr>
          <w:rFonts w:ascii="Arial" w:hAnsi="Arial" w:cs="Arial"/>
        </w:rPr>
        <w:t xml:space="preserve">                    pw.print("Enrolment Type: " + enrolmentType);</w:t>
      </w:r>
    </w:p>
    <w:p w14:paraId="7C7B7182" w14:textId="77777777" w:rsidR="00226DDD" w:rsidRPr="001B0DB2" w:rsidRDefault="00226DDD" w:rsidP="001B0DB2">
      <w:pPr>
        <w:spacing w:line="240" w:lineRule="auto"/>
        <w:rPr>
          <w:rFonts w:ascii="Arial" w:hAnsi="Arial" w:cs="Arial"/>
        </w:rPr>
      </w:pPr>
      <w:r w:rsidRPr="001B0DB2">
        <w:rPr>
          <w:rFonts w:ascii="Arial" w:hAnsi="Arial" w:cs="Arial"/>
        </w:rPr>
        <w:t xml:space="preserve">                    pw.print(" Student Name: " + super.getFirstName() + " " + super.getLastName());</w:t>
      </w:r>
    </w:p>
    <w:p w14:paraId="26BE801D" w14:textId="77777777" w:rsidR="00226DDD" w:rsidRPr="001B0DB2" w:rsidRDefault="00226DDD" w:rsidP="001B0DB2">
      <w:pPr>
        <w:spacing w:line="240" w:lineRule="auto"/>
        <w:rPr>
          <w:rFonts w:ascii="Arial" w:hAnsi="Arial" w:cs="Arial"/>
        </w:rPr>
      </w:pPr>
      <w:r w:rsidRPr="001B0DB2">
        <w:rPr>
          <w:rFonts w:ascii="Arial" w:hAnsi="Arial" w:cs="Arial"/>
        </w:rPr>
        <w:t xml:space="preserve">                    pw.print(" Student Number: " + super.getStudentNumber());</w:t>
      </w:r>
    </w:p>
    <w:p w14:paraId="7545A3FC" w14:textId="77777777" w:rsidR="00226DDD" w:rsidRPr="001B0DB2" w:rsidRDefault="00226DDD" w:rsidP="001B0DB2">
      <w:pPr>
        <w:spacing w:line="240" w:lineRule="auto"/>
        <w:rPr>
          <w:rFonts w:ascii="Arial" w:hAnsi="Arial" w:cs="Arial"/>
        </w:rPr>
      </w:pPr>
      <w:r w:rsidRPr="001B0DB2">
        <w:rPr>
          <w:rFonts w:ascii="Arial" w:hAnsi="Arial" w:cs="Arial"/>
        </w:rPr>
        <w:t xml:space="preserve">                    uc.overallMarkCalculation();</w:t>
      </w:r>
    </w:p>
    <w:p w14:paraId="0BB0F762" w14:textId="77777777" w:rsidR="00226DDD" w:rsidRPr="001B0DB2" w:rsidRDefault="00226DDD" w:rsidP="001B0DB2">
      <w:pPr>
        <w:spacing w:line="240" w:lineRule="auto"/>
        <w:rPr>
          <w:rFonts w:ascii="Arial" w:hAnsi="Arial" w:cs="Arial"/>
        </w:rPr>
      </w:pPr>
      <w:r w:rsidRPr="001B0DB2">
        <w:rPr>
          <w:rFonts w:ascii="Arial" w:hAnsi="Arial" w:cs="Arial"/>
        </w:rPr>
        <w:t xml:space="preserve">                    uc.finalGrade = uc.finalGradeCalculation(uc.overallMark);</w:t>
      </w:r>
    </w:p>
    <w:p w14:paraId="1F0F0F65" w14:textId="77777777" w:rsidR="00226DDD" w:rsidRPr="001B0DB2" w:rsidRDefault="00226DDD" w:rsidP="001B0DB2">
      <w:pPr>
        <w:spacing w:line="240" w:lineRule="auto"/>
        <w:rPr>
          <w:rFonts w:ascii="Arial" w:hAnsi="Arial" w:cs="Arial"/>
        </w:rPr>
      </w:pPr>
      <w:r w:rsidRPr="001B0DB2">
        <w:rPr>
          <w:rFonts w:ascii="Arial" w:hAnsi="Arial" w:cs="Arial"/>
        </w:rPr>
        <w:t xml:space="preserve">                    pw.print(" Student Overall Mark: " + " " + uc.overallMark);</w:t>
      </w:r>
    </w:p>
    <w:p w14:paraId="1FCE504A" w14:textId="77777777" w:rsidR="00226DDD" w:rsidRPr="001B0DB2" w:rsidRDefault="00226DDD" w:rsidP="001B0DB2">
      <w:pPr>
        <w:spacing w:line="240" w:lineRule="auto"/>
        <w:rPr>
          <w:rFonts w:ascii="Arial" w:hAnsi="Arial" w:cs="Arial"/>
        </w:rPr>
      </w:pPr>
      <w:r w:rsidRPr="001B0DB2">
        <w:rPr>
          <w:rFonts w:ascii="Arial" w:hAnsi="Arial" w:cs="Arial"/>
        </w:rPr>
        <w:t xml:space="preserve">                    pw.print(" Student Final Grade: " + " " + uc.finalGrade);</w:t>
      </w:r>
    </w:p>
    <w:p w14:paraId="48EADC02" w14:textId="77777777" w:rsidR="00226DDD" w:rsidRPr="001B0DB2" w:rsidRDefault="00226DDD" w:rsidP="001B0DB2">
      <w:pPr>
        <w:spacing w:line="240" w:lineRule="auto"/>
        <w:rPr>
          <w:rFonts w:ascii="Arial" w:hAnsi="Arial" w:cs="Arial"/>
        </w:rPr>
      </w:pPr>
      <w:r w:rsidRPr="001B0DB2">
        <w:rPr>
          <w:rFonts w:ascii="Arial" w:hAnsi="Arial" w:cs="Arial"/>
        </w:rPr>
        <w:t xml:space="preserve">                    pw.print(" Student Unit ID: " + " " + uc.unitID);</w:t>
      </w:r>
    </w:p>
    <w:p w14:paraId="75070A3F" w14:textId="77777777" w:rsidR="00226DDD" w:rsidRPr="001B0DB2" w:rsidRDefault="00226DDD" w:rsidP="001B0DB2">
      <w:pPr>
        <w:spacing w:line="240" w:lineRule="auto"/>
        <w:rPr>
          <w:rFonts w:ascii="Arial" w:hAnsi="Arial" w:cs="Arial"/>
        </w:rPr>
      </w:pPr>
      <w:r w:rsidRPr="001B0DB2">
        <w:rPr>
          <w:rFonts w:ascii="Arial" w:hAnsi="Arial" w:cs="Arial"/>
        </w:rPr>
        <w:t xml:space="preserve">                    pw.print(" Student Unit Level: " + " " + uc.levelOfUnit);</w:t>
      </w:r>
    </w:p>
    <w:p w14:paraId="2A2104B4" w14:textId="77777777" w:rsidR="00226DDD" w:rsidRPr="001B0DB2" w:rsidRDefault="00226DDD" w:rsidP="001B0DB2">
      <w:pPr>
        <w:spacing w:line="240" w:lineRule="auto"/>
        <w:rPr>
          <w:rFonts w:ascii="Arial" w:hAnsi="Arial" w:cs="Arial"/>
        </w:rPr>
      </w:pPr>
      <w:r w:rsidRPr="001B0DB2">
        <w:rPr>
          <w:rFonts w:ascii="Arial" w:hAnsi="Arial" w:cs="Arial"/>
        </w:rPr>
        <w:t xml:space="preserve">                    pw.println("");</w:t>
      </w:r>
    </w:p>
    <w:p w14:paraId="4FBE43EF"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5140F9CC" w14:textId="77777777" w:rsidR="00226DDD" w:rsidRPr="001B0DB2" w:rsidRDefault="00226DDD" w:rsidP="001B0DB2">
      <w:pPr>
        <w:spacing w:line="240" w:lineRule="auto"/>
        <w:rPr>
          <w:rFonts w:ascii="Arial" w:hAnsi="Arial" w:cs="Arial"/>
        </w:rPr>
      </w:pPr>
      <w:r w:rsidRPr="001B0DB2">
        <w:rPr>
          <w:rFonts w:ascii="Arial" w:hAnsi="Arial" w:cs="Arial"/>
        </w:rPr>
        <w:t xml:space="preserve">            } catch (IOException ex) {</w:t>
      </w:r>
    </w:p>
    <w:p w14:paraId="44BBD602" w14:textId="77777777" w:rsidR="00226DDD" w:rsidRPr="001B0DB2" w:rsidRDefault="00226DDD" w:rsidP="001B0DB2">
      <w:pPr>
        <w:spacing w:line="240" w:lineRule="auto"/>
        <w:rPr>
          <w:rFonts w:ascii="Arial" w:hAnsi="Arial" w:cs="Arial"/>
        </w:rPr>
      </w:pPr>
      <w:r w:rsidRPr="001B0DB2">
        <w:rPr>
          <w:rFonts w:ascii="Arial" w:hAnsi="Arial" w:cs="Arial"/>
        </w:rPr>
        <w:t xml:space="preserve">                System.out.println("file error");</w:t>
      </w:r>
    </w:p>
    <w:p w14:paraId="750DEED4" w14:textId="77777777" w:rsidR="00226DDD" w:rsidRPr="001B0DB2" w:rsidRDefault="00226DDD" w:rsidP="001B0DB2">
      <w:pPr>
        <w:spacing w:line="240" w:lineRule="auto"/>
        <w:rPr>
          <w:rFonts w:ascii="Arial" w:hAnsi="Arial" w:cs="Arial"/>
        </w:rPr>
      </w:pPr>
    </w:p>
    <w:p w14:paraId="32902EA2"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6059BAD1" w14:textId="77777777" w:rsidR="00226DDD" w:rsidRPr="001B0DB2" w:rsidRDefault="00226DDD" w:rsidP="001B0DB2">
      <w:pPr>
        <w:spacing w:line="240" w:lineRule="auto"/>
        <w:rPr>
          <w:rFonts w:ascii="Arial" w:hAnsi="Arial" w:cs="Arial"/>
        </w:rPr>
      </w:pPr>
    </w:p>
    <w:p w14:paraId="6D60C614" w14:textId="77777777" w:rsidR="00226DDD" w:rsidRPr="001B0DB2" w:rsidRDefault="00226DDD" w:rsidP="001B0DB2">
      <w:pPr>
        <w:spacing w:line="240" w:lineRule="auto"/>
        <w:rPr>
          <w:rFonts w:ascii="Arial" w:hAnsi="Arial" w:cs="Arial"/>
        </w:rPr>
      </w:pPr>
      <w:r w:rsidRPr="001B0DB2">
        <w:rPr>
          <w:rFonts w:ascii="Arial" w:hAnsi="Arial" w:cs="Arial"/>
        </w:rPr>
        <w:t xml:space="preserve">        } else {</w:t>
      </w:r>
    </w:p>
    <w:p w14:paraId="349BEB85" w14:textId="77777777" w:rsidR="00226DDD" w:rsidRPr="001B0DB2" w:rsidRDefault="00226DDD" w:rsidP="001B0DB2">
      <w:pPr>
        <w:spacing w:line="240" w:lineRule="auto"/>
        <w:rPr>
          <w:rFonts w:ascii="Arial" w:hAnsi="Arial" w:cs="Arial"/>
        </w:rPr>
      </w:pPr>
      <w:r w:rsidRPr="001B0DB2">
        <w:rPr>
          <w:rFonts w:ascii="Arial" w:hAnsi="Arial" w:cs="Arial"/>
        </w:rPr>
        <w:t xml:space="preserve">            System.out.println("Enrolment Type: " + enrolmentType);</w:t>
      </w:r>
    </w:p>
    <w:p w14:paraId="5CA729B4" w14:textId="77777777" w:rsidR="00226DDD" w:rsidRPr="001B0DB2" w:rsidRDefault="00226DDD" w:rsidP="001B0DB2">
      <w:pPr>
        <w:spacing w:line="240" w:lineRule="auto"/>
        <w:rPr>
          <w:rFonts w:ascii="Arial" w:hAnsi="Arial" w:cs="Arial"/>
        </w:rPr>
      </w:pPr>
      <w:r w:rsidRPr="001B0DB2">
        <w:rPr>
          <w:rFonts w:ascii="Arial" w:hAnsi="Arial" w:cs="Arial"/>
        </w:rPr>
        <w:t xml:space="preserve">            System.out.println("Student Name: " + super.getFirstName() + " " + super.getLastName());</w:t>
      </w:r>
    </w:p>
    <w:p w14:paraId="13F7B6CF" w14:textId="77777777" w:rsidR="00226DDD" w:rsidRPr="001B0DB2" w:rsidRDefault="00226DDD" w:rsidP="001B0DB2">
      <w:pPr>
        <w:spacing w:line="240" w:lineRule="auto"/>
        <w:rPr>
          <w:rFonts w:ascii="Arial" w:hAnsi="Arial" w:cs="Arial"/>
        </w:rPr>
      </w:pPr>
      <w:r w:rsidRPr="001B0DB2">
        <w:rPr>
          <w:rFonts w:ascii="Arial" w:hAnsi="Arial" w:cs="Arial"/>
        </w:rPr>
        <w:t xml:space="preserve">            System.out.println("Student Number: " + super.getStudentNumber());</w:t>
      </w:r>
    </w:p>
    <w:p w14:paraId="212CE391" w14:textId="77777777" w:rsidR="00226DDD" w:rsidRPr="001B0DB2" w:rsidRDefault="00226DDD" w:rsidP="001B0DB2">
      <w:pPr>
        <w:spacing w:line="240" w:lineRule="auto"/>
        <w:rPr>
          <w:rFonts w:ascii="Arial" w:hAnsi="Arial" w:cs="Arial"/>
        </w:rPr>
      </w:pPr>
      <w:r w:rsidRPr="001B0DB2">
        <w:rPr>
          <w:rFonts w:ascii="Arial" w:hAnsi="Arial" w:cs="Arial"/>
        </w:rPr>
        <w:t xml:space="preserve">            uc.overallMarkCalculation();</w:t>
      </w:r>
    </w:p>
    <w:p w14:paraId="5222E646" w14:textId="77777777" w:rsidR="00226DDD" w:rsidRPr="001B0DB2" w:rsidRDefault="00226DDD" w:rsidP="001B0DB2">
      <w:pPr>
        <w:spacing w:line="240" w:lineRule="auto"/>
        <w:rPr>
          <w:rFonts w:ascii="Arial" w:hAnsi="Arial" w:cs="Arial"/>
        </w:rPr>
      </w:pPr>
      <w:r w:rsidRPr="001B0DB2">
        <w:rPr>
          <w:rFonts w:ascii="Arial" w:hAnsi="Arial" w:cs="Arial"/>
        </w:rPr>
        <w:lastRenderedPageBreak/>
        <w:t xml:space="preserve">            uc.finalGrade = uc.finalGradeCalculation(uc.overallMark);</w:t>
      </w:r>
    </w:p>
    <w:p w14:paraId="1FE8F8E7" w14:textId="77777777" w:rsidR="00226DDD" w:rsidRPr="001B0DB2" w:rsidRDefault="00226DDD" w:rsidP="001B0DB2">
      <w:pPr>
        <w:spacing w:line="240" w:lineRule="auto"/>
        <w:rPr>
          <w:rFonts w:ascii="Arial" w:hAnsi="Arial" w:cs="Arial"/>
        </w:rPr>
      </w:pPr>
      <w:r w:rsidRPr="001B0DB2">
        <w:rPr>
          <w:rFonts w:ascii="Arial" w:hAnsi="Arial" w:cs="Arial"/>
        </w:rPr>
        <w:t xml:space="preserve">            System.out.println("Student Overall Mark: " + " " + uc.overallMark);</w:t>
      </w:r>
    </w:p>
    <w:p w14:paraId="47A177DB" w14:textId="77777777" w:rsidR="00226DDD" w:rsidRPr="001B0DB2" w:rsidRDefault="00226DDD" w:rsidP="001B0DB2">
      <w:pPr>
        <w:spacing w:line="240" w:lineRule="auto"/>
        <w:rPr>
          <w:rFonts w:ascii="Arial" w:hAnsi="Arial" w:cs="Arial"/>
        </w:rPr>
      </w:pPr>
      <w:r w:rsidRPr="001B0DB2">
        <w:rPr>
          <w:rFonts w:ascii="Arial" w:hAnsi="Arial" w:cs="Arial"/>
        </w:rPr>
        <w:t xml:space="preserve">            System.out.println("Student Final Grade: " + " " + uc.finalGrade);</w:t>
      </w:r>
    </w:p>
    <w:p w14:paraId="187FE068" w14:textId="77777777" w:rsidR="00226DDD" w:rsidRPr="001B0DB2" w:rsidRDefault="00226DDD" w:rsidP="001B0DB2">
      <w:pPr>
        <w:spacing w:line="240" w:lineRule="auto"/>
        <w:rPr>
          <w:rFonts w:ascii="Arial" w:hAnsi="Arial" w:cs="Arial"/>
        </w:rPr>
      </w:pPr>
      <w:r w:rsidRPr="001B0DB2">
        <w:rPr>
          <w:rFonts w:ascii="Arial" w:hAnsi="Arial" w:cs="Arial"/>
        </w:rPr>
        <w:t xml:space="preserve">            System.out.println("Student Unit ID: " + " " + uc.unitID);</w:t>
      </w:r>
    </w:p>
    <w:p w14:paraId="7CD0B312" w14:textId="77777777" w:rsidR="00226DDD" w:rsidRPr="001B0DB2" w:rsidRDefault="00226DDD" w:rsidP="001B0DB2">
      <w:pPr>
        <w:spacing w:line="240" w:lineRule="auto"/>
        <w:rPr>
          <w:rFonts w:ascii="Arial" w:hAnsi="Arial" w:cs="Arial"/>
        </w:rPr>
      </w:pPr>
      <w:r w:rsidRPr="001B0DB2">
        <w:rPr>
          <w:rFonts w:ascii="Arial" w:hAnsi="Arial" w:cs="Arial"/>
        </w:rPr>
        <w:t xml:space="preserve">            System.out.println("Student Unit Level: " + " " + uc.levelOfUnit);</w:t>
      </w:r>
    </w:p>
    <w:p w14:paraId="6D72A9B4"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62E55B72"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13F20466"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469F8AAE" w14:textId="77777777" w:rsidR="00226DDD" w:rsidRPr="001B0DB2" w:rsidRDefault="00226DDD" w:rsidP="001B0DB2">
      <w:pPr>
        <w:spacing w:line="240" w:lineRule="auto"/>
        <w:rPr>
          <w:rFonts w:ascii="Arial" w:hAnsi="Arial" w:cs="Arial"/>
        </w:rPr>
      </w:pPr>
    </w:p>
    <w:p w14:paraId="719815F1"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728EAB7E" w14:textId="77777777" w:rsidR="00226DDD" w:rsidRPr="001B0DB2" w:rsidRDefault="00226DDD" w:rsidP="001B0DB2">
      <w:pPr>
        <w:spacing w:line="240" w:lineRule="auto"/>
        <w:rPr>
          <w:rFonts w:ascii="Arial" w:hAnsi="Arial" w:cs="Arial"/>
        </w:rPr>
      </w:pPr>
    </w:p>
    <w:p w14:paraId="6656052B"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0D114154" w14:textId="77777777" w:rsidR="00226DDD" w:rsidRPr="001B0DB2" w:rsidRDefault="00226DDD" w:rsidP="001B0DB2">
      <w:pPr>
        <w:spacing w:line="240" w:lineRule="auto"/>
        <w:rPr>
          <w:rFonts w:ascii="Arial" w:hAnsi="Arial" w:cs="Arial"/>
        </w:rPr>
      </w:pPr>
      <w:r w:rsidRPr="001B0DB2">
        <w:rPr>
          <w:rFonts w:ascii="Arial" w:hAnsi="Arial" w:cs="Arial"/>
        </w:rPr>
        <w:t xml:space="preserve">     * convert to string</w:t>
      </w:r>
    </w:p>
    <w:p w14:paraId="6A03ECE9" w14:textId="77777777" w:rsidR="00226DDD" w:rsidRPr="001B0DB2" w:rsidRDefault="00226DDD" w:rsidP="001B0DB2">
      <w:pPr>
        <w:spacing w:line="240" w:lineRule="auto"/>
        <w:rPr>
          <w:rFonts w:ascii="Arial" w:hAnsi="Arial" w:cs="Arial"/>
        </w:rPr>
      </w:pPr>
      <w:r w:rsidRPr="001B0DB2">
        <w:rPr>
          <w:rFonts w:ascii="Arial" w:hAnsi="Arial" w:cs="Arial"/>
        </w:rPr>
        <w:t xml:space="preserve">     * @return enrollment type in string</w:t>
      </w:r>
    </w:p>
    <w:p w14:paraId="33A485BB"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49AB1DAA" w14:textId="77777777" w:rsidR="00226DDD" w:rsidRPr="001B0DB2" w:rsidRDefault="00226DDD" w:rsidP="001B0DB2">
      <w:pPr>
        <w:spacing w:line="240" w:lineRule="auto"/>
        <w:rPr>
          <w:rFonts w:ascii="Arial" w:hAnsi="Arial" w:cs="Arial"/>
        </w:rPr>
      </w:pPr>
      <w:r w:rsidRPr="001B0DB2">
        <w:rPr>
          <w:rFonts w:ascii="Arial" w:hAnsi="Arial" w:cs="Arial"/>
        </w:rPr>
        <w:t xml:space="preserve">    @Override</w:t>
      </w:r>
    </w:p>
    <w:p w14:paraId="449DEE94" w14:textId="77777777" w:rsidR="00226DDD" w:rsidRPr="001B0DB2" w:rsidRDefault="00226DDD" w:rsidP="001B0DB2">
      <w:pPr>
        <w:spacing w:line="240" w:lineRule="auto"/>
        <w:rPr>
          <w:rFonts w:ascii="Arial" w:hAnsi="Arial" w:cs="Arial"/>
        </w:rPr>
      </w:pPr>
      <w:r w:rsidRPr="001B0DB2">
        <w:rPr>
          <w:rFonts w:ascii="Arial" w:hAnsi="Arial" w:cs="Arial"/>
        </w:rPr>
        <w:t xml:space="preserve">    public String toString() {</w:t>
      </w:r>
    </w:p>
    <w:p w14:paraId="79D68C36" w14:textId="77777777" w:rsidR="00226DDD" w:rsidRPr="001B0DB2" w:rsidRDefault="00226DDD" w:rsidP="001B0DB2">
      <w:pPr>
        <w:spacing w:line="240" w:lineRule="auto"/>
        <w:rPr>
          <w:rFonts w:ascii="Arial" w:hAnsi="Arial" w:cs="Arial"/>
        </w:rPr>
      </w:pPr>
      <w:r w:rsidRPr="001B0DB2">
        <w:rPr>
          <w:rFonts w:ascii="Arial" w:hAnsi="Arial" w:cs="Arial"/>
        </w:rPr>
        <w:t xml:space="preserve">        return this.enrolmentType;</w:t>
      </w:r>
    </w:p>
    <w:p w14:paraId="36CDFBC3"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17404355" w14:textId="77777777" w:rsidR="00226DDD" w:rsidRPr="001B0DB2" w:rsidRDefault="00226DDD" w:rsidP="001B0DB2">
      <w:pPr>
        <w:spacing w:line="240" w:lineRule="auto"/>
        <w:rPr>
          <w:rFonts w:ascii="Arial" w:hAnsi="Arial" w:cs="Arial"/>
        </w:rPr>
      </w:pPr>
    </w:p>
    <w:p w14:paraId="1763BF0A"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68A4AE15" w14:textId="77777777" w:rsidR="00226DDD" w:rsidRPr="001B0DB2" w:rsidRDefault="00226DDD" w:rsidP="001B0DB2">
      <w:pPr>
        <w:spacing w:line="240" w:lineRule="auto"/>
        <w:rPr>
          <w:rFonts w:ascii="Arial" w:hAnsi="Arial" w:cs="Arial"/>
        </w:rPr>
      </w:pPr>
      <w:r w:rsidRPr="001B0DB2">
        <w:rPr>
          <w:rFonts w:ascii="Arial" w:hAnsi="Arial" w:cs="Arial"/>
        </w:rPr>
        <w:t xml:space="preserve">     * testing program </w:t>
      </w:r>
    </w:p>
    <w:p w14:paraId="10B75876" w14:textId="77777777" w:rsidR="00226DDD" w:rsidRPr="001B0DB2" w:rsidRDefault="00226DDD" w:rsidP="001B0DB2">
      <w:pPr>
        <w:spacing w:line="240" w:lineRule="auto"/>
        <w:rPr>
          <w:rFonts w:ascii="Arial" w:hAnsi="Arial" w:cs="Arial"/>
        </w:rPr>
      </w:pPr>
      <w:r w:rsidRPr="001B0DB2">
        <w:rPr>
          <w:rFonts w:ascii="Arial" w:hAnsi="Arial" w:cs="Arial"/>
        </w:rPr>
        <w:t xml:space="preserve">     * @param args args</w:t>
      </w:r>
    </w:p>
    <w:p w14:paraId="64C971DE" w14:textId="77777777" w:rsidR="00226DDD" w:rsidRPr="001B0DB2" w:rsidRDefault="00226DDD" w:rsidP="001B0DB2">
      <w:pPr>
        <w:spacing w:line="240" w:lineRule="auto"/>
        <w:rPr>
          <w:rFonts w:ascii="Arial" w:hAnsi="Arial" w:cs="Arial"/>
        </w:rPr>
      </w:pPr>
      <w:r w:rsidRPr="001B0DB2">
        <w:rPr>
          <w:rFonts w:ascii="Arial" w:hAnsi="Arial" w:cs="Arial"/>
        </w:rPr>
        <w:t xml:space="preserve">     */</w:t>
      </w:r>
    </w:p>
    <w:p w14:paraId="1F224B09" w14:textId="77777777" w:rsidR="00226DDD" w:rsidRPr="001B0DB2" w:rsidRDefault="00226DDD" w:rsidP="001B0DB2">
      <w:pPr>
        <w:spacing w:line="240" w:lineRule="auto"/>
        <w:rPr>
          <w:rFonts w:ascii="Arial" w:hAnsi="Arial" w:cs="Arial"/>
        </w:rPr>
      </w:pPr>
      <w:r w:rsidRPr="001B0DB2">
        <w:rPr>
          <w:rFonts w:ascii="Arial" w:hAnsi="Arial" w:cs="Arial"/>
        </w:rPr>
        <w:t xml:space="preserve">    public static void main(String[] args) {</w:t>
      </w:r>
    </w:p>
    <w:p w14:paraId="01A555A4" w14:textId="77777777" w:rsidR="00226DDD" w:rsidRPr="001B0DB2" w:rsidRDefault="00226DDD" w:rsidP="001B0DB2">
      <w:pPr>
        <w:spacing w:line="240" w:lineRule="auto"/>
        <w:rPr>
          <w:rFonts w:ascii="Arial" w:hAnsi="Arial" w:cs="Arial"/>
        </w:rPr>
      </w:pPr>
      <w:r w:rsidRPr="001B0DB2">
        <w:rPr>
          <w:rFonts w:ascii="Arial" w:hAnsi="Arial" w:cs="Arial"/>
        </w:rPr>
        <w:t xml:space="preserve">        boolean test = true;</w:t>
      </w:r>
    </w:p>
    <w:p w14:paraId="3ED31EFD" w14:textId="77777777" w:rsidR="00226DDD" w:rsidRPr="001B0DB2" w:rsidRDefault="00226DDD" w:rsidP="001B0DB2">
      <w:pPr>
        <w:spacing w:line="240" w:lineRule="auto"/>
        <w:rPr>
          <w:rFonts w:ascii="Arial" w:hAnsi="Arial" w:cs="Arial"/>
        </w:rPr>
      </w:pPr>
      <w:r w:rsidRPr="001B0DB2">
        <w:rPr>
          <w:rFonts w:ascii="Arial" w:hAnsi="Arial" w:cs="Arial"/>
        </w:rPr>
        <w:t xml:space="preserve">        String OUTPUT_FILENAME = "testing";</w:t>
      </w:r>
    </w:p>
    <w:p w14:paraId="4458A268" w14:textId="77777777" w:rsidR="00226DDD" w:rsidRPr="001B0DB2" w:rsidRDefault="00226DDD" w:rsidP="001B0DB2">
      <w:pPr>
        <w:spacing w:line="240" w:lineRule="auto"/>
        <w:rPr>
          <w:rFonts w:ascii="Arial" w:hAnsi="Arial" w:cs="Arial"/>
        </w:rPr>
      </w:pPr>
      <w:r w:rsidRPr="001B0DB2">
        <w:rPr>
          <w:rFonts w:ascii="Arial" w:hAnsi="Arial" w:cs="Arial"/>
        </w:rPr>
        <w:t xml:space="preserve">        Student_Course student1 = new Student_Course(50, 50, 100, "john", "yip", 001,"ict110",10);</w:t>
      </w:r>
    </w:p>
    <w:p w14:paraId="175B5490" w14:textId="77777777" w:rsidR="00226DDD" w:rsidRPr="001B0DB2" w:rsidRDefault="00226DDD" w:rsidP="001B0DB2">
      <w:pPr>
        <w:spacing w:line="240" w:lineRule="auto"/>
        <w:rPr>
          <w:rFonts w:ascii="Arial" w:hAnsi="Arial" w:cs="Arial"/>
        </w:rPr>
      </w:pPr>
      <w:r w:rsidRPr="001B0DB2">
        <w:rPr>
          <w:rFonts w:ascii="Arial" w:hAnsi="Arial" w:cs="Arial"/>
        </w:rPr>
        <w:t xml:space="preserve">        System.out.println(student1.unitID);</w:t>
      </w:r>
    </w:p>
    <w:p w14:paraId="25C7D78E" w14:textId="77777777" w:rsidR="00226DDD" w:rsidRPr="001B0DB2" w:rsidRDefault="00226DDD" w:rsidP="001B0DB2">
      <w:pPr>
        <w:spacing w:line="240" w:lineRule="auto"/>
        <w:rPr>
          <w:rFonts w:ascii="Arial" w:hAnsi="Arial" w:cs="Arial"/>
        </w:rPr>
      </w:pPr>
      <w:r w:rsidRPr="001B0DB2">
        <w:rPr>
          <w:rFonts w:ascii="Arial" w:hAnsi="Arial" w:cs="Arial"/>
        </w:rPr>
        <w:t xml:space="preserve">        student1.reportGrade(test, OUTPUT_FILENAME);</w:t>
      </w:r>
    </w:p>
    <w:p w14:paraId="7EA521BF" w14:textId="77777777" w:rsidR="00226DDD" w:rsidRPr="001B0DB2" w:rsidRDefault="00226DDD" w:rsidP="001B0DB2">
      <w:pPr>
        <w:spacing w:line="240" w:lineRule="auto"/>
        <w:rPr>
          <w:rFonts w:ascii="Arial" w:hAnsi="Arial" w:cs="Arial"/>
        </w:rPr>
      </w:pPr>
    </w:p>
    <w:p w14:paraId="200CA150" w14:textId="77777777" w:rsidR="00226DDD" w:rsidRPr="001B0DB2" w:rsidRDefault="00226DDD" w:rsidP="001B0DB2">
      <w:pPr>
        <w:spacing w:line="240" w:lineRule="auto"/>
        <w:rPr>
          <w:rFonts w:ascii="Arial" w:hAnsi="Arial" w:cs="Arial"/>
        </w:rPr>
      </w:pPr>
      <w:r w:rsidRPr="001B0DB2">
        <w:rPr>
          <w:rFonts w:ascii="Arial" w:hAnsi="Arial" w:cs="Arial"/>
        </w:rPr>
        <w:lastRenderedPageBreak/>
        <w:t xml:space="preserve">    }</w:t>
      </w:r>
    </w:p>
    <w:p w14:paraId="1F953688" w14:textId="77777777" w:rsidR="00226DDD" w:rsidRPr="001B0DB2" w:rsidRDefault="00226DDD" w:rsidP="001B0DB2">
      <w:pPr>
        <w:spacing w:line="240" w:lineRule="auto"/>
        <w:rPr>
          <w:rFonts w:ascii="Arial" w:hAnsi="Arial" w:cs="Arial"/>
        </w:rPr>
      </w:pPr>
    </w:p>
    <w:p w14:paraId="46C4223D" w14:textId="218BD31B" w:rsidR="00226DDD" w:rsidRPr="001B0DB2" w:rsidRDefault="00226DDD" w:rsidP="001B0DB2">
      <w:pPr>
        <w:spacing w:line="240" w:lineRule="auto"/>
        <w:rPr>
          <w:rFonts w:ascii="Arial" w:hAnsi="Arial" w:cs="Arial"/>
        </w:rPr>
      </w:pPr>
      <w:r w:rsidRPr="001B0DB2">
        <w:rPr>
          <w:rFonts w:ascii="Arial" w:hAnsi="Arial" w:cs="Arial"/>
        </w:rPr>
        <w:t>}</w:t>
      </w:r>
    </w:p>
    <w:p w14:paraId="0C2E87A2" w14:textId="7015F6A4" w:rsidR="00226DDD" w:rsidRPr="001B0DB2" w:rsidRDefault="00226DDD" w:rsidP="001B0DB2">
      <w:pPr>
        <w:spacing w:line="240" w:lineRule="auto"/>
        <w:rPr>
          <w:rFonts w:ascii="Arial" w:hAnsi="Arial" w:cs="Arial"/>
        </w:rPr>
      </w:pPr>
    </w:p>
    <w:p w14:paraId="15A3D28A" w14:textId="7C7B0E60" w:rsidR="00226DDD" w:rsidRPr="001B0DB2" w:rsidRDefault="00226DDD" w:rsidP="001B0DB2">
      <w:pPr>
        <w:spacing w:line="240" w:lineRule="auto"/>
        <w:rPr>
          <w:rFonts w:ascii="Arial" w:hAnsi="Arial" w:cs="Arial"/>
        </w:rPr>
      </w:pPr>
      <w:r w:rsidRPr="001B0DB2">
        <w:rPr>
          <w:rFonts w:ascii="Arial" w:hAnsi="Arial" w:cs="Arial"/>
          <w:highlight w:val="yellow"/>
        </w:rPr>
        <w:t xml:space="preserve">Student </w:t>
      </w:r>
      <w:r w:rsidR="009E32AA" w:rsidRPr="001B0DB2">
        <w:rPr>
          <w:rFonts w:ascii="Arial" w:hAnsi="Arial" w:cs="Arial"/>
          <w:highlight w:val="yellow"/>
        </w:rPr>
        <w:t>research class</w:t>
      </w:r>
    </w:p>
    <w:p w14:paraId="4F687F23" w14:textId="77777777" w:rsidR="009E32AA" w:rsidRPr="001B0DB2" w:rsidRDefault="009E32AA" w:rsidP="001B0DB2">
      <w:pPr>
        <w:spacing w:line="240" w:lineRule="auto"/>
        <w:rPr>
          <w:rFonts w:ascii="Arial" w:hAnsi="Arial" w:cs="Arial"/>
        </w:rPr>
      </w:pPr>
      <w:r w:rsidRPr="001B0DB2">
        <w:rPr>
          <w:rFonts w:ascii="Arial" w:hAnsi="Arial" w:cs="Arial"/>
        </w:rPr>
        <w:t>package assignment2;</w:t>
      </w:r>
    </w:p>
    <w:p w14:paraId="76E2503B" w14:textId="77777777" w:rsidR="009E32AA" w:rsidRPr="001B0DB2" w:rsidRDefault="009E32AA" w:rsidP="001B0DB2">
      <w:pPr>
        <w:spacing w:line="240" w:lineRule="auto"/>
        <w:rPr>
          <w:rFonts w:ascii="Arial" w:hAnsi="Arial" w:cs="Arial"/>
        </w:rPr>
      </w:pPr>
    </w:p>
    <w:p w14:paraId="632CE490" w14:textId="77777777" w:rsidR="009E32AA" w:rsidRPr="001B0DB2" w:rsidRDefault="009E32AA" w:rsidP="001B0DB2">
      <w:pPr>
        <w:spacing w:line="240" w:lineRule="auto"/>
        <w:rPr>
          <w:rFonts w:ascii="Arial" w:hAnsi="Arial" w:cs="Arial"/>
        </w:rPr>
      </w:pPr>
      <w:r w:rsidRPr="001B0DB2">
        <w:rPr>
          <w:rFonts w:ascii="Arial" w:hAnsi="Arial" w:cs="Arial"/>
        </w:rPr>
        <w:t>import java.io.File;</w:t>
      </w:r>
    </w:p>
    <w:p w14:paraId="4C494F57" w14:textId="77777777" w:rsidR="009E32AA" w:rsidRPr="001B0DB2" w:rsidRDefault="009E32AA" w:rsidP="001B0DB2">
      <w:pPr>
        <w:spacing w:line="240" w:lineRule="auto"/>
        <w:rPr>
          <w:rFonts w:ascii="Arial" w:hAnsi="Arial" w:cs="Arial"/>
        </w:rPr>
      </w:pPr>
      <w:r w:rsidRPr="001B0DB2">
        <w:rPr>
          <w:rFonts w:ascii="Arial" w:hAnsi="Arial" w:cs="Arial"/>
        </w:rPr>
        <w:t>import java.io.FileWriter;</w:t>
      </w:r>
    </w:p>
    <w:p w14:paraId="33758D14" w14:textId="77777777" w:rsidR="009E32AA" w:rsidRPr="001B0DB2" w:rsidRDefault="009E32AA" w:rsidP="001B0DB2">
      <w:pPr>
        <w:spacing w:line="240" w:lineRule="auto"/>
        <w:rPr>
          <w:rFonts w:ascii="Arial" w:hAnsi="Arial" w:cs="Arial"/>
        </w:rPr>
      </w:pPr>
      <w:r w:rsidRPr="001B0DB2">
        <w:rPr>
          <w:rFonts w:ascii="Arial" w:hAnsi="Arial" w:cs="Arial"/>
        </w:rPr>
        <w:t>import java.io.IOException;</w:t>
      </w:r>
    </w:p>
    <w:p w14:paraId="3FB21541" w14:textId="77777777" w:rsidR="009E32AA" w:rsidRPr="001B0DB2" w:rsidRDefault="009E32AA" w:rsidP="001B0DB2">
      <w:pPr>
        <w:spacing w:line="240" w:lineRule="auto"/>
        <w:rPr>
          <w:rFonts w:ascii="Arial" w:hAnsi="Arial" w:cs="Arial"/>
        </w:rPr>
      </w:pPr>
      <w:r w:rsidRPr="001B0DB2">
        <w:rPr>
          <w:rFonts w:ascii="Arial" w:hAnsi="Arial" w:cs="Arial"/>
        </w:rPr>
        <w:t>import java.io.PrintWriter;</w:t>
      </w:r>
    </w:p>
    <w:p w14:paraId="2DE6220D" w14:textId="77777777" w:rsidR="009E32AA" w:rsidRPr="001B0DB2" w:rsidRDefault="009E32AA" w:rsidP="001B0DB2">
      <w:pPr>
        <w:spacing w:line="240" w:lineRule="auto"/>
        <w:rPr>
          <w:rFonts w:ascii="Arial" w:hAnsi="Arial" w:cs="Arial"/>
        </w:rPr>
      </w:pPr>
    </w:p>
    <w:p w14:paraId="70B5127A" w14:textId="77777777" w:rsidR="009E32AA" w:rsidRPr="001B0DB2" w:rsidRDefault="009E32AA" w:rsidP="001B0DB2">
      <w:pPr>
        <w:spacing w:line="240" w:lineRule="auto"/>
        <w:rPr>
          <w:rFonts w:ascii="Arial" w:hAnsi="Arial" w:cs="Arial"/>
        </w:rPr>
      </w:pPr>
      <w:r w:rsidRPr="001B0DB2">
        <w:rPr>
          <w:rFonts w:ascii="Arial" w:hAnsi="Arial" w:cs="Arial"/>
        </w:rPr>
        <w:t>/**</w:t>
      </w:r>
    </w:p>
    <w:p w14:paraId="6D92D6A4" w14:textId="77777777" w:rsidR="009E32AA" w:rsidRPr="001B0DB2" w:rsidRDefault="009E32AA" w:rsidP="001B0DB2">
      <w:pPr>
        <w:spacing w:line="240" w:lineRule="auto"/>
        <w:rPr>
          <w:rFonts w:ascii="Arial" w:hAnsi="Arial" w:cs="Arial"/>
        </w:rPr>
      </w:pPr>
      <w:r w:rsidRPr="001B0DB2">
        <w:rPr>
          <w:rFonts w:ascii="Arial" w:hAnsi="Arial" w:cs="Arial"/>
        </w:rPr>
        <w:t xml:space="preserve"> * @author      yin zhanpeng   </w:t>
      </w:r>
    </w:p>
    <w:p w14:paraId="35414964" w14:textId="77777777" w:rsidR="009E32AA" w:rsidRPr="001B0DB2" w:rsidRDefault="009E32AA" w:rsidP="001B0DB2">
      <w:pPr>
        <w:spacing w:line="240" w:lineRule="auto"/>
        <w:rPr>
          <w:rFonts w:ascii="Arial" w:hAnsi="Arial" w:cs="Arial"/>
        </w:rPr>
      </w:pPr>
      <w:r w:rsidRPr="001B0DB2">
        <w:rPr>
          <w:rFonts w:ascii="Arial" w:hAnsi="Arial" w:cs="Arial"/>
        </w:rPr>
        <w:t xml:space="preserve"> * @version     1.0          (current version number of program)</w:t>
      </w:r>
    </w:p>
    <w:p w14:paraId="24A945E4" w14:textId="77777777" w:rsidR="009E32AA" w:rsidRPr="001B0DB2" w:rsidRDefault="009E32AA" w:rsidP="001B0DB2">
      <w:pPr>
        <w:spacing w:line="240" w:lineRule="auto"/>
        <w:rPr>
          <w:rFonts w:ascii="Arial" w:hAnsi="Arial" w:cs="Arial"/>
        </w:rPr>
      </w:pPr>
      <w:r w:rsidRPr="001B0DB2">
        <w:rPr>
          <w:rFonts w:ascii="Arial" w:hAnsi="Arial" w:cs="Arial"/>
        </w:rPr>
        <w:t xml:space="preserve"> * Assignment 2</w:t>
      </w:r>
    </w:p>
    <w:p w14:paraId="0CEAF706" w14:textId="77777777" w:rsidR="009E32AA" w:rsidRPr="001B0DB2" w:rsidRDefault="009E32AA" w:rsidP="001B0DB2">
      <w:pPr>
        <w:spacing w:line="240" w:lineRule="auto"/>
        <w:rPr>
          <w:rFonts w:ascii="Arial" w:hAnsi="Arial" w:cs="Arial"/>
        </w:rPr>
      </w:pPr>
      <w:r w:rsidRPr="001B0DB2">
        <w:rPr>
          <w:rFonts w:ascii="Arial" w:hAnsi="Arial" w:cs="Arial"/>
        </w:rPr>
        <w:t xml:space="preserve"> * this program have will read the student csv file and have functions that will provide a summary for the students </w:t>
      </w:r>
    </w:p>
    <w:p w14:paraId="2D1367B0"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5C7DA1DA" w14:textId="77777777" w:rsidR="009E32AA" w:rsidRPr="001B0DB2" w:rsidRDefault="009E32AA" w:rsidP="001B0DB2">
      <w:pPr>
        <w:spacing w:line="240" w:lineRule="auto"/>
        <w:rPr>
          <w:rFonts w:ascii="Arial" w:hAnsi="Arial" w:cs="Arial"/>
        </w:rPr>
      </w:pPr>
      <w:r w:rsidRPr="001B0DB2">
        <w:rPr>
          <w:rFonts w:ascii="Arial" w:hAnsi="Arial" w:cs="Arial"/>
        </w:rPr>
        <w:t>public class Student_Research extends Student {</w:t>
      </w:r>
    </w:p>
    <w:p w14:paraId="5AB71D02" w14:textId="77777777" w:rsidR="009E32AA" w:rsidRPr="001B0DB2" w:rsidRDefault="009E32AA" w:rsidP="001B0DB2">
      <w:pPr>
        <w:spacing w:line="240" w:lineRule="auto"/>
        <w:rPr>
          <w:rFonts w:ascii="Arial" w:hAnsi="Arial" w:cs="Arial"/>
        </w:rPr>
      </w:pPr>
    </w:p>
    <w:p w14:paraId="3DE0B662" w14:textId="77777777" w:rsidR="009E32AA" w:rsidRPr="001B0DB2" w:rsidRDefault="009E32AA" w:rsidP="001B0DB2">
      <w:pPr>
        <w:spacing w:line="240" w:lineRule="auto"/>
        <w:rPr>
          <w:rFonts w:ascii="Arial" w:hAnsi="Arial" w:cs="Arial"/>
        </w:rPr>
      </w:pPr>
      <w:r w:rsidRPr="001B0DB2">
        <w:rPr>
          <w:rFonts w:ascii="Arial" w:hAnsi="Arial" w:cs="Arial"/>
        </w:rPr>
        <w:t xml:space="preserve">    private final String enrolmentType = "R";</w:t>
      </w:r>
    </w:p>
    <w:p w14:paraId="70C1B394" w14:textId="77777777" w:rsidR="009E32AA" w:rsidRPr="001B0DB2" w:rsidRDefault="009E32AA" w:rsidP="001B0DB2">
      <w:pPr>
        <w:spacing w:line="240" w:lineRule="auto"/>
        <w:rPr>
          <w:rFonts w:ascii="Arial" w:hAnsi="Arial" w:cs="Arial"/>
        </w:rPr>
      </w:pPr>
    </w:p>
    <w:p w14:paraId="521316C5" w14:textId="77777777" w:rsidR="009E32AA" w:rsidRPr="001B0DB2" w:rsidRDefault="009E32AA" w:rsidP="001B0DB2">
      <w:pPr>
        <w:spacing w:line="240" w:lineRule="auto"/>
        <w:rPr>
          <w:rFonts w:ascii="Arial" w:hAnsi="Arial" w:cs="Arial"/>
        </w:rPr>
      </w:pPr>
      <w:r w:rsidRPr="001B0DB2">
        <w:rPr>
          <w:rFonts w:ascii="Arial" w:hAnsi="Arial" w:cs="Arial"/>
        </w:rPr>
        <w:t xml:space="preserve">    private int student_ResearchProposalMark;</w:t>
      </w:r>
    </w:p>
    <w:p w14:paraId="415D73E2" w14:textId="77777777" w:rsidR="009E32AA" w:rsidRPr="001B0DB2" w:rsidRDefault="009E32AA" w:rsidP="001B0DB2">
      <w:pPr>
        <w:spacing w:line="240" w:lineRule="auto"/>
        <w:rPr>
          <w:rFonts w:ascii="Arial" w:hAnsi="Arial" w:cs="Arial"/>
        </w:rPr>
      </w:pPr>
      <w:r w:rsidRPr="001B0DB2">
        <w:rPr>
          <w:rFonts w:ascii="Arial" w:hAnsi="Arial" w:cs="Arial"/>
        </w:rPr>
        <w:t xml:space="preserve">    private int student_ResearchFinalDissertationMark;</w:t>
      </w:r>
    </w:p>
    <w:p w14:paraId="393389A8" w14:textId="77777777" w:rsidR="009E32AA" w:rsidRPr="001B0DB2" w:rsidRDefault="009E32AA" w:rsidP="001B0DB2">
      <w:pPr>
        <w:spacing w:line="240" w:lineRule="auto"/>
        <w:rPr>
          <w:rFonts w:ascii="Arial" w:hAnsi="Arial" w:cs="Arial"/>
        </w:rPr>
      </w:pPr>
    </w:p>
    <w:p w14:paraId="0934C2BC"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481F4B76" w14:textId="77777777" w:rsidR="009E32AA" w:rsidRPr="001B0DB2" w:rsidRDefault="009E32AA" w:rsidP="001B0DB2">
      <w:pPr>
        <w:spacing w:line="240" w:lineRule="auto"/>
        <w:rPr>
          <w:rFonts w:ascii="Arial" w:hAnsi="Arial" w:cs="Arial"/>
        </w:rPr>
      </w:pPr>
      <w:r w:rsidRPr="001B0DB2">
        <w:rPr>
          <w:rFonts w:ascii="Arial" w:hAnsi="Arial" w:cs="Arial"/>
        </w:rPr>
        <w:t xml:space="preserve">     * constructor </w:t>
      </w:r>
    </w:p>
    <w:p w14:paraId="739ECB4D"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2DEA3638" w14:textId="77777777" w:rsidR="009E32AA" w:rsidRPr="001B0DB2" w:rsidRDefault="009E32AA" w:rsidP="001B0DB2">
      <w:pPr>
        <w:spacing w:line="240" w:lineRule="auto"/>
        <w:rPr>
          <w:rFonts w:ascii="Arial" w:hAnsi="Arial" w:cs="Arial"/>
        </w:rPr>
      </w:pPr>
      <w:r w:rsidRPr="001B0DB2">
        <w:rPr>
          <w:rFonts w:ascii="Arial" w:hAnsi="Arial" w:cs="Arial"/>
        </w:rPr>
        <w:t xml:space="preserve">    public Student_Research() {</w:t>
      </w:r>
    </w:p>
    <w:p w14:paraId="0D2ED5E4" w14:textId="77777777" w:rsidR="009E32AA" w:rsidRPr="001B0DB2" w:rsidRDefault="009E32AA" w:rsidP="001B0DB2">
      <w:pPr>
        <w:spacing w:line="240" w:lineRule="auto"/>
        <w:rPr>
          <w:rFonts w:ascii="Arial" w:hAnsi="Arial" w:cs="Arial"/>
        </w:rPr>
      </w:pPr>
    </w:p>
    <w:p w14:paraId="58D0539C"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4B2461F6" w14:textId="77777777" w:rsidR="009E32AA" w:rsidRPr="001B0DB2" w:rsidRDefault="009E32AA" w:rsidP="001B0DB2">
      <w:pPr>
        <w:spacing w:line="240" w:lineRule="auto"/>
        <w:rPr>
          <w:rFonts w:ascii="Arial" w:hAnsi="Arial" w:cs="Arial"/>
        </w:rPr>
      </w:pPr>
    </w:p>
    <w:p w14:paraId="4DCEEF7C"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16C64F13" w14:textId="77777777" w:rsidR="009E32AA" w:rsidRPr="001B0DB2" w:rsidRDefault="009E32AA" w:rsidP="001B0DB2">
      <w:pPr>
        <w:spacing w:line="240" w:lineRule="auto"/>
        <w:rPr>
          <w:rFonts w:ascii="Arial" w:hAnsi="Arial" w:cs="Arial"/>
        </w:rPr>
      </w:pPr>
      <w:r w:rsidRPr="001B0DB2">
        <w:rPr>
          <w:rFonts w:ascii="Arial" w:hAnsi="Arial" w:cs="Arial"/>
        </w:rPr>
        <w:t xml:space="preserve">     * constructor</w:t>
      </w:r>
    </w:p>
    <w:p w14:paraId="50D45C60" w14:textId="77777777" w:rsidR="009E32AA" w:rsidRPr="001B0DB2" w:rsidRDefault="009E32AA" w:rsidP="001B0DB2">
      <w:pPr>
        <w:spacing w:line="240" w:lineRule="auto"/>
        <w:rPr>
          <w:rFonts w:ascii="Arial" w:hAnsi="Arial" w:cs="Arial"/>
        </w:rPr>
      </w:pPr>
      <w:r w:rsidRPr="001B0DB2">
        <w:rPr>
          <w:rFonts w:ascii="Arial" w:hAnsi="Arial" w:cs="Arial"/>
        </w:rPr>
        <w:t xml:space="preserve">     * @param student_ResearchProposalMark proposal mark</w:t>
      </w:r>
    </w:p>
    <w:p w14:paraId="7DE8ABDC" w14:textId="77777777" w:rsidR="009E32AA" w:rsidRPr="001B0DB2" w:rsidRDefault="009E32AA" w:rsidP="001B0DB2">
      <w:pPr>
        <w:spacing w:line="240" w:lineRule="auto"/>
        <w:rPr>
          <w:rFonts w:ascii="Arial" w:hAnsi="Arial" w:cs="Arial"/>
        </w:rPr>
      </w:pPr>
      <w:r w:rsidRPr="001B0DB2">
        <w:rPr>
          <w:rFonts w:ascii="Arial" w:hAnsi="Arial" w:cs="Arial"/>
        </w:rPr>
        <w:t xml:space="preserve">     * @param student_ResearchFinalDissertationMark final mark</w:t>
      </w:r>
    </w:p>
    <w:p w14:paraId="621600B8" w14:textId="77777777" w:rsidR="009E32AA" w:rsidRPr="001B0DB2" w:rsidRDefault="009E32AA" w:rsidP="001B0DB2">
      <w:pPr>
        <w:spacing w:line="240" w:lineRule="auto"/>
        <w:rPr>
          <w:rFonts w:ascii="Arial" w:hAnsi="Arial" w:cs="Arial"/>
        </w:rPr>
      </w:pPr>
      <w:r w:rsidRPr="001B0DB2">
        <w:rPr>
          <w:rFonts w:ascii="Arial" w:hAnsi="Arial" w:cs="Arial"/>
        </w:rPr>
        <w:t xml:space="preserve">     * @param firstName first name </w:t>
      </w:r>
    </w:p>
    <w:p w14:paraId="01267EF8" w14:textId="77777777" w:rsidR="009E32AA" w:rsidRPr="001B0DB2" w:rsidRDefault="009E32AA" w:rsidP="001B0DB2">
      <w:pPr>
        <w:spacing w:line="240" w:lineRule="auto"/>
        <w:rPr>
          <w:rFonts w:ascii="Arial" w:hAnsi="Arial" w:cs="Arial"/>
        </w:rPr>
      </w:pPr>
      <w:r w:rsidRPr="001B0DB2">
        <w:rPr>
          <w:rFonts w:ascii="Arial" w:hAnsi="Arial" w:cs="Arial"/>
        </w:rPr>
        <w:t xml:space="preserve">     * @param lastName last name</w:t>
      </w:r>
    </w:p>
    <w:p w14:paraId="3CE1A7B1" w14:textId="77777777" w:rsidR="009E32AA" w:rsidRPr="001B0DB2" w:rsidRDefault="009E32AA" w:rsidP="001B0DB2">
      <w:pPr>
        <w:spacing w:line="240" w:lineRule="auto"/>
        <w:rPr>
          <w:rFonts w:ascii="Arial" w:hAnsi="Arial" w:cs="Arial"/>
        </w:rPr>
      </w:pPr>
      <w:r w:rsidRPr="001B0DB2">
        <w:rPr>
          <w:rFonts w:ascii="Arial" w:hAnsi="Arial" w:cs="Arial"/>
        </w:rPr>
        <w:t xml:space="preserve">     * @param studentNumber student number</w:t>
      </w:r>
    </w:p>
    <w:p w14:paraId="37EB029A"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4DCF8FF5" w14:textId="77777777" w:rsidR="009E32AA" w:rsidRPr="001B0DB2" w:rsidRDefault="009E32AA" w:rsidP="001B0DB2">
      <w:pPr>
        <w:spacing w:line="240" w:lineRule="auto"/>
        <w:rPr>
          <w:rFonts w:ascii="Arial" w:hAnsi="Arial" w:cs="Arial"/>
        </w:rPr>
      </w:pPr>
      <w:r w:rsidRPr="001B0DB2">
        <w:rPr>
          <w:rFonts w:ascii="Arial" w:hAnsi="Arial" w:cs="Arial"/>
        </w:rPr>
        <w:t xml:space="preserve">    public Student_Research(int student_ResearchProposalMark, int student_ResearchFinalDissertationMark, String firstName, String lastName, long studentNumber) {</w:t>
      </w:r>
    </w:p>
    <w:p w14:paraId="2ED284D2" w14:textId="77777777" w:rsidR="009E32AA" w:rsidRPr="001B0DB2" w:rsidRDefault="009E32AA" w:rsidP="001B0DB2">
      <w:pPr>
        <w:spacing w:line="240" w:lineRule="auto"/>
        <w:rPr>
          <w:rFonts w:ascii="Arial" w:hAnsi="Arial" w:cs="Arial"/>
        </w:rPr>
      </w:pPr>
      <w:r w:rsidRPr="001B0DB2">
        <w:rPr>
          <w:rFonts w:ascii="Arial" w:hAnsi="Arial" w:cs="Arial"/>
        </w:rPr>
        <w:t xml:space="preserve">        super(firstName, lastName, studentNumber);</w:t>
      </w:r>
    </w:p>
    <w:p w14:paraId="5D3E2575" w14:textId="77777777" w:rsidR="009E32AA" w:rsidRPr="001B0DB2" w:rsidRDefault="009E32AA" w:rsidP="001B0DB2">
      <w:pPr>
        <w:spacing w:line="240" w:lineRule="auto"/>
        <w:rPr>
          <w:rFonts w:ascii="Arial" w:hAnsi="Arial" w:cs="Arial"/>
        </w:rPr>
      </w:pPr>
      <w:r w:rsidRPr="001B0DB2">
        <w:rPr>
          <w:rFonts w:ascii="Arial" w:hAnsi="Arial" w:cs="Arial"/>
        </w:rPr>
        <w:t xml:space="preserve">        this.student_ResearchProposalMark = student_ResearchProposalMark;</w:t>
      </w:r>
    </w:p>
    <w:p w14:paraId="342FEA0C" w14:textId="77777777" w:rsidR="009E32AA" w:rsidRPr="001B0DB2" w:rsidRDefault="009E32AA" w:rsidP="001B0DB2">
      <w:pPr>
        <w:spacing w:line="240" w:lineRule="auto"/>
        <w:rPr>
          <w:rFonts w:ascii="Arial" w:hAnsi="Arial" w:cs="Arial"/>
        </w:rPr>
      </w:pPr>
      <w:r w:rsidRPr="001B0DB2">
        <w:rPr>
          <w:rFonts w:ascii="Arial" w:hAnsi="Arial" w:cs="Arial"/>
        </w:rPr>
        <w:t xml:space="preserve">        this.student_ResearchFinalDissertationMark = student_ResearchFinalDissertationMark;</w:t>
      </w:r>
    </w:p>
    <w:p w14:paraId="2D32A175"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0A68C9D8" w14:textId="77777777" w:rsidR="009E32AA" w:rsidRPr="001B0DB2" w:rsidRDefault="009E32AA" w:rsidP="001B0DB2">
      <w:pPr>
        <w:spacing w:line="240" w:lineRule="auto"/>
        <w:rPr>
          <w:rFonts w:ascii="Arial" w:hAnsi="Arial" w:cs="Arial"/>
        </w:rPr>
      </w:pPr>
    </w:p>
    <w:p w14:paraId="711409C1"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28C72A59" w14:textId="77777777" w:rsidR="009E32AA" w:rsidRPr="001B0DB2" w:rsidRDefault="009E32AA" w:rsidP="001B0DB2">
      <w:pPr>
        <w:spacing w:line="240" w:lineRule="auto"/>
        <w:rPr>
          <w:rFonts w:ascii="Arial" w:hAnsi="Arial" w:cs="Arial"/>
        </w:rPr>
      </w:pPr>
      <w:r w:rsidRPr="001B0DB2">
        <w:rPr>
          <w:rFonts w:ascii="Arial" w:hAnsi="Arial" w:cs="Arial"/>
        </w:rPr>
        <w:t xml:space="preserve">     * get enrollment type</w:t>
      </w:r>
    </w:p>
    <w:p w14:paraId="7BB06E45" w14:textId="77777777" w:rsidR="009E32AA" w:rsidRPr="001B0DB2" w:rsidRDefault="009E32AA" w:rsidP="001B0DB2">
      <w:pPr>
        <w:spacing w:line="240" w:lineRule="auto"/>
        <w:rPr>
          <w:rFonts w:ascii="Arial" w:hAnsi="Arial" w:cs="Arial"/>
        </w:rPr>
      </w:pPr>
      <w:r w:rsidRPr="001B0DB2">
        <w:rPr>
          <w:rFonts w:ascii="Arial" w:hAnsi="Arial" w:cs="Arial"/>
        </w:rPr>
        <w:t xml:space="preserve">     * @return enrollment type</w:t>
      </w:r>
    </w:p>
    <w:p w14:paraId="3A835A62"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5C2F2B41" w14:textId="77777777" w:rsidR="009E32AA" w:rsidRPr="001B0DB2" w:rsidRDefault="009E32AA" w:rsidP="001B0DB2">
      <w:pPr>
        <w:spacing w:line="240" w:lineRule="auto"/>
        <w:rPr>
          <w:rFonts w:ascii="Arial" w:hAnsi="Arial" w:cs="Arial"/>
        </w:rPr>
      </w:pPr>
      <w:r w:rsidRPr="001B0DB2">
        <w:rPr>
          <w:rFonts w:ascii="Arial" w:hAnsi="Arial" w:cs="Arial"/>
        </w:rPr>
        <w:t xml:space="preserve">    @Override</w:t>
      </w:r>
    </w:p>
    <w:p w14:paraId="189B4BA9" w14:textId="77777777" w:rsidR="009E32AA" w:rsidRPr="001B0DB2" w:rsidRDefault="009E32AA" w:rsidP="001B0DB2">
      <w:pPr>
        <w:spacing w:line="240" w:lineRule="auto"/>
        <w:rPr>
          <w:rFonts w:ascii="Arial" w:hAnsi="Arial" w:cs="Arial"/>
        </w:rPr>
      </w:pPr>
      <w:r w:rsidRPr="001B0DB2">
        <w:rPr>
          <w:rFonts w:ascii="Arial" w:hAnsi="Arial" w:cs="Arial"/>
        </w:rPr>
        <w:t xml:space="preserve">    public String getEnrolmentType() {</w:t>
      </w:r>
    </w:p>
    <w:p w14:paraId="18B24D37" w14:textId="77777777" w:rsidR="009E32AA" w:rsidRPr="001B0DB2" w:rsidRDefault="009E32AA" w:rsidP="001B0DB2">
      <w:pPr>
        <w:spacing w:line="240" w:lineRule="auto"/>
        <w:rPr>
          <w:rFonts w:ascii="Arial" w:hAnsi="Arial" w:cs="Arial"/>
        </w:rPr>
      </w:pPr>
      <w:r w:rsidRPr="001B0DB2">
        <w:rPr>
          <w:rFonts w:ascii="Arial" w:hAnsi="Arial" w:cs="Arial"/>
        </w:rPr>
        <w:t xml:space="preserve">        return enrolmentType;</w:t>
      </w:r>
    </w:p>
    <w:p w14:paraId="0B490103"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0AB89541" w14:textId="77777777" w:rsidR="009E32AA" w:rsidRPr="001B0DB2" w:rsidRDefault="009E32AA" w:rsidP="001B0DB2">
      <w:pPr>
        <w:spacing w:line="240" w:lineRule="auto"/>
        <w:rPr>
          <w:rFonts w:ascii="Arial" w:hAnsi="Arial" w:cs="Arial"/>
        </w:rPr>
      </w:pPr>
    </w:p>
    <w:p w14:paraId="664284D3"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20EE84EC" w14:textId="77777777" w:rsidR="009E32AA" w:rsidRPr="001B0DB2" w:rsidRDefault="009E32AA" w:rsidP="001B0DB2">
      <w:pPr>
        <w:spacing w:line="240" w:lineRule="auto"/>
        <w:rPr>
          <w:rFonts w:ascii="Arial" w:hAnsi="Arial" w:cs="Arial"/>
        </w:rPr>
      </w:pPr>
      <w:r w:rsidRPr="001B0DB2">
        <w:rPr>
          <w:rFonts w:ascii="Arial" w:hAnsi="Arial" w:cs="Arial"/>
        </w:rPr>
        <w:t xml:space="preserve">     * report the grades of the student </w:t>
      </w:r>
    </w:p>
    <w:p w14:paraId="796E0548" w14:textId="77777777" w:rsidR="009E32AA" w:rsidRPr="001B0DB2" w:rsidRDefault="009E32AA" w:rsidP="001B0DB2">
      <w:pPr>
        <w:spacing w:line="240" w:lineRule="auto"/>
        <w:rPr>
          <w:rFonts w:ascii="Arial" w:hAnsi="Arial" w:cs="Arial"/>
        </w:rPr>
      </w:pPr>
      <w:r w:rsidRPr="001B0DB2">
        <w:rPr>
          <w:rFonts w:ascii="Arial" w:hAnsi="Arial" w:cs="Arial"/>
        </w:rPr>
        <w:t xml:space="preserve">     * @param sorted check if the array list is sorted</w:t>
      </w:r>
    </w:p>
    <w:p w14:paraId="0CCD9A2A" w14:textId="77777777" w:rsidR="009E32AA" w:rsidRPr="001B0DB2" w:rsidRDefault="009E32AA" w:rsidP="001B0DB2">
      <w:pPr>
        <w:spacing w:line="240" w:lineRule="auto"/>
        <w:rPr>
          <w:rFonts w:ascii="Arial" w:hAnsi="Arial" w:cs="Arial"/>
        </w:rPr>
      </w:pPr>
      <w:r w:rsidRPr="001B0DB2">
        <w:rPr>
          <w:rFonts w:ascii="Arial" w:hAnsi="Arial" w:cs="Arial"/>
        </w:rPr>
        <w:t xml:space="preserve">     * @param OUTPUT_FILENAME the file which the array list will output</w:t>
      </w:r>
    </w:p>
    <w:p w14:paraId="469FEC3D"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0036B5BC" w14:textId="77777777" w:rsidR="009E32AA" w:rsidRPr="001B0DB2" w:rsidRDefault="009E32AA" w:rsidP="001B0DB2">
      <w:pPr>
        <w:spacing w:line="240" w:lineRule="auto"/>
        <w:rPr>
          <w:rFonts w:ascii="Arial" w:hAnsi="Arial" w:cs="Arial"/>
        </w:rPr>
      </w:pPr>
      <w:r w:rsidRPr="001B0DB2">
        <w:rPr>
          <w:rFonts w:ascii="Arial" w:hAnsi="Arial" w:cs="Arial"/>
        </w:rPr>
        <w:t xml:space="preserve">    @Override</w:t>
      </w:r>
    </w:p>
    <w:p w14:paraId="4DE68B0B" w14:textId="77777777" w:rsidR="009E32AA" w:rsidRPr="001B0DB2" w:rsidRDefault="009E32AA" w:rsidP="001B0DB2">
      <w:pPr>
        <w:spacing w:line="240" w:lineRule="auto"/>
        <w:rPr>
          <w:rFonts w:ascii="Arial" w:hAnsi="Arial" w:cs="Arial"/>
        </w:rPr>
      </w:pPr>
      <w:r w:rsidRPr="001B0DB2">
        <w:rPr>
          <w:rFonts w:ascii="Arial" w:hAnsi="Arial" w:cs="Arial"/>
        </w:rPr>
        <w:lastRenderedPageBreak/>
        <w:t xml:space="preserve">    public void reportGrade(boolean sorted, String OUTPUT_FILENAME) {</w:t>
      </w:r>
    </w:p>
    <w:p w14:paraId="2071031C" w14:textId="77777777" w:rsidR="009E32AA" w:rsidRPr="001B0DB2" w:rsidRDefault="009E32AA" w:rsidP="001B0DB2">
      <w:pPr>
        <w:spacing w:line="240" w:lineRule="auto"/>
        <w:rPr>
          <w:rFonts w:ascii="Arial" w:hAnsi="Arial" w:cs="Arial"/>
        </w:rPr>
      </w:pPr>
      <w:r w:rsidRPr="001B0DB2">
        <w:rPr>
          <w:rFonts w:ascii="Arial" w:hAnsi="Arial" w:cs="Arial"/>
        </w:rPr>
        <w:t xml:space="preserve">        Research r = new Research(student_ResearchProposalMark, student_ResearchFinalDissertationMark, enrolmentType);</w:t>
      </w:r>
    </w:p>
    <w:p w14:paraId="2A91106E" w14:textId="77777777" w:rsidR="009E32AA" w:rsidRPr="001B0DB2" w:rsidRDefault="009E32AA" w:rsidP="001B0DB2">
      <w:pPr>
        <w:spacing w:line="240" w:lineRule="auto"/>
        <w:rPr>
          <w:rFonts w:ascii="Arial" w:hAnsi="Arial" w:cs="Arial"/>
        </w:rPr>
      </w:pPr>
      <w:r w:rsidRPr="001B0DB2">
        <w:rPr>
          <w:rFonts w:ascii="Arial" w:hAnsi="Arial" w:cs="Arial"/>
        </w:rPr>
        <w:t xml:space="preserve">        if (sorted) {</w:t>
      </w:r>
    </w:p>
    <w:p w14:paraId="1A301BD6" w14:textId="77777777" w:rsidR="009E32AA" w:rsidRPr="001B0DB2" w:rsidRDefault="009E32AA" w:rsidP="001B0DB2">
      <w:pPr>
        <w:spacing w:line="240" w:lineRule="auto"/>
        <w:rPr>
          <w:rFonts w:ascii="Arial" w:hAnsi="Arial" w:cs="Arial"/>
        </w:rPr>
      </w:pPr>
    </w:p>
    <w:p w14:paraId="42A8AC58" w14:textId="77777777" w:rsidR="009E32AA" w:rsidRPr="001B0DB2" w:rsidRDefault="009E32AA" w:rsidP="001B0DB2">
      <w:pPr>
        <w:spacing w:line="240" w:lineRule="auto"/>
        <w:rPr>
          <w:rFonts w:ascii="Arial" w:hAnsi="Arial" w:cs="Arial"/>
        </w:rPr>
      </w:pPr>
      <w:r w:rsidRPr="001B0DB2">
        <w:rPr>
          <w:rFonts w:ascii="Arial" w:hAnsi="Arial" w:cs="Arial"/>
        </w:rPr>
        <w:t xml:space="preserve">            try {</w:t>
      </w:r>
    </w:p>
    <w:p w14:paraId="5BE8905F" w14:textId="77777777" w:rsidR="009E32AA" w:rsidRPr="001B0DB2" w:rsidRDefault="009E32AA" w:rsidP="001B0DB2">
      <w:pPr>
        <w:spacing w:line="240" w:lineRule="auto"/>
        <w:rPr>
          <w:rFonts w:ascii="Arial" w:hAnsi="Arial" w:cs="Arial"/>
        </w:rPr>
      </w:pPr>
      <w:r w:rsidRPr="001B0DB2">
        <w:rPr>
          <w:rFonts w:ascii="Arial" w:hAnsi="Arial" w:cs="Arial"/>
        </w:rPr>
        <w:t xml:space="preserve">                //PrintWriter pw = new PrintWriter(OUTPUT_FILENAME);</w:t>
      </w:r>
    </w:p>
    <w:p w14:paraId="03F775A4" w14:textId="77777777" w:rsidR="009E32AA" w:rsidRPr="001B0DB2" w:rsidRDefault="009E32AA" w:rsidP="001B0DB2">
      <w:pPr>
        <w:spacing w:line="240" w:lineRule="auto"/>
        <w:rPr>
          <w:rFonts w:ascii="Arial" w:hAnsi="Arial" w:cs="Arial"/>
        </w:rPr>
      </w:pPr>
      <w:r w:rsidRPr="001B0DB2">
        <w:rPr>
          <w:rFonts w:ascii="Arial" w:hAnsi="Arial" w:cs="Arial"/>
        </w:rPr>
        <w:t xml:space="preserve">                File outputFile = new File(OUTPUT_FILENAME);</w:t>
      </w:r>
    </w:p>
    <w:p w14:paraId="4768C1FC" w14:textId="77777777" w:rsidR="009E32AA" w:rsidRPr="001B0DB2" w:rsidRDefault="009E32AA" w:rsidP="001B0DB2">
      <w:pPr>
        <w:spacing w:line="240" w:lineRule="auto"/>
        <w:rPr>
          <w:rFonts w:ascii="Arial" w:hAnsi="Arial" w:cs="Arial"/>
        </w:rPr>
      </w:pPr>
      <w:r w:rsidRPr="001B0DB2">
        <w:rPr>
          <w:rFonts w:ascii="Arial" w:hAnsi="Arial" w:cs="Arial"/>
        </w:rPr>
        <w:t xml:space="preserve">                boolean append = outputFile.exists() &amp;&amp; outputFile.length() &gt; 0;</w:t>
      </w:r>
    </w:p>
    <w:p w14:paraId="18E6BD3C" w14:textId="77777777" w:rsidR="009E32AA" w:rsidRPr="001B0DB2" w:rsidRDefault="009E32AA" w:rsidP="001B0DB2">
      <w:pPr>
        <w:spacing w:line="240" w:lineRule="auto"/>
        <w:rPr>
          <w:rFonts w:ascii="Arial" w:hAnsi="Arial" w:cs="Arial"/>
        </w:rPr>
      </w:pPr>
      <w:r w:rsidRPr="001B0DB2">
        <w:rPr>
          <w:rFonts w:ascii="Arial" w:hAnsi="Arial" w:cs="Arial"/>
        </w:rPr>
        <w:t xml:space="preserve">                FileWriter fw = new FileWriter(OUTPUT_FILENAME, append);</w:t>
      </w:r>
    </w:p>
    <w:p w14:paraId="66F674B8" w14:textId="77777777" w:rsidR="009E32AA" w:rsidRPr="001B0DB2" w:rsidRDefault="009E32AA" w:rsidP="001B0DB2">
      <w:pPr>
        <w:spacing w:line="240" w:lineRule="auto"/>
        <w:rPr>
          <w:rFonts w:ascii="Arial" w:hAnsi="Arial" w:cs="Arial"/>
        </w:rPr>
      </w:pPr>
      <w:r w:rsidRPr="001B0DB2">
        <w:rPr>
          <w:rFonts w:ascii="Arial" w:hAnsi="Arial" w:cs="Arial"/>
        </w:rPr>
        <w:t xml:space="preserve">                try (PrintWriter pw = new PrintWriter(fw)) {</w:t>
      </w:r>
    </w:p>
    <w:p w14:paraId="17E8B374" w14:textId="77777777" w:rsidR="009E32AA" w:rsidRPr="001B0DB2" w:rsidRDefault="009E32AA" w:rsidP="001B0DB2">
      <w:pPr>
        <w:spacing w:line="240" w:lineRule="auto"/>
        <w:rPr>
          <w:rFonts w:ascii="Arial" w:hAnsi="Arial" w:cs="Arial"/>
        </w:rPr>
      </w:pPr>
      <w:r w:rsidRPr="001B0DB2">
        <w:rPr>
          <w:rFonts w:ascii="Arial" w:hAnsi="Arial" w:cs="Arial"/>
        </w:rPr>
        <w:t xml:space="preserve">                    pw.print("Enrolment Type: " + enrolmentType);</w:t>
      </w:r>
    </w:p>
    <w:p w14:paraId="55391F3D" w14:textId="77777777" w:rsidR="009E32AA" w:rsidRPr="001B0DB2" w:rsidRDefault="009E32AA" w:rsidP="001B0DB2">
      <w:pPr>
        <w:spacing w:line="240" w:lineRule="auto"/>
        <w:rPr>
          <w:rFonts w:ascii="Arial" w:hAnsi="Arial" w:cs="Arial"/>
        </w:rPr>
      </w:pPr>
      <w:r w:rsidRPr="001B0DB2">
        <w:rPr>
          <w:rFonts w:ascii="Arial" w:hAnsi="Arial" w:cs="Arial"/>
        </w:rPr>
        <w:t xml:space="preserve">                    pw.print(" Student Name: " + super.getFirstName() + " " + super.getLastName());</w:t>
      </w:r>
    </w:p>
    <w:p w14:paraId="0B70468C" w14:textId="77777777" w:rsidR="009E32AA" w:rsidRPr="001B0DB2" w:rsidRDefault="009E32AA" w:rsidP="001B0DB2">
      <w:pPr>
        <w:spacing w:line="240" w:lineRule="auto"/>
        <w:rPr>
          <w:rFonts w:ascii="Arial" w:hAnsi="Arial" w:cs="Arial"/>
        </w:rPr>
      </w:pPr>
      <w:r w:rsidRPr="001B0DB2">
        <w:rPr>
          <w:rFonts w:ascii="Arial" w:hAnsi="Arial" w:cs="Arial"/>
        </w:rPr>
        <w:t xml:space="preserve">                    pw.print(" Student Number: " + super.getStudentNumber());</w:t>
      </w:r>
    </w:p>
    <w:p w14:paraId="6D4F2519" w14:textId="77777777" w:rsidR="009E32AA" w:rsidRPr="001B0DB2" w:rsidRDefault="009E32AA" w:rsidP="001B0DB2">
      <w:pPr>
        <w:spacing w:line="240" w:lineRule="auto"/>
        <w:rPr>
          <w:rFonts w:ascii="Arial" w:hAnsi="Arial" w:cs="Arial"/>
        </w:rPr>
      </w:pPr>
      <w:r w:rsidRPr="001B0DB2">
        <w:rPr>
          <w:rFonts w:ascii="Arial" w:hAnsi="Arial" w:cs="Arial"/>
        </w:rPr>
        <w:t xml:space="preserve">                    r.overallMarkCalculation();</w:t>
      </w:r>
    </w:p>
    <w:p w14:paraId="104F31C9" w14:textId="77777777" w:rsidR="009E32AA" w:rsidRPr="001B0DB2" w:rsidRDefault="009E32AA" w:rsidP="001B0DB2">
      <w:pPr>
        <w:spacing w:line="240" w:lineRule="auto"/>
        <w:rPr>
          <w:rFonts w:ascii="Arial" w:hAnsi="Arial" w:cs="Arial"/>
        </w:rPr>
      </w:pPr>
      <w:r w:rsidRPr="001B0DB2">
        <w:rPr>
          <w:rFonts w:ascii="Arial" w:hAnsi="Arial" w:cs="Arial"/>
        </w:rPr>
        <w:t xml:space="preserve">                    r.finalGrade = r.finalGradeCalculation(r.overallMark);</w:t>
      </w:r>
    </w:p>
    <w:p w14:paraId="4935AFAE" w14:textId="77777777" w:rsidR="009E32AA" w:rsidRPr="001B0DB2" w:rsidRDefault="009E32AA" w:rsidP="001B0DB2">
      <w:pPr>
        <w:spacing w:line="240" w:lineRule="auto"/>
        <w:rPr>
          <w:rFonts w:ascii="Arial" w:hAnsi="Arial" w:cs="Arial"/>
        </w:rPr>
      </w:pPr>
      <w:r w:rsidRPr="001B0DB2">
        <w:rPr>
          <w:rFonts w:ascii="Arial" w:hAnsi="Arial" w:cs="Arial"/>
        </w:rPr>
        <w:t xml:space="preserve">                    pw.print(" Student Overall Mark: " + " " + r.overallMark);</w:t>
      </w:r>
    </w:p>
    <w:p w14:paraId="2BA180E0" w14:textId="77777777" w:rsidR="009E32AA" w:rsidRPr="001B0DB2" w:rsidRDefault="009E32AA" w:rsidP="001B0DB2">
      <w:pPr>
        <w:spacing w:line="240" w:lineRule="auto"/>
        <w:rPr>
          <w:rFonts w:ascii="Arial" w:hAnsi="Arial" w:cs="Arial"/>
        </w:rPr>
      </w:pPr>
      <w:r w:rsidRPr="001B0DB2">
        <w:rPr>
          <w:rFonts w:ascii="Arial" w:hAnsi="Arial" w:cs="Arial"/>
        </w:rPr>
        <w:t xml:space="preserve">                    pw.print(" Student Final Grade: " + " " + r.finalGrade);</w:t>
      </w:r>
    </w:p>
    <w:p w14:paraId="6DD9E2F8" w14:textId="77777777" w:rsidR="009E32AA" w:rsidRPr="001B0DB2" w:rsidRDefault="009E32AA" w:rsidP="001B0DB2">
      <w:pPr>
        <w:spacing w:line="240" w:lineRule="auto"/>
        <w:rPr>
          <w:rFonts w:ascii="Arial" w:hAnsi="Arial" w:cs="Arial"/>
        </w:rPr>
      </w:pPr>
      <w:r w:rsidRPr="001B0DB2">
        <w:rPr>
          <w:rFonts w:ascii="Arial" w:hAnsi="Arial" w:cs="Arial"/>
        </w:rPr>
        <w:t xml:space="preserve">                    pw.println("");</w:t>
      </w:r>
    </w:p>
    <w:p w14:paraId="5AE53CE0"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275D5616" w14:textId="77777777" w:rsidR="009E32AA" w:rsidRPr="001B0DB2" w:rsidRDefault="009E32AA" w:rsidP="001B0DB2">
      <w:pPr>
        <w:spacing w:line="240" w:lineRule="auto"/>
        <w:rPr>
          <w:rFonts w:ascii="Arial" w:hAnsi="Arial" w:cs="Arial"/>
        </w:rPr>
      </w:pPr>
      <w:r w:rsidRPr="001B0DB2">
        <w:rPr>
          <w:rFonts w:ascii="Arial" w:hAnsi="Arial" w:cs="Arial"/>
        </w:rPr>
        <w:t xml:space="preserve">            } catch (IOException ex) {</w:t>
      </w:r>
    </w:p>
    <w:p w14:paraId="42BC555F" w14:textId="77777777" w:rsidR="009E32AA" w:rsidRPr="001B0DB2" w:rsidRDefault="009E32AA" w:rsidP="001B0DB2">
      <w:pPr>
        <w:spacing w:line="240" w:lineRule="auto"/>
        <w:rPr>
          <w:rFonts w:ascii="Arial" w:hAnsi="Arial" w:cs="Arial"/>
        </w:rPr>
      </w:pPr>
      <w:r w:rsidRPr="001B0DB2">
        <w:rPr>
          <w:rFonts w:ascii="Arial" w:hAnsi="Arial" w:cs="Arial"/>
        </w:rPr>
        <w:t xml:space="preserve">                System.out.println("file error");</w:t>
      </w:r>
    </w:p>
    <w:p w14:paraId="4E23ED03" w14:textId="77777777" w:rsidR="009E32AA" w:rsidRPr="001B0DB2" w:rsidRDefault="009E32AA" w:rsidP="001B0DB2">
      <w:pPr>
        <w:spacing w:line="240" w:lineRule="auto"/>
        <w:rPr>
          <w:rFonts w:ascii="Arial" w:hAnsi="Arial" w:cs="Arial"/>
        </w:rPr>
      </w:pPr>
    </w:p>
    <w:p w14:paraId="53485B37"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19E01FA1" w14:textId="77777777" w:rsidR="009E32AA" w:rsidRPr="001B0DB2" w:rsidRDefault="009E32AA" w:rsidP="001B0DB2">
      <w:pPr>
        <w:spacing w:line="240" w:lineRule="auto"/>
        <w:rPr>
          <w:rFonts w:ascii="Arial" w:hAnsi="Arial" w:cs="Arial"/>
        </w:rPr>
      </w:pPr>
    </w:p>
    <w:p w14:paraId="462A2460" w14:textId="77777777" w:rsidR="009E32AA" w:rsidRPr="001B0DB2" w:rsidRDefault="009E32AA" w:rsidP="001B0DB2">
      <w:pPr>
        <w:spacing w:line="240" w:lineRule="auto"/>
        <w:rPr>
          <w:rFonts w:ascii="Arial" w:hAnsi="Arial" w:cs="Arial"/>
        </w:rPr>
      </w:pPr>
      <w:r w:rsidRPr="001B0DB2">
        <w:rPr>
          <w:rFonts w:ascii="Arial" w:hAnsi="Arial" w:cs="Arial"/>
        </w:rPr>
        <w:t xml:space="preserve">        } else {</w:t>
      </w:r>
    </w:p>
    <w:p w14:paraId="59C25C40" w14:textId="77777777" w:rsidR="009E32AA" w:rsidRPr="001B0DB2" w:rsidRDefault="009E32AA" w:rsidP="001B0DB2">
      <w:pPr>
        <w:spacing w:line="240" w:lineRule="auto"/>
        <w:rPr>
          <w:rFonts w:ascii="Arial" w:hAnsi="Arial" w:cs="Arial"/>
        </w:rPr>
      </w:pPr>
      <w:r w:rsidRPr="001B0DB2">
        <w:rPr>
          <w:rFonts w:ascii="Arial" w:hAnsi="Arial" w:cs="Arial"/>
        </w:rPr>
        <w:t xml:space="preserve">            //System.out.println("Unit ID: " + r. );</w:t>
      </w:r>
    </w:p>
    <w:p w14:paraId="1059FA3D" w14:textId="77777777" w:rsidR="009E32AA" w:rsidRPr="001B0DB2" w:rsidRDefault="009E32AA" w:rsidP="001B0DB2">
      <w:pPr>
        <w:spacing w:line="240" w:lineRule="auto"/>
        <w:rPr>
          <w:rFonts w:ascii="Arial" w:hAnsi="Arial" w:cs="Arial"/>
        </w:rPr>
      </w:pPr>
      <w:r w:rsidRPr="001B0DB2">
        <w:rPr>
          <w:rFonts w:ascii="Arial" w:hAnsi="Arial" w:cs="Arial"/>
        </w:rPr>
        <w:t xml:space="preserve">            System.out.println("Enrolment Type: " + enrolmentType);</w:t>
      </w:r>
    </w:p>
    <w:p w14:paraId="66E1BAB8" w14:textId="77777777" w:rsidR="009E32AA" w:rsidRPr="001B0DB2" w:rsidRDefault="009E32AA" w:rsidP="001B0DB2">
      <w:pPr>
        <w:spacing w:line="240" w:lineRule="auto"/>
        <w:rPr>
          <w:rFonts w:ascii="Arial" w:hAnsi="Arial" w:cs="Arial"/>
        </w:rPr>
      </w:pPr>
      <w:r w:rsidRPr="001B0DB2">
        <w:rPr>
          <w:rFonts w:ascii="Arial" w:hAnsi="Arial" w:cs="Arial"/>
        </w:rPr>
        <w:t xml:space="preserve">            System.out.println("Student Name: " + super.getFirstName() + " " + super.getLastName());</w:t>
      </w:r>
    </w:p>
    <w:p w14:paraId="7CC50666" w14:textId="77777777" w:rsidR="009E32AA" w:rsidRPr="001B0DB2" w:rsidRDefault="009E32AA" w:rsidP="001B0DB2">
      <w:pPr>
        <w:spacing w:line="240" w:lineRule="auto"/>
        <w:rPr>
          <w:rFonts w:ascii="Arial" w:hAnsi="Arial" w:cs="Arial"/>
        </w:rPr>
      </w:pPr>
      <w:r w:rsidRPr="001B0DB2">
        <w:rPr>
          <w:rFonts w:ascii="Arial" w:hAnsi="Arial" w:cs="Arial"/>
        </w:rPr>
        <w:t xml:space="preserve">            System.out.println("Student Number: " + super.getStudentNumber());</w:t>
      </w:r>
    </w:p>
    <w:p w14:paraId="2D9363ED" w14:textId="77777777" w:rsidR="009E32AA" w:rsidRPr="001B0DB2" w:rsidRDefault="009E32AA" w:rsidP="001B0DB2">
      <w:pPr>
        <w:spacing w:line="240" w:lineRule="auto"/>
        <w:rPr>
          <w:rFonts w:ascii="Arial" w:hAnsi="Arial" w:cs="Arial"/>
        </w:rPr>
      </w:pPr>
      <w:r w:rsidRPr="001B0DB2">
        <w:rPr>
          <w:rFonts w:ascii="Arial" w:hAnsi="Arial" w:cs="Arial"/>
        </w:rPr>
        <w:t xml:space="preserve">            r.overallMarkCalculation();</w:t>
      </w:r>
    </w:p>
    <w:p w14:paraId="0A6D5218" w14:textId="77777777" w:rsidR="009E32AA" w:rsidRPr="001B0DB2" w:rsidRDefault="009E32AA" w:rsidP="001B0DB2">
      <w:pPr>
        <w:spacing w:line="240" w:lineRule="auto"/>
        <w:rPr>
          <w:rFonts w:ascii="Arial" w:hAnsi="Arial" w:cs="Arial"/>
        </w:rPr>
      </w:pPr>
      <w:r w:rsidRPr="001B0DB2">
        <w:rPr>
          <w:rFonts w:ascii="Arial" w:hAnsi="Arial" w:cs="Arial"/>
        </w:rPr>
        <w:lastRenderedPageBreak/>
        <w:t xml:space="preserve">            r.finalGrade = r.finalGradeCalculation(r.overallMark);</w:t>
      </w:r>
    </w:p>
    <w:p w14:paraId="1EF311C7" w14:textId="77777777" w:rsidR="009E32AA" w:rsidRPr="001B0DB2" w:rsidRDefault="009E32AA" w:rsidP="001B0DB2">
      <w:pPr>
        <w:spacing w:line="240" w:lineRule="auto"/>
        <w:rPr>
          <w:rFonts w:ascii="Arial" w:hAnsi="Arial" w:cs="Arial"/>
        </w:rPr>
      </w:pPr>
      <w:r w:rsidRPr="001B0DB2">
        <w:rPr>
          <w:rFonts w:ascii="Arial" w:hAnsi="Arial" w:cs="Arial"/>
        </w:rPr>
        <w:t xml:space="preserve">            System.out.println("Student Overall Mark: " + " " + r.overallMark);</w:t>
      </w:r>
    </w:p>
    <w:p w14:paraId="6DFDB577" w14:textId="77777777" w:rsidR="009E32AA" w:rsidRPr="001B0DB2" w:rsidRDefault="009E32AA" w:rsidP="001B0DB2">
      <w:pPr>
        <w:spacing w:line="240" w:lineRule="auto"/>
        <w:rPr>
          <w:rFonts w:ascii="Arial" w:hAnsi="Arial" w:cs="Arial"/>
        </w:rPr>
      </w:pPr>
      <w:r w:rsidRPr="001B0DB2">
        <w:rPr>
          <w:rFonts w:ascii="Arial" w:hAnsi="Arial" w:cs="Arial"/>
        </w:rPr>
        <w:t xml:space="preserve">            System.out.println("Student Final Grade: " + " " + r.finalGrade);</w:t>
      </w:r>
    </w:p>
    <w:p w14:paraId="39277C95"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3AE33EC4" w14:textId="77777777" w:rsidR="009E32AA" w:rsidRPr="001B0DB2" w:rsidRDefault="009E32AA" w:rsidP="001B0DB2">
      <w:pPr>
        <w:spacing w:line="240" w:lineRule="auto"/>
        <w:rPr>
          <w:rFonts w:ascii="Arial" w:hAnsi="Arial" w:cs="Arial"/>
        </w:rPr>
      </w:pPr>
    </w:p>
    <w:p w14:paraId="3AEBA87D"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7DABA197" w14:textId="77777777" w:rsidR="009E32AA" w:rsidRPr="001B0DB2" w:rsidRDefault="009E32AA" w:rsidP="001B0DB2">
      <w:pPr>
        <w:spacing w:line="240" w:lineRule="auto"/>
        <w:rPr>
          <w:rFonts w:ascii="Arial" w:hAnsi="Arial" w:cs="Arial"/>
        </w:rPr>
      </w:pPr>
    </w:p>
    <w:p w14:paraId="3C632A6C"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435F41C8" w14:textId="77777777" w:rsidR="009E32AA" w:rsidRPr="001B0DB2" w:rsidRDefault="009E32AA" w:rsidP="001B0DB2">
      <w:pPr>
        <w:spacing w:line="240" w:lineRule="auto"/>
        <w:rPr>
          <w:rFonts w:ascii="Arial" w:hAnsi="Arial" w:cs="Arial"/>
        </w:rPr>
      </w:pPr>
      <w:r w:rsidRPr="001B0DB2">
        <w:rPr>
          <w:rFonts w:ascii="Arial" w:hAnsi="Arial" w:cs="Arial"/>
        </w:rPr>
        <w:t xml:space="preserve">     * convert enrollment type to string </w:t>
      </w:r>
    </w:p>
    <w:p w14:paraId="386B799D" w14:textId="77777777" w:rsidR="009E32AA" w:rsidRPr="001B0DB2" w:rsidRDefault="009E32AA" w:rsidP="001B0DB2">
      <w:pPr>
        <w:spacing w:line="240" w:lineRule="auto"/>
        <w:rPr>
          <w:rFonts w:ascii="Arial" w:hAnsi="Arial" w:cs="Arial"/>
        </w:rPr>
      </w:pPr>
      <w:r w:rsidRPr="001B0DB2">
        <w:rPr>
          <w:rFonts w:ascii="Arial" w:hAnsi="Arial" w:cs="Arial"/>
        </w:rPr>
        <w:t xml:space="preserve">     * @return enrollment type</w:t>
      </w:r>
    </w:p>
    <w:p w14:paraId="0E253B5A"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4562B1D4" w14:textId="77777777" w:rsidR="009E32AA" w:rsidRPr="001B0DB2" w:rsidRDefault="009E32AA" w:rsidP="001B0DB2">
      <w:pPr>
        <w:spacing w:line="240" w:lineRule="auto"/>
        <w:rPr>
          <w:rFonts w:ascii="Arial" w:hAnsi="Arial" w:cs="Arial"/>
        </w:rPr>
      </w:pPr>
      <w:r w:rsidRPr="001B0DB2">
        <w:rPr>
          <w:rFonts w:ascii="Arial" w:hAnsi="Arial" w:cs="Arial"/>
        </w:rPr>
        <w:t xml:space="preserve">    @Override</w:t>
      </w:r>
    </w:p>
    <w:p w14:paraId="764CEC73" w14:textId="77777777" w:rsidR="009E32AA" w:rsidRPr="001B0DB2" w:rsidRDefault="009E32AA" w:rsidP="001B0DB2">
      <w:pPr>
        <w:spacing w:line="240" w:lineRule="auto"/>
        <w:rPr>
          <w:rFonts w:ascii="Arial" w:hAnsi="Arial" w:cs="Arial"/>
        </w:rPr>
      </w:pPr>
      <w:r w:rsidRPr="001B0DB2">
        <w:rPr>
          <w:rFonts w:ascii="Arial" w:hAnsi="Arial" w:cs="Arial"/>
        </w:rPr>
        <w:t xml:space="preserve">    public String toString() {</w:t>
      </w:r>
    </w:p>
    <w:p w14:paraId="00180133" w14:textId="77777777" w:rsidR="009E32AA" w:rsidRPr="001B0DB2" w:rsidRDefault="009E32AA" w:rsidP="001B0DB2">
      <w:pPr>
        <w:spacing w:line="240" w:lineRule="auto"/>
        <w:rPr>
          <w:rFonts w:ascii="Arial" w:hAnsi="Arial" w:cs="Arial"/>
        </w:rPr>
      </w:pPr>
      <w:r w:rsidRPr="001B0DB2">
        <w:rPr>
          <w:rFonts w:ascii="Arial" w:hAnsi="Arial" w:cs="Arial"/>
        </w:rPr>
        <w:t xml:space="preserve">        return this.enrolmentType;</w:t>
      </w:r>
    </w:p>
    <w:p w14:paraId="33F2BA19"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01DA303F" w14:textId="77777777" w:rsidR="009E32AA" w:rsidRPr="001B0DB2" w:rsidRDefault="009E32AA" w:rsidP="001B0DB2">
      <w:pPr>
        <w:spacing w:line="240" w:lineRule="auto"/>
        <w:rPr>
          <w:rFonts w:ascii="Arial" w:hAnsi="Arial" w:cs="Arial"/>
        </w:rPr>
      </w:pPr>
    </w:p>
    <w:p w14:paraId="2A7995DD"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157702E0" w14:textId="77777777" w:rsidR="009E32AA" w:rsidRPr="001B0DB2" w:rsidRDefault="009E32AA" w:rsidP="001B0DB2">
      <w:pPr>
        <w:spacing w:line="240" w:lineRule="auto"/>
        <w:rPr>
          <w:rFonts w:ascii="Arial" w:hAnsi="Arial" w:cs="Arial"/>
        </w:rPr>
      </w:pPr>
      <w:r w:rsidRPr="001B0DB2">
        <w:rPr>
          <w:rFonts w:ascii="Arial" w:hAnsi="Arial" w:cs="Arial"/>
        </w:rPr>
        <w:t xml:space="preserve">     * tetsing </w:t>
      </w:r>
    </w:p>
    <w:p w14:paraId="11B60FB6" w14:textId="77777777" w:rsidR="009E32AA" w:rsidRPr="001B0DB2" w:rsidRDefault="009E32AA" w:rsidP="001B0DB2">
      <w:pPr>
        <w:spacing w:line="240" w:lineRule="auto"/>
        <w:rPr>
          <w:rFonts w:ascii="Arial" w:hAnsi="Arial" w:cs="Arial"/>
        </w:rPr>
      </w:pPr>
      <w:r w:rsidRPr="001B0DB2">
        <w:rPr>
          <w:rFonts w:ascii="Arial" w:hAnsi="Arial" w:cs="Arial"/>
        </w:rPr>
        <w:t xml:space="preserve">     * @param args args</w:t>
      </w:r>
    </w:p>
    <w:p w14:paraId="108585C6"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6D69A96F" w14:textId="77777777" w:rsidR="009E32AA" w:rsidRPr="001B0DB2" w:rsidRDefault="009E32AA" w:rsidP="001B0DB2">
      <w:pPr>
        <w:spacing w:line="240" w:lineRule="auto"/>
        <w:rPr>
          <w:rFonts w:ascii="Arial" w:hAnsi="Arial" w:cs="Arial"/>
        </w:rPr>
      </w:pPr>
      <w:r w:rsidRPr="001B0DB2">
        <w:rPr>
          <w:rFonts w:ascii="Arial" w:hAnsi="Arial" w:cs="Arial"/>
        </w:rPr>
        <w:t xml:space="preserve">    public static void main(String[] args) {</w:t>
      </w:r>
    </w:p>
    <w:p w14:paraId="0996037C" w14:textId="77777777" w:rsidR="009E32AA" w:rsidRPr="001B0DB2" w:rsidRDefault="009E32AA" w:rsidP="001B0DB2">
      <w:pPr>
        <w:spacing w:line="240" w:lineRule="auto"/>
        <w:rPr>
          <w:rFonts w:ascii="Arial" w:hAnsi="Arial" w:cs="Arial"/>
        </w:rPr>
      </w:pPr>
      <w:r w:rsidRPr="001B0DB2">
        <w:rPr>
          <w:rFonts w:ascii="Arial" w:hAnsi="Arial" w:cs="Arial"/>
        </w:rPr>
        <w:t xml:space="preserve">        boolean test = true;</w:t>
      </w:r>
    </w:p>
    <w:p w14:paraId="5B105EC6" w14:textId="77777777" w:rsidR="009E32AA" w:rsidRPr="001B0DB2" w:rsidRDefault="009E32AA" w:rsidP="001B0DB2">
      <w:pPr>
        <w:spacing w:line="240" w:lineRule="auto"/>
        <w:rPr>
          <w:rFonts w:ascii="Arial" w:hAnsi="Arial" w:cs="Arial"/>
        </w:rPr>
      </w:pPr>
      <w:r w:rsidRPr="001B0DB2">
        <w:rPr>
          <w:rFonts w:ascii="Arial" w:hAnsi="Arial" w:cs="Arial"/>
        </w:rPr>
        <w:t xml:space="preserve">        String OUTPUT_FILENAME = " ";</w:t>
      </w:r>
    </w:p>
    <w:p w14:paraId="1E10AAA6" w14:textId="77777777" w:rsidR="009E32AA" w:rsidRPr="001B0DB2" w:rsidRDefault="009E32AA" w:rsidP="001B0DB2">
      <w:pPr>
        <w:spacing w:line="240" w:lineRule="auto"/>
        <w:rPr>
          <w:rFonts w:ascii="Arial" w:hAnsi="Arial" w:cs="Arial"/>
        </w:rPr>
      </w:pPr>
      <w:r w:rsidRPr="001B0DB2">
        <w:rPr>
          <w:rFonts w:ascii="Arial" w:hAnsi="Arial" w:cs="Arial"/>
        </w:rPr>
        <w:t xml:space="preserve">        Student_Research student = new Student_Research(50, 100, "john", "yip", 001);</w:t>
      </w:r>
    </w:p>
    <w:p w14:paraId="006F582F" w14:textId="77777777" w:rsidR="009E32AA" w:rsidRPr="001B0DB2" w:rsidRDefault="009E32AA" w:rsidP="001B0DB2">
      <w:pPr>
        <w:spacing w:line="240" w:lineRule="auto"/>
        <w:rPr>
          <w:rFonts w:ascii="Arial" w:hAnsi="Arial" w:cs="Arial"/>
        </w:rPr>
      </w:pPr>
      <w:r w:rsidRPr="001B0DB2">
        <w:rPr>
          <w:rFonts w:ascii="Arial" w:hAnsi="Arial" w:cs="Arial"/>
        </w:rPr>
        <w:t xml:space="preserve">        student.reportGrade(test, OUTPUT_FILENAME);</w:t>
      </w:r>
    </w:p>
    <w:p w14:paraId="4A96A730"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1098CB69" w14:textId="77777777" w:rsidR="009E32AA" w:rsidRPr="001B0DB2" w:rsidRDefault="009E32AA" w:rsidP="001B0DB2">
      <w:pPr>
        <w:spacing w:line="240" w:lineRule="auto"/>
        <w:rPr>
          <w:rFonts w:ascii="Arial" w:hAnsi="Arial" w:cs="Arial"/>
        </w:rPr>
      </w:pPr>
    </w:p>
    <w:p w14:paraId="17E3782E" w14:textId="798F86FF" w:rsidR="009E32AA" w:rsidRPr="001B0DB2" w:rsidRDefault="009E32AA" w:rsidP="001B0DB2">
      <w:pPr>
        <w:spacing w:line="240" w:lineRule="auto"/>
        <w:rPr>
          <w:rFonts w:ascii="Arial" w:hAnsi="Arial" w:cs="Arial"/>
        </w:rPr>
      </w:pPr>
      <w:r w:rsidRPr="001B0DB2">
        <w:rPr>
          <w:rFonts w:ascii="Arial" w:hAnsi="Arial" w:cs="Arial"/>
        </w:rPr>
        <w:t>}</w:t>
      </w:r>
    </w:p>
    <w:p w14:paraId="123AE571" w14:textId="44CBAA9B" w:rsidR="009E32AA" w:rsidRPr="001B0DB2" w:rsidRDefault="009E32AA" w:rsidP="001B0DB2">
      <w:pPr>
        <w:spacing w:line="240" w:lineRule="auto"/>
        <w:rPr>
          <w:rFonts w:ascii="Arial" w:hAnsi="Arial" w:cs="Arial"/>
        </w:rPr>
      </w:pPr>
      <w:r w:rsidRPr="001B0DB2">
        <w:rPr>
          <w:rFonts w:ascii="Arial" w:hAnsi="Arial" w:cs="Arial"/>
          <w:highlight w:val="yellow"/>
        </w:rPr>
        <w:t>Unit class</w:t>
      </w:r>
    </w:p>
    <w:p w14:paraId="75444AEF" w14:textId="77777777" w:rsidR="009E32AA" w:rsidRPr="001B0DB2" w:rsidRDefault="009E32AA" w:rsidP="001B0DB2">
      <w:pPr>
        <w:spacing w:line="240" w:lineRule="auto"/>
        <w:rPr>
          <w:rFonts w:ascii="Arial" w:hAnsi="Arial" w:cs="Arial"/>
        </w:rPr>
      </w:pPr>
      <w:r w:rsidRPr="001B0DB2">
        <w:rPr>
          <w:rFonts w:ascii="Arial" w:hAnsi="Arial" w:cs="Arial"/>
        </w:rPr>
        <w:t>package assignment2;</w:t>
      </w:r>
    </w:p>
    <w:p w14:paraId="57FBA936" w14:textId="77777777" w:rsidR="009E32AA" w:rsidRPr="001B0DB2" w:rsidRDefault="009E32AA" w:rsidP="001B0DB2">
      <w:pPr>
        <w:spacing w:line="240" w:lineRule="auto"/>
        <w:rPr>
          <w:rFonts w:ascii="Arial" w:hAnsi="Arial" w:cs="Arial"/>
        </w:rPr>
      </w:pPr>
    </w:p>
    <w:p w14:paraId="6C975627" w14:textId="77777777" w:rsidR="009E32AA" w:rsidRPr="001B0DB2" w:rsidRDefault="009E32AA" w:rsidP="001B0DB2">
      <w:pPr>
        <w:spacing w:line="240" w:lineRule="auto"/>
        <w:rPr>
          <w:rFonts w:ascii="Arial" w:hAnsi="Arial" w:cs="Arial"/>
        </w:rPr>
      </w:pPr>
      <w:r w:rsidRPr="001B0DB2">
        <w:rPr>
          <w:rFonts w:ascii="Arial" w:hAnsi="Arial" w:cs="Arial"/>
        </w:rPr>
        <w:lastRenderedPageBreak/>
        <w:t>/**</w:t>
      </w:r>
    </w:p>
    <w:p w14:paraId="04D118B2" w14:textId="77777777" w:rsidR="009E32AA" w:rsidRPr="001B0DB2" w:rsidRDefault="009E32AA" w:rsidP="001B0DB2">
      <w:pPr>
        <w:spacing w:line="240" w:lineRule="auto"/>
        <w:rPr>
          <w:rFonts w:ascii="Arial" w:hAnsi="Arial" w:cs="Arial"/>
        </w:rPr>
      </w:pPr>
      <w:r w:rsidRPr="001B0DB2">
        <w:rPr>
          <w:rFonts w:ascii="Arial" w:hAnsi="Arial" w:cs="Arial"/>
        </w:rPr>
        <w:t xml:space="preserve"> * @author      yin zhanpeng    </w:t>
      </w:r>
    </w:p>
    <w:p w14:paraId="64AD2853" w14:textId="77777777" w:rsidR="009E32AA" w:rsidRPr="001B0DB2" w:rsidRDefault="009E32AA" w:rsidP="001B0DB2">
      <w:pPr>
        <w:spacing w:line="240" w:lineRule="auto"/>
        <w:rPr>
          <w:rFonts w:ascii="Arial" w:hAnsi="Arial" w:cs="Arial"/>
        </w:rPr>
      </w:pPr>
      <w:r w:rsidRPr="001B0DB2">
        <w:rPr>
          <w:rFonts w:ascii="Arial" w:hAnsi="Arial" w:cs="Arial"/>
        </w:rPr>
        <w:t xml:space="preserve"> * @version     1.0          (current version number of program)</w:t>
      </w:r>
    </w:p>
    <w:p w14:paraId="61F0D2D0" w14:textId="77777777" w:rsidR="009E32AA" w:rsidRPr="001B0DB2" w:rsidRDefault="009E32AA" w:rsidP="001B0DB2">
      <w:pPr>
        <w:spacing w:line="240" w:lineRule="auto"/>
        <w:rPr>
          <w:rFonts w:ascii="Arial" w:hAnsi="Arial" w:cs="Arial"/>
        </w:rPr>
      </w:pPr>
      <w:r w:rsidRPr="001B0DB2">
        <w:rPr>
          <w:rFonts w:ascii="Arial" w:hAnsi="Arial" w:cs="Arial"/>
        </w:rPr>
        <w:t xml:space="preserve"> * Assignment 2</w:t>
      </w:r>
    </w:p>
    <w:p w14:paraId="6ED46D85" w14:textId="77777777" w:rsidR="009E32AA" w:rsidRPr="001B0DB2" w:rsidRDefault="009E32AA" w:rsidP="001B0DB2">
      <w:pPr>
        <w:spacing w:line="240" w:lineRule="auto"/>
        <w:rPr>
          <w:rFonts w:ascii="Arial" w:hAnsi="Arial" w:cs="Arial"/>
        </w:rPr>
      </w:pPr>
      <w:r w:rsidRPr="001B0DB2">
        <w:rPr>
          <w:rFonts w:ascii="Arial" w:hAnsi="Arial" w:cs="Arial"/>
        </w:rPr>
        <w:t xml:space="preserve"> * this program have will read the student csv file and have functions that will provide a summary for the students </w:t>
      </w:r>
    </w:p>
    <w:p w14:paraId="667A8019"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049137CC" w14:textId="77777777" w:rsidR="009E32AA" w:rsidRPr="001B0DB2" w:rsidRDefault="009E32AA" w:rsidP="001B0DB2">
      <w:pPr>
        <w:spacing w:line="240" w:lineRule="auto"/>
        <w:rPr>
          <w:rFonts w:ascii="Arial" w:hAnsi="Arial" w:cs="Arial"/>
        </w:rPr>
      </w:pPr>
      <w:r w:rsidRPr="001B0DB2">
        <w:rPr>
          <w:rFonts w:ascii="Arial" w:hAnsi="Arial" w:cs="Arial"/>
        </w:rPr>
        <w:t>public class Unit {</w:t>
      </w:r>
    </w:p>
    <w:p w14:paraId="52163220" w14:textId="77777777" w:rsidR="009E32AA" w:rsidRPr="001B0DB2" w:rsidRDefault="009E32AA" w:rsidP="001B0DB2">
      <w:pPr>
        <w:spacing w:line="240" w:lineRule="auto"/>
        <w:rPr>
          <w:rFonts w:ascii="Arial" w:hAnsi="Arial" w:cs="Arial"/>
        </w:rPr>
      </w:pPr>
    </w:p>
    <w:p w14:paraId="388DC520" w14:textId="77777777" w:rsidR="009E32AA" w:rsidRPr="001B0DB2" w:rsidRDefault="009E32AA" w:rsidP="001B0DB2">
      <w:pPr>
        <w:spacing w:line="240" w:lineRule="auto"/>
        <w:rPr>
          <w:rFonts w:ascii="Arial" w:hAnsi="Arial" w:cs="Arial"/>
        </w:rPr>
      </w:pPr>
      <w:r w:rsidRPr="001B0DB2">
        <w:rPr>
          <w:rFonts w:ascii="Arial" w:hAnsi="Arial" w:cs="Arial"/>
        </w:rPr>
        <w:t xml:space="preserve">    String enrolmentType; // C course work enrolment R research enrolment</w:t>
      </w:r>
    </w:p>
    <w:p w14:paraId="31D02BC0" w14:textId="77777777" w:rsidR="009E32AA" w:rsidRPr="001B0DB2" w:rsidRDefault="009E32AA" w:rsidP="001B0DB2">
      <w:pPr>
        <w:spacing w:line="240" w:lineRule="auto"/>
        <w:rPr>
          <w:rFonts w:ascii="Arial" w:hAnsi="Arial" w:cs="Arial"/>
        </w:rPr>
      </w:pPr>
      <w:r w:rsidRPr="001B0DB2">
        <w:rPr>
          <w:rFonts w:ascii="Arial" w:hAnsi="Arial" w:cs="Arial"/>
        </w:rPr>
        <w:t xml:space="preserve">    int overallMark;</w:t>
      </w:r>
    </w:p>
    <w:p w14:paraId="1A2B3766" w14:textId="77777777" w:rsidR="009E32AA" w:rsidRPr="001B0DB2" w:rsidRDefault="009E32AA" w:rsidP="001B0DB2">
      <w:pPr>
        <w:spacing w:line="240" w:lineRule="auto"/>
        <w:rPr>
          <w:rFonts w:ascii="Arial" w:hAnsi="Arial" w:cs="Arial"/>
        </w:rPr>
      </w:pPr>
      <w:r w:rsidRPr="001B0DB2">
        <w:rPr>
          <w:rFonts w:ascii="Arial" w:hAnsi="Arial" w:cs="Arial"/>
        </w:rPr>
        <w:t xml:space="preserve">    String finalGrade;</w:t>
      </w:r>
    </w:p>
    <w:p w14:paraId="06F904F2" w14:textId="77777777" w:rsidR="009E32AA" w:rsidRPr="001B0DB2" w:rsidRDefault="009E32AA" w:rsidP="001B0DB2">
      <w:pPr>
        <w:spacing w:line="240" w:lineRule="auto"/>
        <w:rPr>
          <w:rFonts w:ascii="Arial" w:hAnsi="Arial" w:cs="Arial"/>
        </w:rPr>
      </w:pPr>
    </w:p>
    <w:p w14:paraId="1A3F76EE"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0FC25916" w14:textId="77777777" w:rsidR="009E32AA" w:rsidRPr="001B0DB2" w:rsidRDefault="009E32AA" w:rsidP="001B0DB2">
      <w:pPr>
        <w:spacing w:line="240" w:lineRule="auto"/>
        <w:rPr>
          <w:rFonts w:ascii="Arial" w:hAnsi="Arial" w:cs="Arial"/>
        </w:rPr>
      </w:pPr>
      <w:r w:rsidRPr="001B0DB2">
        <w:rPr>
          <w:rFonts w:ascii="Arial" w:hAnsi="Arial" w:cs="Arial"/>
        </w:rPr>
        <w:t xml:space="preserve">     * constructor </w:t>
      </w:r>
    </w:p>
    <w:p w14:paraId="2DE0658E" w14:textId="77777777" w:rsidR="009E32AA" w:rsidRPr="001B0DB2" w:rsidRDefault="009E32AA" w:rsidP="001B0DB2">
      <w:pPr>
        <w:spacing w:line="240" w:lineRule="auto"/>
        <w:rPr>
          <w:rFonts w:ascii="Arial" w:hAnsi="Arial" w:cs="Arial"/>
        </w:rPr>
      </w:pPr>
      <w:r w:rsidRPr="001B0DB2">
        <w:rPr>
          <w:rFonts w:ascii="Arial" w:hAnsi="Arial" w:cs="Arial"/>
        </w:rPr>
        <w:t xml:space="preserve">     * @param enrolmentType enrollment type</w:t>
      </w:r>
    </w:p>
    <w:p w14:paraId="14A4B3C8"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0D91C62B" w14:textId="77777777" w:rsidR="009E32AA" w:rsidRPr="001B0DB2" w:rsidRDefault="009E32AA" w:rsidP="001B0DB2">
      <w:pPr>
        <w:spacing w:line="240" w:lineRule="auto"/>
        <w:rPr>
          <w:rFonts w:ascii="Arial" w:hAnsi="Arial" w:cs="Arial"/>
        </w:rPr>
      </w:pPr>
      <w:r w:rsidRPr="001B0DB2">
        <w:rPr>
          <w:rFonts w:ascii="Arial" w:hAnsi="Arial" w:cs="Arial"/>
        </w:rPr>
        <w:t xml:space="preserve">    public Unit(String enrolmentType) {</w:t>
      </w:r>
    </w:p>
    <w:p w14:paraId="2C6C102D" w14:textId="77777777" w:rsidR="009E32AA" w:rsidRPr="001B0DB2" w:rsidRDefault="009E32AA" w:rsidP="001B0DB2">
      <w:pPr>
        <w:spacing w:line="240" w:lineRule="auto"/>
        <w:rPr>
          <w:rFonts w:ascii="Arial" w:hAnsi="Arial" w:cs="Arial"/>
        </w:rPr>
      </w:pPr>
      <w:r w:rsidRPr="001B0DB2">
        <w:rPr>
          <w:rFonts w:ascii="Arial" w:hAnsi="Arial" w:cs="Arial"/>
        </w:rPr>
        <w:t xml:space="preserve">        this.enrolmentType = enrolmentType;</w:t>
      </w:r>
    </w:p>
    <w:p w14:paraId="48B55CCC"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70B5DEC4" w14:textId="77777777" w:rsidR="009E32AA" w:rsidRPr="001B0DB2" w:rsidRDefault="009E32AA" w:rsidP="001B0DB2">
      <w:pPr>
        <w:spacing w:line="240" w:lineRule="auto"/>
        <w:rPr>
          <w:rFonts w:ascii="Arial" w:hAnsi="Arial" w:cs="Arial"/>
        </w:rPr>
      </w:pPr>
    </w:p>
    <w:p w14:paraId="0C2FEB2F"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255E25CB" w14:textId="77777777" w:rsidR="009E32AA" w:rsidRPr="001B0DB2" w:rsidRDefault="009E32AA" w:rsidP="001B0DB2">
      <w:pPr>
        <w:spacing w:line="240" w:lineRule="auto"/>
        <w:rPr>
          <w:rFonts w:ascii="Arial" w:hAnsi="Arial" w:cs="Arial"/>
        </w:rPr>
      </w:pPr>
      <w:r w:rsidRPr="001B0DB2">
        <w:rPr>
          <w:rFonts w:ascii="Arial" w:hAnsi="Arial" w:cs="Arial"/>
        </w:rPr>
        <w:t xml:space="preserve">     * get the enrollment type</w:t>
      </w:r>
    </w:p>
    <w:p w14:paraId="27DCADAC" w14:textId="77777777" w:rsidR="009E32AA" w:rsidRPr="001B0DB2" w:rsidRDefault="009E32AA" w:rsidP="001B0DB2">
      <w:pPr>
        <w:spacing w:line="240" w:lineRule="auto"/>
        <w:rPr>
          <w:rFonts w:ascii="Arial" w:hAnsi="Arial" w:cs="Arial"/>
        </w:rPr>
      </w:pPr>
      <w:r w:rsidRPr="001B0DB2">
        <w:rPr>
          <w:rFonts w:ascii="Arial" w:hAnsi="Arial" w:cs="Arial"/>
        </w:rPr>
        <w:t xml:space="preserve">     * @return enrollment type</w:t>
      </w:r>
    </w:p>
    <w:p w14:paraId="57FF598D"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7A1B6DA8" w14:textId="77777777" w:rsidR="009E32AA" w:rsidRPr="001B0DB2" w:rsidRDefault="009E32AA" w:rsidP="001B0DB2">
      <w:pPr>
        <w:spacing w:line="240" w:lineRule="auto"/>
        <w:rPr>
          <w:rFonts w:ascii="Arial" w:hAnsi="Arial" w:cs="Arial"/>
        </w:rPr>
      </w:pPr>
      <w:r w:rsidRPr="001B0DB2">
        <w:rPr>
          <w:rFonts w:ascii="Arial" w:hAnsi="Arial" w:cs="Arial"/>
        </w:rPr>
        <w:t xml:space="preserve">    public String getEnrolmentType() {</w:t>
      </w:r>
    </w:p>
    <w:p w14:paraId="094AB467" w14:textId="77777777" w:rsidR="009E32AA" w:rsidRPr="001B0DB2" w:rsidRDefault="009E32AA" w:rsidP="001B0DB2">
      <w:pPr>
        <w:spacing w:line="240" w:lineRule="auto"/>
        <w:rPr>
          <w:rFonts w:ascii="Arial" w:hAnsi="Arial" w:cs="Arial"/>
        </w:rPr>
      </w:pPr>
      <w:r w:rsidRPr="001B0DB2">
        <w:rPr>
          <w:rFonts w:ascii="Arial" w:hAnsi="Arial" w:cs="Arial"/>
        </w:rPr>
        <w:t xml:space="preserve">        return enrolmentType;</w:t>
      </w:r>
    </w:p>
    <w:p w14:paraId="11F79C54"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6334EBE0" w14:textId="77777777" w:rsidR="009E32AA" w:rsidRPr="001B0DB2" w:rsidRDefault="009E32AA" w:rsidP="001B0DB2">
      <w:pPr>
        <w:spacing w:line="240" w:lineRule="auto"/>
        <w:rPr>
          <w:rFonts w:ascii="Arial" w:hAnsi="Arial" w:cs="Arial"/>
        </w:rPr>
      </w:pPr>
    </w:p>
    <w:p w14:paraId="0049D469"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2B666011" w14:textId="77777777" w:rsidR="009E32AA" w:rsidRPr="001B0DB2" w:rsidRDefault="009E32AA" w:rsidP="001B0DB2">
      <w:pPr>
        <w:spacing w:line="240" w:lineRule="auto"/>
        <w:rPr>
          <w:rFonts w:ascii="Arial" w:hAnsi="Arial" w:cs="Arial"/>
        </w:rPr>
      </w:pPr>
      <w:r w:rsidRPr="001B0DB2">
        <w:rPr>
          <w:rFonts w:ascii="Arial" w:hAnsi="Arial" w:cs="Arial"/>
        </w:rPr>
        <w:t xml:space="preserve">     * display the grades</w:t>
      </w:r>
    </w:p>
    <w:p w14:paraId="11802E31"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7D78D0A2" w14:textId="77777777" w:rsidR="009E32AA" w:rsidRPr="001B0DB2" w:rsidRDefault="009E32AA" w:rsidP="001B0DB2">
      <w:pPr>
        <w:spacing w:line="240" w:lineRule="auto"/>
        <w:rPr>
          <w:rFonts w:ascii="Arial" w:hAnsi="Arial" w:cs="Arial"/>
        </w:rPr>
      </w:pPr>
      <w:r w:rsidRPr="001B0DB2">
        <w:rPr>
          <w:rFonts w:ascii="Arial" w:hAnsi="Arial" w:cs="Arial"/>
        </w:rPr>
        <w:lastRenderedPageBreak/>
        <w:t xml:space="preserve">    public void gradeReporting() {</w:t>
      </w:r>
    </w:p>
    <w:p w14:paraId="1EE8D7F5" w14:textId="77777777" w:rsidR="009E32AA" w:rsidRPr="001B0DB2" w:rsidRDefault="009E32AA" w:rsidP="001B0DB2">
      <w:pPr>
        <w:spacing w:line="240" w:lineRule="auto"/>
        <w:rPr>
          <w:rFonts w:ascii="Arial" w:hAnsi="Arial" w:cs="Arial"/>
        </w:rPr>
      </w:pPr>
      <w:r w:rsidRPr="001B0DB2">
        <w:rPr>
          <w:rFonts w:ascii="Arial" w:hAnsi="Arial" w:cs="Arial"/>
        </w:rPr>
        <w:t xml:space="preserve">        System.out.println("NA");</w:t>
      </w:r>
    </w:p>
    <w:p w14:paraId="65B18447"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662C936C" w14:textId="77777777" w:rsidR="009E32AA" w:rsidRPr="001B0DB2" w:rsidRDefault="009E32AA" w:rsidP="001B0DB2">
      <w:pPr>
        <w:spacing w:line="240" w:lineRule="auto"/>
        <w:rPr>
          <w:rFonts w:ascii="Arial" w:hAnsi="Arial" w:cs="Arial"/>
        </w:rPr>
      </w:pPr>
    </w:p>
    <w:p w14:paraId="57208B32"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1688EBC3" w14:textId="77777777" w:rsidR="009E32AA" w:rsidRPr="001B0DB2" w:rsidRDefault="009E32AA" w:rsidP="001B0DB2">
      <w:pPr>
        <w:spacing w:line="240" w:lineRule="auto"/>
        <w:rPr>
          <w:rFonts w:ascii="Arial" w:hAnsi="Arial" w:cs="Arial"/>
        </w:rPr>
      </w:pPr>
      <w:r w:rsidRPr="001B0DB2">
        <w:rPr>
          <w:rFonts w:ascii="Arial" w:hAnsi="Arial" w:cs="Arial"/>
        </w:rPr>
        <w:t xml:space="preserve">     * overall mark calculation</w:t>
      </w:r>
    </w:p>
    <w:p w14:paraId="1DC94F37"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4EF0AD5F" w14:textId="77777777" w:rsidR="009E32AA" w:rsidRPr="001B0DB2" w:rsidRDefault="009E32AA" w:rsidP="001B0DB2">
      <w:pPr>
        <w:spacing w:line="240" w:lineRule="auto"/>
        <w:rPr>
          <w:rFonts w:ascii="Arial" w:hAnsi="Arial" w:cs="Arial"/>
        </w:rPr>
      </w:pPr>
      <w:r w:rsidRPr="001B0DB2">
        <w:rPr>
          <w:rFonts w:ascii="Arial" w:hAnsi="Arial" w:cs="Arial"/>
        </w:rPr>
        <w:t xml:space="preserve">    public void overallMarkCalculation() {</w:t>
      </w:r>
    </w:p>
    <w:p w14:paraId="0237FECA" w14:textId="77777777" w:rsidR="009E32AA" w:rsidRPr="001B0DB2" w:rsidRDefault="009E32AA" w:rsidP="001B0DB2">
      <w:pPr>
        <w:spacing w:line="240" w:lineRule="auto"/>
        <w:rPr>
          <w:rFonts w:ascii="Arial" w:hAnsi="Arial" w:cs="Arial"/>
        </w:rPr>
      </w:pPr>
      <w:r w:rsidRPr="001B0DB2">
        <w:rPr>
          <w:rFonts w:ascii="Arial" w:hAnsi="Arial" w:cs="Arial"/>
        </w:rPr>
        <w:t xml:space="preserve">        Helper.println("no marks to calculate");</w:t>
      </w:r>
    </w:p>
    <w:p w14:paraId="393646BA"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72442204" w14:textId="77777777" w:rsidR="009E32AA" w:rsidRPr="001B0DB2" w:rsidRDefault="009E32AA" w:rsidP="001B0DB2">
      <w:pPr>
        <w:spacing w:line="240" w:lineRule="auto"/>
        <w:rPr>
          <w:rFonts w:ascii="Arial" w:hAnsi="Arial" w:cs="Arial"/>
        </w:rPr>
      </w:pPr>
    </w:p>
    <w:p w14:paraId="3AD9D922"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526BB38F" w14:textId="77777777" w:rsidR="009E32AA" w:rsidRPr="001B0DB2" w:rsidRDefault="009E32AA" w:rsidP="001B0DB2">
      <w:pPr>
        <w:spacing w:line="240" w:lineRule="auto"/>
        <w:rPr>
          <w:rFonts w:ascii="Arial" w:hAnsi="Arial" w:cs="Arial"/>
        </w:rPr>
      </w:pPr>
      <w:r w:rsidRPr="001B0DB2">
        <w:rPr>
          <w:rFonts w:ascii="Arial" w:hAnsi="Arial" w:cs="Arial"/>
        </w:rPr>
        <w:t xml:space="preserve">     * final grade calculation</w:t>
      </w:r>
    </w:p>
    <w:p w14:paraId="08D4565C" w14:textId="77777777" w:rsidR="009E32AA" w:rsidRPr="001B0DB2" w:rsidRDefault="009E32AA" w:rsidP="001B0DB2">
      <w:pPr>
        <w:spacing w:line="240" w:lineRule="auto"/>
        <w:rPr>
          <w:rFonts w:ascii="Arial" w:hAnsi="Arial" w:cs="Arial"/>
        </w:rPr>
      </w:pPr>
      <w:r w:rsidRPr="001B0DB2">
        <w:rPr>
          <w:rFonts w:ascii="Arial" w:hAnsi="Arial" w:cs="Arial"/>
        </w:rPr>
        <w:t xml:space="preserve">     * @param overallMarks overall marks</w:t>
      </w:r>
    </w:p>
    <w:p w14:paraId="5501BFFE" w14:textId="77777777" w:rsidR="009E32AA" w:rsidRPr="001B0DB2" w:rsidRDefault="009E32AA" w:rsidP="001B0DB2">
      <w:pPr>
        <w:spacing w:line="240" w:lineRule="auto"/>
        <w:rPr>
          <w:rFonts w:ascii="Arial" w:hAnsi="Arial" w:cs="Arial"/>
        </w:rPr>
      </w:pPr>
      <w:r w:rsidRPr="001B0DB2">
        <w:rPr>
          <w:rFonts w:ascii="Arial" w:hAnsi="Arial" w:cs="Arial"/>
        </w:rPr>
        <w:t xml:space="preserve">     * @return grades</w:t>
      </w:r>
    </w:p>
    <w:p w14:paraId="3F2F526F"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157A3A07" w14:textId="77777777" w:rsidR="009E32AA" w:rsidRPr="001B0DB2" w:rsidRDefault="009E32AA" w:rsidP="001B0DB2">
      <w:pPr>
        <w:spacing w:line="240" w:lineRule="auto"/>
        <w:rPr>
          <w:rFonts w:ascii="Arial" w:hAnsi="Arial" w:cs="Arial"/>
        </w:rPr>
      </w:pPr>
      <w:r w:rsidRPr="001B0DB2">
        <w:rPr>
          <w:rFonts w:ascii="Arial" w:hAnsi="Arial" w:cs="Arial"/>
        </w:rPr>
        <w:t xml:space="preserve">    public String finalGradeCalculation(int overallMarks ) {</w:t>
      </w:r>
    </w:p>
    <w:p w14:paraId="0D10DFE2" w14:textId="77777777" w:rsidR="009E32AA" w:rsidRPr="001B0DB2" w:rsidRDefault="009E32AA" w:rsidP="001B0DB2">
      <w:pPr>
        <w:spacing w:line="240" w:lineRule="auto"/>
        <w:rPr>
          <w:rFonts w:ascii="Arial" w:hAnsi="Arial" w:cs="Arial"/>
        </w:rPr>
      </w:pPr>
      <w:r w:rsidRPr="001B0DB2">
        <w:rPr>
          <w:rFonts w:ascii="Arial" w:hAnsi="Arial" w:cs="Arial"/>
        </w:rPr>
        <w:t xml:space="preserve">        if (overallMarks &lt; 50) {</w:t>
      </w:r>
    </w:p>
    <w:p w14:paraId="5B69A390" w14:textId="77777777" w:rsidR="009E32AA" w:rsidRPr="001B0DB2" w:rsidRDefault="009E32AA" w:rsidP="001B0DB2">
      <w:pPr>
        <w:spacing w:line="240" w:lineRule="auto"/>
        <w:rPr>
          <w:rFonts w:ascii="Arial" w:hAnsi="Arial" w:cs="Arial"/>
        </w:rPr>
      </w:pPr>
      <w:r w:rsidRPr="001B0DB2">
        <w:rPr>
          <w:rFonts w:ascii="Arial" w:hAnsi="Arial" w:cs="Arial"/>
        </w:rPr>
        <w:t xml:space="preserve">            return "N";</w:t>
      </w:r>
    </w:p>
    <w:p w14:paraId="7EB4A992" w14:textId="77777777" w:rsidR="009E32AA" w:rsidRPr="001B0DB2" w:rsidRDefault="009E32AA" w:rsidP="001B0DB2">
      <w:pPr>
        <w:spacing w:line="240" w:lineRule="auto"/>
        <w:rPr>
          <w:rFonts w:ascii="Arial" w:hAnsi="Arial" w:cs="Arial"/>
        </w:rPr>
      </w:pPr>
      <w:r w:rsidRPr="001B0DB2">
        <w:rPr>
          <w:rFonts w:ascii="Arial" w:hAnsi="Arial" w:cs="Arial"/>
        </w:rPr>
        <w:t xml:space="preserve">        } else if (overallMarks &gt;= 80) {</w:t>
      </w:r>
    </w:p>
    <w:p w14:paraId="73DA3335" w14:textId="77777777" w:rsidR="009E32AA" w:rsidRPr="001B0DB2" w:rsidRDefault="009E32AA" w:rsidP="001B0DB2">
      <w:pPr>
        <w:spacing w:line="240" w:lineRule="auto"/>
        <w:rPr>
          <w:rFonts w:ascii="Arial" w:hAnsi="Arial" w:cs="Arial"/>
        </w:rPr>
      </w:pPr>
      <w:r w:rsidRPr="001B0DB2">
        <w:rPr>
          <w:rFonts w:ascii="Arial" w:hAnsi="Arial" w:cs="Arial"/>
        </w:rPr>
        <w:t xml:space="preserve">            return "HD";</w:t>
      </w:r>
    </w:p>
    <w:p w14:paraId="14EB6B1F" w14:textId="77777777" w:rsidR="009E32AA" w:rsidRPr="001B0DB2" w:rsidRDefault="009E32AA" w:rsidP="001B0DB2">
      <w:pPr>
        <w:spacing w:line="240" w:lineRule="auto"/>
        <w:rPr>
          <w:rFonts w:ascii="Arial" w:hAnsi="Arial" w:cs="Arial"/>
        </w:rPr>
      </w:pPr>
      <w:r w:rsidRPr="001B0DB2">
        <w:rPr>
          <w:rFonts w:ascii="Arial" w:hAnsi="Arial" w:cs="Arial"/>
        </w:rPr>
        <w:t xml:space="preserve">        } else if (overallMarks &gt;= 70) {</w:t>
      </w:r>
    </w:p>
    <w:p w14:paraId="26794946" w14:textId="77777777" w:rsidR="009E32AA" w:rsidRPr="001B0DB2" w:rsidRDefault="009E32AA" w:rsidP="001B0DB2">
      <w:pPr>
        <w:spacing w:line="240" w:lineRule="auto"/>
        <w:rPr>
          <w:rFonts w:ascii="Arial" w:hAnsi="Arial" w:cs="Arial"/>
        </w:rPr>
      </w:pPr>
      <w:r w:rsidRPr="001B0DB2">
        <w:rPr>
          <w:rFonts w:ascii="Arial" w:hAnsi="Arial" w:cs="Arial"/>
        </w:rPr>
        <w:t xml:space="preserve">            return "D";</w:t>
      </w:r>
    </w:p>
    <w:p w14:paraId="15FCC113" w14:textId="77777777" w:rsidR="009E32AA" w:rsidRPr="001B0DB2" w:rsidRDefault="009E32AA" w:rsidP="001B0DB2">
      <w:pPr>
        <w:spacing w:line="240" w:lineRule="auto"/>
        <w:rPr>
          <w:rFonts w:ascii="Arial" w:hAnsi="Arial" w:cs="Arial"/>
        </w:rPr>
      </w:pPr>
      <w:r w:rsidRPr="001B0DB2">
        <w:rPr>
          <w:rFonts w:ascii="Arial" w:hAnsi="Arial" w:cs="Arial"/>
        </w:rPr>
        <w:t xml:space="preserve">        } else if (overallMarks &gt;= 60) {</w:t>
      </w:r>
    </w:p>
    <w:p w14:paraId="1C87A3B0" w14:textId="77777777" w:rsidR="009E32AA" w:rsidRPr="001B0DB2" w:rsidRDefault="009E32AA" w:rsidP="001B0DB2">
      <w:pPr>
        <w:spacing w:line="240" w:lineRule="auto"/>
        <w:rPr>
          <w:rFonts w:ascii="Arial" w:hAnsi="Arial" w:cs="Arial"/>
        </w:rPr>
      </w:pPr>
      <w:r w:rsidRPr="001B0DB2">
        <w:rPr>
          <w:rFonts w:ascii="Arial" w:hAnsi="Arial" w:cs="Arial"/>
        </w:rPr>
        <w:t xml:space="preserve">            return "C";</w:t>
      </w:r>
    </w:p>
    <w:p w14:paraId="1A9F49BE" w14:textId="77777777" w:rsidR="009E32AA" w:rsidRPr="001B0DB2" w:rsidRDefault="009E32AA" w:rsidP="001B0DB2">
      <w:pPr>
        <w:spacing w:line="240" w:lineRule="auto"/>
        <w:rPr>
          <w:rFonts w:ascii="Arial" w:hAnsi="Arial" w:cs="Arial"/>
        </w:rPr>
      </w:pPr>
      <w:r w:rsidRPr="001B0DB2">
        <w:rPr>
          <w:rFonts w:ascii="Arial" w:hAnsi="Arial" w:cs="Arial"/>
        </w:rPr>
        <w:t xml:space="preserve">        } else if (overallMarks &gt;= 50) {</w:t>
      </w:r>
    </w:p>
    <w:p w14:paraId="6BDCB757" w14:textId="77777777" w:rsidR="009E32AA" w:rsidRPr="001B0DB2" w:rsidRDefault="009E32AA" w:rsidP="001B0DB2">
      <w:pPr>
        <w:spacing w:line="240" w:lineRule="auto"/>
        <w:rPr>
          <w:rFonts w:ascii="Arial" w:hAnsi="Arial" w:cs="Arial"/>
        </w:rPr>
      </w:pPr>
      <w:r w:rsidRPr="001B0DB2">
        <w:rPr>
          <w:rFonts w:ascii="Arial" w:hAnsi="Arial" w:cs="Arial"/>
        </w:rPr>
        <w:t xml:space="preserve">            return "P";</w:t>
      </w:r>
    </w:p>
    <w:p w14:paraId="0D728316"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7D1BADD8" w14:textId="77777777" w:rsidR="009E32AA" w:rsidRPr="001B0DB2" w:rsidRDefault="009E32AA" w:rsidP="001B0DB2">
      <w:pPr>
        <w:spacing w:line="240" w:lineRule="auto"/>
        <w:rPr>
          <w:rFonts w:ascii="Arial" w:hAnsi="Arial" w:cs="Arial"/>
        </w:rPr>
      </w:pPr>
      <w:r w:rsidRPr="001B0DB2">
        <w:rPr>
          <w:rFonts w:ascii="Arial" w:hAnsi="Arial" w:cs="Arial"/>
        </w:rPr>
        <w:t xml:space="preserve">        return "error";</w:t>
      </w:r>
    </w:p>
    <w:p w14:paraId="29E922EB" w14:textId="77777777" w:rsidR="009E32AA" w:rsidRPr="001B0DB2" w:rsidRDefault="009E32AA" w:rsidP="001B0DB2">
      <w:pPr>
        <w:spacing w:line="240" w:lineRule="auto"/>
        <w:rPr>
          <w:rFonts w:ascii="Arial" w:hAnsi="Arial" w:cs="Arial"/>
        </w:rPr>
      </w:pPr>
      <w:r w:rsidRPr="001B0DB2">
        <w:rPr>
          <w:rFonts w:ascii="Arial" w:hAnsi="Arial" w:cs="Arial"/>
        </w:rPr>
        <w:t xml:space="preserve">    }</w:t>
      </w:r>
    </w:p>
    <w:p w14:paraId="6FED5720" w14:textId="77777777" w:rsidR="009E32AA" w:rsidRPr="001B0DB2" w:rsidRDefault="009E32AA" w:rsidP="001B0DB2">
      <w:pPr>
        <w:spacing w:line="240" w:lineRule="auto"/>
        <w:rPr>
          <w:rFonts w:ascii="Arial" w:hAnsi="Arial" w:cs="Arial"/>
        </w:rPr>
      </w:pPr>
    </w:p>
    <w:p w14:paraId="545CDB2B" w14:textId="552EC47B" w:rsidR="009E32AA" w:rsidRPr="001B0DB2" w:rsidRDefault="009E32AA" w:rsidP="001B0DB2">
      <w:pPr>
        <w:spacing w:line="240" w:lineRule="auto"/>
        <w:rPr>
          <w:rFonts w:ascii="Arial" w:hAnsi="Arial" w:cs="Arial"/>
        </w:rPr>
      </w:pPr>
      <w:r w:rsidRPr="001B0DB2">
        <w:rPr>
          <w:rFonts w:ascii="Arial" w:hAnsi="Arial" w:cs="Arial"/>
        </w:rPr>
        <w:lastRenderedPageBreak/>
        <w:t>}</w:t>
      </w:r>
    </w:p>
    <w:p w14:paraId="7E348DD4" w14:textId="46EDD5FC" w:rsidR="006B03DD" w:rsidRPr="001B0DB2" w:rsidRDefault="006B03DD" w:rsidP="001B0DB2">
      <w:pPr>
        <w:spacing w:line="240" w:lineRule="auto"/>
        <w:rPr>
          <w:rFonts w:ascii="Arial" w:hAnsi="Arial" w:cs="Arial"/>
        </w:rPr>
      </w:pPr>
      <w:r w:rsidRPr="001B0DB2">
        <w:rPr>
          <w:rFonts w:ascii="Arial" w:hAnsi="Arial" w:cs="Arial"/>
          <w:highlight w:val="yellow"/>
        </w:rPr>
        <w:t>Unit course class</w:t>
      </w:r>
    </w:p>
    <w:p w14:paraId="4CE3E6A6" w14:textId="77777777" w:rsidR="006B03DD" w:rsidRPr="001B0DB2" w:rsidRDefault="006B03DD" w:rsidP="001B0DB2">
      <w:pPr>
        <w:spacing w:line="240" w:lineRule="auto"/>
        <w:rPr>
          <w:rFonts w:ascii="Arial" w:hAnsi="Arial" w:cs="Arial"/>
        </w:rPr>
      </w:pPr>
      <w:r w:rsidRPr="001B0DB2">
        <w:rPr>
          <w:rFonts w:ascii="Arial" w:hAnsi="Arial" w:cs="Arial"/>
        </w:rPr>
        <w:t>package assignment2;</w:t>
      </w:r>
    </w:p>
    <w:p w14:paraId="5E144B70" w14:textId="77777777" w:rsidR="006B03DD" w:rsidRPr="001B0DB2" w:rsidRDefault="006B03DD" w:rsidP="001B0DB2">
      <w:pPr>
        <w:spacing w:line="240" w:lineRule="auto"/>
        <w:rPr>
          <w:rFonts w:ascii="Arial" w:hAnsi="Arial" w:cs="Arial"/>
        </w:rPr>
      </w:pPr>
    </w:p>
    <w:p w14:paraId="4B9EFF6C" w14:textId="77777777" w:rsidR="006B03DD" w:rsidRPr="001B0DB2" w:rsidRDefault="006B03DD" w:rsidP="001B0DB2">
      <w:pPr>
        <w:spacing w:line="240" w:lineRule="auto"/>
        <w:rPr>
          <w:rFonts w:ascii="Arial" w:hAnsi="Arial" w:cs="Arial"/>
        </w:rPr>
      </w:pPr>
      <w:r w:rsidRPr="001B0DB2">
        <w:rPr>
          <w:rFonts w:ascii="Arial" w:hAnsi="Arial" w:cs="Arial"/>
        </w:rPr>
        <w:t>/**</w:t>
      </w:r>
    </w:p>
    <w:p w14:paraId="2DB9B61D" w14:textId="77777777" w:rsidR="006B03DD" w:rsidRPr="001B0DB2" w:rsidRDefault="006B03DD" w:rsidP="001B0DB2">
      <w:pPr>
        <w:spacing w:line="240" w:lineRule="auto"/>
        <w:rPr>
          <w:rFonts w:ascii="Arial" w:hAnsi="Arial" w:cs="Arial"/>
        </w:rPr>
      </w:pPr>
      <w:r w:rsidRPr="001B0DB2">
        <w:rPr>
          <w:rFonts w:ascii="Arial" w:hAnsi="Arial" w:cs="Arial"/>
        </w:rPr>
        <w:t xml:space="preserve"> * @author      yin zhanpeng    </w:t>
      </w:r>
    </w:p>
    <w:p w14:paraId="488C553F" w14:textId="77777777" w:rsidR="006B03DD" w:rsidRPr="001B0DB2" w:rsidRDefault="006B03DD" w:rsidP="001B0DB2">
      <w:pPr>
        <w:spacing w:line="240" w:lineRule="auto"/>
        <w:rPr>
          <w:rFonts w:ascii="Arial" w:hAnsi="Arial" w:cs="Arial"/>
        </w:rPr>
      </w:pPr>
      <w:r w:rsidRPr="001B0DB2">
        <w:rPr>
          <w:rFonts w:ascii="Arial" w:hAnsi="Arial" w:cs="Arial"/>
        </w:rPr>
        <w:t xml:space="preserve"> * @version     1.0          (current version number of program)</w:t>
      </w:r>
    </w:p>
    <w:p w14:paraId="4AAF1C24" w14:textId="77777777" w:rsidR="006B03DD" w:rsidRPr="001B0DB2" w:rsidRDefault="006B03DD" w:rsidP="001B0DB2">
      <w:pPr>
        <w:spacing w:line="240" w:lineRule="auto"/>
        <w:rPr>
          <w:rFonts w:ascii="Arial" w:hAnsi="Arial" w:cs="Arial"/>
        </w:rPr>
      </w:pPr>
      <w:r w:rsidRPr="001B0DB2">
        <w:rPr>
          <w:rFonts w:ascii="Arial" w:hAnsi="Arial" w:cs="Arial"/>
        </w:rPr>
        <w:t xml:space="preserve"> * Assignment 2</w:t>
      </w:r>
    </w:p>
    <w:p w14:paraId="3AD76B24" w14:textId="77777777" w:rsidR="006B03DD" w:rsidRPr="001B0DB2" w:rsidRDefault="006B03DD" w:rsidP="001B0DB2">
      <w:pPr>
        <w:spacing w:line="240" w:lineRule="auto"/>
        <w:rPr>
          <w:rFonts w:ascii="Arial" w:hAnsi="Arial" w:cs="Arial"/>
        </w:rPr>
      </w:pPr>
      <w:r w:rsidRPr="001B0DB2">
        <w:rPr>
          <w:rFonts w:ascii="Arial" w:hAnsi="Arial" w:cs="Arial"/>
        </w:rPr>
        <w:t xml:space="preserve"> * this program have will read the student csv file and have functions that will provide a summary for the students </w:t>
      </w:r>
    </w:p>
    <w:p w14:paraId="75362AA7" w14:textId="77777777" w:rsidR="006B03DD" w:rsidRPr="001B0DB2" w:rsidRDefault="006B03DD" w:rsidP="001B0DB2">
      <w:pPr>
        <w:spacing w:line="240" w:lineRule="auto"/>
        <w:rPr>
          <w:rFonts w:ascii="Arial" w:hAnsi="Arial" w:cs="Arial"/>
        </w:rPr>
      </w:pPr>
      <w:r w:rsidRPr="001B0DB2">
        <w:rPr>
          <w:rFonts w:ascii="Arial" w:hAnsi="Arial" w:cs="Arial"/>
        </w:rPr>
        <w:t xml:space="preserve"> */</w:t>
      </w:r>
    </w:p>
    <w:p w14:paraId="3A0F3C0F" w14:textId="77777777" w:rsidR="006B03DD" w:rsidRPr="001B0DB2" w:rsidRDefault="006B03DD" w:rsidP="001B0DB2">
      <w:pPr>
        <w:spacing w:line="240" w:lineRule="auto"/>
        <w:rPr>
          <w:rFonts w:ascii="Arial" w:hAnsi="Arial" w:cs="Arial"/>
        </w:rPr>
      </w:pPr>
      <w:r w:rsidRPr="001B0DB2">
        <w:rPr>
          <w:rFonts w:ascii="Arial" w:hAnsi="Arial" w:cs="Arial"/>
        </w:rPr>
        <w:t>public class Unit_Course extends Unit {</w:t>
      </w:r>
    </w:p>
    <w:p w14:paraId="757FDACC" w14:textId="77777777" w:rsidR="006B03DD" w:rsidRPr="001B0DB2" w:rsidRDefault="006B03DD" w:rsidP="001B0DB2">
      <w:pPr>
        <w:spacing w:line="240" w:lineRule="auto"/>
        <w:rPr>
          <w:rFonts w:ascii="Arial" w:hAnsi="Arial" w:cs="Arial"/>
        </w:rPr>
      </w:pPr>
    </w:p>
    <w:p w14:paraId="44F9ABA9" w14:textId="77777777" w:rsidR="006B03DD" w:rsidRPr="001B0DB2" w:rsidRDefault="006B03DD" w:rsidP="001B0DB2">
      <w:pPr>
        <w:spacing w:line="240" w:lineRule="auto"/>
        <w:rPr>
          <w:rFonts w:ascii="Arial" w:hAnsi="Arial" w:cs="Arial"/>
        </w:rPr>
      </w:pPr>
      <w:r w:rsidRPr="001B0DB2">
        <w:rPr>
          <w:rFonts w:ascii="Arial" w:hAnsi="Arial" w:cs="Arial"/>
        </w:rPr>
        <w:t xml:space="preserve">    String unitID;</w:t>
      </w:r>
    </w:p>
    <w:p w14:paraId="393B4D6F" w14:textId="77777777" w:rsidR="006B03DD" w:rsidRPr="001B0DB2" w:rsidRDefault="006B03DD" w:rsidP="001B0DB2">
      <w:pPr>
        <w:spacing w:line="240" w:lineRule="auto"/>
        <w:rPr>
          <w:rFonts w:ascii="Arial" w:hAnsi="Arial" w:cs="Arial"/>
        </w:rPr>
      </w:pPr>
      <w:r w:rsidRPr="001B0DB2">
        <w:rPr>
          <w:rFonts w:ascii="Arial" w:hAnsi="Arial" w:cs="Arial"/>
        </w:rPr>
        <w:t xml:space="preserve">    int levelOfUnit;</w:t>
      </w:r>
    </w:p>
    <w:p w14:paraId="33166967" w14:textId="77777777" w:rsidR="006B03DD" w:rsidRPr="001B0DB2" w:rsidRDefault="006B03DD" w:rsidP="001B0DB2">
      <w:pPr>
        <w:spacing w:line="240" w:lineRule="auto"/>
        <w:rPr>
          <w:rFonts w:ascii="Arial" w:hAnsi="Arial" w:cs="Arial"/>
        </w:rPr>
      </w:pPr>
    </w:p>
    <w:p w14:paraId="7DD6523B" w14:textId="77777777" w:rsidR="006B03DD" w:rsidRPr="001B0DB2" w:rsidRDefault="006B03DD" w:rsidP="001B0DB2">
      <w:pPr>
        <w:spacing w:line="240" w:lineRule="auto"/>
        <w:rPr>
          <w:rFonts w:ascii="Arial" w:hAnsi="Arial" w:cs="Arial"/>
        </w:rPr>
      </w:pPr>
      <w:r w:rsidRPr="001B0DB2">
        <w:rPr>
          <w:rFonts w:ascii="Arial" w:hAnsi="Arial" w:cs="Arial"/>
        </w:rPr>
        <w:t xml:space="preserve">    String enrolmentType = "C";</w:t>
      </w:r>
    </w:p>
    <w:p w14:paraId="221D9C05" w14:textId="77777777" w:rsidR="006B03DD" w:rsidRPr="001B0DB2" w:rsidRDefault="006B03DD" w:rsidP="001B0DB2">
      <w:pPr>
        <w:spacing w:line="240" w:lineRule="auto"/>
        <w:rPr>
          <w:rFonts w:ascii="Arial" w:hAnsi="Arial" w:cs="Arial"/>
        </w:rPr>
      </w:pPr>
    </w:p>
    <w:p w14:paraId="64F72596" w14:textId="77777777" w:rsidR="006B03DD" w:rsidRPr="001B0DB2" w:rsidRDefault="006B03DD" w:rsidP="001B0DB2">
      <w:pPr>
        <w:spacing w:line="240" w:lineRule="auto"/>
        <w:rPr>
          <w:rFonts w:ascii="Arial" w:hAnsi="Arial" w:cs="Arial"/>
        </w:rPr>
      </w:pPr>
      <w:r w:rsidRPr="001B0DB2">
        <w:rPr>
          <w:rFonts w:ascii="Arial" w:hAnsi="Arial" w:cs="Arial"/>
        </w:rPr>
        <w:t xml:space="preserve">    int assignment1;  //max 100</w:t>
      </w:r>
    </w:p>
    <w:p w14:paraId="7869C70D" w14:textId="77777777" w:rsidR="006B03DD" w:rsidRPr="001B0DB2" w:rsidRDefault="006B03DD" w:rsidP="001B0DB2">
      <w:pPr>
        <w:spacing w:line="240" w:lineRule="auto"/>
        <w:rPr>
          <w:rFonts w:ascii="Arial" w:hAnsi="Arial" w:cs="Arial"/>
        </w:rPr>
      </w:pPr>
      <w:r w:rsidRPr="001B0DB2">
        <w:rPr>
          <w:rFonts w:ascii="Arial" w:hAnsi="Arial" w:cs="Arial"/>
        </w:rPr>
        <w:t xml:space="preserve">    int assignment2;  //max 100</w:t>
      </w:r>
    </w:p>
    <w:p w14:paraId="0D063C94" w14:textId="77777777" w:rsidR="006B03DD" w:rsidRPr="001B0DB2" w:rsidRDefault="006B03DD" w:rsidP="001B0DB2">
      <w:pPr>
        <w:spacing w:line="240" w:lineRule="auto"/>
        <w:rPr>
          <w:rFonts w:ascii="Arial" w:hAnsi="Arial" w:cs="Arial"/>
        </w:rPr>
      </w:pPr>
      <w:r w:rsidRPr="001B0DB2">
        <w:rPr>
          <w:rFonts w:ascii="Arial" w:hAnsi="Arial" w:cs="Arial"/>
        </w:rPr>
        <w:t xml:space="preserve">    int finalExamination;  //max 100</w:t>
      </w:r>
    </w:p>
    <w:p w14:paraId="434EC12C" w14:textId="77777777" w:rsidR="006B03DD" w:rsidRPr="001B0DB2" w:rsidRDefault="006B03DD" w:rsidP="001B0DB2">
      <w:pPr>
        <w:spacing w:line="240" w:lineRule="auto"/>
        <w:rPr>
          <w:rFonts w:ascii="Arial" w:hAnsi="Arial" w:cs="Arial"/>
        </w:rPr>
      </w:pPr>
    </w:p>
    <w:p w14:paraId="3F5592CC" w14:textId="77777777" w:rsidR="006B03DD" w:rsidRPr="001B0DB2" w:rsidRDefault="006B03DD" w:rsidP="001B0DB2">
      <w:pPr>
        <w:spacing w:line="240" w:lineRule="auto"/>
        <w:rPr>
          <w:rFonts w:ascii="Arial" w:hAnsi="Arial" w:cs="Arial"/>
        </w:rPr>
      </w:pPr>
      <w:r w:rsidRPr="001B0DB2">
        <w:rPr>
          <w:rFonts w:ascii="Arial" w:hAnsi="Arial" w:cs="Arial"/>
        </w:rPr>
        <w:t xml:space="preserve">    int overallMark;</w:t>
      </w:r>
    </w:p>
    <w:p w14:paraId="50ED5F78" w14:textId="77777777" w:rsidR="006B03DD" w:rsidRPr="001B0DB2" w:rsidRDefault="006B03DD" w:rsidP="001B0DB2">
      <w:pPr>
        <w:spacing w:line="240" w:lineRule="auto"/>
        <w:rPr>
          <w:rFonts w:ascii="Arial" w:hAnsi="Arial" w:cs="Arial"/>
        </w:rPr>
      </w:pPr>
      <w:r w:rsidRPr="001B0DB2">
        <w:rPr>
          <w:rFonts w:ascii="Arial" w:hAnsi="Arial" w:cs="Arial"/>
        </w:rPr>
        <w:t xml:space="preserve">    String finalGrade;</w:t>
      </w:r>
    </w:p>
    <w:p w14:paraId="3D7463BF" w14:textId="77777777" w:rsidR="006B03DD" w:rsidRPr="001B0DB2" w:rsidRDefault="006B03DD" w:rsidP="001B0DB2">
      <w:pPr>
        <w:spacing w:line="240" w:lineRule="auto"/>
        <w:rPr>
          <w:rFonts w:ascii="Arial" w:hAnsi="Arial" w:cs="Arial"/>
        </w:rPr>
      </w:pPr>
    </w:p>
    <w:p w14:paraId="35237878" w14:textId="77777777" w:rsidR="006B03DD" w:rsidRPr="001B0DB2" w:rsidRDefault="006B03DD" w:rsidP="001B0DB2">
      <w:pPr>
        <w:spacing w:line="240" w:lineRule="auto"/>
        <w:rPr>
          <w:rFonts w:ascii="Arial" w:hAnsi="Arial" w:cs="Arial"/>
        </w:rPr>
      </w:pPr>
      <w:r w:rsidRPr="001B0DB2">
        <w:rPr>
          <w:rFonts w:ascii="Arial" w:hAnsi="Arial" w:cs="Arial"/>
        </w:rPr>
        <w:t xml:space="preserve">    /**</w:t>
      </w:r>
    </w:p>
    <w:p w14:paraId="2CD16485" w14:textId="77777777" w:rsidR="006B03DD" w:rsidRPr="001B0DB2" w:rsidRDefault="006B03DD" w:rsidP="001B0DB2">
      <w:pPr>
        <w:spacing w:line="240" w:lineRule="auto"/>
        <w:rPr>
          <w:rFonts w:ascii="Arial" w:hAnsi="Arial" w:cs="Arial"/>
        </w:rPr>
      </w:pPr>
      <w:r w:rsidRPr="001B0DB2">
        <w:rPr>
          <w:rFonts w:ascii="Arial" w:hAnsi="Arial" w:cs="Arial"/>
        </w:rPr>
        <w:t xml:space="preserve">     * constructor</w:t>
      </w:r>
    </w:p>
    <w:p w14:paraId="7809FC62" w14:textId="77777777" w:rsidR="006B03DD" w:rsidRPr="001B0DB2" w:rsidRDefault="006B03DD" w:rsidP="001B0DB2">
      <w:pPr>
        <w:spacing w:line="240" w:lineRule="auto"/>
        <w:rPr>
          <w:rFonts w:ascii="Arial" w:hAnsi="Arial" w:cs="Arial"/>
        </w:rPr>
      </w:pPr>
      <w:r w:rsidRPr="001B0DB2">
        <w:rPr>
          <w:rFonts w:ascii="Arial" w:hAnsi="Arial" w:cs="Arial"/>
        </w:rPr>
        <w:t xml:space="preserve">     * @param assignment1 assignment 1 mark</w:t>
      </w:r>
    </w:p>
    <w:p w14:paraId="3224330A" w14:textId="77777777" w:rsidR="006B03DD" w:rsidRPr="001B0DB2" w:rsidRDefault="006B03DD" w:rsidP="001B0DB2">
      <w:pPr>
        <w:spacing w:line="240" w:lineRule="auto"/>
        <w:rPr>
          <w:rFonts w:ascii="Arial" w:hAnsi="Arial" w:cs="Arial"/>
        </w:rPr>
      </w:pPr>
      <w:r w:rsidRPr="001B0DB2">
        <w:rPr>
          <w:rFonts w:ascii="Arial" w:hAnsi="Arial" w:cs="Arial"/>
        </w:rPr>
        <w:t xml:space="preserve">     * @param assignment2 assignment 2 mark</w:t>
      </w:r>
    </w:p>
    <w:p w14:paraId="31C6CECA" w14:textId="77777777" w:rsidR="006B03DD" w:rsidRPr="001B0DB2" w:rsidRDefault="006B03DD" w:rsidP="001B0DB2">
      <w:pPr>
        <w:spacing w:line="240" w:lineRule="auto"/>
        <w:rPr>
          <w:rFonts w:ascii="Arial" w:hAnsi="Arial" w:cs="Arial"/>
        </w:rPr>
      </w:pPr>
      <w:r w:rsidRPr="001B0DB2">
        <w:rPr>
          <w:rFonts w:ascii="Arial" w:hAnsi="Arial" w:cs="Arial"/>
        </w:rPr>
        <w:t xml:space="preserve">     * @param finalExamination final examination mark</w:t>
      </w:r>
    </w:p>
    <w:p w14:paraId="32F7F227" w14:textId="77777777" w:rsidR="006B03DD" w:rsidRPr="001B0DB2" w:rsidRDefault="006B03DD" w:rsidP="001B0DB2">
      <w:pPr>
        <w:spacing w:line="240" w:lineRule="auto"/>
        <w:rPr>
          <w:rFonts w:ascii="Arial" w:hAnsi="Arial" w:cs="Arial"/>
        </w:rPr>
      </w:pPr>
      <w:r w:rsidRPr="001B0DB2">
        <w:rPr>
          <w:rFonts w:ascii="Arial" w:hAnsi="Arial" w:cs="Arial"/>
        </w:rPr>
        <w:t xml:space="preserve">     * @param enrolmentType enrollment type</w:t>
      </w:r>
    </w:p>
    <w:p w14:paraId="6D1182AE" w14:textId="77777777" w:rsidR="006B03DD" w:rsidRPr="001B0DB2" w:rsidRDefault="006B03DD" w:rsidP="001B0DB2">
      <w:pPr>
        <w:spacing w:line="240" w:lineRule="auto"/>
        <w:rPr>
          <w:rFonts w:ascii="Arial" w:hAnsi="Arial" w:cs="Arial"/>
        </w:rPr>
      </w:pPr>
      <w:r w:rsidRPr="001B0DB2">
        <w:rPr>
          <w:rFonts w:ascii="Arial" w:hAnsi="Arial" w:cs="Arial"/>
        </w:rPr>
        <w:t xml:space="preserve">     * @param unitID unit id</w:t>
      </w:r>
    </w:p>
    <w:p w14:paraId="53CF361C" w14:textId="77777777" w:rsidR="006B03DD" w:rsidRPr="001B0DB2" w:rsidRDefault="006B03DD" w:rsidP="001B0DB2">
      <w:pPr>
        <w:spacing w:line="240" w:lineRule="auto"/>
        <w:rPr>
          <w:rFonts w:ascii="Arial" w:hAnsi="Arial" w:cs="Arial"/>
        </w:rPr>
      </w:pPr>
      <w:r w:rsidRPr="001B0DB2">
        <w:rPr>
          <w:rFonts w:ascii="Arial" w:hAnsi="Arial" w:cs="Arial"/>
        </w:rPr>
        <w:lastRenderedPageBreak/>
        <w:t xml:space="preserve">     * @param levelOfUnit level of unit </w:t>
      </w:r>
    </w:p>
    <w:p w14:paraId="4F5BB566" w14:textId="77777777" w:rsidR="006B03DD" w:rsidRPr="001B0DB2" w:rsidRDefault="006B03DD" w:rsidP="001B0DB2">
      <w:pPr>
        <w:spacing w:line="240" w:lineRule="auto"/>
        <w:rPr>
          <w:rFonts w:ascii="Arial" w:hAnsi="Arial" w:cs="Arial"/>
        </w:rPr>
      </w:pPr>
      <w:r w:rsidRPr="001B0DB2">
        <w:rPr>
          <w:rFonts w:ascii="Arial" w:hAnsi="Arial" w:cs="Arial"/>
        </w:rPr>
        <w:t xml:space="preserve">     */</w:t>
      </w:r>
    </w:p>
    <w:p w14:paraId="0C4AF31C" w14:textId="77777777" w:rsidR="006B03DD" w:rsidRPr="001B0DB2" w:rsidRDefault="006B03DD" w:rsidP="001B0DB2">
      <w:pPr>
        <w:spacing w:line="240" w:lineRule="auto"/>
        <w:rPr>
          <w:rFonts w:ascii="Arial" w:hAnsi="Arial" w:cs="Arial"/>
        </w:rPr>
      </w:pPr>
      <w:r w:rsidRPr="001B0DB2">
        <w:rPr>
          <w:rFonts w:ascii="Arial" w:hAnsi="Arial" w:cs="Arial"/>
        </w:rPr>
        <w:t xml:space="preserve">    public Unit_Course(int assignment1, int assignment2, int finalExamination, String enrolmentType, String unitID, int levelOfUnit ) {</w:t>
      </w:r>
    </w:p>
    <w:p w14:paraId="325D1F9C" w14:textId="77777777" w:rsidR="006B03DD" w:rsidRPr="001B0DB2" w:rsidRDefault="006B03DD" w:rsidP="001B0DB2">
      <w:pPr>
        <w:spacing w:line="240" w:lineRule="auto"/>
        <w:rPr>
          <w:rFonts w:ascii="Arial" w:hAnsi="Arial" w:cs="Arial"/>
        </w:rPr>
      </w:pPr>
      <w:r w:rsidRPr="001B0DB2">
        <w:rPr>
          <w:rFonts w:ascii="Arial" w:hAnsi="Arial" w:cs="Arial"/>
        </w:rPr>
        <w:t xml:space="preserve">        super(enrolmentType);</w:t>
      </w:r>
    </w:p>
    <w:p w14:paraId="3992847B" w14:textId="77777777" w:rsidR="006B03DD" w:rsidRPr="001B0DB2" w:rsidRDefault="006B03DD" w:rsidP="001B0DB2">
      <w:pPr>
        <w:spacing w:line="240" w:lineRule="auto"/>
        <w:rPr>
          <w:rFonts w:ascii="Arial" w:hAnsi="Arial" w:cs="Arial"/>
        </w:rPr>
      </w:pPr>
      <w:r w:rsidRPr="001B0DB2">
        <w:rPr>
          <w:rFonts w:ascii="Arial" w:hAnsi="Arial" w:cs="Arial"/>
        </w:rPr>
        <w:t xml:space="preserve">        this.assignment1 = assignment1;</w:t>
      </w:r>
    </w:p>
    <w:p w14:paraId="44F1303C" w14:textId="77777777" w:rsidR="006B03DD" w:rsidRPr="001B0DB2" w:rsidRDefault="006B03DD" w:rsidP="001B0DB2">
      <w:pPr>
        <w:spacing w:line="240" w:lineRule="auto"/>
        <w:rPr>
          <w:rFonts w:ascii="Arial" w:hAnsi="Arial" w:cs="Arial"/>
        </w:rPr>
      </w:pPr>
      <w:r w:rsidRPr="001B0DB2">
        <w:rPr>
          <w:rFonts w:ascii="Arial" w:hAnsi="Arial" w:cs="Arial"/>
        </w:rPr>
        <w:t xml:space="preserve">        this.assignment2 = assignment2;</w:t>
      </w:r>
    </w:p>
    <w:p w14:paraId="73D4478F" w14:textId="77777777" w:rsidR="006B03DD" w:rsidRPr="001B0DB2" w:rsidRDefault="006B03DD" w:rsidP="001B0DB2">
      <w:pPr>
        <w:spacing w:line="240" w:lineRule="auto"/>
        <w:rPr>
          <w:rFonts w:ascii="Arial" w:hAnsi="Arial" w:cs="Arial"/>
        </w:rPr>
      </w:pPr>
      <w:r w:rsidRPr="001B0DB2">
        <w:rPr>
          <w:rFonts w:ascii="Arial" w:hAnsi="Arial" w:cs="Arial"/>
        </w:rPr>
        <w:t xml:space="preserve">        this.finalExamination = finalExamination;</w:t>
      </w:r>
    </w:p>
    <w:p w14:paraId="31CA2A04" w14:textId="77777777" w:rsidR="006B03DD" w:rsidRPr="001B0DB2" w:rsidRDefault="006B03DD" w:rsidP="001B0DB2">
      <w:pPr>
        <w:spacing w:line="240" w:lineRule="auto"/>
        <w:rPr>
          <w:rFonts w:ascii="Arial" w:hAnsi="Arial" w:cs="Arial"/>
        </w:rPr>
      </w:pPr>
      <w:r w:rsidRPr="001B0DB2">
        <w:rPr>
          <w:rFonts w:ascii="Arial" w:hAnsi="Arial" w:cs="Arial"/>
        </w:rPr>
        <w:t xml:space="preserve">        this.unitID = unitID;</w:t>
      </w:r>
    </w:p>
    <w:p w14:paraId="33BAB90A" w14:textId="77777777" w:rsidR="006B03DD" w:rsidRPr="001B0DB2" w:rsidRDefault="006B03DD" w:rsidP="001B0DB2">
      <w:pPr>
        <w:spacing w:line="240" w:lineRule="auto"/>
        <w:rPr>
          <w:rFonts w:ascii="Arial" w:hAnsi="Arial" w:cs="Arial"/>
        </w:rPr>
      </w:pPr>
      <w:r w:rsidRPr="001B0DB2">
        <w:rPr>
          <w:rFonts w:ascii="Arial" w:hAnsi="Arial" w:cs="Arial"/>
        </w:rPr>
        <w:t xml:space="preserve">        this.levelOfUnit = levelOfUnit;</w:t>
      </w:r>
    </w:p>
    <w:p w14:paraId="1D598974" w14:textId="77777777" w:rsidR="006B03DD" w:rsidRPr="001B0DB2" w:rsidRDefault="006B03DD" w:rsidP="001B0DB2">
      <w:pPr>
        <w:spacing w:line="240" w:lineRule="auto"/>
        <w:rPr>
          <w:rFonts w:ascii="Arial" w:hAnsi="Arial" w:cs="Arial"/>
        </w:rPr>
      </w:pPr>
    </w:p>
    <w:p w14:paraId="0EFAF24C" w14:textId="77777777" w:rsidR="006B03DD" w:rsidRPr="001B0DB2" w:rsidRDefault="006B03DD" w:rsidP="001B0DB2">
      <w:pPr>
        <w:spacing w:line="240" w:lineRule="auto"/>
        <w:rPr>
          <w:rFonts w:ascii="Arial" w:hAnsi="Arial" w:cs="Arial"/>
        </w:rPr>
      </w:pPr>
      <w:r w:rsidRPr="001B0DB2">
        <w:rPr>
          <w:rFonts w:ascii="Arial" w:hAnsi="Arial" w:cs="Arial"/>
        </w:rPr>
        <w:t xml:space="preserve">    }</w:t>
      </w:r>
    </w:p>
    <w:p w14:paraId="4C2E0834" w14:textId="77777777" w:rsidR="006B03DD" w:rsidRPr="001B0DB2" w:rsidRDefault="006B03DD" w:rsidP="001B0DB2">
      <w:pPr>
        <w:spacing w:line="240" w:lineRule="auto"/>
        <w:rPr>
          <w:rFonts w:ascii="Arial" w:hAnsi="Arial" w:cs="Arial"/>
        </w:rPr>
      </w:pPr>
    </w:p>
    <w:p w14:paraId="1CFD8E61" w14:textId="77777777" w:rsidR="006B03DD" w:rsidRPr="001B0DB2" w:rsidRDefault="006B03DD" w:rsidP="001B0DB2">
      <w:pPr>
        <w:spacing w:line="240" w:lineRule="auto"/>
        <w:rPr>
          <w:rFonts w:ascii="Arial" w:hAnsi="Arial" w:cs="Arial"/>
        </w:rPr>
      </w:pPr>
      <w:r w:rsidRPr="001B0DB2">
        <w:rPr>
          <w:rFonts w:ascii="Arial" w:hAnsi="Arial" w:cs="Arial"/>
        </w:rPr>
        <w:t xml:space="preserve">    /**</w:t>
      </w:r>
    </w:p>
    <w:p w14:paraId="464BF0C3" w14:textId="77777777" w:rsidR="006B03DD" w:rsidRPr="001B0DB2" w:rsidRDefault="006B03DD" w:rsidP="001B0DB2">
      <w:pPr>
        <w:spacing w:line="240" w:lineRule="auto"/>
        <w:rPr>
          <w:rFonts w:ascii="Arial" w:hAnsi="Arial" w:cs="Arial"/>
        </w:rPr>
      </w:pPr>
      <w:r w:rsidRPr="001B0DB2">
        <w:rPr>
          <w:rFonts w:ascii="Arial" w:hAnsi="Arial" w:cs="Arial"/>
        </w:rPr>
        <w:t xml:space="preserve">     * overall mark calculation</w:t>
      </w:r>
    </w:p>
    <w:p w14:paraId="6A60344A" w14:textId="77777777" w:rsidR="006B03DD" w:rsidRPr="001B0DB2" w:rsidRDefault="006B03DD" w:rsidP="001B0DB2">
      <w:pPr>
        <w:spacing w:line="240" w:lineRule="auto"/>
        <w:rPr>
          <w:rFonts w:ascii="Arial" w:hAnsi="Arial" w:cs="Arial"/>
        </w:rPr>
      </w:pPr>
      <w:r w:rsidRPr="001B0DB2">
        <w:rPr>
          <w:rFonts w:ascii="Arial" w:hAnsi="Arial" w:cs="Arial"/>
        </w:rPr>
        <w:t xml:space="preserve">     */</w:t>
      </w:r>
    </w:p>
    <w:p w14:paraId="07C2F7B8" w14:textId="77777777" w:rsidR="006B03DD" w:rsidRPr="001B0DB2" w:rsidRDefault="006B03DD" w:rsidP="001B0DB2">
      <w:pPr>
        <w:spacing w:line="240" w:lineRule="auto"/>
        <w:rPr>
          <w:rFonts w:ascii="Arial" w:hAnsi="Arial" w:cs="Arial"/>
        </w:rPr>
      </w:pPr>
      <w:r w:rsidRPr="001B0DB2">
        <w:rPr>
          <w:rFonts w:ascii="Arial" w:hAnsi="Arial" w:cs="Arial"/>
        </w:rPr>
        <w:t xml:space="preserve">    @Override</w:t>
      </w:r>
    </w:p>
    <w:p w14:paraId="5DA5F27B" w14:textId="77777777" w:rsidR="006B03DD" w:rsidRPr="001B0DB2" w:rsidRDefault="006B03DD" w:rsidP="001B0DB2">
      <w:pPr>
        <w:spacing w:line="240" w:lineRule="auto"/>
        <w:rPr>
          <w:rFonts w:ascii="Arial" w:hAnsi="Arial" w:cs="Arial"/>
        </w:rPr>
      </w:pPr>
      <w:r w:rsidRPr="001B0DB2">
        <w:rPr>
          <w:rFonts w:ascii="Arial" w:hAnsi="Arial" w:cs="Arial"/>
        </w:rPr>
        <w:t xml:space="preserve">    public void overallMarkCalculation() {</w:t>
      </w:r>
    </w:p>
    <w:p w14:paraId="42545211" w14:textId="77777777" w:rsidR="006B03DD" w:rsidRPr="001B0DB2" w:rsidRDefault="006B03DD" w:rsidP="001B0DB2">
      <w:pPr>
        <w:spacing w:line="240" w:lineRule="auto"/>
        <w:rPr>
          <w:rFonts w:ascii="Arial" w:hAnsi="Arial" w:cs="Arial"/>
        </w:rPr>
      </w:pPr>
      <w:r w:rsidRPr="001B0DB2">
        <w:rPr>
          <w:rFonts w:ascii="Arial" w:hAnsi="Arial" w:cs="Arial"/>
        </w:rPr>
        <w:t xml:space="preserve">        overallMark = overallMark = (int) (assignment1 * 0.3 + assignment2 * 0.3 + finalExamination * 0.4);</w:t>
      </w:r>
    </w:p>
    <w:p w14:paraId="37DD39E8" w14:textId="77777777" w:rsidR="006B03DD" w:rsidRPr="001B0DB2" w:rsidRDefault="006B03DD" w:rsidP="001B0DB2">
      <w:pPr>
        <w:spacing w:line="240" w:lineRule="auto"/>
        <w:rPr>
          <w:rFonts w:ascii="Arial" w:hAnsi="Arial" w:cs="Arial"/>
        </w:rPr>
      </w:pPr>
      <w:r w:rsidRPr="001B0DB2">
        <w:rPr>
          <w:rFonts w:ascii="Arial" w:hAnsi="Arial" w:cs="Arial"/>
        </w:rPr>
        <w:t xml:space="preserve">    }</w:t>
      </w:r>
    </w:p>
    <w:p w14:paraId="3D034A0E" w14:textId="77777777" w:rsidR="006B03DD" w:rsidRPr="001B0DB2" w:rsidRDefault="006B03DD" w:rsidP="001B0DB2">
      <w:pPr>
        <w:spacing w:line="240" w:lineRule="auto"/>
        <w:rPr>
          <w:rFonts w:ascii="Arial" w:hAnsi="Arial" w:cs="Arial"/>
        </w:rPr>
      </w:pPr>
    </w:p>
    <w:p w14:paraId="423CCD95" w14:textId="77777777" w:rsidR="006B03DD" w:rsidRPr="001B0DB2" w:rsidRDefault="006B03DD" w:rsidP="001B0DB2">
      <w:pPr>
        <w:spacing w:line="240" w:lineRule="auto"/>
        <w:rPr>
          <w:rFonts w:ascii="Arial" w:hAnsi="Arial" w:cs="Arial"/>
        </w:rPr>
      </w:pPr>
      <w:r w:rsidRPr="001B0DB2">
        <w:rPr>
          <w:rFonts w:ascii="Arial" w:hAnsi="Arial" w:cs="Arial"/>
        </w:rPr>
        <w:t xml:space="preserve">    /**</w:t>
      </w:r>
    </w:p>
    <w:p w14:paraId="31A7A672" w14:textId="77777777" w:rsidR="006B03DD" w:rsidRPr="001B0DB2" w:rsidRDefault="006B03DD" w:rsidP="001B0DB2">
      <w:pPr>
        <w:spacing w:line="240" w:lineRule="auto"/>
        <w:rPr>
          <w:rFonts w:ascii="Arial" w:hAnsi="Arial" w:cs="Arial"/>
        </w:rPr>
      </w:pPr>
      <w:r w:rsidRPr="001B0DB2">
        <w:rPr>
          <w:rFonts w:ascii="Arial" w:hAnsi="Arial" w:cs="Arial"/>
        </w:rPr>
        <w:t xml:space="preserve">     * convert to string</w:t>
      </w:r>
    </w:p>
    <w:p w14:paraId="07A92AAD" w14:textId="77777777" w:rsidR="006B03DD" w:rsidRPr="001B0DB2" w:rsidRDefault="006B03DD" w:rsidP="001B0DB2">
      <w:pPr>
        <w:spacing w:line="240" w:lineRule="auto"/>
        <w:rPr>
          <w:rFonts w:ascii="Arial" w:hAnsi="Arial" w:cs="Arial"/>
        </w:rPr>
      </w:pPr>
      <w:r w:rsidRPr="001B0DB2">
        <w:rPr>
          <w:rFonts w:ascii="Arial" w:hAnsi="Arial" w:cs="Arial"/>
        </w:rPr>
        <w:t xml:space="preserve">     * @return unit id, level of unit, assignment 1, assignment 2, final exam, overall mark, final grade</w:t>
      </w:r>
    </w:p>
    <w:p w14:paraId="7FD6D85B" w14:textId="77777777" w:rsidR="006B03DD" w:rsidRPr="001B0DB2" w:rsidRDefault="006B03DD" w:rsidP="001B0DB2">
      <w:pPr>
        <w:spacing w:line="240" w:lineRule="auto"/>
        <w:rPr>
          <w:rFonts w:ascii="Arial" w:hAnsi="Arial" w:cs="Arial"/>
        </w:rPr>
      </w:pPr>
      <w:r w:rsidRPr="001B0DB2">
        <w:rPr>
          <w:rFonts w:ascii="Arial" w:hAnsi="Arial" w:cs="Arial"/>
        </w:rPr>
        <w:t xml:space="preserve">     */</w:t>
      </w:r>
    </w:p>
    <w:p w14:paraId="70370D06" w14:textId="77777777" w:rsidR="006B03DD" w:rsidRPr="001B0DB2" w:rsidRDefault="006B03DD" w:rsidP="001B0DB2">
      <w:pPr>
        <w:spacing w:line="240" w:lineRule="auto"/>
        <w:rPr>
          <w:rFonts w:ascii="Arial" w:hAnsi="Arial" w:cs="Arial"/>
        </w:rPr>
      </w:pPr>
      <w:r w:rsidRPr="001B0DB2">
        <w:rPr>
          <w:rFonts w:ascii="Arial" w:hAnsi="Arial" w:cs="Arial"/>
        </w:rPr>
        <w:t xml:space="preserve">    public String toString() {</w:t>
      </w:r>
    </w:p>
    <w:p w14:paraId="0AFB83A9" w14:textId="77777777" w:rsidR="006B03DD" w:rsidRPr="001B0DB2" w:rsidRDefault="006B03DD" w:rsidP="001B0DB2">
      <w:pPr>
        <w:spacing w:line="240" w:lineRule="auto"/>
        <w:rPr>
          <w:rFonts w:ascii="Arial" w:hAnsi="Arial" w:cs="Arial"/>
        </w:rPr>
      </w:pPr>
      <w:r w:rsidRPr="001B0DB2">
        <w:rPr>
          <w:rFonts w:ascii="Arial" w:hAnsi="Arial" w:cs="Arial"/>
        </w:rPr>
        <w:t xml:space="preserve">        return this.unitID + "," + this.levelOfUnit + "," + this.assignment1</w:t>
      </w:r>
    </w:p>
    <w:p w14:paraId="6DF6B432" w14:textId="77777777" w:rsidR="006B03DD" w:rsidRPr="001B0DB2" w:rsidRDefault="006B03DD" w:rsidP="001B0DB2">
      <w:pPr>
        <w:spacing w:line="240" w:lineRule="auto"/>
        <w:rPr>
          <w:rFonts w:ascii="Arial" w:hAnsi="Arial" w:cs="Arial"/>
        </w:rPr>
      </w:pPr>
      <w:r w:rsidRPr="001B0DB2">
        <w:rPr>
          <w:rFonts w:ascii="Arial" w:hAnsi="Arial" w:cs="Arial"/>
        </w:rPr>
        <w:t xml:space="preserve">                + "," + this.assignment2 + "," + this.finalExamination</w:t>
      </w:r>
    </w:p>
    <w:p w14:paraId="2C6BDF25" w14:textId="77777777" w:rsidR="006B03DD" w:rsidRPr="001B0DB2" w:rsidRDefault="006B03DD" w:rsidP="001B0DB2">
      <w:pPr>
        <w:spacing w:line="240" w:lineRule="auto"/>
        <w:rPr>
          <w:rFonts w:ascii="Arial" w:hAnsi="Arial" w:cs="Arial"/>
        </w:rPr>
      </w:pPr>
      <w:r w:rsidRPr="001B0DB2">
        <w:rPr>
          <w:rFonts w:ascii="Arial" w:hAnsi="Arial" w:cs="Arial"/>
        </w:rPr>
        <w:t xml:space="preserve">                + "," + this.overallMark + "," + this.finalGrade;</w:t>
      </w:r>
    </w:p>
    <w:p w14:paraId="415C6762" w14:textId="77777777" w:rsidR="006B03DD" w:rsidRPr="001B0DB2" w:rsidRDefault="006B03DD" w:rsidP="001B0DB2">
      <w:pPr>
        <w:spacing w:line="240" w:lineRule="auto"/>
        <w:rPr>
          <w:rFonts w:ascii="Arial" w:hAnsi="Arial" w:cs="Arial"/>
        </w:rPr>
      </w:pPr>
      <w:r w:rsidRPr="001B0DB2">
        <w:rPr>
          <w:rFonts w:ascii="Arial" w:hAnsi="Arial" w:cs="Arial"/>
        </w:rPr>
        <w:t xml:space="preserve">    }</w:t>
      </w:r>
    </w:p>
    <w:p w14:paraId="10F6E562" w14:textId="77777777" w:rsidR="006B03DD" w:rsidRPr="001B0DB2" w:rsidRDefault="006B03DD" w:rsidP="001B0DB2">
      <w:pPr>
        <w:spacing w:line="240" w:lineRule="auto"/>
        <w:rPr>
          <w:rFonts w:ascii="Arial" w:hAnsi="Arial" w:cs="Arial"/>
        </w:rPr>
      </w:pPr>
    </w:p>
    <w:p w14:paraId="6ACA9EB7" w14:textId="77777777" w:rsidR="006B03DD" w:rsidRPr="001B0DB2" w:rsidRDefault="006B03DD" w:rsidP="001B0DB2">
      <w:pPr>
        <w:spacing w:line="240" w:lineRule="auto"/>
        <w:rPr>
          <w:rFonts w:ascii="Arial" w:hAnsi="Arial" w:cs="Arial"/>
        </w:rPr>
      </w:pPr>
      <w:r w:rsidRPr="001B0DB2">
        <w:rPr>
          <w:rFonts w:ascii="Arial" w:hAnsi="Arial" w:cs="Arial"/>
        </w:rPr>
        <w:t xml:space="preserve">    //testing</w:t>
      </w:r>
    </w:p>
    <w:p w14:paraId="7A37C292" w14:textId="77777777" w:rsidR="006B03DD" w:rsidRPr="001B0DB2" w:rsidRDefault="006B03DD" w:rsidP="001B0DB2">
      <w:pPr>
        <w:spacing w:line="240" w:lineRule="auto"/>
        <w:rPr>
          <w:rFonts w:ascii="Arial" w:hAnsi="Arial" w:cs="Arial"/>
        </w:rPr>
      </w:pPr>
    </w:p>
    <w:p w14:paraId="4830510D" w14:textId="77777777" w:rsidR="006B03DD" w:rsidRPr="001B0DB2" w:rsidRDefault="006B03DD" w:rsidP="001B0DB2">
      <w:pPr>
        <w:spacing w:line="240" w:lineRule="auto"/>
        <w:rPr>
          <w:rFonts w:ascii="Arial" w:hAnsi="Arial" w:cs="Arial"/>
        </w:rPr>
      </w:pPr>
      <w:r w:rsidRPr="001B0DB2">
        <w:rPr>
          <w:rFonts w:ascii="Arial" w:hAnsi="Arial" w:cs="Arial"/>
        </w:rPr>
        <w:t xml:space="preserve">    /**</w:t>
      </w:r>
    </w:p>
    <w:p w14:paraId="00A23CDD" w14:textId="77777777" w:rsidR="006B03DD" w:rsidRPr="001B0DB2" w:rsidRDefault="006B03DD" w:rsidP="001B0DB2">
      <w:pPr>
        <w:spacing w:line="240" w:lineRule="auto"/>
        <w:rPr>
          <w:rFonts w:ascii="Arial" w:hAnsi="Arial" w:cs="Arial"/>
        </w:rPr>
      </w:pPr>
      <w:r w:rsidRPr="001B0DB2">
        <w:rPr>
          <w:rFonts w:ascii="Arial" w:hAnsi="Arial" w:cs="Arial"/>
        </w:rPr>
        <w:t xml:space="preserve">     * testing </w:t>
      </w:r>
    </w:p>
    <w:p w14:paraId="6B05954B" w14:textId="77777777" w:rsidR="006B03DD" w:rsidRPr="001B0DB2" w:rsidRDefault="006B03DD" w:rsidP="001B0DB2">
      <w:pPr>
        <w:spacing w:line="240" w:lineRule="auto"/>
        <w:rPr>
          <w:rFonts w:ascii="Arial" w:hAnsi="Arial" w:cs="Arial"/>
        </w:rPr>
      </w:pPr>
      <w:r w:rsidRPr="001B0DB2">
        <w:rPr>
          <w:rFonts w:ascii="Arial" w:hAnsi="Arial" w:cs="Arial"/>
        </w:rPr>
        <w:t xml:space="preserve">     * @param args args</w:t>
      </w:r>
    </w:p>
    <w:p w14:paraId="503D4220" w14:textId="77777777" w:rsidR="006B03DD" w:rsidRPr="001B0DB2" w:rsidRDefault="006B03DD" w:rsidP="001B0DB2">
      <w:pPr>
        <w:spacing w:line="240" w:lineRule="auto"/>
        <w:rPr>
          <w:rFonts w:ascii="Arial" w:hAnsi="Arial" w:cs="Arial"/>
        </w:rPr>
      </w:pPr>
      <w:r w:rsidRPr="001B0DB2">
        <w:rPr>
          <w:rFonts w:ascii="Arial" w:hAnsi="Arial" w:cs="Arial"/>
        </w:rPr>
        <w:t xml:space="preserve">     */</w:t>
      </w:r>
    </w:p>
    <w:p w14:paraId="591EAFF2" w14:textId="77777777" w:rsidR="006B03DD" w:rsidRPr="001B0DB2" w:rsidRDefault="006B03DD" w:rsidP="001B0DB2">
      <w:pPr>
        <w:spacing w:line="240" w:lineRule="auto"/>
        <w:rPr>
          <w:rFonts w:ascii="Arial" w:hAnsi="Arial" w:cs="Arial"/>
        </w:rPr>
      </w:pPr>
      <w:r w:rsidRPr="001B0DB2">
        <w:rPr>
          <w:rFonts w:ascii="Arial" w:hAnsi="Arial" w:cs="Arial"/>
        </w:rPr>
        <w:t xml:space="preserve">    public static void main(String[] args) {</w:t>
      </w:r>
    </w:p>
    <w:p w14:paraId="0950CD74" w14:textId="77777777" w:rsidR="006B03DD" w:rsidRPr="001B0DB2" w:rsidRDefault="006B03DD" w:rsidP="001B0DB2">
      <w:pPr>
        <w:spacing w:line="240" w:lineRule="auto"/>
        <w:rPr>
          <w:rFonts w:ascii="Arial" w:hAnsi="Arial" w:cs="Arial"/>
        </w:rPr>
      </w:pPr>
      <w:r w:rsidRPr="001B0DB2">
        <w:rPr>
          <w:rFonts w:ascii="Arial" w:hAnsi="Arial" w:cs="Arial"/>
        </w:rPr>
        <w:t xml:space="preserve">        Unit_Course uc = new Unit_Course(50, 50, 100, "C", "ICT333", 3);</w:t>
      </w:r>
    </w:p>
    <w:p w14:paraId="7BE69C40" w14:textId="77777777" w:rsidR="006B03DD" w:rsidRPr="001B0DB2" w:rsidRDefault="006B03DD" w:rsidP="001B0DB2">
      <w:pPr>
        <w:spacing w:line="240" w:lineRule="auto"/>
        <w:rPr>
          <w:rFonts w:ascii="Arial" w:hAnsi="Arial" w:cs="Arial"/>
        </w:rPr>
      </w:pPr>
      <w:r w:rsidRPr="001B0DB2">
        <w:rPr>
          <w:rFonts w:ascii="Arial" w:hAnsi="Arial" w:cs="Arial"/>
        </w:rPr>
        <w:t xml:space="preserve">        uc.finalGradeCalculation(uc.overallMark);</w:t>
      </w:r>
    </w:p>
    <w:p w14:paraId="59053D88" w14:textId="77777777" w:rsidR="006B03DD" w:rsidRPr="001B0DB2" w:rsidRDefault="006B03DD" w:rsidP="001B0DB2">
      <w:pPr>
        <w:spacing w:line="240" w:lineRule="auto"/>
        <w:rPr>
          <w:rFonts w:ascii="Arial" w:hAnsi="Arial" w:cs="Arial"/>
        </w:rPr>
      </w:pPr>
      <w:r w:rsidRPr="001B0DB2">
        <w:rPr>
          <w:rFonts w:ascii="Arial" w:hAnsi="Arial" w:cs="Arial"/>
        </w:rPr>
        <w:t xml:space="preserve">        uc.overallMarkCalculation();</w:t>
      </w:r>
    </w:p>
    <w:p w14:paraId="39167508" w14:textId="77777777" w:rsidR="006B03DD" w:rsidRPr="001B0DB2" w:rsidRDefault="006B03DD" w:rsidP="001B0DB2">
      <w:pPr>
        <w:spacing w:line="240" w:lineRule="auto"/>
        <w:rPr>
          <w:rFonts w:ascii="Arial" w:hAnsi="Arial" w:cs="Arial"/>
        </w:rPr>
      </w:pPr>
      <w:r w:rsidRPr="001B0DB2">
        <w:rPr>
          <w:rFonts w:ascii="Arial" w:hAnsi="Arial" w:cs="Arial"/>
        </w:rPr>
        <w:t xml:space="preserve">        System.out.println(uc.overallMark);</w:t>
      </w:r>
    </w:p>
    <w:p w14:paraId="2D947997" w14:textId="77777777" w:rsidR="006B03DD" w:rsidRPr="001B0DB2" w:rsidRDefault="006B03DD" w:rsidP="001B0DB2">
      <w:pPr>
        <w:spacing w:line="240" w:lineRule="auto"/>
        <w:rPr>
          <w:rFonts w:ascii="Arial" w:hAnsi="Arial" w:cs="Arial"/>
        </w:rPr>
      </w:pPr>
      <w:r w:rsidRPr="001B0DB2">
        <w:rPr>
          <w:rFonts w:ascii="Arial" w:hAnsi="Arial" w:cs="Arial"/>
        </w:rPr>
        <w:t xml:space="preserve">        System.out.println(uc.finalGrade);</w:t>
      </w:r>
    </w:p>
    <w:p w14:paraId="34096CD9" w14:textId="77777777" w:rsidR="006B03DD" w:rsidRPr="001B0DB2" w:rsidRDefault="006B03DD" w:rsidP="001B0DB2">
      <w:pPr>
        <w:spacing w:line="240" w:lineRule="auto"/>
        <w:rPr>
          <w:rFonts w:ascii="Arial" w:hAnsi="Arial" w:cs="Arial"/>
        </w:rPr>
      </w:pPr>
      <w:r w:rsidRPr="001B0DB2">
        <w:rPr>
          <w:rFonts w:ascii="Arial" w:hAnsi="Arial" w:cs="Arial"/>
        </w:rPr>
        <w:t xml:space="preserve">    }</w:t>
      </w:r>
    </w:p>
    <w:p w14:paraId="68A19640" w14:textId="77777777" w:rsidR="006B03DD" w:rsidRPr="001B0DB2" w:rsidRDefault="006B03DD" w:rsidP="001B0DB2">
      <w:pPr>
        <w:spacing w:line="240" w:lineRule="auto"/>
        <w:rPr>
          <w:rFonts w:ascii="Arial" w:hAnsi="Arial" w:cs="Arial"/>
        </w:rPr>
      </w:pPr>
    </w:p>
    <w:p w14:paraId="2D37074E" w14:textId="24019260" w:rsidR="006B03DD" w:rsidRPr="001B0DB2" w:rsidRDefault="006B03DD" w:rsidP="001B0DB2">
      <w:pPr>
        <w:spacing w:line="240" w:lineRule="auto"/>
        <w:rPr>
          <w:rFonts w:ascii="Arial" w:hAnsi="Arial" w:cs="Arial"/>
        </w:rPr>
      </w:pPr>
      <w:r w:rsidRPr="001B0DB2">
        <w:rPr>
          <w:rFonts w:ascii="Arial" w:hAnsi="Arial" w:cs="Arial"/>
        </w:rPr>
        <w:t>}</w:t>
      </w:r>
    </w:p>
    <w:p w14:paraId="6B5924FE" w14:textId="4E7982AA" w:rsidR="006B03DD" w:rsidRPr="001B0DB2" w:rsidRDefault="006B03DD" w:rsidP="001B0DB2">
      <w:pPr>
        <w:spacing w:line="240" w:lineRule="auto"/>
        <w:rPr>
          <w:rFonts w:ascii="Arial" w:hAnsi="Arial" w:cs="Arial"/>
        </w:rPr>
      </w:pPr>
      <w:r w:rsidRPr="001B0DB2">
        <w:rPr>
          <w:rFonts w:ascii="Arial" w:hAnsi="Arial" w:cs="Arial"/>
          <w:highlight w:val="yellow"/>
        </w:rPr>
        <w:t>Research class</w:t>
      </w:r>
    </w:p>
    <w:p w14:paraId="1177B643" w14:textId="77777777" w:rsidR="001B0DB2" w:rsidRPr="001B0DB2" w:rsidRDefault="001B0DB2" w:rsidP="001B0DB2">
      <w:pPr>
        <w:spacing w:line="240" w:lineRule="auto"/>
        <w:rPr>
          <w:rFonts w:ascii="Arial" w:hAnsi="Arial" w:cs="Arial"/>
        </w:rPr>
      </w:pPr>
      <w:r w:rsidRPr="001B0DB2">
        <w:rPr>
          <w:rFonts w:ascii="Arial" w:hAnsi="Arial" w:cs="Arial"/>
        </w:rPr>
        <w:t>package assignment2;</w:t>
      </w:r>
    </w:p>
    <w:p w14:paraId="3897D0F4" w14:textId="77777777" w:rsidR="001B0DB2" w:rsidRPr="001B0DB2" w:rsidRDefault="001B0DB2" w:rsidP="001B0DB2">
      <w:pPr>
        <w:spacing w:line="240" w:lineRule="auto"/>
        <w:rPr>
          <w:rFonts w:ascii="Arial" w:hAnsi="Arial" w:cs="Arial"/>
        </w:rPr>
      </w:pPr>
      <w:r w:rsidRPr="001B0DB2">
        <w:rPr>
          <w:rFonts w:ascii="Arial" w:hAnsi="Arial" w:cs="Arial"/>
        </w:rPr>
        <w:t>/**</w:t>
      </w:r>
    </w:p>
    <w:p w14:paraId="3337E55A" w14:textId="77777777" w:rsidR="001B0DB2" w:rsidRPr="001B0DB2" w:rsidRDefault="001B0DB2" w:rsidP="001B0DB2">
      <w:pPr>
        <w:spacing w:line="240" w:lineRule="auto"/>
        <w:rPr>
          <w:rFonts w:ascii="Arial" w:hAnsi="Arial" w:cs="Arial"/>
        </w:rPr>
      </w:pPr>
      <w:r w:rsidRPr="001B0DB2">
        <w:rPr>
          <w:rFonts w:ascii="Arial" w:hAnsi="Arial" w:cs="Arial"/>
        </w:rPr>
        <w:t xml:space="preserve"> * @author      yin zhanpeng    </w:t>
      </w:r>
    </w:p>
    <w:p w14:paraId="026676D4" w14:textId="77777777" w:rsidR="001B0DB2" w:rsidRPr="001B0DB2" w:rsidRDefault="001B0DB2" w:rsidP="001B0DB2">
      <w:pPr>
        <w:spacing w:line="240" w:lineRule="auto"/>
        <w:rPr>
          <w:rFonts w:ascii="Arial" w:hAnsi="Arial" w:cs="Arial"/>
        </w:rPr>
      </w:pPr>
      <w:r w:rsidRPr="001B0DB2">
        <w:rPr>
          <w:rFonts w:ascii="Arial" w:hAnsi="Arial" w:cs="Arial"/>
        </w:rPr>
        <w:t xml:space="preserve"> * @version     1.0          (current version number of program)</w:t>
      </w:r>
    </w:p>
    <w:p w14:paraId="2FE96148" w14:textId="77777777" w:rsidR="001B0DB2" w:rsidRPr="001B0DB2" w:rsidRDefault="001B0DB2" w:rsidP="001B0DB2">
      <w:pPr>
        <w:spacing w:line="240" w:lineRule="auto"/>
        <w:rPr>
          <w:rFonts w:ascii="Arial" w:hAnsi="Arial" w:cs="Arial"/>
        </w:rPr>
      </w:pPr>
      <w:r w:rsidRPr="001B0DB2">
        <w:rPr>
          <w:rFonts w:ascii="Arial" w:hAnsi="Arial" w:cs="Arial"/>
        </w:rPr>
        <w:t xml:space="preserve"> * Assignment 2</w:t>
      </w:r>
    </w:p>
    <w:p w14:paraId="2745DED4" w14:textId="77777777" w:rsidR="001B0DB2" w:rsidRPr="001B0DB2" w:rsidRDefault="001B0DB2" w:rsidP="001B0DB2">
      <w:pPr>
        <w:spacing w:line="240" w:lineRule="auto"/>
        <w:rPr>
          <w:rFonts w:ascii="Arial" w:hAnsi="Arial" w:cs="Arial"/>
        </w:rPr>
      </w:pPr>
      <w:r w:rsidRPr="001B0DB2">
        <w:rPr>
          <w:rFonts w:ascii="Arial" w:hAnsi="Arial" w:cs="Arial"/>
        </w:rPr>
        <w:t xml:space="preserve"> * this program have will read the student csv file and have functions that will provide a summary for the students </w:t>
      </w:r>
    </w:p>
    <w:p w14:paraId="3E822310"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187F18F" w14:textId="77777777" w:rsidR="001B0DB2" w:rsidRPr="001B0DB2" w:rsidRDefault="001B0DB2" w:rsidP="001B0DB2">
      <w:pPr>
        <w:spacing w:line="240" w:lineRule="auto"/>
        <w:rPr>
          <w:rFonts w:ascii="Arial" w:hAnsi="Arial" w:cs="Arial"/>
        </w:rPr>
      </w:pPr>
      <w:r w:rsidRPr="001B0DB2">
        <w:rPr>
          <w:rFonts w:ascii="Arial" w:hAnsi="Arial" w:cs="Arial"/>
        </w:rPr>
        <w:t>public class Research extends Unit {</w:t>
      </w:r>
    </w:p>
    <w:p w14:paraId="774ABF22" w14:textId="77777777" w:rsidR="001B0DB2" w:rsidRPr="001B0DB2" w:rsidRDefault="001B0DB2" w:rsidP="001B0DB2">
      <w:pPr>
        <w:spacing w:line="240" w:lineRule="auto"/>
        <w:rPr>
          <w:rFonts w:ascii="Arial" w:hAnsi="Arial" w:cs="Arial"/>
        </w:rPr>
      </w:pPr>
    </w:p>
    <w:p w14:paraId="0993606F"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75E73725" w14:textId="77777777" w:rsidR="001B0DB2" w:rsidRPr="001B0DB2" w:rsidRDefault="001B0DB2" w:rsidP="001B0DB2">
      <w:pPr>
        <w:spacing w:line="240" w:lineRule="auto"/>
        <w:rPr>
          <w:rFonts w:ascii="Arial" w:hAnsi="Arial" w:cs="Arial"/>
        </w:rPr>
      </w:pPr>
      <w:r w:rsidRPr="001B0DB2">
        <w:rPr>
          <w:rFonts w:ascii="Arial" w:hAnsi="Arial" w:cs="Arial"/>
        </w:rPr>
        <w:t xml:space="preserve">    String enrolmentType = "R";</w:t>
      </w:r>
    </w:p>
    <w:p w14:paraId="423B88D1" w14:textId="77777777" w:rsidR="001B0DB2" w:rsidRPr="001B0DB2" w:rsidRDefault="001B0DB2" w:rsidP="001B0DB2">
      <w:pPr>
        <w:spacing w:line="240" w:lineRule="auto"/>
        <w:rPr>
          <w:rFonts w:ascii="Arial" w:hAnsi="Arial" w:cs="Arial"/>
        </w:rPr>
      </w:pPr>
    </w:p>
    <w:p w14:paraId="00FC95DE" w14:textId="77777777" w:rsidR="001B0DB2" w:rsidRPr="001B0DB2" w:rsidRDefault="001B0DB2" w:rsidP="001B0DB2">
      <w:pPr>
        <w:spacing w:line="240" w:lineRule="auto"/>
        <w:rPr>
          <w:rFonts w:ascii="Arial" w:hAnsi="Arial" w:cs="Arial"/>
        </w:rPr>
      </w:pPr>
      <w:r w:rsidRPr="001B0DB2">
        <w:rPr>
          <w:rFonts w:ascii="Arial" w:hAnsi="Arial" w:cs="Arial"/>
        </w:rPr>
        <w:t xml:space="preserve">    int proposalMark;</w:t>
      </w:r>
    </w:p>
    <w:p w14:paraId="750E1440" w14:textId="77777777" w:rsidR="001B0DB2" w:rsidRPr="001B0DB2" w:rsidRDefault="001B0DB2" w:rsidP="001B0DB2">
      <w:pPr>
        <w:spacing w:line="240" w:lineRule="auto"/>
        <w:rPr>
          <w:rFonts w:ascii="Arial" w:hAnsi="Arial" w:cs="Arial"/>
        </w:rPr>
      </w:pPr>
      <w:r w:rsidRPr="001B0DB2">
        <w:rPr>
          <w:rFonts w:ascii="Arial" w:hAnsi="Arial" w:cs="Arial"/>
        </w:rPr>
        <w:t xml:space="preserve">    int finalDissertationMark;</w:t>
      </w:r>
    </w:p>
    <w:p w14:paraId="382BDAB4" w14:textId="77777777" w:rsidR="001B0DB2" w:rsidRPr="001B0DB2" w:rsidRDefault="001B0DB2" w:rsidP="001B0DB2">
      <w:pPr>
        <w:spacing w:line="240" w:lineRule="auto"/>
        <w:rPr>
          <w:rFonts w:ascii="Arial" w:hAnsi="Arial" w:cs="Arial"/>
        </w:rPr>
      </w:pPr>
    </w:p>
    <w:p w14:paraId="05720FB9" w14:textId="77777777" w:rsidR="001B0DB2" w:rsidRPr="001B0DB2" w:rsidRDefault="001B0DB2" w:rsidP="001B0DB2">
      <w:pPr>
        <w:spacing w:line="240" w:lineRule="auto"/>
        <w:rPr>
          <w:rFonts w:ascii="Arial" w:hAnsi="Arial" w:cs="Arial"/>
        </w:rPr>
      </w:pPr>
      <w:r w:rsidRPr="001B0DB2">
        <w:rPr>
          <w:rFonts w:ascii="Arial" w:hAnsi="Arial" w:cs="Arial"/>
        </w:rPr>
        <w:t xml:space="preserve">    int overallMark;</w:t>
      </w:r>
    </w:p>
    <w:p w14:paraId="03D1E801" w14:textId="77777777" w:rsidR="001B0DB2" w:rsidRPr="001B0DB2" w:rsidRDefault="001B0DB2" w:rsidP="001B0DB2">
      <w:pPr>
        <w:spacing w:line="240" w:lineRule="auto"/>
        <w:rPr>
          <w:rFonts w:ascii="Arial" w:hAnsi="Arial" w:cs="Arial"/>
        </w:rPr>
      </w:pPr>
      <w:r w:rsidRPr="001B0DB2">
        <w:rPr>
          <w:rFonts w:ascii="Arial" w:hAnsi="Arial" w:cs="Arial"/>
        </w:rPr>
        <w:t xml:space="preserve">    String finalGrade;</w:t>
      </w:r>
    </w:p>
    <w:p w14:paraId="26BE1FE5" w14:textId="77777777" w:rsidR="001B0DB2" w:rsidRPr="001B0DB2" w:rsidRDefault="001B0DB2" w:rsidP="001B0DB2">
      <w:pPr>
        <w:spacing w:line="240" w:lineRule="auto"/>
        <w:rPr>
          <w:rFonts w:ascii="Arial" w:hAnsi="Arial" w:cs="Arial"/>
        </w:rPr>
      </w:pPr>
    </w:p>
    <w:p w14:paraId="66DA4A23"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5F5B1886" w14:textId="77777777" w:rsidR="001B0DB2" w:rsidRPr="001B0DB2" w:rsidRDefault="001B0DB2" w:rsidP="001B0DB2">
      <w:pPr>
        <w:spacing w:line="240" w:lineRule="auto"/>
        <w:rPr>
          <w:rFonts w:ascii="Arial" w:hAnsi="Arial" w:cs="Arial"/>
        </w:rPr>
      </w:pPr>
      <w:r w:rsidRPr="001B0DB2">
        <w:rPr>
          <w:rFonts w:ascii="Arial" w:hAnsi="Arial" w:cs="Arial"/>
        </w:rPr>
        <w:t xml:space="preserve">     * constructor</w:t>
      </w:r>
    </w:p>
    <w:p w14:paraId="44C8B787" w14:textId="77777777" w:rsidR="001B0DB2" w:rsidRPr="001B0DB2" w:rsidRDefault="001B0DB2" w:rsidP="001B0DB2">
      <w:pPr>
        <w:spacing w:line="240" w:lineRule="auto"/>
        <w:rPr>
          <w:rFonts w:ascii="Arial" w:hAnsi="Arial" w:cs="Arial"/>
        </w:rPr>
      </w:pPr>
      <w:r w:rsidRPr="001B0DB2">
        <w:rPr>
          <w:rFonts w:ascii="Arial" w:hAnsi="Arial" w:cs="Arial"/>
        </w:rPr>
        <w:t xml:space="preserve">     * @param enrolmentType enrollment type</w:t>
      </w:r>
    </w:p>
    <w:p w14:paraId="633590A1"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18FA617C" w14:textId="77777777" w:rsidR="001B0DB2" w:rsidRPr="001B0DB2" w:rsidRDefault="001B0DB2" w:rsidP="001B0DB2">
      <w:pPr>
        <w:spacing w:line="240" w:lineRule="auto"/>
        <w:rPr>
          <w:rFonts w:ascii="Arial" w:hAnsi="Arial" w:cs="Arial"/>
        </w:rPr>
      </w:pPr>
      <w:r w:rsidRPr="001B0DB2">
        <w:rPr>
          <w:rFonts w:ascii="Arial" w:hAnsi="Arial" w:cs="Arial"/>
        </w:rPr>
        <w:t xml:space="preserve">    public Research(String enrolmentType) {</w:t>
      </w:r>
    </w:p>
    <w:p w14:paraId="587A8239" w14:textId="77777777" w:rsidR="001B0DB2" w:rsidRPr="001B0DB2" w:rsidRDefault="001B0DB2" w:rsidP="001B0DB2">
      <w:pPr>
        <w:spacing w:line="240" w:lineRule="auto"/>
        <w:rPr>
          <w:rFonts w:ascii="Arial" w:hAnsi="Arial" w:cs="Arial"/>
        </w:rPr>
      </w:pPr>
      <w:r w:rsidRPr="001B0DB2">
        <w:rPr>
          <w:rFonts w:ascii="Arial" w:hAnsi="Arial" w:cs="Arial"/>
        </w:rPr>
        <w:t xml:space="preserve">        super(enrolmentType);</w:t>
      </w:r>
    </w:p>
    <w:p w14:paraId="6EE2BD0A"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B7B1DE6"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D36BE60"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83216BC"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49EE412"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5EA03BBD"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4209A27" w14:textId="77777777" w:rsidR="001B0DB2" w:rsidRPr="001B0DB2" w:rsidRDefault="001B0DB2" w:rsidP="001B0DB2">
      <w:pPr>
        <w:spacing w:line="240" w:lineRule="auto"/>
        <w:rPr>
          <w:rFonts w:ascii="Arial" w:hAnsi="Arial" w:cs="Arial"/>
        </w:rPr>
      </w:pPr>
    </w:p>
    <w:p w14:paraId="31C69180"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9C8B258" w14:textId="77777777" w:rsidR="001B0DB2" w:rsidRPr="001B0DB2" w:rsidRDefault="001B0DB2" w:rsidP="001B0DB2">
      <w:pPr>
        <w:spacing w:line="240" w:lineRule="auto"/>
        <w:rPr>
          <w:rFonts w:ascii="Arial" w:hAnsi="Arial" w:cs="Arial"/>
        </w:rPr>
      </w:pPr>
      <w:r w:rsidRPr="001B0DB2">
        <w:rPr>
          <w:rFonts w:ascii="Arial" w:hAnsi="Arial" w:cs="Arial"/>
        </w:rPr>
        <w:t xml:space="preserve">     * constructor </w:t>
      </w:r>
    </w:p>
    <w:p w14:paraId="136EA174" w14:textId="77777777" w:rsidR="001B0DB2" w:rsidRPr="001B0DB2" w:rsidRDefault="001B0DB2" w:rsidP="001B0DB2">
      <w:pPr>
        <w:spacing w:line="240" w:lineRule="auto"/>
        <w:rPr>
          <w:rFonts w:ascii="Arial" w:hAnsi="Arial" w:cs="Arial"/>
        </w:rPr>
      </w:pPr>
      <w:r w:rsidRPr="001B0DB2">
        <w:rPr>
          <w:rFonts w:ascii="Arial" w:hAnsi="Arial" w:cs="Arial"/>
        </w:rPr>
        <w:t xml:space="preserve">     * @param proposalMark proposal mark</w:t>
      </w:r>
    </w:p>
    <w:p w14:paraId="16349D8F" w14:textId="77777777" w:rsidR="001B0DB2" w:rsidRPr="001B0DB2" w:rsidRDefault="001B0DB2" w:rsidP="001B0DB2">
      <w:pPr>
        <w:spacing w:line="240" w:lineRule="auto"/>
        <w:rPr>
          <w:rFonts w:ascii="Arial" w:hAnsi="Arial" w:cs="Arial"/>
        </w:rPr>
      </w:pPr>
      <w:r w:rsidRPr="001B0DB2">
        <w:rPr>
          <w:rFonts w:ascii="Arial" w:hAnsi="Arial" w:cs="Arial"/>
        </w:rPr>
        <w:t xml:space="preserve">     * @param finalDissertationMark final mark</w:t>
      </w:r>
    </w:p>
    <w:p w14:paraId="7B8D362F" w14:textId="77777777" w:rsidR="001B0DB2" w:rsidRPr="001B0DB2" w:rsidRDefault="001B0DB2" w:rsidP="001B0DB2">
      <w:pPr>
        <w:spacing w:line="240" w:lineRule="auto"/>
        <w:rPr>
          <w:rFonts w:ascii="Arial" w:hAnsi="Arial" w:cs="Arial"/>
        </w:rPr>
      </w:pPr>
      <w:r w:rsidRPr="001B0DB2">
        <w:rPr>
          <w:rFonts w:ascii="Arial" w:hAnsi="Arial" w:cs="Arial"/>
        </w:rPr>
        <w:t xml:space="preserve">     * @param enrolmentType enrollment type</w:t>
      </w:r>
    </w:p>
    <w:p w14:paraId="7364B4F6"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797F465D" w14:textId="77777777" w:rsidR="001B0DB2" w:rsidRPr="001B0DB2" w:rsidRDefault="001B0DB2" w:rsidP="001B0DB2">
      <w:pPr>
        <w:spacing w:line="240" w:lineRule="auto"/>
        <w:rPr>
          <w:rFonts w:ascii="Arial" w:hAnsi="Arial" w:cs="Arial"/>
        </w:rPr>
      </w:pPr>
      <w:r w:rsidRPr="001B0DB2">
        <w:rPr>
          <w:rFonts w:ascii="Arial" w:hAnsi="Arial" w:cs="Arial"/>
        </w:rPr>
        <w:t xml:space="preserve">    public Research(int proposalMark, int finalDissertationMark, String enrolmentType) {</w:t>
      </w:r>
    </w:p>
    <w:p w14:paraId="22BB4783" w14:textId="77777777" w:rsidR="001B0DB2" w:rsidRPr="001B0DB2" w:rsidRDefault="001B0DB2" w:rsidP="001B0DB2">
      <w:pPr>
        <w:spacing w:line="240" w:lineRule="auto"/>
        <w:rPr>
          <w:rFonts w:ascii="Arial" w:hAnsi="Arial" w:cs="Arial"/>
        </w:rPr>
      </w:pPr>
      <w:r w:rsidRPr="001B0DB2">
        <w:rPr>
          <w:rFonts w:ascii="Arial" w:hAnsi="Arial" w:cs="Arial"/>
        </w:rPr>
        <w:t xml:space="preserve">        super(enrolmentType);</w:t>
      </w:r>
    </w:p>
    <w:p w14:paraId="05B32B75" w14:textId="77777777" w:rsidR="001B0DB2" w:rsidRPr="001B0DB2" w:rsidRDefault="001B0DB2" w:rsidP="001B0DB2">
      <w:pPr>
        <w:spacing w:line="240" w:lineRule="auto"/>
        <w:rPr>
          <w:rFonts w:ascii="Arial" w:hAnsi="Arial" w:cs="Arial"/>
        </w:rPr>
      </w:pPr>
      <w:r w:rsidRPr="001B0DB2">
        <w:rPr>
          <w:rFonts w:ascii="Arial" w:hAnsi="Arial" w:cs="Arial"/>
        </w:rPr>
        <w:t xml:space="preserve">        this.proposalMark = proposalMark;</w:t>
      </w:r>
    </w:p>
    <w:p w14:paraId="4596EA31" w14:textId="77777777" w:rsidR="001B0DB2" w:rsidRPr="001B0DB2" w:rsidRDefault="001B0DB2" w:rsidP="001B0DB2">
      <w:pPr>
        <w:spacing w:line="240" w:lineRule="auto"/>
        <w:rPr>
          <w:rFonts w:ascii="Arial" w:hAnsi="Arial" w:cs="Arial"/>
        </w:rPr>
      </w:pPr>
      <w:r w:rsidRPr="001B0DB2">
        <w:rPr>
          <w:rFonts w:ascii="Arial" w:hAnsi="Arial" w:cs="Arial"/>
        </w:rPr>
        <w:t xml:space="preserve">        this.finalDissertationMark = finalDissertationMark;</w:t>
      </w:r>
    </w:p>
    <w:p w14:paraId="49A3269A" w14:textId="77777777" w:rsidR="001B0DB2" w:rsidRPr="001B0DB2" w:rsidRDefault="001B0DB2" w:rsidP="001B0DB2">
      <w:pPr>
        <w:spacing w:line="240" w:lineRule="auto"/>
        <w:rPr>
          <w:rFonts w:ascii="Arial" w:hAnsi="Arial" w:cs="Arial"/>
        </w:rPr>
      </w:pPr>
    </w:p>
    <w:p w14:paraId="130CC2C1"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6B9833A9" w14:textId="77777777" w:rsidR="001B0DB2" w:rsidRPr="001B0DB2" w:rsidRDefault="001B0DB2" w:rsidP="001B0DB2">
      <w:pPr>
        <w:spacing w:line="240" w:lineRule="auto"/>
        <w:rPr>
          <w:rFonts w:ascii="Arial" w:hAnsi="Arial" w:cs="Arial"/>
        </w:rPr>
      </w:pPr>
    </w:p>
    <w:p w14:paraId="4902DA86"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D861189" w14:textId="77777777" w:rsidR="001B0DB2" w:rsidRPr="001B0DB2" w:rsidRDefault="001B0DB2" w:rsidP="001B0DB2">
      <w:pPr>
        <w:spacing w:line="240" w:lineRule="auto"/>
        <w:rPr>
          <w:rFonts w:ascii="Arial" w:hAnsi="Arial" w:cs="Arial"/>
        </w:rPr>
      </w:pPr>
      <w:r w:rsidRPr="001B0DB2">
        <w:rPr>
          <w:rFonts w:ascii="Arial" w:hAnsi="Arial" w:cs="Arial"/>
        </w:rPr>
        <w:lastRenderedPageBreak/>
        <w:t xml:space="preserve">     * coverall mark calculation</w:t>
      </w:r>
    </w:p>
    <w:p w14:paraId="6B5B79DA"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F5E8C2B" w14:textId="77777777" w:rsidR="001B0DB2" w:rsidRPr="001B0DB2" w:rsidRDefault="001B0DB2" w:rsidP="001B0DB2">
      <w:pPr>
        <w:spacing w:line="240" w:lineRule="auto"/>
        <w:rPr>
          <w:rFonts w:ascii="Arial" w:hAnsi="Arial" w:cs="Arial"/>
        </w:rPr>
      </w:pPr>
      <w:r w:rsidRPr="001B0DB2">
        <w:rPr>
          <w:rFonts w:ascii="Arial" w:hAnsi="Arial" w:cs="Arial"/>
        </w:rPr>
        <w:t xml:space="preserve">    @Override</w:t>
      </w:r>
    </w:p>
    <w:p w14:paraId="59341DB8" w14:textId="77777777" w:rsidR="001B0DB2" w:rsidRPr="001B0DB2" w:rsidRDefault="001B0DB2" w:rsidP="001B0DB2">
      <w:pPr>
        <w:spacing w:line="240" w:lineRule="auto"/>
        <w:rPr>
          <w:rFonts w:ascii="Arial" w:hAnsi="Arial" w:cs="Arial"/>
        </w:rPr>
      </w:pPr>
      <w:r w:rsidRPr="001B0DB2">
        <w:rPr>
          <w:rFonts w:ascii="Arial" w:hAnsi="Arial" w:cs="Arial"/>
        </w:rPr>
        <w:t xml:space="preserve">    public void overallMarkCalculation() {</w:t>
      </w:r>
    </w:p>
    <w:p w14:paraId="3F64FC5A" w14:textId="77777777" w:rsidR="001B0DB2" w:rsidRPr="001B0DB2" w:rsidRDefault="001B0DB2" w:rsidP="001B0DB2">
      <w:pPr>
        <w:spacing w:line="240" w:lineRule="auto"/>
        <w:rPr>
          <w:rFonts w:ascii="Arial" w:hAnsi="Arial" w:cs="Arial"/>
        </w:rPr>
      </w:pPr>
      <w:r w:rsidRPr="001B0DB2">
        <w:rPr>
          <w:rFonts w:ascii="Arial" w:hAnsi="Arial" w:cs="Arial"/>
        </w:rPr>
        <w:t xml:space="preserve">        overallMark = (int) (proposalMark * 0.4 + finalDissertationMark * 0.6);</w:t>
      </w:r>
    </w:p>
    <w:p w14:paraId="2031E0BD"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3487768C"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BDBA210"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3E52B69" w14:textId="77777777" w:rsidR="001B0DB2" w:rsidRPr="001B0DB2" w:rsidRDefault="001B0DB2" w:rsidP="001B0DB2">
      <w:pPr>
        <w:spacing w:line="240" w:lineRule="auto"/>
        <w:rPr>
          <w:rFonts w:ascii="Arial" w:hAnsi="Arial" w:cs="Arial"/>
        </w:rPr>
      </w:pPr>
      <w:r w:rsidRPr="001B0DB2">
        <w:rPr>
          <w:rFonts w:ascii="Arial" w:hAnsi="Arial" w:cs="Arial"/>
        </w:rPr>
        <w:t xml:space="preserve">     * testing </w:t>
      </w:r>
    </w:p>
    <w:p w14:paraId="49BF2EB0" w14:textId="77777777" w:rsidR="001B0DB2" w:rsidRPr="001B0DB2" w:rsidRDefault="001B0DB2" w:rsidP="001B0DB2">
      <w:pPr>
        <w:spacing w:line="240" w:lineRule="auto"/>
        <w:rPr>
          <w:rFonts w:ascii="Arial" w:hAnsi="Arial" w:cs="Arial"/>
        </w:rPr>
      </w:pPr>
      <w:r w:rsidRPr="001B0DB2">
        <w:rPr>
          <w:rFonts w:ascii="Arial" w:hAnsi="Arial" w:cs="Arial"/>
        </w:rPr>
        <w:t xml:space="preserve">     * @param args args</w:t>
      </w:r>
    </w:p>
    <w:p w14:paraId="466F0415"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BFC73EB"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main(String[] args) {</w:t>
      </w:r>
    </w:p>
    <w:p w14:paraId="0EF7D37E" w14:textId="77777777" w:rsidR="001B0DB2" w:rsidRPr="001B0DB2" w:rsidRDefault="001B0DB2" w:rsidP="001B0DB2">
      <w:pPr>
        <w:spacing w:line="240" w:lineRule="auto"/>
        <w:rPr>
          <w:rFonts w:ascii="Arial" w:hAnsi="Arial" w:cs="Arial"/>
        </w:rPr>
      </w:pPr>
      <w:r w:rsidRPr="001B0DB2">
        <w:rPr>
          <w:rFonts w:ascii="Arial" w:hAnsi="Arial" w:cs="Arial"/>
        </w:rPr>
        <w:t xml:space="preserve">        Research r = new Research(50, 100, "C");</w:t>
      </w:r>
    </w:p>
    <w:p w14:paraId="54794970" w14:textId="77777777" w:rsidR="001B0DB2" w:rsidRPr="001B0DB2" w:rsidRDefault="001B0DB2" w:rsidP="001B0DB2">
      <w:pPr>
        <w:spacing w:line="240" w:lineRule="auto"/>
        <w:rPr>
          <w:rFonts w:ascii="Arial" w:hAnsi="Arial" w:cs="Arial"/>
        </w:rPr>
      </w:pPr>
      <w:r w:rsidRPr="001B0DB2">
        <w:rPr>
          <w:rFonts w:ascii="Arial" w:hAnsi="Arial" w:cs="Arial"/>
        </w:rPr>
        <w:t xml:space="preserve">        r.overallMarkCalculation();</w:t>
      </w:r>
    </w:p>
    <w:p w14:paraId="4C031E29" w14:textId="77777777" w:rsidR="001B0DB2" w:rsidRPr="001B0DB2" w:rsidRDefault="001B0DB2" w:rsidP="001B0DB2">
      <w:pPr>
        <w:spacing w:line="240" w:lineRule="auto"/>
        <w:rPr>
          <w:rFonts w:ascii="Arial" w:hAnsi="Arial" w:cs="Arial"/>
        </w:rPr>
      </w:pPr>
      <w:r w:rsidRPr="001B0DB2">
        <w:rPr>
          <w:rFonts w:ascii="Arial" w:hAnsi="Arial" w:cs="Arial"/>
        </w:rPr>
        <w:t xml:space="preserve">        r.finalGrade = r.finalGradeCalculation(r.overallMark);</w:t>
      </w:r>
    </w:p>
    <w:p w14:paraId="2EA8E7E2"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0D48C8A"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r.overallMark);</w:t>
      </w:r>
    </w:p>
    <w:p w14:paraId="15204FE5"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r.finalGrade);</w:t>
      </w:r>
    </w:p>
    <w:p w14:paraId="13A5BBCB"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582205AE" w14:textId="77777777" w:rsidR="001B0DB2" w:rsidRPr="001B0DB2" w:rsidRDefault="001B0DB2" w:rsidP="001B0DB2">
      <w:pPr>
        <w:spacing w:line="240" w:lineRule="auto"/>
        <w:rPr>
          <w:rFonts w:ascii="Arial" w:hAnsi="Arial" w:cs="Arial"/>
        </w:rPr>
      </w:pPr>
    </w:p>
    <w:p w14:paraId="2696A174" w14:textId="4B3DA517" w:rsidR="006B03DD" w:rsidRPr="001B0DB2" w:rsidRDefault="001B0DB2" w:rsidP="001B0DB2">
      <w:pPr>
        <w:spacing w:line="240" w:lineRule="auto"/>
        <w:rPr>
          <w:rFonts w:ascii="Arial" w:hAnsi="Arial" w:cs="Arial"/>
        </w:rPr>
      </w:pPr>
      <w:r w:rsidRPr="001B0DB2">
        <w:rPr>
          <w:rFonts w:ascii="Arial" w:hAnsi="Arial" w:cs="Arial"/>
        </w:rPr>
        <w:t>}</w:t>
      </w:r>
    </w:p>
    <w:p w14:paraId="16F3539A" w14:textId="22E7899A" w:rsidR="001B0DB2" w:rsidRPr="001B0DB2" w:rsidRDefault="001B0DB2" w:rsidP="001B0DB2">
      <w:pPr>
        <w:spacing w:line="240" w:lineRule="auto"/>
        <w:rPr>
          <w:rFonts w:ascii="Arial" w:hAnsi="Arial" w:cs="Arial"/>
        </w:rPr>
      </w:pPr>
      <w:r w:rsidRPr="001B0DB2">
        <w:rPr>
          <w:rFonts w:ascii="Arial" w:hAnsi="Arial" w:cs="Arial"/>
          <w:highlight w:val="yellow"/>
        </w:rPr>
        <w:t>Clients class</w:t>
      </w:r>
    </w:p>
    <w:p w14:paraId="798D473A" w14:textId="77777777" w:rsidR="001B0DB2" w:rsidRPr="001B0DB2" w:rsidRDefault="001B0DB2" w:rsidP="001B0DB2">
      <w:pPr>
        <w:spacing w:line="240" w:lineRule="auto"/>
        <w:rPr>
          <w:rFonts w:ascii="Arial" w:hAnsi="Arial" w:cs="Arial"/>
        </w:rPr>
      </w:pPr>
      <w:r w:rsidRPr="001B0DB2">
        <w:rPr>
          <w:rFonts w:ascii="Arial" w:hAnsi="Arial" w:cs="Arial"/>
        </w:rPr>
        <w:t>package assignment2;</w:t>
      </w:r>
    </w:p>
    <w:p w14:paraId="3BF26964" w14:textId="77777777" w:rsidR="001B0DB2" w:rsidRPr="001B0DB2" w:rsidRDefault="001B0DB2" w:rsidP="001B0DB2">
      <w:pPr>
        <w:spacing w:line="240" w:lineRule="auto"/>
        <w:rPr>
          <w:rFonts w:ascii="Arial" w:hAnsi="Arial" w:cs="Arial"/>
        </w:rPr>
      </w:pPr>
    </w:p>
    <w:p w14:paraId="5DC1FBC4" w14:textId="77777777" w:rsidR="001B0DB2" w:rsidRPr="001B0DB2" w:rsidRDefault="001B0DB2" w:rsidP="001B0DB2">
      <w:pPr>
        <w:spacing w:line="240" w:lineRule="auto"/>
        <w:rPr>
          <w:rFonts w:ascii="Arial" w:hAnsi="Arial" w:cs="Arial"/>
        </w:rPr>
      </w:pPr>
      <w:r w:rsidRPr="001B0DB2">
        <w:rPr>
          <w:rFonts w:ascii="Arial" w:hAnsi="Arial" w:cs="Arial"/>
        </w:rPr>
        <w:t>import java.io.File;</w:t>
      </w:r>
    </w:p>
    <w:p w14:paraId="75E47141" w14:textId="77777777" w:rsidR="001B0DB2" w:rsidRPr="001B0DB2" w:rsidRDefault="001B0DB2" w:rsidP="001B0DB2">
      <w:pPr>
        <w:spacing w:line="240" w:lineRule="auto"/>
        <w:rPr>
          <w:rFonts w:ascii="Arial" w:hAnsi="Arial" w:cs="Arial"/>
        </w:rPr>
      </w:pPr>
      <w:r w:rsidRPr="001B0DB2">
        <w:rPr>
          <w:rFonts w:ascii="Arial" w:hAnsi="Arial" w:cs="Arial"/>
        </w:rPr>
        <w:t>import java.io.FileNotFoundException;</w:t>
      </w:r>
    </w:p>
    <w:p w14:paraId="57D9CFC2" w14:textId="77777777" w:rsidR="001B0DB2" w:rsidRPr="001B0DB2" w:rsidRDefault="001B0DB2" w:rsidP="001B0DB2">
      <w:pPr>
        <w:spacing w:line="240" w:lineRule="auto"/>
        <w:rPr>
          <w:rFonts w:ascii="Arial" w:hAnsi="Arial" w:cs="Arial"/>
        </w:rPr>
      </w:pPr>
      <w:r w:rsidRPr="001B0DB2">
        <w:rPr>
          <w:rFonts w:ascii="Arial" w:hAnsi="Arial" w:cs="Arial"/>
        </w:rPr>
        <w:t>import java.util.ArrayList;</w:t>
      </w:r>
    </w:p>
    <w:p w14:paraId="5A043D23" w14:textId="77777777" w:rsidR="001B0DB2" w:rsidRPr="001B0DB2" w:rsidRDefault="001B0DB2" w:rsidP="001B0DB2">
      <w:pPr>
        <w:spacing w:line="240" w:lineRule="auto"/>
        <w:rPr>
          <w:rFonts w:ascii="Arial" w:hAnsi="Arial" w:cs="Arial"/>
        </w:rPr>
      </w:pPr>
      <w:r w:rsidRPr="001B0DB2">
        <w:rPr>
          <w:rFonts w:ascii="Arial" w:hAnsi="Arial" w:cs="Arial"/>
        </w:rPr>
        <w:t>import java.util.Arrays;</w:t>
      </w:r>
    </w:p>
    <w:p w14:paraId="6FAA44A0" w14:textId="77777777" w:rsidR="001B0DB2" w:rsidRPr="001B0DB2" w:rsidRDefault="001B0DB2" w:rsidP="001B0DB2">
      <w:pPr>
        <w:spacing w:line="240" w:lineRule="auto"/>
        <w:rPr>
          <w:rFonts w:ascii="Arial" w:hAnsi="Arial" w:cs="Arial"/>
        </w:rPr>
      </w:pPr>
      <w:r w:rsidRPr="001B0DB2">
        <w:rPr>
          <w:rFonts w:ascii="Arial" w:hAnsi="Arial" w:cs="Arial"/>
        </w:rPr>
        <w:t>import java.util.List;</w:t>
      </w:r>
    </w:p>
    <w:p w14:paraId="721790F4" w14:textId="77777777" w:rsidR="001B0DB2" w:rsidRPr="001B0DB2" w:rsidRDefault="001B0DB2" w:rsidP="001B0DB2">
      <w:pPr>
        <w:spacing w:line="240" w:lineRule="auto"/>
        <w:rPr>
          <w:rFonts w:ascii="Arial" w:hAnsi="Arial" w:cs="Arial"/>
        </w:rPr>
      </w:pPr>
      <w:r w:rsidRPr="001B0DB2">
        <w:rPr>
          <w:rFonts w:ascii="Arial" w:hAnsi="Arial" w:cs="Arial"/>
        </w:rPr>
        <w:t>import java.util.Scanner;</w:t>
      </w:r>
    </w:p>
    <w:p w14:paraId="0D20D0F6" w14:textId="77777777" w:rsidR="001B0DB2" w:rsidRPr="001B0DB2" w:rsidRDefault="001B0DB2" w:rsidP="001B0DB2">
      <w:pPr>
        <w:spacing w:line="240" w:lineRule="auto"/>
        <w:rPr>
          <w:rFonts w:ascii="Arial" w:hAnsi="Arial" w:cs="Arial"/>
        </w:rPr>
      </w:pPr>
    </w:p>
    <w:p w14:paraId="3EFD2BA2" w14:textId="77777777" w:rsidR="001B0DB2" w:rsidRPr="001B0DB2" w:rsidRDefault="001B0DB2" w:rsidP="001B0DB2">
      <w:pPr>
        <w:spacing w:line="240" w:lineRule="auto"/>
        <w:rPr>
          <w:rFonts w:ascii="Arial" w:hAnsi="Arial" w:cs="Arial"/>
        </w:rPr>
      </w:pPr>
      <w:r w:rsidRPr="001B0DB2">
        <w:rPr>
          <w:rFonts w:ascii="Arial" w:hAnsi="Arial" w:cs="Arial"/>
        </w:rPr>
        <w:lastRenderedPageBreak/>
        <w:t>/**</w:t>
      </w:r>
    </w:p>
    <w:p w14:paraId="117FBD85" w14:textId="77777777" w:rsidR="001B0DB2" w:rsidRPr="001B0DB2" w:rsidRDefault="001B0DB2" w:rsidP="001B0DB2">
      <w:pPr>
        <w:spacing w:line="240" w:lineRule="auto"/>
        <w:rPr>
          <w:rFonts w:ascii="Arial" w:hAnsi="Arial" w:cs="Arial"/>
        </w:rPr>
      </w:pPr>
      <w:r w:rsidRPr="001B0DB2">
        <w:rPr>
          <w:rFonts w:ascii="Arial" w:hAnsi="Arial" w:cs="Arial"/>
        </w:rPr>
        <w:t xml:space="preserve"> * @author      yin zhanpeng   </w:t>
      </w:r>
    </w:p>
    <w:p w14:paraId="6C965EB8" w14:textId="77777777" w:rsidR="001B0DB2" w:rsidRPr="001B0DB2" w:rsidRDefault="001B0DB2" w:rsidP="001B0DB2">
      <w:pPr>
        <w:spacing w:line="240" w:lineRule="auto"/>
        <w:rPr>
          <w:rFonts w:ascii="Arial" w:hAnsi="Arial" w:cs="Arial"/>
        </w:rPr>
      </w:pPr>
      <w:r w:rsidRPr="001B0DB2">
        <w:rPr>
          <w:rFonts w:ascii="Arial" w:hAnsi="Arial" w:cs="Arial"/>
        </w:rPr>
        <w:t xml:space="preserve"> * @version     1.0          (current version number of program)</w:t>
      </w:r>
    </w:p>
    <w:p w14:paraId="5FBCBD04" w14:textId="77777777" w:rsidR="001B0DB2" w:rsidRPr="001B0DB2" w:rsidRDefault="001B0DB2" w:rsidP="001B0DB2">
      <w:pPr>
        <w:spacing w:line="240" w:lineRule="auto"/>
        <w:rPr>
          <w:rFonts w:ascii="Arial" w:hAnsi="Arial" w:cs="Arial"/>
        </w:rPr>
      </w:pPr>
      <w:r w:rsidRPr="001B0DB2">
        <w:rPr>
          <w:rFonts w:ascii="Arial" w:hAnsi="Arial" w:cs="Arial"/>
        </w:rPr>
        <w:t xml:space="preserve"> * Assignment 2</w:t>
      </w:r>
    </w:p>
    <w:p w14:paraId="66AC2C2D" w14:textId="77777777" w:rsidR="001B0DB2" w:rsidRPr="001B0DB2" w:rsidRDefault="001B0DB2" w:rsidP="001B0DB2">
      <w:pPr>
        <w:spacing w:line="240" w:lineRule="auto"/>
        <w:rPr>
          <w:rFonts w:ascii="Arial" w:hAnsi="Arial" w:cs="Arial"/>
        </w:rPr>
      </w:pPr>
      <w:r w:rsidRPr="001B0DB2">
        <w:rPr>
          <w:rFonts w:ascii="Arial" w:hAnsi="Arial" w:cs="Arial"/>
        </w:rPr>
        <w:t xml:space="preserve"> * this program have will read the student csv file and have functions that will provide a summary for the students </w:t>
      </w:r>
    </w:p>
    <w:p w14:paraId="76279F7F"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691ED394" w14:textId="77777777" w:rsidR="001B0DB2" w:rsidRPr="001B0DB2" w:rsidRDefault="001B0DB2" w:rsidP="001B0DB2">
      <w:pPr>
        <w:spacing w:line="240" w:lineRule="auto"/>
        <w:rPr>
          <w:rFonts w:ascii="Arial" w:hAnsi="Arial" w:cs="Arial"/>
        </w:rPr>
      </w:pPr>
    </w:p>
    <w:p w14:paraId="5EA7CC20" w14:textId="77777777" w:rsidR="001B0DB2" w:rsidRPr="001B0DB2" w:rsidRDefault="001B0DB2" w:rsidP="001B0DB2">
      <w:pPr>
        <w:spacing w:line="240" w:lineRule="auto"/>
        <w:rPr>
          <w:rFonts w:ascii="Arial" w:hAnsi="Arial" w:cs="Arial"/>
        </w:rPr>
      </w:pPr>
    </w:p>
    <w:p w14:paraId="664ECF06" w14:textId="77777777" w:rsidR="001B0DB2" w:rsidRPr="001B0DB2" w:rsidRDefault="001B0DB2" w:rsidP="001B0DB2">
      <w:pPr>
        <w:spacing w:line="240" w:lineRule="auto"/>
        <w:rPr>
          <w:rFonts w:ascii="Arial" w:hAnsi="Arial" w:cs="Arial"/>
        </w:rPr>
      </w:pPr>
    </w:p>
    <w:p w14:paraId="78690C7E" w14:textId="77777777" w:rsidR="001B0DB2" w:rsidRPr="001B0DB2" w:rsidRDefault="001B0DB2" w:rsidP="001B0DB2">
      <w:pPr>
        <w:spacing w:line="240" w:lineRule="auto"/>
        <w:rPr>
          <w:rFonts w:ascii="Arial" w:hAnsi="Arial" w:cs="Arial"/>
        </w:rPr>
      </w:pPr>
    </w:p>
    <w:p w14:paraId="71112C84" w14:textId="77777777" w:rsidR="001B0DB2" w:rsidRPr="001B0DB2" w:rsidRDefault="001B0DB2" w:rsidP="001B0DB2">
      <w:pPr>
        <w:spacing w:line="240" w:lineRule="auto"/>
        <w:rPr>
          <w:rFonts w:ascii="Arial" w:hAnsi="Arial" w:cs="Arial"/>
        </w:rPr>
      </w:pPr>
    </w:p>
    <w:p w14:paraId="3AE5AFC7" w14:textId="77777777" w:rsidR="001B0DB2" w:rsidRPr="001B0DB2" w:rsidRDefault="001B0DB2" w:rsidP="001B0DB2">
      <w:pPr>
        <w:spacing w:line="240" w:lineRule="auto"/>
        <w:rPr>
          <w:rFonts w:ascii="Arial" w:hAnsi="Arial" w:cs="Arial"/>
        </w:rPr>
      </w:pPr>
    </w:p>
    <w:p w14:paraId="18952775" w14:textId="77777777" w:rsidR="001B0DB2" w:rsidRPr="001B0DB2" w:rsidRDefault="001B0DB2" w:rsidP="001B0DB2">
      <w:pPr>
        <w:spacing w:line="240" w:lineRule="auto"/>
        <w:rPr>
          <w:rFonts w:ascii="Arial" w:hAnsi="Arial" w:cs="Arial"/>
        </w:rPr>
      </w:pPr>
    </w:p>
    <w:p w14:paraId="2D1775E4" w14:textId="77777777" w:rsidR="001B0DB2" w:rsidRPr="001B0DB2" w:rsidRDefault="001B0DB2" w:rsidP="001B0DB2">
      <w:pPr>
        <w:spacing w:line="240" w:lineRule="auto"/>
        <w:rPr>
          <w:rFonts w:ascii="Arial" w:hAnsi="Arial" w:cs="Arial"/>
        </w:rPr>
      </w:pPr>
    </w:p>
    <w:p w14:paraId="7812831E" w14:textId="77777777" w:rsidR="001B0DB2" w:rsidRPr="001B0DB2" w:rsidRDefault="001B0DB2" w:rsidP="001B0DB2">
      <w:pPr>
        <w:spacing w:line="240" w:lineRule="auto"/>
        <w:rPr>
          <w:rFonts w:ascii="Arial" w:hAnsi="Arial" w:cs="Arial"/>
        </w:rPr>
      </w:pPr>
    </w:p>
    <w:p w14:paraId="793D0730" w14:textId="77777777" w:rsidR="001B0DB2" w:rsidRPr="001B0DB2" w:rsidRDefault="001B0DB2" w:rsidP="001B0DB2">
      <w:pPr>
        <w:spacing w:line="240" w:lineRule="auto"/>
        <w:rPr>
          <w:rFonts w:ascii="Arial" w:hAnsi="Arial" w:cs="Arial"/>
        </w:rPr>
      </w:pPr>
    </w:p>
    <w:p w14:paraId="3549AEDB" w14:textId="77777777" w:rsidR="001B0DB2" w:rsidRPr="001B0DB2" w:rsidRDefault="001B0DB2" w:rsidP="001B0DB2">
      <w:pPr>
        <w:spacing w:line="240" w:lineRule="auto"/>
        <w:rPr>
          <w:rFonts w:ascii="Arial" w:hAnsi="Arial" w:cs="Arial"/>
        </w:rPr>
      </w:pPr>
    </w:p>
    <w:p w14:paraId="66C5C91E" w14:textId="77777777" w:rsidR="001B0DB2" w:rsidRPr="001B0DB2" w:rsidRDefault="001B0DB2" w:rsidP="001B0DB2">
      <w:pPr>
        <w:spacing w:line="240" w:lineRule="auto"/>
        <w:rPr>
          <w:rFonts w:ascii="Arial" w:hAnsi="Arial" w:cs="Arial"/>
        </w:rPr>
      </w:pPr>
    </w:p>
    <w:p w14:paraId="4CC181A1" w14:textId="77777777" w:rsidR="001B0DB2" w:rsidRPr="001B0DB2" w:rsidRDefault="001B0DB2" w:rsidP="001B0DB2">
      <w:pPr>
        <w:spacing w:line="240" w:lineRule="auto"/>
        <w:rPr>
          <w:rFonts w:ascii="Arial" w:hAnsi="Arial" w:cs="Arial"/>
        </w:rPr>
      </w:pPr>
    </w:p>
    <w:p w14:paraId="3696CF63" w14:textId="77777777" w:rsidR="001B0DB2" w:rsidRPr="001B0DB2" w:rsidRDefault="001B0DB2" w:rsidP="001B0DB2">
      <w:pPr>
        <w:spacing w:line="240" w:lineRule="auto"/>
        <w:rPr>
          <w:rFonts w:ascii="Arial" w:hAnsi="Arial" w:cs="Arial"/>
        </w:rPr>
      </w:pPr>
    </w:p>
    <w:p w14:paraId="529ED0E5" w14:textId="77777777" w:rsidR="001B0DB2" w:rsidRPr="001B0DB2" w:rsidRDefault="001B0DB2" w:rsidP="001B0DB2">
      <w:pPr>
        <w:spacing w:line="240" w:lineRule="auto"/>
        <w:rPr>
          <w:rFonts w:ascii="Arial" w:hAnsi="Arial" w:cs="Arial"/>
        </w:rPr>
      </w:pPr>
    </w:p>
    <w:p w14:paraId="31C0C96B" w14:textId="77777777" w:rsidR="001B0DB2" w:rsidRPr="001B0DB2" w:rsidRDefault="001B0DB2" w:rsidP="001B0DB2">
      <w:pPr>
        <w:spacing w:line="240" w:lineRule="auto"/>
        <w:rPr>
          <w:rFonts w:ascii="Arial" w:hAnsi="Arial" w:cs="Arial"/>
        </w:rPr>
      </w:pPr>
      <w:r w:rsidRPr="001B0DB2">
        <w:rPr>
          <w:rFonts w:ascii="Arial" w:hAnsi="Arial" w:cs="Arial"/>
        </w:rPr>
        <w:t>public class Client {</w:t>
      </w:r>
    </w:p>
    <w:p w14:paraId="4BFBDABF" w14:textId="77777777" w:rsidR="001B0DB2" w:rsidRPr="001B0DB2" w:rsidRDefault="001B0DB2" w:rsidP="001B0DB2">
      <w:pPr>
        <w:spacing w:line="240" w:lineRule="auto"/>
        <w:rPr>
          <w:rFonts w:ascii="Arial" w:hAnsi="Arial" w:cs="Arial"/>
        </w:rPr>
      </w:pPr>
    </w:p>
    <w:p w14:paraId="1803B92A" w14:textId="77777777" w:rsidR="001B0DB2" w:rsidRPr="001B0DB2" w:rsidRDefault="001B0DB2" w:rsidP="001B0DB2">
      <w:pPr>
        <w:spacing w:line="240" w:lineRule="auto"/>
        <w:rPr>
          <w:rFonts w:ascii="Arial" w:hAnsi="Arial" w:cs="Arial"/>
        </w:rPr>
      </w:pPr>
      <w:r w:rsidRPr="001B0DB2">
        <w:rPr>
          <w:rFonts w:ascii="Arial" w:hAnsi="Arial" w:cs="Arial"/>
        </w:rPr>
        <w:t xml:space="preserve">    private static final ArrayList&lt;Student&gt; students = new ArrayList&lt;&gt;(); // will store the data from csv</w:t>
      </w:r>
    </w:p>
    <w:p w14:paraId="61E349B0" w14:textId="77777777" w:rsidR="001B0DB2" w:rsidRPr="001B0DB2" w:rsidRDefault="001B0DB2" w:rsidP="001B0DB2">
      <w:pPr>
        <w:spacing w:line="240" w:lineRule="auto"/>
        <w:rPr>
          <w:rFonts w:ascii="Arial" w:hAnsi="Arial" w:cs="Arial"/>
        </w:rPr>
      </w:pPr>
      <w:r w:rsidRPr="001B0DB2">
        <w:rPr>
          <w:rFonts w:ascii="Arial" w:hAnsi="Arial" w:cs="Arial"/>
        </w:rPr>
        <w:t xml:space="preserve">    //private static String fileName = "student.csv";</w:t>
      </w:r>
    </w:p>
    <w:p w14:paraId="678EBF13" w14:textId="77777777" w:rsidR="001B0DB2" w:rsidRPr="001B0DB2" w:rsidRDefault="001B0DB2" w:rsidP="001B0DB2">
      <w:pPr>
        <w:spacing w:line="240" w:lineRule="auto"/>
        <w:rPr>
          <w:rFonts w:ascii="Arial" w:hAnsi="Arial" w:cs="Arial"/>
        </w:rPr>
      </w:pPr>
      <w:r w:rsidRPr="001B0DB2">
        <w:rPr>
          <w:rFonts w:ascii="Arial" w:hAnsi="Arial" w:cs="Arial"/>
        </w:rPr>
        <w:t xml:space="preserve">    private static final String OUTPUTFILE = "programOutput.csv";</w:t>
      </w:r>
    </w:p>
    <w:p w14:paraId="6A452972" w14:textId="77777777" w:rsidR="001B0DB2" w:rsidRPr="001B0DB2" w:rsidRDefault="001B0DB2" w:rsidP="001B0DB2">
      <w:pPr>
        <w:spacing w:line="240" w:lineRule="auto"/>
        <w:rPr>
          <w:rFonts w:ascii="Arial" w:hAnsi="Arial" w:cs="Arial"/>
        </w:rPr>
      </w:pPr>
    </w:p>
    <w:p w14:paraId="7A53E9AE" w14:textId="77777777" w:rsidR="001B0DB2" w:rsidRPr="001B0DB2" w:rsidRDefault="001B0DB2" w:rsidP="001B0DB2">
      <w:pPr>
        <w:spacing w:line="240" w:lineRule="auto"/>
        <w:rPr>
          <w:rFonts w:ascii="Arial" w:hAnsi="Arial" w:cs="Arial"/>
        </w:rPr>
      </w:pPr>
      <w:r w:rsidRPr="001B0DB2">
        <w:rPr>
          <w:rFonts w:ascii="Arial" w:hAnsi="Arial" w:cs="Arial"/>
        </w:rPr>
        <w:t xml:space="preserve">    private static boolean bubbleStored = false;</w:t>
      </w:r>
    </w:p>
    <w:p w14:paraId="0038AE4D" w14:textId="77777777" w:rsidR="001B0DB2" w:rsidRPr="001B0DB2" w:rsidRDefault="001B0DB2" w:rsidP="001B0DB2">
      <w:pPr>
        <w:spacing w:line="240" w:lineRule="auto"/>
        <w:rPr>
          <w:rFonts w:ascii="Arial" w:hAnsi="Arial" w:cs="Arial"/>
        </w:rPr>
      </w:pPr>
      <w:r w:rsidRPr="001B0DB2">
        <w:rPr>
          <w:rFonts w:ascii="Arial" w:hAnsi="Arial" w:cs="Arial"/>
        </w:rPr>
        <w:t xml:space="preserve">    private static boolean carrybit = false;</w:t>
      </w:r>
    </w:p>
    <w:p w14:paraId="19837DA4" w14:textId="77777777" w:rsidR="001B0DB2" w:rsidRPr="001B0DB2" w:rsidRDefault="001B0DB2" w:rsidP="001B0DB2">
      <w:pPr>
        <w:spacing w:line="240" w:lineRule="auto"/>
        <w:rPr>
          <w:rFonts w:ascii="Arial" w:hAnsi="Arial" w:cs="Arial"/>
        </w:rPr>
      </w:pPr>
    </w:p>
    <w:p w14:paraId="6477C2DC" w14:textId="77777777" w:rsidR="001B0DB2" w:rsidRPr="001B0DB2" w:rsidRDefault="001B0DB2" w:rsidP="001B0DB2">
      <w:pPr>
        <w:spacing w:line="240" w:lineRule="auto"/>
        <w:rPr>
          <w:rFonts w:ascii="Arial" w:hAnsi="Arial" w:cs="Arial"/>
        </w:rPr>
      </w:pPr>
      <w:r w:rsidRPr="001B0DB2">
        <w:rPr>
          <w:rFonts w:ascii="Arial" w:hAnsi="Arial" w:cs="Arial"/>
        </w:rPr>
        <w:lastRenderedPageBreak/>
        <w:t xml:space="preserve">    /**</w:t>
      </w:r>
    </w:p>
    <w:p w14:paraId="617B68AA" w14:textId="77777777" w:rsidR="001B0DB2" w:rsidRPr="001B0DB2" w:rsidRDefault="001B0DB2" w:rsidP="001B0DB2">
      <w:pPr>
        <w:spacing w:line="240" w:lineRule="auto"/>
        <w:rPr>
          <w:rFonts w:ascii="Arial" w:hAnsi="Arial" w:cs="Arial"/>
        </w:rPr>
      </w:pPr>
      <w:r w:rsidRPr="001B0DB2">
        <w:rPr>
          <w:rFonts w:ascii="Arial" w:hAnsi="Arial" w:cs="Arial"/>
        </w:rPr>
        <w:t xml:space="preserve">     * constructor</w:t>
      </w:r>
    </w:p>
    <w:p w14:paraId="566B1FA4"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66A9C745" w14:textId="77777777" w:rsidR="001B0DB2" w:rsidRPr="001B0DB2" w:rsidRDefault="001B0DB2" w:rsidP="001B0DB2">
      <w:pPr>
        <w:spacing w:line="240" w:lineRule="auto"/>
        <w:rPr>
          <w:rFonts w:ascii="Arial" w:hAnsi="Arial" w:cs="Arial"/>
        </w:rPr>
      </w:pPr>
      <w:r w:rsidRPr="001B0DB2">
        <w:rPr>
          <w:rFonts w:ascii="Arial" w:hAnsi="Arial" w:cs="Arial"/>
        </w:rPr>
        <w:t xml:space="preserve">    public Client() {</w:t>
      </w:r>
    </w:p>
    <w:p w14:paraId="1A4E831A"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51083889" w14:textId="77777777" w:rsidR="001B0DB2" w:rsidRPr="001B0DB2" w:rsidRDefault="001B0DB2" w:rsidP="001B0DB2">
      <w:pPr>
        <w:spacing w:line="240" w:lineRule="auto"/>
        <w:rPr>
          <w:rFonts w:ascii="Arial" w:hAnsi="Arial" w:cs="Arial"/>
        </w:rPr>
      </w:pPr>
    </w:p>
    <w:p w14:paraId="436DD389"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6758FA98"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5B929287"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10C21CE"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6979B0BA"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7C7DC80D"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0709DED"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7B6742AB" w14:textId="77777777" w:rsidR="001B0DB2" w:rsidRPr="001B0DB2" w:rsidRDefault="001B0DB2" w:rsidP="001B0DB2">
      <w:pPr>
        <w:spacing w:line="240" w:lineRule="auto"/>
        <w:rPr>
          <w:rFonts w:ascii="Arial" w:hAnsi="Arial" w:cs="Arial"/>
        </w:rPr>
      </w:pPr>
      <w:r w:rsidRPr="001B0DB2">
        <w:rPr>
          <w:rFonts w:ascii="Arial" w:hAnsi="Arial" w:cs="Arial"/>
        </w:rPr>
        <w:t xml:space="preserve">     * the main program</w:t>
      </w:r>
    </w:p>
    <w:p w14:paraId="43759574"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10F367C6"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run() {</w:t>
      </w:r>
    </w:p>
    <w:p w14:paraId="64E0C83B" w14:textId="77777777" w:rsidR="001B0DB2" w:rsidRPr="001B0DB2" w:rsidRDefault="001B0DB2" w:rsidP="001B0DB2">
      <w:pPr>
        <w:spacing w:line="240" w:lineRule="auto"/>
        <w:rPr>
          <w:rFonts w:ascii="Arial" w:hAnsi="Arial" w:cs="Arial"/>
        </w:rPr>
      </w:pPr>
      <w:r w:rsidRPr="001B0DB2">
        <w:rPr>
          <w:rFonts w:ascii="Arial" w:hAnsi="Arial" w:cs="Arial"/>
        </w:rPr>
        <w:t xml:space="preserve">        printMenuAndGetChoice();</w:t>
      </w:r>
    </w:p>
    <w:p w14:paraId="1E6E6D35" w14:textId="77777777" w:rsidR="001B0DB2" w:rsidRPr="001B0DB2" w:rsidRDefault="001B0DB2" w:rsidP="001B0DB2">
      <w:pPr>
        <w:spacing w:line="240" w:lineRule="auto"/>
        <w:rPr>
          <w:rFonts w:ascii="Arial" w:hAnsi="Arial" w:cs="Arial"/>
        </w:rPr>
      </w:pPr>
    </w:p>
    <w:p w14:paraId="0D6041B4" w14:textId="77777777" w:rsidR="001B0DB2" w:rsidRPr="001B0DB2" w:rsidRDefault="001B0DB2" w:rsidP="001B0DB2">
      <w:pPr>
        <w:spacing w:line="240" w:lineRule="auto"/>
        <w:rPr>
          <w:rFonts w:ascii="Arial" w:hAnsi="Arial" w:cs="Arial"/>
        </w:rPr>
      </w:pPr>
      <w:r w:rsidRPr="001B0DB2">
        <w:rPr>
          <w:rFonts w:ascii="Arial" w:hAnsi="Arial" w:cs="Arial"/>
        </w:rPr>
        <w:t xml:space="preserve">        //Student_Course Sc = new Student_Course(50,10,100,"fname", "sname", 1 );</w:t>
      </w:r>
    </w:p>
    <w:p w14:paraId="40C559C0"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6E10FFE7" w14:textId="77777777" w:rsidR="001B0DB2" w:rsidRPr="001B0DB2" w:rsidRDefault="001B0DB2" w:rsidP="001B0DB2">
      <w:pPr>
        <w:spacing w:line="240" w:lineRule="auto"/>
        <w:rPr>
          <w:rFonts w:ascii="Arial" w:hAnsi="Arial" w:cs="Arial"/>
        </w:rPr>
      </w:pPr>
    </w:p>
    <w:p w14:paraId="1D362300"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0E987FF" w14:textId="77777777" w:rsidR="001B0DB2" w:rsidRPr="001B0DB2" w:rsidRDefault="001B0DB2" w:rsidP="001B0DB2">
      <w:pPr>
        <w:spacing w:line="240" w:lineRule="auto"/>
        <w:rPr>
          <w:rFonts w:ascii="Arial" w:hAnsi="Arial" w:cs="Arial"/>
        </w:rPr>
      </w:pPr>
      <w:r w:rsidRPr="001B0DB2">
        <w:rPr>
          <w:rFonts w:ascii="Arial" w:hAnsi="Arial" w:cs="Arial"/>
        </w:rPr>
        <w:t xml:space="preserve">     * print the menu and get the choice of the user</w:t>
      </w:r>
    </w:p>
    <w:p w14:paraId="5A132909"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C1A3196"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printMenuAndGetChoice() {</w:t>
      </w:r>
    </w:p>
    <w:p w14:paraId="03ED0FE0" w14:textId="77777777" w:rsidR="001B0DB2" w:rsidRPr="001B0DB2" w:rsidRDefault="001B0DB2" w:rsidP="001B0DB2">
      <w:pPr>
        <w:spacing w:line="240" w:lineRule="auto"/>
        <w:rPr>
          <w:rFonts w:ascii="Arial" w:hAnsi="Arial" w:cs="Arial"/>
        </w:rPr>
      </w:pPr>
      <w:r w:rsidRPr="001B0DB2">
        <w:rPr>
          <w:rFonts w:ascii="Arial" w:hAnsi="Arial" w:cs="Arial"/>
        </w:rPr>
        <w:t xml:space="preserve">        boolean carryOn = true;</w:t>
      </w:r>
    </w:p>
    <w:p w14:paraId="3886C9AF" w14:textId="77777777" w:rsidR="001B0DB2" w:rsidRPr="001B0DB2" w:rsidRDefault="001B0DB2" w:rsidP="001B0DB2">
      <w:pPr>
        <w:spacing w:line="240" w:lineRule="auto"/>
        <w:rPr>
          <w:rFonts w:ascii="Arial" w:hAnsi="Arial" w:cs="Arial"/>
        </w:rPr>
      </w:pPr>
      <w:r w:rsidRPr="001B0DB2">
        <w:rPr>
          <w:rFonts w:ascii="Arial" w:hAnsi="Arial" w:cs="Arial"/>
        </w:rPr>
        <w:t xml:space="preserve">        while (carryOn) {</w:t>
      </w:r>
    </w:p>
    <w:p w14:paraId="25F41917" w14:textId="77777777" w:rsidR="001B0DB2" w:rsidRPr="001B0DB2" w:rsidRDefault="001B0DB2" w:rsidP="001B0DB2">
      <w:pPr>
        <w:spacing w:line="240" w:lineRule="auto"/>
        <w:rPr>
          <w:rFonts w:ascii="Arial" w:hAnsi="Arial" w:cs="Arial"/>
        </w:rPr>
      </w:pPr>
      <w:r w:rsidRPr="001B0DB2">
        <w:rPr>
          <w:rFonts w:ascii="Arial" w:hAnsi="Arial" w:cs="Arial"/>
        </w:rPr>
        <w:t xml:space="preserve">            printMenu();</w:t>
      </w:r>
    </w:p>
    <w:p w14:paraId="20734B05" w14:textId="77777777" w:rsidR="001B0DB2" w:rsidRPr="001B0DB2" w:rsidRDefault="001B0DB2" w:rsidP="001B0DB2">
      <w:pPr>
        <w:spacing w:line="240" w:lineRule="auto"/>
        <w:rPr>
          <w:rFonts w:ascii="Arial" w:hAnsi="Arial" w:cs="Arial"/>
        </w:rPr>
      </w:pPr>
      <w:r w:rsidRPr="001B0DB2">
        <w:rPr>
          <w:rFonts w:ascii="Arial" w:hAnsi="Arial" w:cs="Arial"/>
        </w:rPr>
        <w:t xml:space="preserve">            String choice = Helper.getString("please enter only options 1 to 8, 1 is to quit");</w:t>
      </w:r>
    </w:p>
    <w:p w14:paraId="0211B31F" w14:textId="77777777" w:rsidR="001B0DB2" w:rsidRPr="001B0DB2" w:rsidRDefault="001B0DB2" w:rsidP="001B0DB2">
      <w:pPr>
        <w:spacing w:line="240" w:lineRule="auto"/>
        <w:rPr>
          <w:rFonts w:ascii="Arial" w:hAnsi="Arial" w:cs="Arial"/>
        </w:rPr>
      </w:pPr>
      <w:r w:rsidRPr="001B0DB2">
        <w:rPr>
          <w:rFonts w:ascii="Arial" w:hAnsi="Arial" w:cs="Arial"/>
        </w:rPr>
        <w:t xml:space="preserve">            switch (choice) {</w:t>
      </w:r>
    </w:p>
    <w:p w14:paraId="7C11577E" w14:textId="77777777" w:rsidR="001B0DB2" w:rsidRPr="001B0DB2" w:rsidRDefault="001B0DB2" w:rsidP="001B0DB2">
      <w:pPr>
        <w:spacing w:line="240" w:lineRule="auto"/>
        <w:rPr>
          <w:rFonts w:ascii="Arial" w:hAnsi="Arial" w:cs="Arial"/>
        </w:rPr>
      </w:pPr>
      <w:r w:rsidRPr="001B0DB2">
        <w:rPr>
          <w:rFonts w:ascii="Arial" w:hAnsi="Arial" w:cs="Arial"/>
        </w:rPr>
        <w:t xml:space="preserve">                case "1" -&gt; {</w:t>
      </w:r>
    </w:p>
    <w:p w14:paraId="4056758F" w14:textId="77777777" w:rsidR="001B0DB2" w:rsidRPr="001B0DB2" w:rsidRDefault="001B0DB2" w:rsidP="001B0DB2">
      <w:pPr>
        <w:spacing w:line="240" w:lineRule="auto"/>
        <w:rPr>
          <w:rFonts w:ascii="Arial" w:hAnsi="Arial" w:cs="Arial"/>
        </w:rPr>
      </w:pPr>
      <w:r w:rsidRPr="001B0DB2">
        <w:rPr>
          <w:rFonts w:ascii="Arial" w:hAnsi="Arial" w:cs="Arial"/>
        </w:rPr>
        <w:lastRenderedPageBreak/>
        <w:t xml:space="preserve">                    carryOn = false;</w:t>
      </w:r>
    </w:p>
    <w:p w14:paraId="4FE8D85F"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Thank you, have a good day. bye bye ");</w:t>
      </w:r>
    </w:p>
    <w:p w14:paraId="32C1A428"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9C35EBC" w14:textId="77777777" w:rsidR="001B0DB2" w:rsidRPr="001B0DB2" w:rsidRDefault="001B0DB2" w:rsidP="001B0DB2">
      <w:pPr>
        <w:spacing w:line="240" w:lineRule="auto"/>
        <w:rPr>
          <w:rFonts w:ascii="Arial" w:hAnsi="Arial" w:cs="Arial"/>
        </w:rPr>
      </w:pPr>
      <w:r w:rsidRPr="001B0DB2">
        <w:rPr>
          <w:rFonts w:ascii="Arial" w:hAnsi="Arial" w:cs="Arial"/>
        </w:rPr>
        <w:t xml:space="preserve">                case "2" -&gt;</w:t>
      </w:r>
    </w:p>
    <w:p w14:paraId="671621B8" w14:textId="77777777" w:rsidR="001B0DB2" w:rsidRPr="001B0DB2" w:rsidRDefault="001B0DB2" w:rsidP="001B0DB2">
      <w:pPr>
        <w:spacing w:line="240" w:lineRule="auto"/>
        <w:rPr>
          <w:rFonts w:ascii="Arial" w:hAnsi="Arial" w:cs="Arial"/>
        </w:rPr>
      </w:pPr>
      <w:r w:rsidRPr="001B0DB2">
        <w:rPr>
          <w:rFonts w:ascii="Arial" w:hAnsi="Arial" w:cs="Arial"/>
        </w:rPr>
        <w:t xml:space="preserve">                    addMarksInfomationFromCsv();</w:t>
      </w:r>
    </w:p>
    <w:p w14:paraId="57187E5D" w14:textId="77777777" w:rsidR="001B0DB2" w:rsidRPr="001B0DB2" w:rsidRDefault="001B0DB2" w:rsidP="001B0DB2">
      <w:pPr>
        <w:spacing w:line="240" w:lineRule="auto"/>
        <w:rPr>
          <w:rFonts w:ascii="Arial" w:hAnsi="Arial" w:cs="Arial"/>
        </w:rPr>
      </w:pPr>
      <w:r w:rsidRPr="001B0DB2">
        <w:rPr>
          <w:rFonts w:ascii="Arial" w:hAnsi="Arial" w:cs="Arial"/>
        </w:rPr>
        <w:t xml:space="preserve">                case "3" -&gt;</w:t>
      </w:r>
    </w:p>
    <w:p w14:paraId="61B48C8D" w14:textId="77777777" w:rsidR="001B0DB2" w:rsidRPr="001B0DB2" w:rsidRDefault="001B0DB2" w:rsidP="001B0DB2">
      <w:pPr>
        <w:spacing w:line="240" w:lineRule="auto"/>
        <w:rPr>
          <w:rFonts w:ascii="Arial" w:hAnsi="Arial" w:cs="Arial"/>
        </w:rPr>
      </w:pPr>
      <w:r w:rsidRPr="001B0DB2">
        <w:rPr>
          <w:rFonts w:ascii="Arial" w:hAnsi="Arial" w:cs="Arial"/>
        </w:rPr>
        <w:t xml:space="preserve">                    removeInfomationById();</w:t>
      </w:r>
    </w:p>
    <w:p w14:paraId="6680E419" w14:textId="77777777" w:rsidR="001B0DB2" w:rsidRPr="001B0DB2" w:rsidRDefault="001B0DB2" w:rsidP="001B0DB2">
      <w:pPr>
        <w:spacing w:line="240" w:lineRule="auto"/>
        <w:rPr>
          <w:rFonts w:ascii="Arial" w:hAnsi="Arial" w:cs="Arial"/>
        </w:rPr>
      </w:pPr>
      <w:r w:rsidRPr="001B0DB2">
        <w:rPr>
          <w:rFonts w:ascii="Arial" w:hAnsi="Arial" w:cs="Arial"/>
        </w:rPr>
        <w:t xml:space="preserve">                case "4" -&gt;</w:t>
      </w:r>
    </w:p>
    <w:p w14:paraId="79BB7BFA" w14:textId="77777777" w:rsidR="001B0DB2" w:rsidRPr="001B0DB2" w:rsidRDefault="001B0DB2" w:rsidP="001B0DB2">
      <w:pPr>
        <w:spacing w:line="240" w:lineRule="auto"/>
        <w:rPr>
          <w:rFonts w:ascii="Arial" w:hAnsi="Arial" w:cs="Arial"/>
        </w:rPr>
      </w:pPr>
      <w:r w:rsidRPr="001B0DB2">
        <w:rPr>
          <w:rFonts w:ascii="Arial" w:hAnsi="Arial" w:cs="Arial"/>
        </w:rPr>
        <w:t xml:space="preserve">                    outputAllDetailsOfStudents();</w:t>
      </w:r>
    </w:p>
    <w:p w14:paraId="2890316A" w14:textId="77777777" w:rsidR="001B0DB2" w:rsidRPr="001B0DB2" w:rsidRDefault="001B0DB2" w:rsidP="001B0DB2">
      <w:pPr>
        <w:spacing w:line="240" w:lineRule="auto"/>
        <w:rPr>
          <w:rFonts w:ascii="Arial" w:hAnsi="Arial" w:cs="Arial"/>
        </w:rPr>
      </w:pPr>
      <w:r w:rsidRPr="001B0DB2">
        <w:rPr>
          <w:rFonts w:ascii="Arial" w:hAnsi="Arial" w:cs="Arial"/>
        </w:rPr>
        <w:t xml:space="preserve">                case "5" -&gt;</w:t>
      </w:r>
    </w:p>
    <w:p w14:paraId="3EC47245" w14:textId="77777777" w:rsidR="001B0DB2" w:rsidRPr="001B0DB2" w:rsidRDefault="001B0DB2" w:rsidP="001B0DB2">
      <w:pPr>
        <w:spacing w:line="240" w:lineRule="auto"/>
        <w:rPr>
          <w:rFonts w:ascii="Arial" w:hAnsi="Arial" w:cs="Arial"/>
        </w:rPr>
      </w:pPr>
      <w:r w:rsidRPr="001B0DB2">
        <w:rPr>
          <w:rFonts w:ascii="Arial" w:hAnsi="Arial" w:cs="Arial"/>
        </w:rPr>
        <w:t xml:space="preserve">                    getNumberOfStudentAboveAndBelowAverageCourseWork();</w:t>
      </w:r>
    </w:p>
    <w:p w14:paraId="116094D7" w14:textId="77777777" w:rsidR="001B0DB2" w:rsidRPr="001B0DB2" w:rsidRDefault="001B0DB2" w:rsidP="001B0DB2">
      <w:pPr>
        <w:spacing w:line="240" w:lineRule="auto"/>
        <w:rPr>
          <w:rFonts w:ascii="Arial" w:hAnsi="Arial" w:cs="Arial"/>
        </w:rPr>
      </w:pPr>
      <w:r w:rsidRPr="001B0DB2">
        <w:rPr>
          <w:rFonts w:ascii="Arial" w:hAnsi="Arial" w:cs="Arial"/>
        </w:rPr>
        <w:t xml:space="preserve">                case "6" -&gt;</w:t>
      </w:r>
    </w:p>
    <w:p w14:paraId="413AB26E" w14:textId="77777777" w:rsidR="001B0DB2" w:rsidRPr="001B0DB2" w:rsidRDefault="001B0DB2" w:rsidP="001B0DB2">
      <w:pPr>
        <w:spacing w:line="240" w:lineRule="auto"/>
        <w:rPr>
          <w:rFonts w:ascii="Arial" w:hAnsi="Arial" w:cs="Arial"/>
        </w:rPr>
      </w:pPr>
      <w:r w:rsidRPr="001B0DB2">
        <w:rPr>
          <w:rFonts w:ascii="Arial" w:hAnsi="Arial" w:cs="Arial"/>
        </w:rPr>
        <w:t xml:space="preserve">                    checkArrayListByStudentId();</w:t>
      </w:r>
    </w:p>
    <w:p w14:paraId="03DBF3E4" w14:textId="77777777" w:rsidR="001B0DB2" w:rsidRPr="001B0DB2" w:rsidRDefault="001B0DB2" w:rsidP="001B0DB2">
      <w:pPr>
        <w:spacing w:line="240" w:lineRule="auto"/>
        <w:rPr>
          <w:rFonts w:ascii="Arial" w:hAnsi="Arial" w:cs="Arial"/>
        </w:rPr>
      </w:pPr>
      <w:r w:rsidRPr="001B0DB2">
        <w:rPr>
          <w:rFonts w:ascii="Arial" w:hAnsi="Arial" w:cs="Arial"/>
        </w:rPr>
        <w:t xml:space="preserve">                case "7" -&gt;</w:t>
      </w:r>
    </w:p>
    <w:p w14:paraId="282821B6" w14:textId="77777777" w:rsidR="001B0DB2" w:rsidRPr="001B0DB2" w:rsidRDefault="001B0DB2" w:rsidP="001B0DB2">
      <w:pPr>
        <w:spacing w:line="240" w:lineRule="auto"/>
        <w:rPr>
          <w:rFonts w:ascii="Arial" w:hAnsi="Arial" w:cs="Arial"/>
        </w:rPr>
      </w:pPr>
      <w:r w:rsidRPr="001B0DB2">
        <w:rPr>
          <w:rFonts w:ascii="Arial" w:hAnsi="Arial" w:cs="Arial"/>
        </w:rPr>
        <w:t xml:space="preserve">                    sortingStudentsById();</w:t>
      </w:r>
    </w:p>
    <w:p w14:paraId="26A1F938" w14:textId="77777777" w:rsidR="001B0DB2" w:rsidRPr="001B0DB2" w:rsidRDefault="001B0DB2" w:rsidP="001B0DB2">
      <w:pPr>
        <w:spacing w:line="240" w:lineRule="auto"/>
        <w:rPr>
          <w:rFonts w:ascii="Arial" w:hAnsi="Arial" w:cs="Arial"/>
        </w:rPr>
      </w:pPr>
      <w:r w:rsidRPr="001B0DB2">
        <w:rPr>
          <w:rFonts w:ascii="Arial" w:hAnsi="Arial" w:cs="Arial"/>
        </w:rPr>
        <w:t xml:space="preserve">                case "8" -&gt;</w:t>
      </w:r>
    </w:p>
    <w:p w14:paraId="2EE2925E" w14:textId="77777777" w:rsidR="001B0DB2" w:rsidRPr="001B0DB2" w:rsidRDefault="001B0DB2" w:rsidP="001B0DB2">
      <w:pPr>
        <w:spacing w:line="240" w:lineRule="auto"/>
        <w:rPr>
          <w:rFonts w:ascii="Arial" w:hAnsi="Arial" w:cs="Arial"/>
        </w:rPr>
      </w:pPr>
      <w:r w:rsidRPr="001B0DB2">
        <w:rPr>
          <w:rFonts w:ascii="Arial" w:hAnsi="Arial" w:cs="Arial"/>
        </w:rPr>
        <w:t xml:space="preserve">                    printSortedArrayListToCsv();</w:t>
      </w:r>
    </w:p>
    <w:p w14:paraId="4515DC64" w14:textId="77777777" w:rsidR="001B0DB2" w:rsidRPr="001B0DB2" w:rsidRDefault="001B0DB2" w:rsidP="001B0DB2">
      <w:pPr>
        <w:spacing w:line="240" w:lineRule="auto"/>
        <w:rPr>
          <w:rFonts w:ascii="Arial" w:hAnsi="Arial" w:cs="Arial"/>
        </w:rPr>
      </w:pPr>
      <w:r w:rsidRPr="001B0DB2">
        <w:rPr>
          <w:rFonts w:ascii="Arial" w:hAnsi="Arial" w:cs="Arial"/>
        </w:rPr>
        <w:t xml:space="preserve">                default -&gt;</w:t>
      </w:r>
    </w:p>
    <w:p w14:paraId="72B4C3AA"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INvalid choice, Please only enter the number 1-8");</w:t>
      </w:r>
    </w:p>
    <w:p w14:paraId="1BC33AB5"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BB0059A"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1AD3A23D"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403C7F7" w14:textId="77777777" w:rsidR="001B0DB2" w:rsidRPr="001B0DB2" w:rsidRDefault="001B0DB2" w:rsidP="001B0DB2">
      <w:pPr>
        <w:spacing w:line="240" w:lineRule="auto"/>
        <w:rPr>
          <w:rFonts w:ascii="Arial" w:hAnsi="Arial" w:cs="Arial"/>
        </w:rPr>
      </w:pPr>
    </w:p>
    <w:p w14:paraId="601B2559"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C74A046" w14:textId="77777777" w:rsidR="001B0DB2" w:rsidRPr="001B0DB2" w:rsidRDefault="001B0DB2" w:rsidP="001B0DB2">
      <w:pPr>
        <w:spacing w:line="240" w:lineRule="auto"/>
        <w:rPr>
          <w:rFonts w:ascii="Arial" w:hAnsi="Arial" w:cs="Arial"/>
        </w:rPr>
      </w:pPr>
      <w:r w:rsidRPr="001B0DB2">
        <w:rPr>
          <w:rFonts w:ascii="Arial" w:hAnsi="Arial" w:cs="Arial"/>
        </w:rPr>
        <w:t xml:space="preserve">     * display the arraylist to output csv file</w:t>
      </w:r>
    </w:p>
    <w:p w14:paraId="71356835"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8EB9DBC"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printToCsv() {</w:t>
      </w:r>
    </w:p>
    <w:p w14:paraId="720EFF19" w14:textId="77777777" w:rsidR="001B0DB2" w:rsidRPr="001B0DB2" w:rsidRDefault="001B0DB2" w:rsidP="001B0DB2">
      <w:pPr>
        <w:spacing w:line="240" w:lineRule="auto"/>
        <w:rPr>
          <w:rFonts w:ascii="Arial" w:hAnsi="Arial" w:cs="Arial"/>
        </w:rPr>
      </w:pPr>
      <w:r w:rsidRPr="001B0DB2">
        <w:rPr>
          <w:rFonts w:ascii="Arial" w:hAnsi="Arial" w:cs="Arial"/>
        </w:rPr>
        <w:t xml:space="preserve">        if (bubbleStored) {</w:t>
      </w:r>
    </w:p>
    <w:p w14:paraId="445D5F10"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yes");</w:t>
      </w:r>
    </w:p>
    <w:p w14:paraId="4D14C1C0" w14:textId="77777777" w:rsidR="001B0DB2" w:rsidRPr="001B0DB2" w:rsidRDefault="001B0DB2" w:rsidP="001B0DB2">
      <w:pPr>
        <w:spacing w:line="240" w:lineRule="auto"/>
        <w:rPr>
          <w:rFonts w:ascii="Arial" w:hAnsi="Arial" w:cs="Arial"/>
        </w:rPr>
      </w:pPr>
      <w:r w:rsidRPr="001B0DB2">
        <w:rPr>
          <w:rFonts w:ascii="Arial" w:hAnsi="Arial" w:cs="Arial"/>
        </w:rPr>
        <w:t xml:space="preserve">            carrybit = true;</w:t>
      </w:r>
    </w:p>
    <w:p w14:paraId="3059D3E5" w14:textId="77777777" w:rsidR="001B0DB2" w:rsidRPr="001B0DB2" w:rsidRDefault="001B0DB2" w:rsidP="001B0DB2">
      <w:pPr>
        <w:spacing w:line="240" w:lineRule="auto"/>
        <w:rPr>
          <w:rFonts w:ascii="Arial" w:hAnsi="Arial" w:cs="Arial"/>
        </w:rPr>
      </w:pPr>
      <w:r w:rsidRPr="001B0DB2">
        <w:rPr>
          <w:rFonts w:ascii="Arial" w:hAnsi="Arial" w:cs="Arial"/>
        </w:rPr>
        <w:t xml:space="preserve">            for (Student s : students) {</w:t>
      </w:r>
    </w:p>
    <w:p w14:paraId="0122B650" w14:textId="77777777" w:rsidR="001B0DB2" w:rsidRPr="001B0DB2" w:rsidRDefault="001B0DB2" w:rsidP="001B0DB2">
      <w:pPr>
        <w:spacing w:line="240" w:lineRule="auto"/>
        <w:rPr>
          <w:rFonts w:ascii="Arial" w:hAnsi="Arial" w:cs="Arial"/>
        </w:rPr>
      </w:pPr>
      <w:r w:rsidRPr="001B0DB2">
        <w:rPr>
          <w:rFonts w:ascii="Arial" w:hAnsi="Arial" w:cs="Arial"/>
        </w:rPr>
        <w:lastRenderedPageBreak/>
        <w:t xml:space="preserve">                s.reportGrade(carrybit, OUTPUTFILE);</w:t>
      </w:r>
    </w:p>
    <w:p w14:paraId="2BB8BE6E" w14:textId="77777777" w:rsidR="001B0DB2" w:rsidRPr="001B0DB2" w:rsidRDefault="001B0DB2" w:rsidP="001B0DB2">
      <w:pPr>
        <w:spacing w:line="240" w:lineRule="auto"/>
        <w:rPr>
          <w:rFonts w:ascii="Arial" w:hAnsi="Arial" w:cs="Arial"/>
        </w:rPr>
      </w:pPr>
    </w:p>
    <w:p w14:paraId="696E519C"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83DB63C"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Arraylist have been printed to programOutput.csv");</w:t>
      </w:r>
    </w:p>
    <w:p w14:paraId="0284F4D1" w14:textId="77777777" w:rsidR="001B0DB2" w:rsidRPr="001B0DB2" w:rsidRDefault="001B0DB2" w:rsidP="001B0DB2">
      <w:pPr>
        <w:spacing w:line="240" w:lineRule="auto"/>
        <w:rPr>
          <w:rFonts w:ascii="Arial" w:hAnsi="Arial" w:cs="Arial"/>
        </w:rPr>
      </w:pPr>
      <w:r w:rsidRPr="001B0DB2">
        <w:rPr>
          <w:rFonts w:ascii="Arial" w:hAnsi="Arial" w:cs="Arial"/>
        </w:rPr>
        <w:t xml:space="preserve">            carrybit = false;</w:t>
      </w:r>
    </w:p>
    <w:p w14:paraId="41B0A14F" w14:textId="77777777" w:rsidR="001B0DB2" w:rsidRPr="001B0DB2" w:rsidRDefault="001B0DB2" w:rsidP="001B0DB2">
      <w:pPr>
        <w:spacing w:line="240" w:lineRule="auto"/>
        <w:rPr>
          <w:rFonts w:ascii="Arial" w:hAnsi="Arial" w:cs="Arial"/>
        </w:rPr>
      </w:pPr>
      <w:r w:rsidRPr="001B0DB2">
        <w:rPr>
          <w:rFonts w:ascii="Arial" w:hAnsi="Arial" w:cs="Arial"/>
        </w:rPr>
        <w:t xml:space="preserve">        } else {</w:t>
      </w:r>
    </w:p>
    <w:p w14:paraId="30293410"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Arraylist have not been sorted, please sort it before using this function");</w:t>
      </w:r>
    </w:p>
    <w:p w14:paraId="37BF048F"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361EA503"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50AD2D5E" w14:textId="77777777" w:rsidR="001B0DB2" w:rsidRPr="001B0DB2" w:rsidRDefault="001B0DB2" w:rsidP="001B0DB2">
      <w:pPr>
        <w:spacing w:line="240" w:lineRule="auto"/>
        <w:rPr>
          <w:rFonts w:ascii="Arial" w:hAnsi="Arial" w:cs="Arial"/>
        </w:rPr>
      </w:pPr>
    </w:p>
    <w:p w14:paraId="1EB261B7"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3C5B78E8" w14:textId="77777777" w:rsidR="001B0DB2" w:rsidRPr="001B0DB2" w:rsidRDefault="001B0DB2" w:rsidP="001B0DB2">
      <w:pPr>
        <w:spacing w:line="240" w:lineRule="auto"/>
        <w:rPr>
          <w:rFonts w:ascii="Arial" w:hAnsi="Arial" w:cs="Arial"/>
        </w:rPr>
      </w:pPr>
      <w:r w:rsidRPr="001B0DB2">
        <w:rPr>
          <w:rFonts w:ascii="Arial" w:hAnsi="Arial" w:cs="Arial"/>
        </w:rPr>
        <w:t xml:space="preserve">     * using bubble sort algo to sort the array list</w:t>
      </w:r>
    </w:p>
    <w:p w14:paraId="1C3A2471"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7D94B373"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bubbleSort() {</w:t>
      </w:r>
    </w:p>
    <w:p w14:paraId="4CB55004" w14:textId="77777777" w:rsidR="001B0DB2" w:rsidRPr="001B0DB2" w:rsidRDefault="001B0DB2" w:rsidP="001B0DB2">
      <w:pPr>
        <w:spacing w:line="240" w:lineRule="auto"/>
        <w:rPr>
          <w:rFonts w:ascii="Arial" w:hAnsi="Arial" w:cs="Arial"/>
        </w:rPr>
      </w:pPr>
      <w:r w:rsidRPr="001B0DB2">
        <w:rPr>
          <w:rFonts w:ascii="Arial" w:hAnsi="Arial" w:cs="Arial"/>
        </w:rPr>
        <w:t xml:space="preserve">        boolean swap = true;</w:t>
      </w:r>
    </w:p>
    <w:p w14:paraId="62CB926D" w14:textId="77777777" w:rsidR="001B0DB2" w:rsidRPr="001B0DB2" w:rsidRDefault="001B0DB2" w:rsidP="001B0DB2">
      <w:pPr>
        <w:spacing w:line="240" w:lineRule="auto"/>
        <w:rPr>
          <w:rFonts w:ascii="Arial" w:hAnsi="Arial" w:cs="Arial"/>
        </w:rPr>
      </w:pPr>
      <w:r w:rsidRPr="001B0DB2">
        <w:rPr>
          <w:rFonts w:ascii="Arial" w:hAnsi="Arial" w:cs="Arial"/>
        </w:rPr>
        <w:t xml:space="preserve">        while (swap) {</w:t>
      </w:r>
    </w:p>
    <w:p w14:paraId="36BD4BCC" w14:textId="77777777" w:rsidR="001B0DB2" w:rsidRPr="001B0DB2" w:rsidRDefault="001B0DB2" w:rsidP="001B0DB2">
      <w:pPr>
        <w:spacing w:line="240" w:lineRule="auto"/>
        <w:rPr>
          <w:rFonts w:ascii="Arial" w:hAnsi="Arial" w:cs="Arial"/>
        </w:rPr>
      </w:pPr>
      <w:r w:rsidRPr="001B0DB2">
        <w:rPr>
          <w:rFonts w:ascii="Arial" w:hAnsi="Arial" w:cs="Arial"/>
        </w:rPr>
        <w:t xml:space="preserve">            swap = false;</w:t>
      </w:r>
    </w:p>
    <w:p w14:paraId="17118FAD" w14:textId="77777777" w:rsidR="001B0DB2" w:rsidRPr="001B0DB2" w:rsidRDefault="001B0DB2" w:rsidP="001B0DB2">
      <w:pPr>
        <w:spacing w:line="240" w:lineRule="auto"/>
        <w:rPr>
          <w:rFonts w:ascii="Arial" w:hAnsi="Arial" w:cs="Arial"/>
        </w:rPr>
      </w:pPr>
      <w:r w:rsidRPr="001B0DB2">
        <w:rPr>
          <w:rFonts w:ascii="Arial" w:hAnsi="Arial" w:cs="Arial"/>
        </w:rPr>
        <w:t xml:space="preserve">            for (int i = 1; i &lt; students.size(); i++) {</w:t>
      </w:r>
    </w:p>
    <w:p w14:paraId="17C1AD07" w14:textId="77777777" w:rsidR="001B0DB2" w:rsidRPr="001B0DB2" w:rsidRDefault="001B0DB2" w:rsidP="001B0DB2">
      <w:pPr>
        <w:spacing w:line="240" w:lineRule="auto"/>
        <w:rPr>
          <w:rFonts w:ascii="Arial" w:hAnsi="Arial" w:cs="Arial"/>
        </w:rPr>
      </w:pPr>
      <w:r w:rsidRPr="001B0DB2">
        <w:rPr>
          <w:rFonts w:ascii="Arial" w:hAnsi="Arial" w:cs="Arial"/>
        </w:rPr>
        <w:t xml:space="preserve">                long studentId1 = students.get(i - 1).getStudentNumber();</w:t>
      </w:r>
    </w:p>
    <w:p w14:paraId="7C179C76" w14:textId="77777777" w:rsidR="001B0DB2" w:rsidRPr="001B0DB2" w:rsidRDefault="001B0DB2" w:rsidP="001B0DB2">
      <w:pPr>
        <w:spacing w:line="240" w:lineRule="auto"/>
        <w:rPr>
          <w:rFonts w:ascii="Arial" w:hAnsi="Arial" w:cs="Arial"/>
        </w:rPr>
      </w:pPr>
      <w:r w:rsidRPr="001B0DB2">
        <w:rPr>
          <w:rFonts w:ascii="Arial" w:hAnsi="Arial" w:cs="Arial"/>
        </w:rPr>
        <w:t xml:space="preserve">                long studentId2 = students.get(i).getStudentNumber();</w:t>
      </w:r>
    </w:p>
    <w:p w14:paraId="30DA608A" w14:textId="77777777" w:rsidR="001B0DB2" w:rsidRPr="001B0DB2" w:rsidRDefault="001B0DB2" w:rsidP="001B0DB2">
      <w:pPr>
        <w:spacing w:line="240" w:lineRule="auto"/>
        <w:rPr>
          <w:rFonts w:ascii="Arial" w:hAnsi="Arial" w:cs="Arial"/>
        </w:rPr>
      </w:pPr>
      <w:r w:rsidRPr="001B0DB2">
        <w:rPr>
          <w:rFonts w:ascii="Arial" w:hAnsi="Arial" w:cs="Arial"/>
        </w:rPr>
        <w:t xml:space="preserve">                if (studentId1 &gt; studentId2) {</w:t>
      </w:r>
    </w:p>
    <w:p w14:paraId="44B669C5" w14:textId="77777777" w:rsidR="001B0DB2" w:rsidRPr="001B0DB2" w:rsidRDefault="001B0DB2" w:rsidP="001B0DB2">
      <w:pPr>
        <w:spacing w:line="240" w:lineRule="auto"/>
        <w:rPr>
          <w:rFonts w:ascii="Arial" w:hAnsi="Arial" w:cs="Arial"/>
        </w:rPr>
      </w:pPr>
      <w:r w:rsidRPr="001B0DB2">
        <w:rPr>
          <w:rFonts w:ascii="Arial" w:hAnsi="Arial" w:cs="Arial"/>
        </w:rPr>
        <w:t xml:space="preserve">                    Student student1 = students.get(i - 1);</w:t>
      </w:r>
    </w:p>
    <w:p w14:paraId="25048A07" w14:textId="77777777" w:rsidR="001B0DB2" w:rsidRPr="001B0DB2" w:rsidRDefault="001B0DB2" w:rsidP="001B0DB2">
      <w:pPr>
        <w:spacing w:line="240" w:lineRule="auto"/>
        <w:rPr>
          <w:rFonts w:ascii="Arial" w:hAnsi="Arial" w:cs="Arial"/>
        </w:rPr>
      </w:pPr>
      <w:r w:rsidRPr="001B0DB2">
        <w:rPr>
          <w:rFonts w:ascii="Arial" w:hAnsi="Arial" w:cs="Arial"/>
        </w:rPr>
        <w:t xml:space="preserve">                    Student student2 = students.get(i);</w:t>
      </w:r>
    </w:p>
    <w:p w14:paraId="3A2FF1C1" w14:textId="77777777" w:rsidR="001B0DB2" w:rsidRPr="001B0DB2" w:rsidRDefault="001B0DB2" w:rsidP="001B0DB2">
      <w:pPr>
        <w:spacing w:line="240" w:lineRule="auto"/>
        <w:rPr>
          <w:rFonts w:ascii="Arial" w:hAnsi="Arial" w:cs="Arial"/>
        </w:rPr>
      </w:pPr>
      <w:r w:rsidRPr="001B0DB2">
        <w:rPr>
          <w:rFonts w:ascii="Arial" w:hAnsi="Arial" w:cs="Arial"/>
        </w:rPr>
        <w:t xml:space="preserve">                    students.set(i - 1, student2);</w:t>
      </w:r>
    </w:p>
    <w:p w14:paraId="5C5A5054" w14:textId="77777777" w:rsidR="001B0DB2" w:rsidRPr="001B0DB2" w:rsidRDefault="001B0DB2" w:rsidP="001B0DB2">
      <w:pPr>
        <w:spacing w:line="240" w:lineRule="auto"/>
        <w:rPr>
          <w:rFonts w:ascii="Arial" w:hAnsi="Arial" w:cs="Arial"/>
        </w:rPr>
      </w:pPr>
      <w:r w:rsidRPr="001B0DB2">
        <w:rPr>
          <w:rFonts w:ascii="Arial" w:hAnsi="Arial" w:cs="Arial"/>
        </w:rPr>
        <w:t xml:space="preserve">                    students.set(i, student1);</w:t>
      </w:r>
    </w:p>
    <w:p w14:paraId="0FC890D8" w14:textId="77777777" w:rsidR="001B0DB2" w:rsidRPr="001B0DB2" w:rsidRDefault="001B0DB2" w:rsidP="001B0DB2">
      <w:pPr>
        <w:spacing w:line="240" w:lineRule="auto"/>
        <w:rPr>
          <w:rFonts w:ascii="Arial" w:hAnsi="Arial" w:cs="Arial"/>
        </w:rPr>
      </w:pPr>
      <w:r w:rsidRPr="001B0DB2">
        <w:rPr>
          <w:rFonts w:ascii="Arial" w:hAnsi="Arial" w:cs="Arial"/>
        </w:rPr>
        <w:t xml:space="preserve">                    swap = true;</w:t>
      </w:r>
    </w:p>
    <w:p w14:paraId="1C695848"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106C8346" w14:textId="77777777" w:rsidR="001B0DB2" w:rsidRPr="001B0DB2" w:rsidRDefault="001B0DB2" w:rsidP="001B0DB2">
      <w:pPr>
        <w:spacing w:line="240" w:lineRule="auto"/>
        <w:rPr>
          <w:rFonts w:ascii="Arial" w:hAnsi="Arial" w:cs="Arial"/>
        </w:rPr>
      </w:pPr>
    </w:p>
    <w:p w14:paraId="2DF4C1FD"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1C2CB2C" w14:textId="77777777" w:rsidR="001B0DB2" w:rsidRPr="001B0DB2" w:rsidRDefault="001B0DB2" w:rsidP="001B0DB2">
      <w:pPr>
        <w:spacing w:line="240" w:lineRule="auto"/>
        <w:rPr>
          <w:rFonts w:ascii="Arial" w:hAnsi="Arial" w:cs="Arial"/>
        </w:rPr>
      </w:pPr>
    </w:p>
    <w:p w14:paraId="48F91CAB"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17CDA31E" w14:textId="77777777" w:rsidR="001B0DB2" w:rsidRPr="001B0DB2" w:rsidRDefault="001B0DB2" w:rsidP="001B0DB2">
      <w:pPr>
        <w:spacing w:line="240" w:lineRule="auto"/>
        <w:rPr>
          <w:rFonts w:ascii="Arial" w:hAnsi="Arial" w:cs="Arial"/>
        </w:rPr>
      </w:pPr>
      <w:r w:rsidRPr="001B0DB2">
        <w:rPr>
          <w:rFonts w:ascii="Arial" w:hAnsi="Arial" w:cs="Arial"/>
        </w:rPr>
        <w:lastRenderedPageBreak/>
        <w:t xml:space="preserve">        Helper.println("file have been sorted");</w:t>
      </w:r>
    </w:p>
    <w:p w14:paraId="46F764F4" w14:textId="77777777" w:rsidR="001B0DB2" w:rsidRPr="001B0DB2" w:rsidRDefault="001B0DB2" w:rsidP="001B0DB2">
      <w:pPr>
        <w:spacing w:line="240" w:lineRule="auto"/>
        <w:rPr>
          <w:rFonts w:ascii="Arial" w:hAnsi="Arial" w:cs="Arial"/>
        </w:rPr>
      </w:pPr>
    </w:p>
    <w:p w14:paraId="1BE8C12E"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B47C1B3" w14:textId="77777777" w:rsidR="001B0DB2" w:rsidRPr="001B0DB2" w:rsidRDefault="001B0DB2" w:rsidP="001B0DB2">
      <w:pPr>
        <w:spacing w:line="240" w:lineRule="auto"/>
        <w:rPr>
          <w:rFonts w:ascii="Arial" w:hAnsi="Arial" w:cs="Arial"/>
        </w:rPr>
      </w:pPr>
    </w:p>
    <w:p w14:paraId="1ADECE84"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70A5534D" w14:textId="77777777" w:rsidR="001B0DB2" w:rsidRPr="001B0DB2" w:rsidRDefault="001B0DB2" w:rsidP="001B0DB2">
      <w:pPr>
        <w:spacing w:line="240" w:lineRule="auto"/>
        <w:rPr>
          <w:rFonts w:ascii="Arial" w:hAnsi="Arial" w:cs="Arial"/>
        </w:rPr>
      </w:pPr>
      <w:r w:rsidRPr="001B0DB2">
        <w:rPr>
          <w:rFonts w:ascii="Arial" w:hAnsi="Arial" w:cs="Arial"/>
        </w:rPr>
        <w:t xml:space="preserve">     * find using student id and display the student</w:t>
      </w:r>
    </w:p>
    <w:p w14:paraId="11799767"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0B20996"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getIdAndDisplay() {</w:t>
      </w:r>
    </w:p>
    <w:p w14:paraId="492677B0" w14:textId="77777777" w:rsidR="001B0DB2" w:rsidRPr="001B0DB2" w:rsidRDefault="001B0DB2" w:rsidP="001B0DB2">
      <w:pPr>
        <w:spacing w:line="240" w:lineRule="auto"/>
        <w:rPr>
          <w:rFonts w:ascii="Arial" w:hAnsi="Arial" w:cs="Arial"/>
        </w:rPr>
      </w:pPr>
      <w:r w:rsidRPr="001B0DB2">
        <w:rPr>
          <w:rFonts w:ascii="Arial" w:hAnsi="Arial" w:cs="Arial"/>
        </w:rPr>
        <w:t xml:space="preserve">        int id = Helper.getInt("Enter the ID");</w:t>
      </w:r>
    </w:p>
    <w:p w14:paraId="63CA7D9E" w14:textId="77777777" w:rsidR="001B0DB2" w:rsidRPr="001B0DB2" w:rsidRDefault="001B0DB2" w:rsidP="001B0DB2">
      <w:pPr>
        <w:spacing w:line="240" w:lineRule="auto"/>
        <w:rPr>
          <w:rFonts w:ascii="Arial" w:hAnsi="Arial" w:cs="Arial"/>
        </w:rPr>
      </w:pPr>
      <w:r w:rsidRPr="001B0DB2">
        <w:rPr>
          <w:rFonts w:ascii="Arial" w:hAnsi="Arial" w:cs="Arial"/>
        </w:rPr>
        <w:t xml:space="preserve">        for (int i = 0; i &lt; students.size(); i++) {</w:t>
      </w:r>
    </w:p>
    <w:p w14:paraId="6A42042B" w14:textId="77777777" w:rsidR="001B0DB2" w:rsidRPr="001B0DB2" w:rsidRDefault="001B0DB2" w:rsidP="001B0DB2">
      <w:pPr>
        <w:spacing w:line="240" w:lineRule="auto"/>
        <w:rPr>
          <w:rFonts w:ascii="Arial" w:hAnsi="Arial" w:cs="Arial"/>
        </w:rPr>
      </w:pPr>
      <w:r w:rsidRPr="001B0DB2">
        <w:rPr>
          <w:rFonts w:ascii="Arial" w:hAnsi="Arial" w:cs="Arial"/>
        </w:rPr>
        <w:t xml:space="preserve">            if (id == students.get(i).getStudentNumber()) {</w:t>
      </w:r>
    </w:p>
    <w:p w14:paraId="01A6C36F" w14:textId="77777777" w:rsidR="001B0DB2" w:rsidRPr="001B0DB2" w:rsidRDefault="001B0DB2" w:rsidP="001B0DB2">
      <w:pPr>
        <w:spacing w:line="240" w:lineRule="auto"/>
        <w:rPr>
          <w:rFonts w:ascii="Arial" w:hAnsi="Arial" w:cs="Arial"/>
        </w:rPr>
      </w:pPr>
      <w:r w:rsidRPr="001B0DB2">
        <w:rPr>
          <w:rFonts w:ascii="Arial" w:hAnsi="Arial" w:cs="Arial"/>
        </w:rPr>
        <w:t xml:space="preserve">                students.get(i).reportGrade(carrybit, OUTPUTFILE);</w:t>
      </w:r>
    </w:p>
    <w:p w14:paraId="75A43CAF" w14:textId="77777777" w:rsidR="001B0DB2" w:rsidRPr="001B0DB2" w:rsidRDefault="001B0DB2" w:rsidP="001B0DB2">
      <w:pPr>
        <w:spacing w:line="240" w:lineRule="auto"/>
        <w:rPr>
          <w:rFonts w:ascii="Arial" w:hAnsi="Arial" w:cs="Arial"/>
        </w:rPr>
      </w:pPr>
      <w:r w:rsidRPr="001B0DB2">
        <w:rPr>
          <w:rFonts w:ascii="Arial" w:hAnsi="Arial" w:cs="Arial"/>
        </w:rPr>
        <w:t xml:space="preserve">                break;</w:t>
      </w:r>
    </w:p>
    <w:p w14:paraId="38B8EABB" w14:textId="77777777" w:rsidR="001B0DB2" w:rsidRPr="001B0DB2" w:rsidRDefault="001B0DB2" w:rsidP="001B0DB2">
      <w:pPr>
        <w:spacing w:line="240" w:lineRule="auto"/>
        <w:rPr>
          <w:rFonts w:ascii="Arial" w:hAnsi="Arial" w:cs="Arial"/>
        </w:rPr>
      </w:pPr>
    </w:p>
    <w:p w14:paraId="2911CF31"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B465AAD"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5116A73"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This ID does not exsit");</w:t>
      </w:r>
    </w:p>
    <w:p w14:paraId="482DA22E" w14:textId="77777777" w:rsidR="001B0DB2" w:rsidRPr="001B0DB2" w:rsidRDefault="001B0DB2" w:rsidP="001B0DB2">
      <w:pPr>
        <w:spacing w:line="240" w:lineRule="auto"/>
        <w:rPr>
          <w:rFonts w:ascii="Arial" w:hAnsi="Arial" w:cs="Arial"/>
        </w:rPr>
      </w:pPr>
    </w:p>
    <w:p w14:paraId="19B3A7D7"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1C3A9084" w14:textId="77777777" w:rsidR="001B0DB2" w:rsidRPr="001B0DB2" w:rsidRDefault="001B0DB2" w:rsidP="001B0DB2">
      <w:pPr>
        <w:spacing w:line="240" w:lineRule="auto"/>
        <w:rPr>
          <w:rFonts w:ascii="Arial" w:hAnsi="Arial" w:cs="Arial"/>
        </w:rPr>
      </w:pPr>
    </w:p>
    <w:p w14:paraId="0DC6CE48"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1EE447B9" w14:textId="77777777" w:rsidR="001B0DB2" w:rsidRPr="001B0DB2" w:rsidRDefault="001B0DB2" w:rsidP="001B0DB2">
      <w:pPr>
        <w:spacing w:line="240" w:lineRule="auto"/>
        <w:rPr>
          <w:rFonts w:ascii="Arial" w:hAnsi="Arial" w:cs="Arial"/>
        </w:rPr>
      </w:pPr>
      <w:r w:rsidRPr="001B0DB2">
        <w:rPr>
          <w:rFonts w:ascii="Arial" w:hAnsi="Arial" w:cs="Arial"/>
        </w:rPr>
        <w:t xml:space="preserve">     * calculate the number of student below or above the average mark</w:t>
      </w:r>
    </w:p>
    <w:p w14:paraId="36A03416" w14:textId="77777777" w:rsidR="001B0DB2" w:rsidRPr="001B0DB2" w:rsidRDefault="001B0DB2" w:rsidP="001B0DB2">
      <w:pPr>
        <w:spacing w:line="240" w:lineRule="auto"/>
        <w:rPr>
          <w:rFonts w:ascii="Arial" w:hAnsi="Arial" w:cs="Arial"/>
        </w:rPr>
      </w:pPr>
      <w:r w:rsidRPr="001B0DB2">
        <w:rPr>
          <w:rFonts w:ascii="Arial" w:hAnsi="Arial" w:cs="Arial"/>
        </w:rPr>
        <w:t xml:space="preserve">     * @param averageMarks average mark</w:t>
      </w:r>
    </w:p>
    <w:p w14:paraId="3AFB0C74"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C199D86"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numberOfStudentGetAboveOrBelowCalculation(int averageMarks) {</w:t>
      </w:r>
    </w:p>
    <w:p w14:paraId="0DBD004A" w14:textId="77777777" w:rsidR="001B0DB2" w:rsidRPr="001B0DB2" w:rsidRDefault="001B0DB2" w:rsidP="001B0DB2">
      <w:pPr>
        <w:spacing w:line="240" w:lineRule="auto"/>
        <w:rPr>
          <w:rFonts w:ascii="Arial" w:hAnsi="Arial" w:cs="Arial"/>
        </w:rPr>
      </w:pPr>
      <w:r w:rsidRPr="001B0DB2">
        <w:rPr>
          <w:rFonts w:ascii="Arial" w:hAnsi="Arial" w:cs="Arial"/>
        </w:rPr>
        <w:t xml:space="preserve">        int indexAbove = 0;</w:t>
      </w:r>
    </w:p>
    <w:p w14:paraId="26C0CBDC" w14:textId="77777777" w:rsidR="001B0DB2" w:rsidRPr="001B0DB2" w:rsidRDefault="001B0DB2" w:rsidP="001B0DB2">
      <w:pPr>
        <w:spacing w:line="240" w:lineRule="auto"/>
        <w:rPr>
          <w:rFonts w:ascii="Arial" w:hAnsi="Arial" w:cs="Arial"/>
        </w:rPr>
      </w:pPr>
      <w:r w:rsidRPr="001B0DB2">
        <w:rPr>
          <w:rFonts w:ascii="Arial" w:hAnsi="Arial" w:cs="Arial"/>
        </w:rPr>
        <w:t xml:space="preserve">        int indexBelow = 0;</w:t>
      </w:r>
    </w:p>
    <w:p w14:paraId="4D597A82" w14:textId="77777777" w:rsidR="001B0DB2" w:rsidRPr="001B0DB2" w:rsidRDefault="001B0DB2" w:rsidP="001B0DB2">
      <w:pPr>
        <w:spacing w:line="240" w:lineRule="auto"/>
        <w:rPr>
          <w:rFonts w:ascii="Arial" w:hAnsi="Arial" w:cs="Arial"/>
        </w:rPr>
      </w:pPr>
    </w:p>
    <w:p w14:paraId="7CBDA0EB" w14:textId="77777777" w:rsidR="001B0DB2" w:rsidRPr="001B0DB2" w:rsidRDefault="001B0DB2" w:rsidP="001B0DB2">
      <w:pPr>
        <w:spacing w:line="240" w:lineRule="auto"/>
        <w:rPr>
          <w:rFonts w:ascii="Arial" w:hAnsi="Arial" w:cs="Arial"/>
        </w:rPr>
      </w:pPr>
      <w:r w:rsidRPr="001B0DB2">
        <w:rPr>
          <w:rFonts w:ascii="Arial" w:hAnsi="Arial" w:cs="Arial"/>
        </w:rPr>
        <w:t xml:space="preserve">        for (int i = 0; i &lt; students.size(); i++) {</w:t>
      </w:r>
    </w:p>
    <w:p w14:paraId="11D35375" w14:textId="77777777" w:rsidR="001B0DB2" w:rsidRPr="001B0DB2" w:rsidRDefault="001B0DB2" w:rsidP="001B0DB2">
      <w:pPr>
        <w:spacing w:line="240" w:lineRule="auto"/>
        <w:rPr>
          <w:rFonts w:ascii="Arial" w:hAnsi="Arial" w:cs="Arial"/>
        </w:rPr>
      </w:pPr>
      <w:r w:rsidRPr="001B0DB2">
        <w:rPr>
          <w:rFonts w:ascii="Arial" w:hAnsi="Arial" w:cs="Arial"/>
        </w:rPr>
        <w:t xml:space="preserve">            if ((students.get(i)).getEnrolmentType().equals("C")) {</w:t>
      </w:r>
    </w:p>
    <w:p w14:paraId="73355B2F" w14:textId="77777777" w:rsidR="001B0DB2" w:rsidRPr="001B0DB2" w:rsidRDefault="001B0DB2" w:rsidP="001B0DB2">
      <w:pPr>
        <w:spacing w:line="240" w:lineRule="auto"/>
        <w:rPr>
          <w:rFonts w:ascii="Arial" w:hAnsi="Arial" w:cs="Arial"/>
        </w:rPr>
      </w:pPr>
      <w:r w:rsidRPr="001B0DB2">
        <w:rPr>
          <w:rFonts w:ascii="Arial" w:hAnsi="Arial" w:cs="Arial"/>
        </w:rPr>
        <w:t xml:space="preserve">                if (((Student_Course) students.get(i)).getOverallMarks() &gt;= averageMarks) {</w:t>
      </w:r>
    </w:p>
    <w:p w14:paraId="60F8164E" w14:textId="77777777" w:rsidR="001B0DB2" w:rsidRPr="001B0DB2" w:rsidRDefault="001B0DB2" w:rsidP="001B0DB2">
      <w:pPr>
        <w:spacing w:line="240" w:lineRule="auto"/>
        <w:rPr>
          <w:rFonts w:ascii="Arial" w:hAnsi="Arial" w:cs="Arial"/>
        </w:rPr>
      </w:pPr>
      <w:r w:rsidRPr="001B0DB2">
        <w:rPr>
          <w:rFonts w:ascii="Arial" w:hAnsi="Arial" w:cs="Arial"/>
        </w:rPr>
        <w:lastRenderedPageBreak/>
        <w:t xml:space="preserve">                    indexAbove++;</w:t>
      </w:r>
    </w:p>
    <w:p w14:paraId="287C8E78" w14:textId="77777777" w:rsidR="001B0DB2" w:rsidRPr="001B0DB2" w:rsidRDefault="001B0DB2" w:rsidP="001B0DB2">
      <w:pPr>
        <w:spacing w:line="240" w:lineRule="auto"/>
        <w:rPr>
          <w:rFonts w:ascii="Arial" w:hAnsi="Arial" w:cs="Arial"/>
        </w:rPr>
      </w:pPr>
      <w:r w:rsidRPr="001B0DB2">
        <w:rPr>
          <w:rFonts w:ascii="Arial" w:hAnsi="Arial" w:cs="Arial"/>
        </w:rPr>
        <w:t xml:space="preserve">                } else {</w:t>
      </w:r>
    </w:p>
    <w:p w14:paraId="4D726D28" w14:textId="77777777" w:rsidR="001B0DB2" w:rsidRPr="001B0DB2" w:rsidRDefault="001B0DB2" w:rsidP="001B0DB2">
      <w:pPr>
        <w:spacing w:line="240" w:lineRule="auto"/>
        <w:rPr>
          <w:rFonts w:ascii="Arial" w:hAnsi="Arial" w:cs="Arial"/>
        </w:rPr>
      </w:pPr>
      <w:r w:rsidRPr="001B0DB2">
        <w:rPr>
          <w:rFonts w:ascii="Arial" w:hAnsi="Arial" w:cs="Arial"/>
        </w:rPr>
        <w:t xml:space="preserve">                    indexBelow++;</w:t>
      </w:r>
    </w:p>
    <w:p w14:paraId="39D27006"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59205D83"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9B0416E"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9CB06CF" w14:textId="77777777" w:rsidR="001B0DB2" w:rsidRPr="001B0DB2" w:rsidRDefault="001B0DB2" w:rsidP="001B0DB2">
      <w:pPr>
        <w:spacing w:line="240" w:lineRule="auto"/>
        <w:rPr>
          <w:rFonts w:ascii="Arial" w:hAnsi="Arial" w:cs="Arial"/>
        </w:rPr>
      </w:pPr>
    </w:p>
    <w:p w14:paraId="4CD0F19D"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indexAbove + " number of student gets above or equal to the average marks of : " + averageMarks);</w:t>
      </w:r>
    </w:p>
    <w:p w14:paraId="06D1F9A4"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indexBelow + " number of student gets below the average marks of : " + averageMarks);</w:t>
      </w:r>
    </w:p>
    <w:p w14:paraId="4062C7BE" w14:textId="77777777" w:rsidR="001B0DB2" w:rsidRPr="001B0DB2" w:rsidRDefault="001B0DB2" w:rsidP="001B0DB2">
      <w:pPr>
        <w:spacing w:line="240" w:lineRule="auto"/>
        <w:rPr>
          <w:rFonts w:ascii="Arial" w:hAnsi="Arial" w:cs="Arial"/>
        </w:rPr>
      </w:pPr>
    </w:p>
    <w:p w14:paraId="2895A296"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F8B10D0" w14:textId="77777777" w:rsidR="001B0DB2" w:rsidRPr="001B0DB2" w:rsidRDefault="001B0DB2" w:rsidP="001B0DB2">
      <w:pPr>
        <w:spacing w:line="240" w:lineRule="auto"/>
        <w:rPr>
          <w:rFonts w:ascii="Arial" w:hAnsi="Arial" w:cs="Arial"/>
        </w:rPr>
      </w:pPr>
    </w:p>
    <w:p w14:paraId="6510B781"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D5CB5B1" w14:textId="77777777" w:rsidR="001B0DB2" w:rsidRPr="001B0DB2" w:rsidRDefault="001B0DB2" w:rsidP="001B0DB2">
      <w:pPr>
        <w:spacing w:line="240" w:lineRule="auto"/>
        <w:rPr>
          <w:rFonts w:ascii="Arial" w:hAnsi="Arial" w:cs="Arial"/>
        </w:rPr>
      </w:pPr>
      <w:r w:rsidRPr="001B0DB2">
        <w:rPr>
          <w:rFonts w:ascii="Arial" w:hAnsi="Arial" w:cs="Arial"/>
        </w:rPr>
        <w:t xml:space="preserve">     * calculate the average mark</w:t>
      </w:r>
    </w:p>
    <w:p w14:paraId="78B31B5E" w14:textId="77777777" w:rsidR="001B0DB2" w:rsidRPr="001B0DB2" w:rsidRDefault="001B0DB2" w:rsidP="001B0DB2">
      <w:pPr>
        <w:spacing w:line="240" w:lineRule="auto"/>
        <w:rPr>
          <w:rFonts w:ascii="Arial" w:hAnsi="Arial" w:cs="Arial"/>
        </w:rPr>
      </w:pPr>
      <w:r w:rsidRPr="001B0DB2">
        <w:rPr>
          <w:rFonts w:ascii="Arial" w:hAnsi="Arial" w:cs="Arial"/>
        </w:rPr>
        <w:t xml:space="preserve">     * @return average mark</w:t>
      </w:r>
    </w:p>
    <w:p w14:paraId="0A2DDDB6"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1C9F4CA3"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int aveageMarksForCourseWorkStudent() {</w:t>
      </w:r>
    </w:p>
    <w:p w14:paraId="264BC190" w14:textId="77777777" w:rsidR="001B0DB2" w:rsidRPr="001B0DB2" w:rsidRDefault="001B0DB2" w:rsidP="001B0DB2">
      <w:pPr>
        <w:spacing w:line="240" w:lineRule="auto"/>
        <w:rPr>
          <w:rFonts w:ascii="Arial" w:hAnsi="Arial" w:cs="Arial"/>
        </w:rPr>
      </w:pPr>
      <w:r w:rsidRPr="001B0DB2">
        <w:rPr>
          <w:rFonts w:ascii="Arial" w:hAnsi="Arial" w:cs="Arial"/>
        </w:rPr>
        <w:t xml:space="preserve">        int averageMarks = 0;</w:t>
      </w:r>
    </w:p>
    <w:p w14:paraId="434D7B91" w14:textId="77777777" w:rsidR="001B0DB2" w:rsidRPr="001B0DB2" w:rsidRDefault="001B0DB2" w:rsidP="001B0DB2">
      <w:pPr>
        <w:spacing w:line="240" w:lineRule="auto"/>
        <w:rPr>
          <w:rFonts w:ascii="Arial" w:hAnsi="Arial" w:cs="Arial"/>
        </w:rPr>
      </w:pPr>
      <w:r w:rsidRPr="001B0DB2">
        <w:rPr>
          <w:rFonts w:ascii="Arial" w:hAnsi="Arial" w:cs="Arial"/>
        </w:rPr>
        <w:t xml:space="preserve">        int index = 0;</w:t>
      </w:r>
    </w:p>
    <w:p w14:paraId="0E8A43BE" w14:textId="77777777" w:rsidR="001B0DB2" w:rsidRPr="001B0DB2" w:rsidRDefault="001B0DB2" w:rsidP="001B0DB2">
      <w:pPr>
        <w:spacing w:line="240" w:lineRule="auto"/>
        <w:rPr>
          <w:rFonts w:ascii="Arial" w:hAnsi="Arial" w:cs="Arial"/>
        </w:rPr>
      </w:pPr>
      <w:r w:rsidRPr="001B0DB2">
        <w:rPr>
          <w:rFonts w:ascii="Arial" w:hAnsi="Arial" w:cs="Arial"/>
        </w:rPr>
        <w:t xml:space="preserve">        for (int i = 0; i &lt; students.size(); i++) {</w:t>
      </w:r>
    </w:p>
    <w:p w14:paraId="6955903C" w14:textId="77777777" w:rsidR="001B0DB2" w:rsidRPr="001B0DB2" w:rsidRDefault="001B0DB2" w:rsidP="001B0DB2">
      <w:pPr>
        <w:spacing w:line="240" w:lineRule="auto"/>
        <w:rPr>
          <w:rFonts w:ascii="Arial" w:hAnsi="Arial" w:cs="Arial"/>
        </w:rPr>
      </w:pPr>
      <w:r w:rsidRPr="001B0DB2">
        <w:rPr>
          <w:rFonts w:ascii="Arial" w:hAnsi="Arial" w:cs="Arial"/>
        </w:rPr>
        <w:t xml:space="preserve">            //students.get(i).reportGrade();</w:t>
      </w:r>
    </w:p>
    <w:p w14:paraId="128B4131" w14:textId="77777777" w:rsidR="001B0DB2" w:rsidRPr="001B0DB2" w:rsidRDefault="001B0DB2" w:rsidP="001B0DB2">
      <w:pPr>
        <w:spacing w:line="240" w:lineRule="auto"/>
        <w:rPr>
          <w:rFonts w:ascii="Arial" w:hAnsi="Arial" w:cs="Arial"/>
        </w:rPr>
      </w:pPr>
      <w:r w:rsidRPr="001B0DB2">
        <w:rPr>
          <w:rFonts w:ascii="Arial" w:hAnsi="Arial" w:cs="Arial"/>
        </w:rPr>
        <w:t xml:space="preserve">            if ((students.get(i)).getEnrolmentType().equals("C")) {</w:t>
      </w:r>
    </w:p>
    <w:p w14:paraId="03509DCA" w14:textId="77777777" w:rsidR="001B0DB2" w:rsidRPr="001B0DB2" w:rsidRDefault="001B0DB2" w:rsidP="001B0DB2">
      <w:pPr>
        <w:spacing w:line="240" w:lineRule="auto"/>
        <w:rPr>
          <w:rFonts w:ascii="Arial" w:hAnsi="Arial" w:cs="Arial"/>
        </w:rPr>
      </w:pPr>
      <w:r w:rsidRPr="001B0DB2">
        <w:rPr>
          <w:rFonts w:ascii="Arial" w:hAnsi="Arial" w:cs="Arial"/>
        </w:rPr>
        <w:t xml:space="preserve">                //students.get(i).reportGrade();</w:t>
      </w:r>
    </w:p>
    <w:p w14:paraId="46C20F92" w14:textId="77777777" w:rsidR="001B0DB2" w:rsidRPr="001B0DB2" w:rsidRDefault="001B0DB2" w:rsidP="001B0DB2">
      <w:pPr>
        <w:spacing w:line="240" w:lineRule="auto"/>
        <w:rPr>
          <w:rFonts w:ascii="Arial" w:hAnsi="Arial" w:cs="Arial"/>
        </w:rPr>
      </w:pPr>
      <w:r w:rsidRPr="001B0DB2">
        <w:rPr>
          <w:rFonts w:ascii="Arial" w:hAnsi="Arial" w:cs="Arial"/>
        </w:rPr>
        <w:t xml:space="preserve">                averageMarks += ((Student_Course) students.get(i)).getOverallMarks();</w:t>
      </w:r>
    </w:p>
    <w:p w14:paraId="1DDC2EEF" w14:textId="77777777" w:rsidR="001B0DB2" w:rsidRPr="001B0DB2" w:rsidRDefault="001B0DB2" w:rsidP="001B0DB2">
      <w:pPr>
        <w:spacing w:line="240" w:lineRule="auto"/>
        <w:rPr>
          <w:rFonts w:ascii="Arial" w:hAnsi="Arial" w:cs="Arial"/>
        </w:rPr>
      </w:pPr>
      <w:r w:rsidRPr="001B0DB2">
        <w:rPr>
          <w:rFonts w:ascii="Arial" w:hAnsi="Arial" w:cs="Arial"/>
        </w:rPr>
        <w:t xml:space="preserve">                index++;</w:t>
      </w:r>
    </w:p>
    <w:p w14:paraId="2301379B" w14:textId="77777777" w:rsidR="001B0DB2" w:rsidRPr="001B0DB2" w:rsidRDefault="001B0DB2" w:rsidP="001B0DB2">
      <w:pPr>
        <w:spacing w:line="240" w:lineRule="auto"/>
        <w:rPr>
          <w:rFonts w:ascii="Arial" w:hAnsi="Arial" w:cs="Arial"/>
        </w:rPr>
      </w:pPr>
      <w:r w:rsidRPr="001B0DB2">
        <w:rPr>
          <w:rFonts w:ascii="Arial" w:hAnsi="Arial" w:cs="Arial"/>
        </w:rPr>
        <w:t xml:space="preserve">                //students.get(i).reportGrade();</w:t>
      </w:r>
    </w:p>
    <w:p w14:paraId="00BEF24E"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38624845"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D7B3FCF" w14:textId="77777777" w:rsidR="001B0DB2" w:rsidRPr="001B0DB2" w:rsidRDefault="001B0DB2" w:rsidP="001B0DB2">
      <w:pPr>
        <w:spacing w:line="240" w:lineRule="auto"/>
        <w:rPr>
          <w:rFonts w:ascii="Arial" w:hAnsi="Arial" w:cs="Arial"/>
        </w:rPr>
      </w:pPr>
      <w:r w:rsidRPr="001B0DB2">
        <w:rPr>
          <w:rFonts w:ascii="Arial" w:hAnsi="Arial" w:cs="Arial"/>
        </w:rPr>
        <w:t xml:space="preserve">        averageMarks = averageMarks / index;</w:t>
      </w:r>
    </w:p>
    <w:p w14:paraId="6C4BA4BD" w14:textId="77777777" w:rsidR="001B0DB2" w:rsidRPr="001B0DB2" w:rsidRDefault="001B0DB2" w:rsidP="001B0DB2">
      <w:pPr>
        <w:spacing w:line="240" w:lineRule="auto"/>
        <w:rPr>
          <w:rFonts w:ascii="Arial" w:hAnsi="Arial" w:cs="Arial"/>
        </w:rPr>
      </w:pPr>
    </w:p>
    <w:p w14:paraId="2CFBDDDF" w14:textId="77777777" w:rsidR="001B0DB2" w:rsidRPr="001B0DB2" w:rsidRDefault="001B0DB2" w:rsidP="001B0DB2">
      <w:pPr>
        <w:spacing w:line="240" w:lineRule="auto"/>
        <w:rPr>
          <w:rFonts w:ascii="Arial" w:hAnsi="Arial" w:cs="Arial"/>
        </w:rPr>
      </w:pPr>
      <w:r w:rsidRPr="001B0DB2">
        <w:rPr>
          <w:rFonts w:ascii="Arial" w:hAnsi="Arial" w:cs="Arial"/>
        </w:rPr>
        <w:lastRenderedPageBreak/>
        <w:t xml:space="preserve">        return averageMarks;</w:t>
      </w:r>
    </w:p>
    <w:p w14:paraId="557B8D8D"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7FF23662" w14:textId="77777777" w:rsidR="001B0DB2" w:rsidRPr="001B0DB2" w:rsidRDefault="001B0DB2" w:rsidP="001B0DB2">
      <w:pPr>
        <w:spacing w:line="240" w:lineRule="auto"/>
        <w:rPr>
          <w:rFonts w:ascii="Arial" w:hAnsi="Arial" w:cs="Arial"/>
        </w:rPr>
      </w:pPr>
    </w:p>
    <w:p w14:paraId="0A1D377B"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1DE61020" w14:textId="77777777" w:rsidR="001B0DB2" w:rsidRPr="001B0DB2" w:rsidRDefault="001B0DB2" w:rsidP="001B0DB2">
      <w:pPr>
        <w:spacing w:line="240" w:lineRule="auto"/>
        <w:rPr>
          <w:rFonts w:ascii="Arial" w:hAnsi="Arial" w:cs="Arial"/>
        </w:rPr>
      </w:pPr>
      <w:r w:rsidRPr="001B0DB2">
        <w:rPr>
          <w:rFonts w:ascii="Arial" w:hAnsi="Arial" w:cs="Arial"/>
        </w:rPr>
        <w:t xml:space="preserve">     * delete the student by id</w:t>
      </w:r>
    </w:p>
    <w:p w14:paraId="1E055612"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DC3BE17"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deletebyId() {</w:t>
      </w:r>
    </w:p>
    <w:p w14:paraId="6960521E" w14:textId="77777777" w:rsidR="001B0DB2" w:rsidRPr="001B0DB2" w:rsidRDefault="001B0DB2" w:rsidP="001B0DB2">
      <w:pPr>
        <w:spacing w:line="240" w:lineRule="auto"/>
        <w:rPr>
          <w:rFonts w:ascii="Arial" w:hAnsi="Arial" w:cs="Arial"/>
        </w:rPr>
      </w:pPr>
      <w:r w:rsidRPr="001B0DB2">
        <w:rPr>
          <w:rFonts w:ascii="Arial" w:hAnsi="Arial" w:cs="Arial"/>
        </w:rPr>
        <w:t xml:space="preserve">        int inputId = Helper.getInt("Please enter the student ID");</w:t>
      </w:r>
    </w:p>
    <w:p w14:paraId="2F3B39F7" w14:textId="77777777" w:rsidR="001B0DB2" w:rsidRPr="001B0DB2" w:rsidRDefault="001B0DB2" w:rsidP="001B0DB2">
      <w:pPr>
        <w:spacing w:line="240" w:lineRule="auto"/>
        <w:rPr>
          <w:rFonts w:ascii="Arial" w:hAnsi="Arial" w:cs="Arial"/>
        </w:rPr>
      </w:pPr>
      <w:r w:rsidRPr="001B0DB2">
        <w:rPr>
          <w:rFonts w:ascii="Arial" w:hAnsi="Arial" w:cs="Arial"/>
        </w:rPr>
        <w:t xml:space="preserve">        int index;</w:t>
      </w:r>
    </w:p>
    <w:p w14:paraId="0E2B963F" w14:textId="77777777" w:rsidR="001B0DB2" w:rsidRPr="001B0DB2" w:rsidRDefault="001B0DB2" w:rsidP="001B0DB2">
      <w:pPr>
        <w:spacing w:line="240" w:lineRule="auto"/>
        <w:rPr>
          <w:rFonts w:ascii="Arial" w:hAnsi="Arial" w:cs="Arial"/>
        </w:rPr>
      </w:pPr>
      <w:r w:rsidRPr="001B0DB2">
        <w:rPr>
          <w:rFonts w:ascii="Arial" w:hAnsi="Arial" w:cs="Arial"/>
        </w:rPr>
        <w:t xml:space="preserve">        boolean carryOn = true;</w:t>
      </w:r>
    </w:p>
    <w:p w14:paraId="392F9660" w14:textId="77777777" w:rsidR="001B0DB2" w:rsidRPr="001B0DB2" w:rsidRDefault="001B0DB2" w:rsidP="001B0DB2">
      <w:pPr>
        <w:spacing w:line="240" w:lineRule="auto"/>
        <w:rPr>
          <w:rFonts w:ascii="Arial" w:hAnsi="Arial" w:cs="Arial"/>
        </w:rPr>
      </w:pPr>
    </w:p>
    <w:p w14:paraId="71A8B025" w14:textId="77777777" w:rsidR="001B0DB2" w:rsidRPr="001B0DB2" w:rsidRDefault="001B0DB2" w:rsidP="001B0DB2">
      <w:pPr>
        <w:spacing w:line="240" w:lineRule="auto"/>
        <w:rPr>
          <w:rFonts w:ascii="Arial" w:hAnsi="Arial" w:cs="Arial"/>
        </w:rPr>
      </w:pPr>
      <w:r w:rsidRPr="001B0DB2">
        <w:rPr>
          <w:rFonts w:ascii="Arial" w:hAnsi="Arial" w:cs="Arial"/>
        </w:rPr>
        <w:t xml:space="preserve">        for (int i = 0; i &lt; students.size(); i++) {</w:t>
      </w:r>
    </w:p>
    <w:p w14:paraId="6F7A8262" w14:textId="77777777" w:rsidR="001B0DB2" w:rsidRPr="001B0DB2" w:rsidRDefault="001B0DB2" w:rsidP="001B0DB2">
      <w:pPr>
        <w:spacing w:line="240" w:lineRule="auto"/>
        <w:rPr>
          <w:rFonts w:ascii="Arial" w:hAnsi="Arial" w:cs="Arial"/>
        </w:rPr>
      </w:pPr>
      <w:r w:rsidRPr="001B0DB2">
        <w:rPr>
          <w:rFonts w:ascii="Arial" w:hAnsi="Arial" w:cs="Arial"/>
        </w:rPr>
        <w:t xml:space="preserve">            if (inputId == (students.get(i).getStudentNumber())) {</w:t>
      </w:r>
    </w:p>
    <w:p w14:paraId="49E8EF0C" w14:textId="77777777" w:rsidR="001B0DB2" w:rsidRPr="001B0DB2" w:rsidRDefault="001B0DB2" w:rsidP="001B0DB2">
      <w:pPr>
        <w:spacing w:line="240" w:lineRule="auto"/>
        <w:rPr>
          <w:rFonts w:ascii="Arial" w:hAnsi="Arial" w:cs="Arial"/>
        </w:rPr>
      </w:pPr>
      <w:r w:rsidRPr="001B0DB2">
        <w:rPr>
          <w:rFonts w:ascii="Arial" w:hAnsi="Arial" w:cs="Arial"/>
        </w:rPr>
        <w:t xml:space="preserve">                index = i;</w:t>
      </w:r>
    </w:p>
    <w:p w14:paraId="08278C89" w14:textId="77777777" w:rsidR="001B0DB2" w:rsidRPr="001B0DB2" w:rsidRDefault="001B0DB2" w:rsidP="001B0DB2">
      <w:pPr>
        <w:spacing w:line="240" w:lineRule="auto"/>
        <w:rPr>
          <w:rFonts w:ascii="Arial" w:hAnsi="Arial" w:cs="Arial"/>
        </w:rPr>
      </w:pPr>
      <w:r w:rsidRPr="001B0DB2">
        <w:rPr>
          <w:rFonts w:ascii="Arial" w:hAnsi="Arial" w:cs="Arial"/>
        </w:rPr>
        <w:t xml:space="preserve">                deleteByIndex(index);</w:t>
      </w:r>
    </w:p>
    <w:p w14:paraId="704709D5" w14:textId="77777777" w:rsidR="001B0DB2" w:rsidRPr="001B0DB2" w:rsidRDefault="001B0DB2" w:rsidP="001B0DB2">
      <w:pPr>
        <w:spacing w:line="240" w:lineRule="auto"/>
        <w:rPr>
          <w:rFonts w:ascii="Arial" w:hAnsi="Arial" w:cs="Arial"/>
        </w:rPr>
      </w:pPr>
      <w:r w:rsidRPr="001B0DB2">
        <w:rPr>
          <w:rFonts w:ascii="Arial" w:hAnsi="Arial" w:cs="Arial"/>
        </w:rPr>
        <w:t xml:space="preserve">                carryOn = false;</w:t>
      </w:r>
    </w:p>
    <w:p w14:paraId="705114B5"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719445FB"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604DB37B"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1FEB54EB" w14:textId="77777777" w:rsidR="001B0DB2" w:rsidRPr="001B0DB2" w:rsidRDefault="001B0DB2" w:rsidP="001B0DB2">
      <w:pPr>
        <w:spacing w:line="240" w:lineRule="auto"/>
        <w:rPr>
          <w:rFonts w:ascii="Arial" w:hAnsi="Arial" w:cs="Arial"/>
        </w:rPr>
      </w:pPr>
      <w:r w:rsidRPr="001B0DB2">
        <w:rPr>
          <w:rFonts w:ascii="Arial" w:hAnsi="Arial" w:cs="Arial"/>
        </w:rPr>
        <w:t xml:space="preserve">        if(carryOn){</w:t>
      </w:r>
    </w:p>
    <w:p w14:paraId="2225900B"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Student not found");</w:t>
      </w:r>
    </w:p>
    <w:p w14:paraId="1613B337"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CCF07D2"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7D6BB7A9" w14:textId="77777777" w:rsidR="001B0DB2" w:rsidRPr="001B0DB2" w:rsidRDefault="001B0DB2" w:rsidP="001B0DB2">
      <w:pPr>
        <w:spacing w:line="240" w:lineRule="auto"/>
        <w:rPr>
          <w:rFonts w:ascii="Arial" w:hAnsi="Arial" w:cs="Arial"/>
        </w:rPr>
      </w:pPr>
    </w:p>
    <w:p w14:paraId="2871CD53"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30DEB79B" w14:textId="77777777" w:rsidR="001B0DB2" w:rsidRPr="001B0DB2" w:rsidRDefault="001B0DB2" w:rsidP="001B0DB2">
      <w:pPr>
        <w:spacing w:line="240" w:lineRule="auto"/>
        <w:rPr>
          <w:rFonts w:ascii="Arial" w:hAnsi="Arial" w:cs="Arial"/>
        </w:rPr>
      </w:pPr>
      <w:r w:rsidRPr="001B0DB2">
        <w:rPr>
          <w:rFonts w:ascii="Arial" w:hAnsi="Arial" w:cs="Arial"/>
        </w:rPr>
        <w:t xml:space="preserve">     * confirm the the delete student by id</w:t>
      </w:r>
    </w:p>
    <w:p w14:paraId="6B366F9A" w14:textId="77777777" w:rsidR="001B0DB2" w:rsidRPr="001B0DB2" w:rsidRDefault="001B0DB2" w:rsidP="001B0DB2">
      <w:pPr>
        <w:spacing w:line="240" w:lineRule="auto"/>
        <w:rPr>
          <w:rFonts w:ascii="Arial" w:hAnsi="Arial" w:cs="Arial"/>
        </w:rPr>
      </w:pPr>
      <w:r w:rsidRPr="001B0DB2">
        <w:rPr>
          <w:rFonts w:ascii="Arial" w:hAnsi="Arial" w:cs="Arial"/>
        </w:rPr>
        <w:t xml:space="preserve">     * @param index the index of student in array list</w:t>
      </w:r>
    </w:p>
    <w:p w14:paraId="22644CED"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7CE7DBD0"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deleteByIndex(int index) {</w:t>
      </w:r>
    </w:p>
    <w:p w14:paraId="65E8B1D9" w14:textId="77777777" w:rsidR="001B0DB2" w:rsidRPr="001B0DB2" w:rsidRDefault="001B0DB2" w:rsidP="001B0DB2">
      <w:pPr>
        <w:spacing w:line="240" w:lineRule="auto"/>
        <w:rPr>
          <w:rFonts w:ascii="Arial" w:hAnsi="Arial" w:cs="Arial"/>
        </w:rPr>
      </w:pPr>
      <w:r w:rsidRPr="001B0DB2">
        <w:rPr>
          <w:rFonts w:ascii="Arial" w:hAnsi="Arial" w:cs="Arial"/>
        </w:rPr>
        <w:t xml:space="preserve">        if (index &gt;= 0) {</w:t>
      </w:r>
    </w:p>
    <w:p w14:paraId="2AFBB244" w14:textId="77777777" w:rsidR="001B0DB2" w:rsidRPr="001B0DB2" w:rsidRDefault="001B0DB2" w:rsidP="001B0DB2">
      <w:pPr>
        <w:spacing w:line="240" w:lineRule="auto"/>
        <w:rPr>
          <w:rFonts w:ascii="Arial" w:hAnsi="Arial" w:cs="Arial"/>
        </w:rPr>
      </w:pPr>
    </w:p>
    <w:p w14:paraId="14F2ABC7" w14:textId="77777777" w:rsidR="001B0DB2" w:rsidRPr="001B0DB2" w:rsidRDefault="001B0DB2" w:rsidP="001B0DB2">
      <w:pPr>
        <w:spacing w:line="240" w:lineRule="auto"/>
        <w:rPr>
          <w:rFonts w:ascii="Arial" w:hAnsi="Arial" w:cs="Arial"/>
        </w:rPr>
      </w:pPr>
      <w:r w:rsidRPr="001B0DB2">
        <w:rPr>
          <w:rFonts w:ascii="Arial" w:hAnsi="Arial" w:cs="Arial"/>
        </w:rPr>
        <w:lastRenderedPageBreak/>
        <w:t xml:space="preserve">            System.out.print("Do you want to delete student: " + students.get(index).getFirstName() + " with ID " + students.get(index).getStudentNumber() + "? (y/n) ");</w:t>
      </w:r>
    </w:p>
    <w:p w14:paraId="3CB4B94D" w14:textId="77777777" w:rsidR="001B0DB2" w:rsidRPr="001B0DB2" w:rsidRDefault="001B0DB2" w:rsidP="001B0DB2">
      <w:pPr>
        <w:spacing w:line="240" w:lineRule="auto"/>
        <w:rPr>
          <w:rFonts w:ascii="Arial" w:hAnsi="Arial" w:cs="Arial"/>
        </w:rPr>
      </w:pPr>
    </w:p>
    <w:p w14:paraId="7C3587CD" w14:textId="77777777" w:rsidR="001B0DB2" w:rsidRPr="001B0DB2" w:rsidRDefault="001B0DB2" w:rsidP="001B0DB2">
      <w:pPr>
        <w:spacing w:line="240" w:lineRule="auto"/>
        <w:rPr>
          <w:rFonts w:ascii="Arial" w:hAnsi="Arial" w:cs="Arial"/>
        </w:rPr>
      </w:pPr>
      <w:r w:rsidRPr="001B0DB2">
        <w:rPr>
          <w:rFonts w:ascii="Arial" w:hAnsi="Arial" w:cs="Arial"/>
        </w:rPr>
        <w:t xml:space="preserve">            String answer = Helper.getString(" ").toLowerCase();</w:t>
      </w:r>
    </w:p>
    <w:p w14:paraId="2CA7B298" w14:textId="77777777" w:rsidR="001B0DB2" w:rsidRPr="001B0DB2" w:rsidRDefault="001B0DB2" w:rsidP="001B0DB2">
      <w:pPr>
        <w:spacing w:line="240" w:lineRule="auto"/>
        <w:rPr>
          <w:rFonts w:ascii="Arial" w:hAnsi="Arial" w:cs="Arial"/>
        </w:rPr>
      </w:pPr>
      <w:r w:rsidRPr="001B0DB2">
        <w:rPr>
          <w:rFonts w:ascii="Arial" w:hAnsi="Arial" w:cs="Arial"/>
        </w:rPr>
        <w:t xml:space="preserve">            if (answer.equals("y")) {</w:t>
      </w:r>
    </w:p>
    <w:p w14:paraId="387B3315" w14:textId="77777777" w:rsidR="001B0DB2" w:rsidRPr="001B0DB2" w:rsidRDefault="001B0DB2" w:rsidP="001B0DB2">
      <w:pPr>
        <w:spacing w:line="240" w:lineRule="auto"/>
        <w:rPr>
          <w:rFonts w:ascii="Arial" w:hAnsi="Arial" w:cs="Arial"/>
        </w:rPr>
      </w:pPr>
    </w:p>
    <w:p w14:paraId="69637981"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Student: " + students.get(index).getFirstName() + " with ID " + students.get(index).getStudentNumber() + " has been deleted.");</w:t>
      </w:r>
    </w:p>
    <w:p w14:paraId="283931A4" w14:textId="77777777" w:rsidR="001B0DB2" w:rsidRPr="001B0DB2" w:rsidRDefault="001B0DB2" w:rsidP="001B0DB2">
      <w:pPr>
        <w:spacing w:line="240" w:lineRule="auto"/>
        <w:rPr>
          <w:rFonts w:ascii="Arial" w:hAnsi="Arial" w:cs="Arial"/>
        </w:rPr>
      </w:pPr>
      <w:r w:rsidRPr="001B0DB2">
        <w:rPr>
          <w:rFonts w:ascii="Arial" w:hAnsi="Arial" w:cs="Arial"/>
        </w:rPr>
        <w:t xml:space="preserve">                students.remove(index);</w:t>
      </w:r>
    </w:p>
    <w:p w14:paraId="35322A02" w14:textId="77777777" w:rsidR="001B0DB2" w:rsidRPr="001B0DB2" w:rsidRDefault="001B0DB2" w:rsidP="001B0DB2">
      <w:pPr>
        <w:spacing w:line="240" w:lineRule="auto"/>
        <w:rPr>
          <w:rFonts w:ascii="Arial" w:hAnsi="Arial" w:cs="Arial"/>
        </w:rPr>
      </w:pPr>
      <w:r w:rsidRPr="001B0DB2">
        <w:rPr>
          <w:rFonts w:ascii="Arial" w:hAnsi="Arial" w:cs="Arial"/>
        </w:rPr>
        <w:t xml:space="preserve">            } else {</w:t>
      </w:r>
    </w:p>
    <w:p w14:paraId="608268DD"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Deletion cancelled.");</w:t>
      </w:r>
    </w:p>
    <w:p w14:paraId="05FDD3D6"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75B45B48"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31ECF3F" w14:textId="77777777" w:rsidR="001B0DB2" w:rsidRPr="001B0DB2" w:rsidRDefault="001B0DB2" w:rsidP="001B0DB2">
      <w:pPr>
        <w:spacing w:line="240" w:lineRule="auto"/>
        <w:rPr>
          <w:rFonts w:ascii="Arial" w:hAnsi="Arial" w:cs="Arial"/>
        </w:rPr>
      </w:pPr>
    </w:p>
    <w:p w14:paraId="7001618D"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0084ADF" w14:textId="77777777" w:rsidR="001B0DB2" w:rsidRPr="001B0DB2" w:rsidRDefault="001B0DB2" w:rsidP="001B0DB2">
      <w:pPr>
        <w:spacing w:line="240" w:lineRule="auto"/>
        <w:rPr>
          <w:rFonts w:ascii="Arial" w:hAnsi="Arial" w:cs="Arial"/>
        </w:rPr>
      </w:pPr>
    </w:p>
    <w:p w14:paraId="592D0F2C"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30ABF3BD" w14:textId="77777777" w:rsidR="001B0DB2" w:rsidRPr="001B0DB2" w:rsidRDefault="001B0DB2" w:rsidP="001B0DB2">
      <w:pPr>
        <w:spacing w:line="240" w:lineRule="auto"/>
        <w:rPr>
          <w:rFonts w:ascii="Arial" w:hAnsi="Arial" w:cs="Arial"/>
        </w:rPr>
      </w:pPr>
      <w:r w:rsidRPr="001B0DB2">
        <w:rPr>
          <w:rFonts w:ascii="Arial" w:hAnsi="Arial" w:cs="Arial"/>
        </w:rPr>
        <w:t xml:space="preserve">     * output the data to csv</w:t>
      </w:r>
    </w:p>
    <w:p w14:paraId="4FB2583A" w14:textId="77777777" w:rsidR="001B0DB2" w:rsidRPr="001B0DB2" w:rsidRDefault="001B0DB2" w:rsidP="001B0DB2">
      <w:pPr>
        <w:spacing w:line="240" w:lineRule="auto"/>
        <w:rPr>
          <w:rFonts w:ascii="Arial" w:hAnsi="Arial" w:cs="Arial"/>
        </w:rPr>
      </w:pPr>
      <w:r w:rsidRPr="001B0DB2">
        <w:rPr>
          <w:rFonts w:ascii="Arial" w:hAnsi="Arial" w:cs="Arial"/>
        </w:rPr>
        <w:t xml:space="preserve">     * @throws FileNotFoundException file not found </w:t>
      </w:r>
    </w:p>
    <w:p w14:paraId="07EF7640"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8982C2D"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addDataToArrayList() throws FileNotFoundException {</w:t>
      </w:r>
    </w:p>
    <w:p w14:paraId="50E3734B" w14:textId="77777777" w:rsidR="001B0DB2" w:rsidRPr="001B0DB2" w:rsidRDefault="001B0DB2" w:rsidP="001B0DB2">
      <w:pPr>
        <w:spacing w:line="240" w:lineRule="auto"/>
        <w:rPr>
          <w:rFonts w:ascii="Arial" w:hAnsi="Arial" w:cs="Arial"/>
        </w:rPr>
      </w:pPr>
      <w:r w:rsidRPr="001B0DB2">
        <w:rPr>
          <w:rFonts w:ascii="Arial" w:hAnsi="Arial" w:cs="Arial"/>
        </w:rPr>
        <w:t xml:space="preserve">        String inputFileName = Helper.getString("Enter the file name");</w:t>
      </w:r>
    </w:p>
    <w:p w14:paraId="40CADFE2" w14:textId="77777777" w:rsidR="001B0DB2" w:rsidRPr="001B0DB2" w:rsidRDefault="001B0DB2" w:rsidP="001B0DB2">
      <w:pPr>
        <w:spacing w:line="240" w:lineRule="auto"/>
        <w:rPr>
          <w:rFonts w:ascii="Arial" w:hAnsi="Arial" w:cs="Arial"/>
        </w:rPr>
      </w:pPr>
      <w:r w:rsidRPr="001B0DB2">
        <w:rPr>
          <w:rFonts w:ascii="Arial" w:hAnsi="Arial" w:cs="Arial"/>
        </w:rPr>
        <w:t xml:space="preserve">        File fp = new File(inputFileName);</w:t>
      </w:r>
    </w:p>
    <w:p w14:paraId="41FBC08F" w14:textId="77777777" w:rsidR="001B0DB2" w:rsidRPr="001B0DB2" w:rsidRDefault="001B0DB2" w:rsidP="001B0DB2">
      <w:pPr>
        <w:spacing w:line="240" w:lineRule="auto"/>
        <w:rPr>
          <w:rFonts w:ascii="Arial" w:hAnsi="Arial" w:cs="Arial"/>
        </w:rPr>
      </w:pPr>
      <w:r w:rsidRPr="001B0DB2">
        <w:rPr>
          <w:rFonts w:ascii="Arial" w:hAnsi="Arial" w:cs="Arial"/>
        </w:rPr>
        <w:t xml:space="preserve">        Scanner file = new Scanner(fp);</w:t>
      </w:r>
    </w:p>
    <w:p w14:paraId="72171785" w14:textId="77777777" w:rsidR="001B0DB2" w:rsidRPr="001B0DB2" w:rsidRDefault="001B0DB2" w:rsidP="001B0DB2">
      <w:pPr>
        <w:spacing w:line="240" w:lineRule="auto"/>
        <w:rPr>
          <w:rFonts w:ascii="Arial" w:hAnsi="Arial" w:cs="Arial"/>
        </w:rPr>
      </w:pPr>
      <w:r w:rsidRPr="001B0DB2">
        <w:rPr>
          <w:rFonts w:ascii="Arial" w:hAnsi="Arial" w:cs="Arial"/>
        </w:rPr>
        <w:t xml:space="preserve">        while (file.hasNextLine()) {</w:t>
      </w:r>
    </w:p>
    <w:p w14:paraId="7AEE46E5" w14:textId="77777777" w:rsidR="001B0DB2" w:rsidRPr="001B0DB2" w:rsidRDefault="001B0DB2" w:rsidP="001B0DB2">
      <w:pPr>
        <w:spacing w:line="240" w:lineRule="auto"/>
        <w:rPr>
          <w:rFonts w:ascii="Arial" w:hAnsi="Arial" w:cs="Arial"/>
        </w:rPr>
      </w:pPr>
      <w:r w:rsidRPr="001B0DB2">
        <w:rPr>
          <w:rFonts w:ascii="Arial" w:hAnsi="Arial" w:cs="Arial"/>
        </w:rPr>
        <w:t xml:space="preserve">            String line = file.nextLine(); // get the line </w:t>
      </w:r>
    </w:p>
    <w:p w14:paraId="2222A984"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line);</w:t>
      </w:r>
    </w:p>
    <w:p w14:paraId="26CDFD34" w14:textId="77777777" w:rsidR="001B0DB2" w:rsidRPr="001B0DB2" w:rsidRDefault="001B0DB2" w:rsidP="001B0DB2">
      <w:pPr>
        <w:spacing w:line="240" w:lineRule="auto"/>
        <w:rPr>
          <w:rFonts w:ascii="Arial" w:hAnsi="Arial" w:cs="Arial"/>
        </w:rPr>
      </w:pPr>
    </w:p>
    <w:p w14:paraId="47777BF9" w14:textId="77777777" w:rsidR="001B0DB2" w:rsidRPr="001B0DB2" w:rsidRDefault="001B0DB2" w:rsidP="001B0DB2">
      <w:pPr>
        <w:spacing w:line="240" w:lineRule="auto"/>
        <w:rPr>
          <w:rFonts w:ascii="Arial" w:hAnsi="Arial" w:cs="Arial"/>
        </w:rPr>
      </w:pPr>
      <w:r w:rsidRPr="001B0DB2">
        <w:rPr>
          <w:rFonts w:ascii="Arial" w:hAnsi="Arial" w:cs="Arial"/>
        </w:rPr>
        <w:t xml:space="preserve">            List&lt;String&gt; datas = new ArrayList&lt;&gt;();</w:t>
      </w:r>
    </w:p>
    <w:p w14:paraId="4DDBCF41" w14:textId="77777777" w:rsidR="001B0DB2" w:rsidRPr="001B0DB2" w:rsidRDefault="001B0DB2" w:rsidP="001B0DB2">
      <w:pPr>
        <w:spacing w:line="240" w:lineRule="auto"/>
        <w:rPr>
          <w:rFonts w:ascii="Arial" w:hAnsi="Arial" w:cs="Arial"/>
        </w:rPr>
      </w:pPr>
      <w:r w:rsidRPr="001B0DB2">
        <w:rPr>
          <w:rFonts w:ascii="Arial" w:hAnsi="Arial" w:cs="Arial"/>
        </w:rPr>
        <w:t xml:space="preserve">            datas.addAll(Arrays.asList(line.split(",")));</w:t>
      </w:r>
    </w:p>
    <w:p w14:paraId="04AADB9D"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datas);</w:t>
      </w:r>
    </w:p>
    <w:p w14:paraId="29B7D833"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datas);</w:t>
      </w:r>
    </w:p>
    <w:p w14:paraId="0CEDDEEB" w14:textId="77777777" w:rsidR="001B0DB2" w:rsidRPr="001B0DB2" w:rsidRDefault="001B0DB2" w:rsidP="001B0DB2">
      <w:pPr>
        <w:spacing w:line="240" w:lineRule="auto"/>
        <w:rPr>
          <w:rFonts w:ascii="Arial" w:hAnsi="Arial" w:cs="Arial"/>
        </w:rPr>
      </w:pPr>
      <w:r w:rsidRPr="001B0DB2">
        <w:rPr>
          <w:rFonts w:ascii="Arial" w:hAnsi="Arial" w:cs="Arial"/>
        </w:rPr>
        <w:lastRenderedPageBreak/>
        <w:t xml:space="preserve">            if (datas.get(0).equals("C")) {</w:t>
      </w:r>
    </w:p>
    <w:p w14:paraId="1C8D8E4D"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datas.get(0));</w:t>
      </w:r>
    </w:p>
    <w:p w14:paraId="7D98EAE6" w14:textId="77777777" w:rsidR="001B0DB2" w:rsidRPr="001B0DB2" w:rsidRDefault="001B0DB2" w:rsidP="001B0DB2">
      <w:pPr>
        <w:spacing w:line="240" w:lineRule="auto"/>
        <w:rPr>
          <w:rFonts w:ascii="Arial" w:hAnsi="Arial" w:cs="Arial"/>
        </w:rPr>
      </w:pPr>
      <w:r w:rsidRPr="001B0DB2">
        <w:rPr>
          <w:rFonts w:ascii="Arial" w:hAnsi="Arial" w:cs="Arial"/>
        </w:rPr>
        <w:t xml:space="preserve">                Student_Course studentsc = new Student_Course(Integer.parseInt(datas.get(1)), Integer.parseInt(datas.get(2))</w:t>
      </w:r>
    </w:p>
    <w:p w14:paraId="6E786BF8" w14:textId="77777777" w:rsidR="001B0DB2" w:rsidRPr="001B0DB2" w:rsidRDefault="001B0DB2" w:rsidP="001B0DB2">
      <w:pPr>
        <w:spacing w:line="240" w:lineRule="auto"/>
        <w:rPr>
          <w:rFonts w:ascii="Arial" w:hAnsi="Arial" w:cs="Arial"/>
        </w:rPr>
      </w:pPr>
      <w:r w:rsidRPr="001B0DB2">
        <w:rPr>
          <w:rFonts w:ascii="Arial" w:hAnsi="Arial" w:cs="Arial"/>
        </w:rPr>
        <w:t xml:space="preserve">                        , Integer.parseInt(datas.get(3)), datas.get(4), datas.get(5), Integer.parseInt(datas.get(6))</w:t>
      </w:r>
    </w:p>
    <w:p w14:paraId="1CD2F106" w14:textId="77777777" w:rsidR="001B0DB2" w:rsidRPr="001B0DB2" w:rsidRDefault="001B0DB2" w:rsidP="001B0DB2">
      <w:pPr>
        <w:spacing w:line="240" w:lineRule="auto"/>
        <w:rPr>
          <w:rFonts w:ascii="Arial" w:hAnsi="Arial" w:cs="Arial"/>
        </w:rPr>
      </w:pPr>
      <w:r w:rsidRPr="001B0DB2">
        <w:rPr>
          <w:rFonts w:ascii="Arial" w:hAnsi="Arial" w:cs="Arial"/>
        </w:rPr>
        <w:t xml:space="preserve">                        , datas.get(7), Integer.parseInt(datas.get(8)));</w:t>
      </w:r>
    </w:p>
    <w:p w14:paraId="63752442" w14:textId="77777777" w:rsidR="001B0DB2" w:rsidRPr="001B0DB2" w:rsidRDefault="001B0DB2" w:rsidP="001B0DB2">
      <w:pPr>
        <w:spacing w:line="240" w:lineRule="auto"/>
        <w:rPr>
          <w:rFonts w:ascii="Arial" w:hAnsi="Arial" w:cs="Arial"/>
        </w:rPr>
      </w:pPr>
      <w:r w:rsidRPr="001B0DB2">
        <w:rPr>
          <w:rFonts w:ascii="Arial" w:hAnsi="Arial" w:cs="Arial"/>
        </w:rPr>
        <w:t xml:space="preserve">                students.add(studentsc);</w:t>
      </w:r>
    </w:p>
    <w:p w14:paraId="1FFCD0D8" w14:textId="77777777" w:rsidR="001B0DB2" w:rsidRPr="001B0DB2" w:rsidRDefault="001B0DB2" w:rsidP="001B0DB2">
      <w:pPr>
        <w:spacing w:line="240" w:lineRule="auto"/>
        <w:rPr>
          <w:rFonts w:ascii="Arial" w:hAnsi="Arial" w:cs="Arial"/>
        </w:rPr>
      </w:pPr>
    </w:p>
    <w:p w14:paraId="40E4B247" w14:textId="77777777" w:rsidR="001B0DB2" w:rsidRPr="001B0DB2" w:rsidRDefault="001B0DB2" w:rsidP="001B0DB2">
      <w:pPr>
        <w:spacing w:line="240" w:lineRule="auto"/>
        <w:rPr>
          <w:rFonts w:ascii="Arial" w:hAnsi="Arial" w:cs="Arial"/>
        </w:rPr>
      </w:pPr>
      <w:r w:rsidRPr="001B0DB2">
        <w:rPr>
          <w:rFonts w:ascii="Arial" w:hAnsi="Arial" w:cs="Arial"/>
        </w:rPr>
        <w:t xml:space="preserve">            } else if (datas.get(0).equals("R")) {</w:t>
      </w:r>
    </w:p>
    <w:p w14:paraId="20983665"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datas.get(0));</w:t>
      </w:r>
    </w:p>
    <w:p w14:paraId="0A6B8A0D" w14:textId="77777777" w:rsidR="001B0DB2" w:rsidRPr="001B0DB2" w:rsidRDefault="001B0DB2" w:rsidP="001B0DB2">
      <w:pPr>
        <w:spacing w:line="240" w:lineRule="auto"/>
        <w:rPr>
          <w:rFonts w:ascii="Arial" w:hAnsi="Arial" w:cs="Arial"/>
        </w:rPr>
      </w:pPr>
      <w:r w:rsidRPr="001B0DB2">
        <w:rPr>
          <w:rFonts w:ascii="Arial" w:hAnsi="Arial" w:cs="Arial"/>
        </w:rPr>
        <w:t xml:space="preserve">                Student_Research studentsr = new Student_Research(Integer.parseInt(datas.get(1)), Integer.parseInt(datas.get(2))</w:t>
      </w:r>
    </w:p>
    <w:p w14:paraId="5A9BC187" w14:textId="77777777" w:rsidR="001B0DB2" w:rsidRPr="001B0DB2" w:rsidRDefault="001B0DB2" w:rsidP="001B0DB2">
      <w:pPr>
        <w:spacing w:line="240" w:lineRule="auto"/>
        <w:rPr>
          <w:rFonts w:ascii="Arial" w:hAnsi="Arial" w:cs="Arial"/>
        </w:rPr>
      </w:pPr>
      <w:r w:rsidRPr="001B0DB2">
        <w:rPr>
          <w:rFonts w:ascii="Arial" w:hAnsi="Arial" w:cs="Arial"/>
        </w:rPr>
        <w:t xml:space="preserve">                        , datas.get(3), datas.get(4), Integer.parseInt(datas.get(5)));</w:t>
      </w:r>
    </w:p>
    <w:p w14:paraId="245C49B6" w14:textId="77777777" w:rsidR="001B0DB2" w:rsidRPr="001B0DB2" w:rsidRDefault="001B0DB2" w:rsidP="001B0DB2">
      <w:pPr>
        <w:spacing w:line="240" w:lineRule="auto"/>
        <w:rPr>
          <w:rFonts w:ascii="Arial" w:hAnsi="Arial" w:cs="Arial"/>
        </w:rPr>
      </w:pPr>
      <w:r w:rsidRPr="001B0DB2">
        <w:rPr>
          <w:rFonts w:ascii="Arial" w:hAnsi="Arial" w:cs="Arial"/>
        </w:rPr>
        <w:t xml:space="preserve">                students.add(studentsr);</w:t>
      </w:r>
    </w:p>
    <w:p w14:paraId="038493A7"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10211A8E" w14:textId="77777777" w:rsidR="001B0DB2" w:rsidRPr="001B0DB2" w:rsidRDefault="001B0DB2" w:rsidP="001B0DB2">
      <w:pPr>
        <w:spacing w:line="240" w:lineRule="auto"/>
        <w:rPr>
          <w:rFonts w:ascii="Arial" w:hAnsi="Arial" w:cs="Arial"/>
        </w:rPr>
      </w:pPr>
    </w:p>
    <w:p w14:paraId="6104657E"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0B67D8D"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Data have been imported");</w:t>
      </w:r>
    </w:p>
    <w:p w14:paraId="73FB377A" w14:textId="77777777" w:rsidR="001B0DB2" w:rsidRPr="001B0DB2" w:rsidRDefault="001B0DB2" w:rsidP="001B0DB2">
      <w:pPr>
        <w:spacing w:line="240" w:lineRule="auto"/>
        <w:rPr>
          <w:rFonts w:ascii="Arial" w:hAnsi="Arial" w:cs="Arial"/>
        </w:rPr>
      </w:pPr>
      <w:r w:rsidRPr="001B0DB2">
        <w:rPr>
          <w:rFonts w:ascii="Arial" w:hAnsi="Arial" w:cs="Arial"/>
        </w:rPr>
        <w:t xml:space="preserve">        //(students.get(0)).reportGrade();</w:t>
      </w:r>
    </w:p>
    <w:p w14:paraId="078C3870" w14:textId="77777777" w:rsidR="001B0DB2" w:rsidRPr="001B0DB2" w:rsidRDefault="001B0DB2" w:rsidP="001B0DB2">
      <w:pPr>
        <w:spacing w:line="240" w:lineRule="auto"/>
        <w:rPr>
          <w:rFonts w:ascii="Arial" w:hAnsi="Arial" w:cs="Arial"/>
        </w:rPr>
      </w:pPr>
    </w:p>
    <w:p w14:paraId="295DDC1B"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10D1D339" w14:textId="77777777" w:rsidR="001B0DB2" w:rsidRPr="001B0DB2" w:rsidRDefault="001B0DB2" w:rsidP="001B0DB2">
      <w:pPr>
        <w:spacing w:line="240" w:lineRule="auto"/>
        <w:rPr>
          <w:rFonts w:ascii="Arial" w:hAnsi="Arial" w:cs="Arial"/>
        </w:rPr>
      </w:pPr>
    </w:p>
    <w:p w14:paraId="5CA0FC42"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6FA65EA" w14:textId="77777777" w:rsidR="001B0DB2" w:rsidRPr="001B0DB2" w:rsidRDefault="001B0DB2" w:rsidP="001B0DB2">
      <w:pPr>
        <w:spacing w:line="240" w:lineRule="auto"/>
        <w:rPr>
          <w:rFonts w:ascii="Arial" w:hAnsi="Arial" w:cs="Arial"/>
        </w:rPr>
      </w:pPr>
      <w:r w:rsidRPr="001B0DB2">
        <w:rPr>
          <w:rFonts w:ascii="Arial" w:hAnsi="Arial" w:cs="Arial"/>
        </w:rPr>
        <w:t xml:space="preserve">     * import the student data from csv file</w:t>
      </w:r>
    </w:p>
    <w:p w14:paraId="6F249819"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69EBEBF8"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addMarksInfomationFromCsv() {</w:t>
      </w:r>
    </w:p>
    <w:p w14:paraId="1AC870B9" w14:textId="77777777" w:rsidR="001B0DB2" w:rsidRPr="001B0DB2" w:rsidRDefault="001B0DB2" w:rsidP="001B0DB2">
      <w:pPr>
        <w:spacing w:line="240" w:lineRule="auto"/>
        <w:rPr>
          <w:rFonts w:ascii="Arial" w:hAnsi="Arial" w:cs="Arial"/>
        </w:rPr>
      </w:pPr>
      <w:r w:rsidRPr="001B0DB2">
        <w:rPr>
          <w:rFonts w:ascii="Arial" w:hAnsi="Arial" w:cs="Arial"/>
        </w:rPr>
        <w:t xml:space="preserve">        try {</w:t>
      </w:r>
    </w:p>
    <w:p w14:paraId="169924B4" w14:textId="77777777" w:rsidR="001B0DB2" w:rsidRPr="001B0DB2" w:rsidRDefault="001B0DB2" w:rsidP="001B0DB2">
      <w:pPr>
        <w:spacing w:line="240" w:lineRule="auto"/>
        <w:rPr>
          <w:rFonts w:ascii="Arial" w:hAnsi="Arial" w:cs="Arial"/>
        </w:rPr>
      </w:pPr>
    </w:p>
    <w:p w14:paraId="0C21C969" w14:textId="77777777" w:rsidR="001B0DB2" w:rsidRPr="001B0DB2" w:rsidRDefault="001B0DB2" w:rsidP="001B0DB2">
      <w:pPr>
        <w:spacing w:line="240" w:lineRule="auto"/>
        <w:rPr>
          <w:rFonts w:ascii="Arial" w:hAnsi="Arial" w:cs="Arial"/>
        </w:rPr>
      </w:pPr>
      <w:r w:rsidRPr="001B0DB2">
        <w:rPr>
          <w:rFonts w:ascii="Arial" w:hAnsi="Arial" w:cs="Arial"/>
        </w:rPr>
        <w:t xml:space="preserve">            addDataToArrayList();</w:t>
      </w:r>
    </w:p>
    <w:p w14:paraId="07388795" w14:textId="77777777" w:rsidR="001B0DB2" w:rsidRPr="001B0DB2" w:rsidRDefault="001B0DB2" w:rsidP="001B0DB2">
      <w:pPr>
        <w:spacing w:line="240" w:lineRule="auto"/>
        <w:rPr>
          <w:rFonts w:ascii="Arial" w:hAnsi="Arial" w:cs="Arial"/>
        </w:rPr>
      </w:pPr>
    </w:p>
    <w:p w14:paraId="1EB608B7" w14:textId="77777777" w:rsidR="001B0DB2" w:rsidRPr="001B0DB2" w:rsidRDefault="001B0DB2" w:rsidP="001B0DB2">
      <w:pPr>
        <w:spacing w:line="240" w:lineRule="auto"/>
        <w:rPr>
          <w:rFonts w:ascii="Arial" w:hAnsi="Arial" w:cs="Arial"/>
        </w:rPr>
      </w:pPr>
      <w:r w:rsidRPr="001B0DB2">
        <w:rPr>
          <w:rFonts w:ascii="Arial" w:hAnsi="Arial" w:cs="Arial"/>
        </w:rPr>
        <w:t xml:space="preserve">        } catch (FileNotFoundException ex) {</w:t>
      </w:r>
    </w:p>
    <w:p w14:paraId="4879270D" w14:textId="77777777" w:rsidR="001B0DB2" w:rsidRPr="001B0DB2" w:rsidRDefault="001B0DB2" w:rsidP="001B0DB2">
      <w:pPr>
        <w:spacing w:line="240" w:lineRule="auto"/>
        <w:rPr>
          <w:rFonts w:ascii="Arial" w:hAnsi="Arial" w:cs="Arial"/>
        </w:rPr>
      </w:pPr>
      <w:r w:rsidRPr="001B0DB2">
        <w:rPr>
          <w:rFonts w:ascii="Arial" w:hAnsi="Arial" w:cs="Arial"/>
        </w:rPr>
        <w:lastRenderedPageBreak/>
        <w:t xml:space="preserve">            System.out.println("file not found");</w:t>
      </w:r>
    </w:p>
    <w:p w14:paraId="6ADBFE01"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14AC55DE" w14:textId="77777777" w:rsidR="001B0DB2" w:rsidRPr="001B0DB2" w:rsidRDefault="001B0DB2" w:rsidP="001B0DB2">
      <w:pPr>
        <w:spacing w:line="240" w:lineRule="auto"/>
        <w:rPr>
          <w:rFonts w:ascii="Arial" w:hAnsi="Arial" w:cs="Arial"/>
        </w:rPr>
      </w:pPr>
    </w:p>
    <w:p w14:paraId="3266CF89"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D3482DA" w14:textId="77777777" w:rsidR="001B0DB2" w:rsidRPr="001B0DB2" w:rsidRDefault="001B0DB2" w:rsidP="001B0DB2">
      <w:pPr>
        <w:spacing w:line="240" w:lineRule="auto"/>
        <w:rPr>
          <w:rFonts w:ascii="Arial" w:hAnsi="Arial" w:cs="Arial"/>
        </w:rPr>
      </w:pPr>
    </w:p>
    <w:p w14:paraId="528CB4FE"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7B085F45" w14:textId="77777777" w:rsidR="001B0DB2" w:rsidRPr="001B0DB2" w:rsidRDefault="001B0DB2" w:rsidP="001B0DB2">
      <w:pPr>
        <w:spacing w:line="240" w:lineRule="auto"/>
        <w:rPr>
          <w:rFonts w:ascii="Arial" w:hAnsi="Arial" w:cs="Arial"/>
        </w:rPr>
      </w:pPr>
      <w:r w:rsidRPr="001B0DB2">
        <w:rPr>
          <w:rFonts w:ascii="Arial" w:hAnsi="Arial" w:cs="Arial"/>
        </w:rPr>
        <w:t xml:space="preserve">     * remove the student by id</w:t>
      </w:r>
    </w:p>
    <w:p w14:paraId="0B3BC298"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EA503AF"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removeInfomationById() {</w:t>
      </w:r>
    </w:p>
    <w:p w14:paraId="6B8B0878" w14:textId="77777777" w:rsidR="001B0DB2" w:rsidRPr="001B0DB2" w:rsidRDefault="001B0DB2" w:rsidP="001B0DB2">
      <w:pPr>
        <w:spacing w:line="240" w:lineRule="auto"/>
        <w:rPr>
          <w:rFonts w:ascii="Arial" w:hAnsi="Arial" w:cs="Arial"/>
        </w:rPr>
      </w:pPr>
      <w:r w:rsidRPr="001B0DB2">
        <w:rPr>
          <w:rFonts w:ascii="Arial" w:hAnsi="Arial" w:cs="Arial"/>
        </w:rPr>
        <w:t xml:space="preserve">        deletebyId();</w:t>
      </w:r>
    </w:p>
    <w:p w14:paraId="4FD0D0C3" w14:textId="77777777" w:rsidR="001B0DB2" w:rsidRPr="001B0DB2" w:rsidRDefault="001B0DB2" w:rsidP="001B0DB2">
      <w:pPr>
        <w:spacing w:line="240" w:lineRule="auto"/>
        <w:rPr>
          <w:rFonts w:ascii="Arial" w:hAnsi="Arial" w:cs="Arial"/>
        </w:rPr>
      </w:pPr>
    </w:p>
    <w:p w14:paraId="18E5BBB5"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05ED3B0" w14:textId="77777777" w:rsidR="001B0DB2" w:rsidRPr="001B0DB2" w:rsidRDefault="001B0DB2" w:rsidP="001B0DB2">
      <w:pPr>
        <w:spacing w:line="240" w:lineRule="auto"/>
        <w:rPr>
          <w:rFonts w:ascii="Arial" w:hAnsi="Arial" w:cs="Arial"/>
        </w:rPr>
      </w:pPr>
    </w:p>
    <w:p w14:paraId="10EBE4FA"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4BBFCB9" w14:textId="77777777" w:rsidR="001B0DB2" w:rsidRPr="001B0DB2" w:rsidRDefault="001B0DB2" w:rsidP="001B0DB2">
      <w:pPr>
        <w:spacing w:line="240" w:lineRule="auto"/>
        <w:rPr>
          <w:rFonts w:ascii="Arial" w:hAnsi="Arial" w:cs="Arial"/>
        </w:rPr>
      </w:pPr>
      <w:r w:rsidRPr="001B0DB2">
        <w:rPr>
          <w:rFonts w:ascii="Arial" w:hAnsi="Arial" w:cs="Arial"/>
        </w:rPr>
        <w:t xml:space="preserve">     * display all the student infomations in the array list</w:t>
      </w:r>
    </w:p>
    <w:p w14:paraId="7ADB1DFE"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31AA2D8"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outputAllDetailsOfStudents() {</w:t>
      </w:r>
    </w:p>
    <w:p w14:paraId="6FE5FED3" w14:textId="77777777" w:rsidR="001B0DB2" w:rsidRPr="001B0DB2" w:rsidRDefault="001B0DB2" w:rsidP="001B0DB2">
      <w:pPr>
        <w:spacing w:line="240" w:lineRule="auto"/>
        <w:rPr>
          <w:rFonts w:ascii="Arial" w:hAnsi="Arial" w:cs="Arial"/>
        </w:rPr>
      </w:pPr>
    </w:p>
    <w:p w14:paraId="656DD3FE"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Testing");</w:t>
      </w:r>
    </w:p>
    <w:p w14:paraId="416AB47B" w14:textId="77777777" w:rsidR="001B0DB2" w:rsidRPr="001B0DB2" w:rsidRDefault="001B0DB2" w:rsidP="001B0DB2">
      <w:pPr>
        <w:spacing w:line="240" w:lineRule="auto"/>
        <w:rPr>
          <w:rFonts w:ascii="Arial" w:hAnsi="Arial" w:cs="Arial"/>
        </w:rPr>
      </w:pPr>
      <w:r w:rsidRPr="001B0DB2">
        <w:rPr>
          <w:rFonts w:ascii="Arial" w:hAnsi="Arial" w:cs="Arial"/>
        </w:rPr>
        <w:t xml:space="preserve">        for (Student s : students) {</w:t>
      </w:r>
    </w:p>
    <w:p w14:paraId="359A9A2B" w14:textId="77777777" w:rsidR="001B0DB2" w:rsidRPr="001B0DB2" w:rsidRDefault="001B0DB2" w:rsidP="001B0DB2">
      <w:pPr>
        <w:spacing w:line="240" w:lineRule="auto"/>
        <w:rPr>
          <w:rFonts w:ascii="Arial" w:hAnsi="Arial" w:cs="Arial"/>
        </w:rPr>
      </w:pPr>
      <w:r w:rsidRPr="001B0DB2">
        <w:rPr>
          <w:rFonts w:ascii="Arial" w:hAnsi="Arial" w:cs="Arial"/>
        </w:rPr>
        <w:t xml:space="preserve">            s.reportGrade(carrybit, OUTPUTFILE);</w:t>
      </w:r>
    </w:p>
    <w:p w14:paraId="0719220A"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w:t>
      </w:r>
    </w:p>
    <w:p w14:paraId="6A3B98DF"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B64888B" w14:textId="77777777" w:rsidR="001B0DB2" w:rsidRPr="001B0DB2" w:rsidRDefault="001B0DB2" w:rsidP="001B0DB2">
      <w:pPr>
        <w:spacing w:line="240" w:lineRule="auto"/>
        <w:rPr>
          <w:rFonts w:ascii="Arial" w:hAnsi="Arial" w:cs="Arial"/>
        </w:rPr>
      </w:pPr>
    </w:p>
    <w:p w14:paraId="2AD6F4B2"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13760CFC" w14:textId="77777777" w:rsidR="001B0DB2" w:rsidRPr="001B0DB2" w:rsidRDefault="001B0DB2" w:rsidP="001B0DB2">
      <w:pPr>
        <w:spacing w:line="240" w:lineRule="auto"/>
        <w:rPr>
          <w:rFonts w:ascii="Arial" w:hAnsi="Arial" w:cs="Arial"/>
        </w:rPr>
      </w:pPr>
    </w:p>
    <w:p w14:paraId="32DCDB7E"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5DDD303C" w14:textId="77777777" w:rsidR="001B0DB2" w:rsidRPr="001B0DB2" w:rsidRDefault="001B0DB2" w:rsidP="001B0DB2">
      <w:pPr>
        <w:spacing w:line="240" w:lineRule="auto"/>
        <w:rPr>
          <w:rFonts w:ascii="Arial" w:hAnsi="Arial" w:cs="Arial"/>
        </w:rPr>
      </w:pPr>
      <w:r w:rsidRPr="001B0DB2">
        <w:rPr>
          <w:rFonts w:ascii="Arial" w:hAnsi="Arial" w:cs="Arial"/>
        </w:rPr>
        <w:t xml:space="preserve">     * get the student marks for course work student </w:t>
      </w:r>
    </w:p>
    <w:p w14:paraId="0990683C"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3FB71A2"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getNumberOfStudentAboveAndBelowAverageCourseWork() {</w:t>
      </w:r>
    </w:p>
    <w:p w14:paraId="6043114B" w14:textId="77777777" w:rsidR="001B0DB2" w:rsidRPr="001B0DB2" w:rsidRDefault="001B0DB2" w:rsidP="001B0DB2">
      <w:pPr>
        <w:spacing w:line="240" w:lineRule="auto"/>
        <w:rPr>
          <w:rFonts w:ascii="Arial" w:hAnsi="Arial" w:cs="Arial"/>
        </w:rPr>
      </w:pPr>
      <w:r w:rsidRPr="001B0DB2">
        <w:rPr>
          <w:rFonts w:ascii="Arial" w:hAnsi="Arial" w:cs="Arial"/>
        </w:rPr>
        <w:t xml:space="preserve">        try{</w:t>
      </w:r>
    </w:p>
    <w:p w14:paraId="07FB41FE" w14:textId="77777777" w:rsidR="001B0DB2" w:rsidRPr="001B0DB2" w:rsidRDefault="001B0DB2" w:rsidP="001B0DB2">
      <w:pPr>
        <w:spacing w:line="240" w:lineRule="auto"/>
        <w:rPr>
          <w:rFonts w:ascii="Arial" w:hAnsi="Arial" w:cs="Arial"/>
        </w:rPr>
      </w:pPr>
      <w:r w:rsidRPr="001B0DB2">
        <w:rPr>
          <w:rFonts w:ascii="Arial" w:hAnsi="Arial" w:cs="Arial"/>
        </w:rPr>
        <w:lastRenderedPageBreak/>
        <w:t xml:space="preserve">            numberOfStudentGetAboveOrBelowCalculation(aveageMarksForCourseWorkStudent());</w:t>
      </w:r>
    </w:p>
    <w:p w14:paraId="4D1F5549" w14:textId="77777777" w:rsidR="001B0DB2" w:rsidRPr="001B0DB2" w:rsidRDefault="001B0DB2" w:rsidP="001B0DB2">
      <w:pPr>
        <w:spacing w:line="240" w:lineRule="auto"/>
        <w:rPr>
          <w:rFonts w:ascii="Arial" w:hAnsi="Arial" w:cs="Arial"/>
        </w:rPr>
      </w:pPr>
      <w:r w:rsidRPr="001B0DB2">
        <w:rPr>
          <w:rFonts w:ascii="Arial" w:hAnsi="Arial" w:cs="Arial"/>
        </w:rPr>
        <w:t xml:space="preserve">        }catch(java.lang.ArithmeticException ex){</w:t>
      </w:r>
    </w:p>
    <w:p w14:paraId="4617AB35"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Cant divide by 0");</w:t>
      </w:r>
    </w:p>
    <w:p w14:paraId="150FFA5B"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21043054"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38BED3FE" w14:textId="77777777" w:rsidR="001B0DB2" w:rsidRPr="001B0DB2" w:rsidRDefault="001B0DB2" w:rsidP="001B0DB2">
      <w:pPr>
        <w:spacing w:line="240" w:lineRule="auto"/>
        <w:rPr>
          <w:rFonts w:ascii="Arial" w:hAnsi="Arial" w:cs="Arial"/>
        </w:rPr>
      </w:pPr>
    </w:p>
    <w:p w14:paraId="0BD78A13"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66D8A35D" w14:textId="77777777" w:rsidR="001B0DB2" w:rsidRPr="001B0DB2" w:rsidRDefault="001B0DB2" w:rsidP="001B0DB2">
      <w:pPr>
        <w:spacing w:line="240" w:lineRule="auto"/>
        <w:rPr>
          <w:rFonts w:ascii="Arial" w:hAnsi="Arial" w:cs="Arial"/>
        </w:rPr>
      </w:pPr>
      <w:r w:rsidRPr="001B0DB2">
        <w:rPr>
          <w:rFonts w:ascii="Arial" w:hAnsi="Arial" w:cs="Arial"/>
        </w:rPr>
        <w:t xml:space="preserve">     * get the student data from array list by id</w:t>
      </w:r>
    </w:p>
    <w:p w14:paraId="200003EC"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3BA3461B"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checkArrayListByStudentId() {</w:t>
      </w:r>
    </w:p>
    <w:p w14:paraId="01C55DB1" w14:textId="77777777" w:rsidR="001B0DB2" w:rsidRPr="001B0DB2" w:rsidRDefault="001B0DB2" w:rsidP="001B0DB2">
      <w:pPr>
        <w:spacing w:line="240" w:lineRule="auto"/>
        <w:rPr>
          <w:rFonts w:ascii="Arial" w:hAnsi="Arial" w:cs="Arial"/>
        </w:rPr>
      </w:pPr>
      <w:r w:rsidRPr="001B0DB2">
        <w:rPr>
          <w:rFonts w:ascii="Arial" w:hAnsi="Arial" w:cs="Arial"/>
        </w:rPr>
        <w:t xml:space="preserve">        getIdAndDisplay();</w:t>
      </w:r>
    </w:p>
    <w:p w14:paraId="0BA807A6" w14:textId="77777777" w:rsidR="001B0DB2" w:rsidRPr="001B0DB2" w:rsidRDefault="001B0DB2" w:rsidP="001B0DB2">
      <w:pPr>
        <w:spacing w:line="240" w:lineRule="auto"/>
        <w:rPr>
          <w:rFonts w:ascii="Arial" w:hAnsi="Arial" w:cs="Arial"/>
        </w:rPr>
      </w:pPr>
    </w:p>
    <w:p w14:paraId="483A3590"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7C25A001" w14:textId="77777777" w:rsidR="001B0DB2" w:rsidRPr="001B0DB2" w:rsidRDefault="001B0DB2" w:rsidP="001B0DB2">
      <w:pPr>
        <w:spacing w:line="240" w:lineRule="auto"/>
        <w:rPr>
          <w:rFonts w:ascii="Arial" w:hAnsi="Arial" w:cs="Arial"/>
        </w:rPr>
      </w:pPr>
    </w:p>
    <w:p w14:paraId="4A783AF4"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17A6E66" w14:textId="77777777" w:rsidR="001B0DB2" w:rsidRPr="001B0DB2" w:rsidRDefault="001B0DB2" w:rsidP="001B0DB2">
      <w:pPr>
        <w:spacing w:line="240" w:lineRule="auto"/>
        <w:rPr>
          <w:rFonts w:ascii="Arial" w:hAnsi="Arial" w:cs="Arial"/>
        </w:rPr>
      </w:pPr>
      <w:r w:rsidRPr="001B0DB2">
        <w:rPr>
          <w:rFonts w:ascii="Arial" w:hAnsi="Arial" w:cs="Arial"/>
        </w:rPr>
        <w:t xml:space="preserve">     * sort the student by id in the array list</w:t>
      </w:r>
    </w:p>
    <w:p w14:paraId="50E9E4AB"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37F65501"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sortingStudentsById() {</w:t>
      </w:r>
    </w:p>
    <w:p w14:paraId="0027E75A" w14:textId="77777777" w:rsidR="001B0DB2" w:rsidRPr="001B0DB2" w:rsidRDefault="001B0DB2" w:rsidP="001B0DB2">
      <w:pPr>
        <w:spacing w:line="240" w:lineRule="auto"/>
        <w:rPr>
          <w:rFonts w:ascii="Arial" w:hAnsi="Arial" w:cs="Arial"/>
        </w:rPr>
      </w:pPr>
      <w:r w:rsidRPr="001B0DB2">
        <w:rPr>
          <w:rFonts w:ascii="Arial" w:hAnsi="Arial" w:cs="Arial"/>
        </w:rPr>
        <w:t xml:space="preserve">        bubbleSort();</w:t>
      </w:r>
    </w:p>
    <w:p w14:paraId="15E30EF6" w14:textId="77777777" w:rsidR="001B0DB2" w:rsidRPr="001B0DB2" w:rsidRDefault="001B0DB2" w:rsidP="001B0DB2">
      <w:pPr>
        <w:spacing w:line="240" w:lineRule="auto"/>
        <w:rPr>
          <w:rFonts w:ascii="Arial" w:hAnsi="Arial" w:cs="Arial"/>
        </w:rPr>
      </w:pPr>
      <w:r w:rsidRPr="001B0DB2">
        <w:rPr>
          <w:rFonts w:ascii="Arial" w:hAnsi="Arial" w:cs="Arial"/>
        </w:rPr>
        <w:t xml:space="preserve">        bubbleStored = true;</w:t>
      </w:r>
    </w:p>
    <w:p w14:paraId="42C1ADBD" w14:textId="77777777" w:rsidR="001B0DB2" w:rsidRPr="001B0DB2" w:rsidRDefault="001B0DB2" w:rsidP="001B0DB2">
      <w:pPr>
        <w:spacing w:line="240" w:lineRule="auto"/>
        <w:rPr>
          <w:rFonts w:ascii="Arial" w:hAnsi="Arial" w:cs="Arial"/>
        </w:rPr>
      </w:pPr>
    </w:p>
    <w:p w14:paraId="1B33009D"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0EAB41A2" w14:textId="77777777" w:rsidR="001B0DB2" w:rsidRPr="001B0DB2" w:rsidRDefault="001B0DB2" w:rsidP="001B0DB2">
      <w:pPr>
        <w:spacing w:line="240" w:lineRule="auto"/>
        <w:rPr>
          <w:rFonts w:ascii="Arial" w:hAnsi="Arial" w:cs="Arial"/>
        </w:rPr>
      </w:pPr>
    </w:p>
    <w:p w14:paraId="5B0198F9"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67568057" w14:textId="77777777" w:rsidR="001B0DB2" w:rsidRPr="001B0DB2" w:rsidRDefault="001B0DB2" w:rsidP="001B0DB2">
      <w:pPr>
        <w:spacing w:line="240" w:lineRule="auto"/>
        <w:rPr>
          <w:rFonts w:ascii="Arial" w:hAnsi="Arial" w:cs="Arial"/>
        </w:rPr>
      </w:pPr>
      <w:r w:rsidRPr="001B0DB2">
        <w:rPr>
          <w:rFonts w:ascii="Arial" w:hAnsi="Arial" w:cs="Arial"/>
        </w:rPr>
        <w:t xml:space="preserve">     * print array list to csv</w:t>
      </w:r>
    </w:p>
    <w:p w14:paraId="7C867B6B"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E39B4B3"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printSortedArrayListToCsv() {</w:t>
      </w:r>
    </w:p>
    <w:p w14:paraId="16D6288C" w14:textId="77777777" w:rsidR="001B0DB2" w:rsidRPr="001B0DB2" w:rsidRDefault="001B0DB2" w:rsidP="001B0DB2">
      <w:pPr>
        <w:spacing w:line="240" w:lineRule="auto"/>
        <w:rPr>
          <w:rFonts w:ascii="Arial" w:hAnsi="Arial" w:cs="Arial"/>
        </w:rPr>
      </w:pPr>
      <w:r w:rsidRPr="001B0DB2">
        <w:rPr>
          <w:rFonts w:ascii="Arial" w:hAnsi="Arial" w:cs="Arial"/>
        </w:rPr>
        <w:t xml:space="preserve">        printToCsv();</w:t>
      </w:r>
    </w:p>
    <w:p w14:paraId="30DE3D74" w14:textId="77777777" w:rsidR="001B0DB2" w:rsidRPr="001B0DB2" w:rsidRDefault="001B0DB2" w:rsidP="001B0DB2">
      <w:pPr>
        <w:spacing w:line="240" w:lineRule="auto"/>
        <w:rPr>
          <w:rFonts w:ascii="Arial" w:hAnsi="Arial" w:cs="Arial"/>
        </w:rPr>
      </w:pPr>
    </w:p>
    <w:p w14:paraId="58E866A0"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66B60002" w14:textId="77777777" w:rsidR="001B0DB2" w:rsidRPr="001B0DB2" w:rsidRDefault="001B0DB2" w:rsidP="001B0DB2">
      <w:pPr>
        <w:spacing w:line="240" w:lineRule="auto"/>
        <w:rPr>
          <w:rFonts w:ascii="Arial" w:hAnsi="Arial" w:cs="Arial"/>
        </w:rPr>
      </w:pPr>
    </w:p>
    <w:p w14:paraId="6F2B3E8A" w14:textId="77777777" w:rsidR="001B0DB2" w:rsidRPr="001B0DB2" w:rsidRDefault="001B0DB2" w:rsidP="001B0DB2">
      <w:pPr>
        <w:spacing w:line="240" w:lineRule="auto"/>
        <w:rPr>
          <w:rFonts w:ascii="Arial" w:hAnsi="Arial" w:cs="Arial"/>
        </w:rPr>
      </w:pPr>
      <w:r w:rsidRPr="001B0DB2">
        <w:rPr>
          <w:rFonts w:ascii="Arial" w:hAnsi="Arial" w:cs="Arial"/>
        </w:rPr>
        <w:lastRenderedPageBreak/>
        <w:t xml:space="preserve">    /**</w:t>
      </w:r>
    </w:p>
    <w:p w14:paraId="690B30F6" w14:textId="77777777" w:rsidR="001B0DB2" w:rsidRPr="001B0DB2" w:rsidRDefault="001B0DB2" w:rsidP="001B0DB2">
      <w:pPr>
        <w:spacing w:line="240" w:lineRule="auto"/>
        <w:rPr>
          <w:rFonts w:ascii="Arial" w:hAnsi="Arial" w:cs="Arial"/>
        </w:rPr>
      </w:pPr>
      <w:r w:rsidRPr="001B0DB2">
        <w:rPr>
          <w:rFonts w:ascii="Arial" w:hAnsi="Arial" w:cs="Arial"/>
        </w:rPr>
        <w:t xml:space="preserve">     * print menu</w:t>
      </w:r>
    </w:p>
    <w:p w14:paraId="6D623EE2"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6D13450E" w14:textId="77777777" w:rsidR="001B0DB2" w:rsidRPr="001B0DB2" w:rsidRDefault="001B0DB2" w:rsidP="001B0DB2">
      <w:pPr>
        <w:spacing w:line="240" w:lineRule="auto"/>
        <w:rPr>
          <w:rFonts w:ascii="Arial" w:hAnsi="Arial" w:cs="Arial"/>
        </w:rPr>
      </w:pPr>
      <w:r w:rsidRPr="001B0DB2">
        <w:rPr>
          <w:rFonts w:ascii="Arial" w:hAnsi="Arial" w:cs="Arial"/>
        </w:rPr>
        <w:t xml:space="preserve">    public static void printMenu() {</w:t>
      </w:r>
    </w:p>
    <w:p w14:paraId="174D2C17"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1. Quit (exit the program)");</w:t>
      </w:r>
    </w:p>
    <w:p w14:paraId="06A12788"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6F763038"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2424CDCE"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w:t>
      </w:r>
    </w:p>
    <w:p w14:paraId="32F81C3F" w14:textId="77777777" w:rsidR="001B0DB2" w:rsidRPr="001B0DB2" w:rsidRDefault="001B0DB2" w:rsidP="001B0DB2">
      <w:pPr>
        <w:spacing w:line="240" w:lineRule="auto"/>
        <w:rPr>
          <w:rFonts w:ascii="Arial" w:hAnsi="Arial" w:cs="Arial"/>
        </w:rPr>
      </w:pPr>
      <w:r w:rsidRPr="001B0DB2">
        <w:rPr>
          <w:rFonts w:ascii="Arial" w:hAnsi="Arial" w:cs="Arial"/>
        </w:rPr>
        <w:t xml:space="preserve">                       2. Add (to the ArrayList) from csv. """);</w:t>
      </w:r>
    </w:p>
    <w:p w14:paraId="73607081"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55C8F9FA"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1A2AC211"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w:t>
      </w:r>
    </w:p>
    <w:p w14:paraId="7563BC45" w14:textId="77777777" w:rsidR="001B0DB2" w:rsidRPr="001B0DB2" w:rsidRDefault="001B0DB2" w:rsidP="001B0DB2">
      <w:pPr>
        <w:spacing w:line="240" w:lineRule="auto"/>
        <w:rPr>
          <w:rFonts w:ascii="Arial" w:hAnsi="Arial" w:cs="Arial"/>
        </w:rPr>
      </w:pPr>
      <w:r w:rsidRPr="001B0DB2">
        <w:rPr>
          <w:rFonts w:ascii="Arial" w:hAnsi="Arial" w:cs="Arial"/>
        </w:rPr>
        <w:t xml:space="preserve">                       3. Delete from arraylist by student ID. """);</w:t>
      </w:r>
    </w:p>
    <w:p w14:paraId="0E3AA8D1"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7B6B163D"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56412AD4"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4. Output all details currently held in the ArrayList. ");</w:t>
      </w:r>
    </w:p>
    <w:p w14:paraId="1D14ECD8"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46CEEE8A"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0BA1F655"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w:t>
      </w:r>
    </w:p>
    <w:p w14:paraId="5F73D852" w14:textId="77777777" w:rsidR="001B0DB2" w:rsidRPr="001B0DB2" w:rsidRDefault="001B0DB2" w:rsidP="001B0DB2">
      <w:pPr>
        <w:spacing w:line="240" w:lineRule="auto"/>
        <w:rPr>
          <w:rFonts w:ascii="Arial" w:hAnsi="Arial" w:cs="Arial"/>
        </w:rPr>
      </w:pPr>
      <w:r w:rsidRPr="001B0DB2">
        <w:rPr>
          <w:rFonts w:ascii="Arial" w:hAnsi="Arial" w:cs="Arial"/>
        </w:rPr>
        <w:t xml:space="preserve">                       5. Calculate overall marks for course work students. """);</w:t>
      </w:r>
    </w:p>
    <w:p w14:paraId="7A3E9987"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4E94C4C8"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3C4E067F"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w:t>
      </w:r>
    </w:p>
    <w:p w14:paraId="185C07D0" w14:textId="77777777" w:rsidR="001B0DB2" w:rsidRPr="001B0DB2" w:rsidRDefault="001B0DB2" w:rsidP="001B0DB2">
      <w:pPr>
        <w:spacing w:line="240" w:lineRule="auto"/>
        <w:rPr>
          <w:rFonts w:ascii="Arial" w:hAnsi="Arial" w:cs="Arial"/>
        </w:rPr>
      </w:pPr>
      <w:r w:rsidRPr="001B0DB2">
        <w:rPr>
          <w:rFonts w:ascii="Arial" w:hAnsi="Arial" w:cs="Arial"/>
        </w:rPr>
        <w:t xml:space="preserve">                       6. Report grade by student ID. """);</w:t>
      </w:r>
    </w:p>
    <w:p w14:paraId="1DA46997"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47739415"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3804B562"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w:t>
      </w:r>
    </w:p>
    <w:p w14:paraId="27AF3C95" w14:textId="77777777" w:rsidR="001B0DB2" w:rsidRPr="001B0DB2" w:rsidRDefault="001B0DB2" w:rsidP="001B0DB2">
      <w:pPr>
        <w:spacing w:line="240" w:lineRule="auto"/>
        <w:rPr>
          <w:rFonts w:ascii="Arial" w:hAnsi="Arial" w:cs="Arial"/>
        </w:rPr>
      </w:pPr>
      <w:r w:rsidRPr="001B0DB2">
        <w:rPr>
          <w:rFonts w:ascii="Arial" w:hAnsi="Arial" w:cs="Arial"/>
        </w:rPr>
        <w:t xml:space="preserve">                       7. Bubble sort the students in arraylist. """);</w:t>
      </w:r>
    </w:p>
    <w:p w14:paraId="08B3DAA7"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76D7E6D2"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53BF024B" w14:textId="77777777" w:rsidR="001B0DB2" w:rsidRPr="001B0DB2" w:rsidRDefault="001B0DB2" w:rsidP="001B0DB2">
      <w:pPr>
        <w:spacing w:line="240" w:lineRule="auto"/>
        <w:rPr>
          <w:rFonts w:ascii="Arial" w:hAnsi="Arial" w:cs="Arial"/>
        </w:rPr>
      </w:pPr>
      <w:r w:rsidRPr="001B0DB2">
        <w:rPr>
          <w:rFonts w:ascii="Arial" w:hAnsi="Arial" w:cs="Arial"/>
        </w:rPr>
        <w:t xml:space="preserve">        Helper.println("""</w:t>
      </w:r>
    </w:p>
    <w:p w14:paraId="61C7E8C3" w14:textId="77777777" w:rsidR="001B0DB2" w:rsidRPr="001B0DB2" w:rsidRDefault="001B0DB2" w:rsidP="001B0DB2">
      <w:pPr>
        <w:spacing w:line="240" w:lineRule="auto"/>
        <w:rPr>
          <w:rFonts w:ascii="Arial" w:hAnsi="Arial" w:cs="Arial"/>
        </w:rPr>
      </w:pPr>
      <w:r w:rsidRPr="001B0DB2">
        <w:rPr>
          <w:rFonts w:ascii="Arial" w:hAnsi="Arial" w:cs="Arial"/>
        </w:rPr>
        <w:lastRenderedPageBreak/>
        <w:t xml:space="preserve">                       8. Output SORTED arraylist to csv. """);</w:t>
      </w:r>
    </w:p>
    <w:p w14:paraId="4D3961CC"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2D69AA99" w14:textId="77777777" w:rsidR="001B0DB2" w:rsidRPr="001B0DB2" w:rsidRDefault="001B0DB2" w:rsidP="001B0DB2">
      <w:pPr>
        <w:spacing w:line="240" w:lineRule="auto"/>
        <w:rPr>
          <w:rFonts w:ascii="Arial" w:hAnsi="Arial" w:cs="Arial"/>
        </w:rPr>
      </w:pPr>
      <w:r w:rsidRPr="001B0DB2">
        <w:rPr>
          <w:rFonts w:ascii="Arial" w:hAnsi="Arial" w:cs="Arial"/>
        </w:rPr>
        <w:t xml:space="preserve">        System.out.println();</w:t>
      </w:r>
    </w:p>
    <w:p w14:paraId="49C2811B" w14:textId="77777777" w:rsidR="001B0DB2" w:rsidRPr="001B0DB2" w:rsidRDefault="001B0DB2" w:rsidP="001B0DB2">
      <w:pPr>
        <w:spacing w:line="240" w:lineRule="auto"/>
        <w:rPr>
          <w:rFonts w:ascii="Arial" w:hAnsi="Arial" w:cs="Arial"/>
        </w:rPr>
      </w:pPr>
      <w:r w:rsidRPr="001B0DB2">
        <w:rPr>
          <w:rFonts w:ascii="Arial" w:hAnsi="Arial" w:cs="Arial"/>
        </w:rPr>
        <w:t xml:space="preserve">    }</w:t>
      </w:r>
    </w:p>
    <w:p w14:paraId="45DFB443" w14:textId="77777777" w:rsidR="001B0DB2" w:rsidRPr="001B0DB2" w:rsidRDefault="001B0DB2" w:rsidP="001B0DB2">
      <w:pPr>
        <w:spacing w:line="240" w:lineRule="auto"/>
        <w:rPr>
          <w:rFonts w:ascii="Arial" w:hAnsi="Arial" w:cs="Arial"/>
        </w:rPr>
      </w:pPr>
    </w:p>
    <w:p w14:paraId="2796AF31" w14:textId="321344CF" w:rsidR="001B0DB2" w:rsidRPr="001B0DB2" w:rsidRDefault="001B0DB2" w:rsidP="001B0DB2">
      <w:pPr>
        <w:spacing w:line="240" w:lineRule="auto"/>
        <w:rPr>
          <w:rFonts w:ascii="Arial" w:hAnsi="Arial" w:cs="Arial"/>
        </w:rPr>
      </w:pPr>
      <w:r w:rsidRPr="001B0DB2">
        <w:rPr>
          <w:rFonts w:ascii="Arial" w:hAnsi="Arial" w:cs="Arial"/>
        </w:rPr>
        <w:t>}</w:t>
      </w:r>
    </w:p>
    <w:p w14:paraId="288E635F" w14:textId="7986FC90" w:rsidR="00F52143" w:rsidRDefault="00F52143"/>
    <w:p w14:paraId="4A942456" w14:textId="77777777" w:rsidR="00F52143" w:rsidRDefault="00F52143"/>
    <w:sectPr w:rsidR="00F521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662D5"/>
    <w:multiLevelType w:val="multilevel"/>
    <w:tmpl w:val="A5509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9F5ADD"/>
    <w:multiLevelType w:val="multilevel"/>
    <w:tmpl w:val="3D068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BDA5804"/>
    <w:multiLevelType w:val="multilevel"/>
    <w:tmpl w:val="9A5EB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A5D56"/>
    <w:multiLevelType w:val="hybridMultilevel"/>
    <w:tmpl w:val="C00C4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F825E9"/>
    <w:multiLevelType w:val="multilevel"/>
    <w:tmpl w:val="46C2E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F433E39"/>
    <w:multiLevelType w:val="multilevel"/>
    <w:tmpl w:val="7DBC2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5F7544A"/>
    <w:multiLevelType w:val="multilevel"/>
    <w:tmpl w:val="D338C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4747444">
    <w:abstractNumId w:val="1"/>
  </w:num>
  <w:num w:numId="2" w16cid:durableId="2031954663">
    <w:abstractNumId w:val="6"/>
  </w:num>
  <w:num w:numId="3" w16cid:durableId="406194768">
    <w:abstractNumId w:val="4"/>
  </w:num>
  <w:num w:numId="4" w16cid:durableId="1385639947">
    <w:abstractNumId w:val="5"/>
  </w:num>
  <w:num w:numId="5" w16cid:durableId="1228566856">
    <w:abstractNumId w:val="0"/>
  </w:num>
  <w:num w:numId="6" w16cid:durableId="415253583">
    <w:abstractNumId w:val="2"/>
  </w:num>
  <w:num w:numId="7" w16cid:durableId="3235076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Tc0NTEzNzezNDdQ0lEKTi0uzszPAymwqAUAw7c3WCwAAAA="/>
  </w:docVars>
  <w:rsids>
    <w:rsidRoot w:val="009B3C5B"/>
    <w:rsid w:val="000114A9"/>
    <w:rsid w:val="0001296A"/>
    <w:rsid w:val="0003787D"/>
    <w:rsid w:val="00062EB7"/>
    <w:rsid w:val="000905B7"/>
    <w:rsid w:val="00090B35"/>
    <w:rsid w:val="000A14C6"/>
    <w:rsid w:val="000A4BC0"/>
    <w:rsid w:val="000E2A9C"/>
    <w:rsid w:val="000F30E5"/>
    <w:rsid w:val="000F6A43"/>
    <w:rsid w:val="001060D9"/>
    <w:rsid w:val="0011257B"/>
    <w:rsid w:val="0013060A"/>
    <w:rsid w:val="001563D6"/>
    <w:rsid w:val="00161C71"/>
    <w:rsid w:val="001A679C"/>
    <w:rsid w:val="001B0DB2"/>
    <w:rsid w:val="001D1137"/>
    <w:rsid w:val="001E1EBF"/>
    <w:rsid w:val="001F3AD1"/>
    <w:rsid w:val="0021014F"/>
    <w:rsid w:val="00216C8C"/>
    <w:rsid w:val="00226DDD"/>
    <w:rsid w:val="00226F22"/>
    <w:rsid w:val="00243871"/>
    <w:rsid w:val="0026279A"/>
    <w:rsid w:val="00270DF2"/>
    <w:rsid w:val="002A4C6B"/>
    <w:rsid w:val="002A7186"/>
    <w:rsid w:val="002B28CD"/>
    <w:rsid w:val="002D1A2A"/>
    <w:rsid w:val="002D55F4"/>
    <w:rsid w:val="002E15A2"/>
    <w:rsid w:val="002E3576"/>
    <w:rsid w:val="002F47DF"/>
    <w:rsid w:val="00305CA0"/>
    <w:rsid w:val="00313F50"/>
    <w:rsid w:val="00314BCB"/>
    <w:rsid w:val="00363DC2"/>
    <w:rsid w:val="003714C9"/>
    <w:rsid w:val="00392802"/>
    <w:rsid w:val="00393EDF"/>
    <w:rsid w:val="003B1CDF"/>
    <w:rsid w:val="003B4333"/>
    <w:rsid w:val="003B46AD"/>
    <w:rsid w:val="003B768B"/>
    <w:rsid w:val="003E2CE1"/>
    <w:rsid w:val="003E50A8"/>
    <w:rsid w:val="0040305D"/>
    <w:rsid w:val="00424DEE"/>
    <w:rsid w:val="00472BF1"/>
    <w:rsid w:val="00474A33"/>
    <w:rsid w:val="004913CC"/>
    <w:rsid w:val="004A792B"/>
    <w:rsid w:val="004B208B"/>
    <w:rsid w:val="004D6236"/>
    <w:rsid w:val="004E557F"/>
    <w:rsid w:val="004F10E1"/>
    <w:rsid w:val="00500BC8"/>
    <w:rsid w:val="00513E61"/>
    <w:rsid w:val="00522519"/>
    <w:rsid w:val="00530339"/>
    <w:rsid w:val="005363F6"/>
    <w:rsid w:val="00537E36"/>
    <w:rsid w:val="00537E8B"/>
    <w:rsid w:val="00565459"/>
    <w:rsid w:val="005944EB"/>
    <w:rsid w:val="005D21D2"/>
    <w:rsid w:val="005E606A"/>
    <w:rsid w:val="005F1206"/>
    <w:rsid w:val="0060210E"/>
    <w:rsid w:val="00637EE6"/>
    <w:rsid w:val="0066198A"/>
    <w:rsid w:val="0067542F"/>
    <w:rsid w:val="00684D64"/>
    <w:rsid w:val="006A0136"/>
    <w:rsid w:val="006B03DD"/>
    <w:rsid w:val="006B4793"/>
    <w:rsid w:val="006D1290"/>
    <w:rsid w:val="006E5D9E"/>
    <w:rsid w:val="007073B0"/>
    <w:rsid w:val="00716408"/>
    <w:rsid w:val="00781488"/>
    <w:rsid w:val="00784347"/>
    <w:rsid w:val="00784647"/>
    <w:rsid w:val="00785C47"/>
    <w:rsid w:val="007F46BE"/>
    <w:rsid w:val="00800749"/>
    <w:rsid w:val="0080304C"/>
    <w:rsid w:val="008219C2"/>
    <w:rsid w:val="00826562"/>
    <w:rsid w:val="0082776B"/>
    <w:rsid w:val="00842F2E"/>
    <w:rsid w:val="008559EC"/>
    <w:rsid w:val="008616B1"/>
    <w:rsid w:val="00863121"/>
    <w:rsid w:val="00873527"/>
    <w:rsid w:val="0087552A"/>
    <w:rsid w:val="008764C4"/>
    <w:rsid w:val="008B151D"/>
    <w:rsid w:val="008C0A42"/>
    <w:rsid w:val="008C3367"/>
    <w:rsid w:val="008E11CC"/>
    <w:rsid w:val="008F66AB"/>
    <w:rsid w:val="00904A4C"/>
    <w:rsid w:val="009178E5"/>
    <w:rsid w:val="00932212"/>
    <w:rsid w:val="0093299F"/>
    <w:rsid w:val="00937A22"/>
    <w:rsid w:val="00961660"/>
    <w:rsid w:val="00972B3E"/>
    <w:rsid w:val="00976CFC"/>
    <w:rsid w:val="00995EAB"/>
    <w:rsid w:val="009B3C5B"/>
    <w:rsid w:val="009C2DCC"/>
    <w:rsid w:val="009C78D5"/>
    <w:rsid w:val="009E32AA"/>
    <w:rsid w:val="009F4732"/>
    <w:rsid w:val="00A238E7"/>
    <w:rsid w:val="00A3093E"/>
    <w:rsid w:val="00A553A8"/>
    <w:rsid w:val="00A95E3D"/>
    <w:rsid w:val="00AA3C38"/>
    <w:rsid w:val="00AB7A30"/>
    <w:rsid w:val="00AC1448"/>
    <w:rsid w:val="00AC179F"/>
    <w:rsid w:val="00AC22C2"/>
    <w:rsid w:val="00AC39C7"/>
    <w:rsid w:val="00AE509A"/>
    <w:rsid w:val="00AE5DC7"/>
    <w:rsid w:val="00B14A59"/>
    <w:rsid w:val="00B1690F"/>
    <w:rsid w:val="00B36D3F"/>
    <w:rsid w:val="00B539A0"/>
    <w:rsid w:val="00B546D2"/>
    <w:rsid w:val="00B65EFE"/>
    <w:rsid w:val="00B70646"/>
    <w:rsid w:val="00B80F0B"/>
    <w:rsid w:val="00B92F71"/>
    <w:rsid w:val="00BA44D1"/>
    <w:rsid w:val="00BB137B"/>
    <w:rsid w:val="00BD1F82"/>
    <w:rsid w:val="00BF3D60"/>
    <w:rsid w:val="00C016F0"/>
    <w:rsid w:val="00C1093B"/>
    <w:rsid w:val="00C1345D"/>
    <w:rsid w:val="00C17963"/>
    <w:rsid w:val="00C41F0E"/>
    <w:rsid w:val="00C62635"/>
    <w:rsid w:val="00C85F97"/>
    <w:rsid w:val="00C863E8"/>
    <w:rsid w:val="00CA1F95"/>
    <w:rsid w:val="00CC3045"/>
    <w:rsid w:val="00D26B78"/>
    <w:rsid w:val="00D3707E"/>
    <w:rsid w:val="00D37D84"/>
    <w:rsid w:val="00D451BC"/>
    <w:rsid w:val="00D63F9A"/>
    <w:rsid w:val="00D71ACE"/>
    <w:rsid w:val="00D90B26"/>
    <w:rsid w:val="00DA26C8"/>
    <w:rsid w:val="00DA65E1"/>
    <w:rsid w:val="00DE64D3"/>
    <w:rsid w:val="00DE7CB2"/>
    <w:rsid w:val="00DF132F"/>
    <w:rsid w:val="00E00193"/>
    <w:rsid w:val="00E10605"/>
    <w:rsid w:val="00E128BE"/>
    <w:rsid w:val="00E24FE0"/>
    <w:rsid w:val="00E4526D"/>
    <w:rsid w:val="00E858A5"/>
    <w:rsid w:val="00E92DFA"/>
    <w:rsid w:val="00E944C0"/>
    <w:rsid w:val="00EA4CC5"/>
    <w:rsid w:val="00EA57AF"/>
    <w:rsid w:val="00EC5A8B"/>
    <w:rsid w:val="00ED3B00"/>
    <w:rsid w:val="00EE04C9"/>
    <w:rsid w:val="00EE4A5B"/>
    <w:rsid w:val="00EF2982"/>
    <w:rsid w:val="00F1043A"/>
    <w:rsid w:val="00F417D4"/>
    <w:rsid w:val="00F52143"/>
    <w:rsid w:val="00F84825"/>
    <w:rsid w:val="00FA4C73"/>
    <w:rsid w:val="00FA6A2B"/>
    <w:rsid w:val="00FB3544"/>
    <w:rsid w:val="00FC6791"/>
    <w:rsid w:val="00FD71C8"/>
    <w:rsid w:val="00FE2743"/>
    <w:rsid w:val="00FE77F5"/>
    <w:rsid w:val="00FF6090"/>
    <w:rsid w:val="00FF7E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AABA5"/>
  <w15:docId w15:val="{09506AA4-7497-4558-9818-F42A87A7C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4C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nk-annotation-unknown-block-id-206075207">
    <w:name w:val="link-annotation-unknown-block-id-206075207"/>
    <w:basedOn w:val="DefaultParagraphFont"/>
    <w:rsid w:val="00F52143"/>
  </w:style>
  <w:style w:type="character" w:customStyle="1" w:styleId="Heading1Char">
    <w:name w:val="Heading 1 Char"/>
    <w:basedOn w:val="DefaultParagraphFont"/>
    <w:link w:val="Heading1"/>
    <w:uiPriority w:val="9"/>
    <w:rsid w:val="00FA4C73"/>
    <w:rPr>
      <w:rFonts w:asciiTheme="majorHAnsi" w:eastAsiaTheme="majorEastAsia" w:hAnsiTheme="majorHAnsi" w:cstheme="majorBidi"/>
      <w:color w:val="2F5496" w:themeColor="accent1" w:themeShade="BF"/>
      <w:sz w:val="32"/>
      <w:szCs w:val="32"/>
    </w:rPr>
  </w:style>
  <w:style w:type="character" w:customStyle="1" w:styleId="hljs-selector-attr">
    <w:name w:val="hljs-selector-attr"/>
    <w:basedOn w:val="DefaultParagraphFont"/>
    <w:rsid w:val="00313F50"/>
  </w:style>
  <w:style w:type="character" w:customStyle="1" w:styleId="hljs-selector-class">
    <w:name w:val="hljs-selector-class"/>
    <w:basedOn w:val="DefaultParagraphFont"/>
    <w:rsid w:val="00313F50"/>
  </w:style>
  <w:style w:type="character" w:customStyle="1" w:styleId="hljs-builtin">
    <w:name w:val="hljs-built_in"/>
    <w:basedOn w:val="DefaultParagraphFont"/>
    <w:rsid w:val="00313F50"/>
  </w:style>
  <w:style w:type="character" w:customStyle="1" w:styleId="hljs-string">
    <w:name w:val="hljs-string"/>
    <w:basedOn w:val="DefaultParagraphFont"/>
    <w:rsid w:val="00313F50"/>
  </w:style>
  <w:style w:type="character" w:customStyle="1" w:styleId="hljs-number">
    <w:name w:val="hljs-number"/>
    <w:basedOn w:val="DefaultParagraphFont"/>
    <w:rsid w:val="00313F50"/>
  </w:style>
  <w:style w:type="paragraph" w:styleId="NormalWeb">
    <w:name w:val="Normal (Web)"/>
    <w:basedOn w:val="Normal"/>
    <w:uiPriority w:val="99"/>
    <w:semiHidden/>
    <w:unhideWhenUsed/>
    <w:rsid w:val="00313F5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72BF1"/>
    <w:pPr>
      <w:ind w:left="720"/>
      <w:contextualSpacing/>
    </w:pPr>
  </w:style>
  <w:style w:type="table" w:styleId="TableGrid">
    <w:name w:val="Table Grid"/>
    <w:basedOn w:val="TableNormal"/>
    <w:uiPriority w:val="39"/>
    <w:rsid w:val="00FE27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B546D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28861">
      <w:bodyDiv w:val="1"/>
      <w:marLeft w:val="0"/>
      <w:marRight w:val="0"/>
      <w:marTop w:val="0"/>
      <w:marBottom w:val="0"/>
      <w:divBdr>
        <w:top w:val="none" w:sz="0" w:space="0" w:color="auto"/>
        <w:left w:val="none" w:sz="0" w:space="0" w:color="auto"/>
        <w:bottom w:val="none" w:sz="0" w:space="0" w:color="auto"/>
        <w:right w:val="none" w:sz="0" w:space="0" w:color="auto"/>
      </w:divBdr>
    </w:div>
    <w:div w:id="1235093595">
      <w:bodyDiv w:val="1"/>
      <w:marLeft w:val="0"/>
      <w:marRight w:val="0"/>
      <w:marTop w:val="0"/>
      <w:marBottom w:val="0"/>
      <w:divBdr>
        <w:top w:val="none" w:sz="0" w:space="0" w:color="auto"/>
        <w:left w:val="none" w:sz="0" w:space="0" w:color="auto"/>
        <w:bottom w:val="none" w:sz="0" w:space="0" w:color="auto"/>
        <w:right w:val="none" w:sz="0" w:space="0" w:color="auto"/>
      </w:divBdr>
    </w:div>
    <w:div w:id="18703347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mailto:34742217@student.murdoch.edu.au"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DFC9E2B016AF45BD9B15E831625C25" ma:contentTypeVersion="2" ma:contentTypeDescription="Create a new document." ma:contentTypeScope="" ma:versionID="0f1f88976c97c9b3907cfde50fc276cd">
  <xsd:schema xmlns:xsd="http://www.w3.org/2001/XMLSchema" xmlns:xs="http://www.w3.org/2001/XMLSchema" xmlns:p="http://schemas.microsoft.com/office/2006/metadata/properties" xmlns:ns3="1c090e73-be43-4cd0-8bd5-09b2487aefbc" targetNamespace="http://schemas.microsoft.com/office/2006/metadata/properties" ma:root="true" ma:fieldsID="f7383137cbdb4984ea0cd6269fc220b3" ns3:_="">
    <xsd:import namespace="1c090e73-be43-4cd0-8bd5-09b2487aefbc"/>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090e73-be43-4cd0-8bd5-09b2487aef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D58A3E-48B0-4560-B77A-A42242A774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090e73-be43-4cd0-8bd5-09b2487aef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180BF8-554E-4680-B988-CEA769C74B73}">
  <ds:schemaRefs>
    <ds:schemaRef ds:uri="http://schemas.microsoft.com/sharepoint/v3/contenttype/forms"/>
  </ds:schemaRefs>
</ds:datastoreItem>
</file>

<file path=customXml/itemProps3.xml><?xml version="1.0" encoding="utf-8"?>
<ds:datastoreItem xmlns:ds="http://schemas.openxmlformats.org/officeDocument/2006/customXml" ds:itemID="{82191DC6-EB1A-429E-A0CC-06D10944B0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2</Pages>
  <Words>7681</Words>
  <Characters>43782</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 Zhanpeng</dc:creator>
  <cp:keywords/>
  <dc:description/>
  <cp:lastModifiedBy>Yin Zhanpeng</cp:lastModifiedBy>
  <cp:revision>3</cp:revision>
  <dcterms:created xsi:type="dcterms:W3CDTF">2023-03-28T09:48:00Z</dcterms:created>
  <dcterms:modified xsi:type="dcterms:W3CDTF">2023-03-31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DFC9E2B016AF45BD9B15E831625C25</vt:lpwstr>
  </property>
</Properties>
</file>